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65279;<?xml version="1.0" encoding="utf-8" standalone="yes"?>
<Relationships xmlns="http://schemas.openxmlformats.org/package/2006/relationships">
  <Relationship Id="rId1" Type="http://schemas.openxmlformats.org/officeDocument/2006/relationships/officeDocument" Target="word/document.xml" />
  <Relationship Id="rId5" Type="http://schemas.microsoft.com/office/2020/02/relationships/classificationlabels" Target="docMetadata/LabelInfo.xml" />
  <Relationship Id="rId4" Type="http://schemas.openxmlformats.org/officeDocument/2006/relationships/custom-properties" Target="docProps/custom.xml" />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E378D" w14:textId="77E3D63F" w:rsidR="00531C1A" w:rsidRPr="004D3DDF" w:rsidRDefault="00531C1A" w:rsidP="004D4C99">
      <w:pPr>
        <w:spacing w:before="180"/>
        <w:ind w:right="110"/>
        <w:contextualSpacing/>
        <w:jc w:val="right"/>
        <w:rPr>
          <w:rFonts w:ascii="ＭＳ ゴシック" w:eastAsia="ＭＳ ゴシック" w:hAnsi="ＭＳ ゴシック"/>
          <w:sz w:val="22"/>
        </w:rPr>
      </w:pPr>
      <w:r w:rsidRPr="004D3DDF">
        <w:rPr>
          <w:rFonts w:ascii="ＭＳ ゴシック" w:eastAsia="ＭＳ ゴシック" w:hAnsi="ＭＳ ゴシック" w:hint="eastAsia"/>
          <w:sz w:val="22"/>
        </w:rPr>
        <w:t>令和</w:t>
      </w:r>
      <w:r w:rsidR="00D61F37" w:rsidRPr="004D3DDF">
        <w:rPr>
          <w:rFonts w:ascii="ＭＳ ゴシック" w:eastAsia="ＭＳ ゴシック" w:hAnsi="ＭＳ ゴシック" w:hint="eastAsia"/>
          <w:sz w:val="22"/>
        </w:rPr>
        <w:t>８</w:t>
      </w:r>
      <w:r w:rsidRPr="004D3DDF">
        <w:rPr>
          <w:rFonts w:ascii="ＭＳ ゴシック" w:eastAsia="ＭＳ ゴシック" w:hAnsi="ＭＳ ゴシック" w:hint="eastAsia"/>
          <w:sz w:val="22"/>
        </w:rPr>
        <w:t>年６月30日</w:t>
      </w:r>
    </w:p>
    <w:p w14:paraId="0175D52C" w14:textId="5BBABBDF" w:rsidR="00531C1A" w:rsidRPr="004D3DDF" w:rsidRDefault="00531C1A" w:rsidP="004D4C99">
      <w:pPr>
        <w:spacing w:before="180"/>
        <w:ind w:right="110"/>
        <w:contextualSpacing/>
        <w:jc w:val="right"/>
        <w:rPr>
          <w:rFonts w:ascii="ＭＳ ゴシック" w:eastAsia="ＭＳ ゴシック" w:hAnsi="ＭＳ ゴシック"/>
          <w:sz w:val="22"/>
        </w:rPr>
      </w:pPr>
      <w:r w:rsidRPr="004D3DDF">
        <w:rPr>
          <w:rFonts w:ascii="ＭＳ ゴシック" w:eastAsia="ＭＳ ゴシック" w:hAnsi="ＭＳ ゴシック" w:hint="eastAsia"/>
          <w:sz w:val="22"/>
        </w:rPr>
        <w:t>横浜市健康福祉局保険年金課</w:t>
      </w:r>
    </w:p>
    <w:p w14:paraId="53948D66" w14:textId="77777777" w:rsidR="00531C1A" w:rsidRPr="004D3DDF" w:rsidRDefault="00531C1A" w:rsidP="004D4C99">
      <w:pPr>
        <w:spacing w:before="180"/>
        <w:contextualSpacing/>
        <w:jc w:val="center"/>
        <w:rPr>
          <w:rFonts w:ascii="ＭＳ ゴシック" w:eastAsia="ＭＳ ゴシック" w:hAnsi="ＭＳ ゴシック"/>
          <w:b/>
          <w:sz w:val="24"/>
        </w:rPr>
      </w:pPr>
    </w:p>
    <w:p w14:paraId="1F3AD55D" w14:textId="559BC2FF" w:rsidR="00531C1A" w:rsidRPr="004D3DDF" w:rsidRDefault="00531C1A" w:rsidP="004D4C99">
      <w:pPr>
        <w:spacing w:before="180"/>
        <w:contextualSpacing/>
        <w:jc w:val="center"/>
        <w:rPr>
          <w:rFonts w:ascii="ＭＳ ゴシック" w:eastAsia="ＭＳ ゴシック" w:hAnsi="ＭＳ ゴシック"/>
          <w:b/>
          <w:sz w:val="24"/>
        </w:rPr>
      </w:pPr>
      <w:r w:rsidRPr="004D3DDF">
        <w:rPr>
          <w:rFonts w:ascii="ＭＳ ゴシック" w:eastAsia="ＭＳ ゴシック" w:hAnsi="ＭＳ ゴシック" w:hint="eastAsia"/>
          <w:b/>
          <w:sz w:val="24"/>
        </w:rPr>
        <w:t>横浜市特定健診等システム標準化に関する情報提供依頼書（RFI）</w:t>
      </w:r>
    </w:p>
    <w:p w14:paraId="16CB42C8" w14:textId="77777777" w:rsidR="00531C1A" w:rsidRPr="004D3DDF" w:rsidRDefault="00531C1A" w:rsidP="004D4C99">
      <w:pPr>
        <w:spacing w:before="180"/>
        <w:contextualSpacing/>
        <w:rPr>
          <w:rFonts w:ascii="ＭＳ ゴシック" w:eastAsia="ＭＳ ゴシック" w:hAnsi="ＭＳ ゴシック"/>
          <w:szCs w:val="21"/>
        </w:rPr>
      </w:pPr>
    </w:p>
    <w:p w14:paraId="1961D210" w14:textId="192D89BF" w:rsidR="009C62EF" w:rsidRPr="004D3DDF" w:rsidRDefault="008E0E61" w:rsidP="004D4C99">
      <w:pPr>
        <w:pStyle w:val="1"/>
      </w:pPr>
      <w:r>
        <w:rPr>
          <w:rFonts w:hint="eastAsia"/>
        </w:rPr>
        <w:t>背景及び目的</w:t>
      </w:r>
    </w:p>
    <w:p w14:paraId="753EFE41" w14:textId="350604AD" w:rsidR="005D6B38" w:rsidRPr="004D3DDF" w:rsidRDefault="005D6B38" w:rsidP="008E0E61">
      <w:pPr>
        <w:pStyle w:val="aff4"/>
        <w:spacing w:line="0" w:lineRule="atLeast"/>
        <w:contextualSpacing/>
      </w:pPr>
      <w:r w:rsidRPr="005D6B38">
        <w:rPr>
          <w:rFonts w:hint="eastAsia"/>
        </w:rPr>
        <w:t>「地方公共団体情報システムの標準化に関する法律」</w:t>
      </w:r>
      <w:r>
        <w:rPr>
          <w:rFonts w:hint="eastAsia"/>
        </w:rPr>
        <w:t>が</w:t>
      </w:r>
      <w:r w:rsidRPr="005D6B38">
        <w:rPr>
          <w:rFonts w:hint="eastAsia"/>
        </w:rPr>
        <w:t>令和</w:t>
      </w:r>
      <w:r>
        <w:rPr>
          <w:rFonts w:hint="eastAsia"/>
        </w:rPr>
        <w:t>３</w:t>
      </w:r>
      <w:r w:rsidRPr="005D6B38">
        <w:rPr>
          <w:rFonts w:hint="eastAsia"/>
        </w:rPr>
        <w:t>年</w:t>
      </w:r>
      <w:r>
        <w:rPr>
          <w:rFonts w:hint="eastAsia"/>
        </w:rPr>
        <w:t>５</w:t>
      </w:r>
      <w:r w:rsidRPr="005D6B38">
        <w:rPr>
          <w:rFonts w:hint="eastAsia"/>
        </w:rPr>
        <w:t>月19日に公布され、標準化対象事務について、国が策定する標準仕様に準拠したシステム</w:t>
      </w:r>
      <w:r w:rsidRPr="004D3DDF">
        <w:rPr>
          <w:rFonts w:hint="eastAsia"/>
        </w:rPr>
        <w:t>（以下「標準準拠システム」という。）</w:t>
      </w:r>
      <w:r w:rsidRPr="005D6B38">
        <w:rPr>
          <w:rFonts w:hint="eastAsia"/>
        </w:rPr>
        <w:t>に移行することが義務付けられ</w:t>
      </w:r>
      <w:r>
        <w:rPr>
          <w:rFonts w:hint="eastAsia"/>
        </w:rPr>
        <w:t>まし</w:t>
      </w:r>
      <w:r w:rsidRPr="005D6B38">
        <w:rPr>
          <w:rFonts w:hint="eastAsia"/>
        </w:rPr>
        <w:t>た。特定健診等事務についても、令和</w:t>
      </w:r>
      <w:r>
        <w:rPr>
          <w:rFonts w:hint="eastAsia"/>
        </w:rPr>
        <w:t>８</w:t>
      </w:r>
      <w:r w:rsidRPr="005D6B38">
        <w:rPr>
          <w:rFonts w:hint="eastAsia"/>
        </w:rPr>
        <w:t>年</w:t>
      </w:r>
      <w:r>
        <w:rPr>
          <w:rFonts w:hint="eastAsia"/>
        </w:rPr>
        <w:t>１</w:t>
      </w:r>
      <w:r w:rsidRPr="005D6B38">
        <w:rPr>
          <w:rFonts w:hint="eastAsia"/>
        </w:rPr>
        <w:t>月に特定健診等システム標準仕様書【第1.</w:t>
      </w:r>
      <w:r>
        <w:rPr>
          <w:rFonts w:hint="eastAsia"/>
        </w:rPr>
        <w:t>1</w:t>
      </w:r>
      <w:r w:rsidRPr="005D6B38">
        <w:rPr>
          <w:rFonts w:hint="eastAsia"/>
        </w:rPr>
        <w:t>版】が示されており、今後標準仕様に準拠したシステムへの移行が義務付けられる見込みで</w:t>
      </w:r>
      <w:r>
        <w:rPr>
          <w:rFonts w:hint="eastAsia"/>
        </w:rPr>
        <w:t>す</w:t>
      </w:r>
      <w:r w:rsidRPr="005D6B38">
        <w:rPr>
          <w:rFonts w:hint="eastAsia"/>
        </w:rPr>
        <w:t>。</w:t>
      </w:r>
    </w:p>
    <w:p w14:paraId="2D77C525" w14:textId="71FA3FFF" w:rsidR="00531C1A" w:rsidRPr="004D3DDF" w:rsidRDefault="002A2B4D" w:rsidP="008E0E61">
      <w:pPr>
        <w:pStyle w:val="aff4"/>
        <w:spacing w:line="0" w:lineRule="atLeast"/>
        <w:contextualSpacing/>
      </w:pPr>
      <w:r w:rsidRPr="004D3DDF">
        <w:rPr>
          <w:rFonts w:hint="eastAsia"/>
        </w:rPr>
        <w:t>横浜市（以下「本市」という。）では、特定健診等システムについて、令和11年１月の標準準拠システムへの移行を目指し、現行システムの調査や標準仕様との比較分析等を進めているところです。移行の実現に向けては、目標時期までに標準準拠システムが情報システム開発事業者（以下「事業者」という。）から確実に提供される必要があります。</w:t>
      </w:r>
    </w:p>
    <w:p w14:paraId="61BF4DA2" w14:textId="42EE3AFD" w:rsidR="003B550F" w:rsidRPr="004D3DDF" w:rsidRDefault="002A2B4D" w:rsidP="008E0E61">
      <w:pPr>
        <w:pStyle w:val="aff4"/>
        <w:spacing w:line="0" w:lineRule="atLeast"/>
        <w:contextualSpacing/>
      </w:pPr>
      <w:r w:rsidRPr="004D3DDF">
        <w:rPr>
          <w:rFonts w:hint="eastAsia"/>
        </w:rPr>
        <w:t>つきましては、各事業者における標準準拠システム提供の意向、対応可否</w:t>
      </w:r>
      <w:r w:rsidR="00897657">
        <w:rPr>
          <w:rFonts w:hint="eastAsia"/>
        </w:rPr>
        <w:t>、</w:t>
      </w:r>
      <w:r w:rsidRPr="004D3DDF">
        <w:rPr>
          <w:rFonts w:hint="eastAsia"/>
        </w:rPr>
        <w:t>対応可能スケジュール等を把握することを目的として、本情報提供依頼を実施します。</w:t>
      </w:r>
    </w:p>
    <w:p w14:paraId="6C145DDA" w14:textId="61E6003A" w:rsidR="00C36E34" w:rsidRPr="004D3DDF" w:rsidRDefault="00C36E34" w:rsidP="004D4C99">
      <w:pPr>
        <w:widowControl/>
        <w:contextualSpacing/>
        <w:jc w:val="left"/>
        <w:rPr>
          <w:rFonts w:ascii="ＭＳ ゴシック" w:eastAsia="ＭＳ ゴシック" w:hAnsi="ＭＳ ゴシック"/>
          <w:color w:val="538135" w:themeColor="accent6" w:themeShade="BF"/>
          <w:szCs w:val="21"/>
        </w:rPr>
      </w:pPr>
    </w:p>
    <w:p w14:paraId="7AE2B631" w14:textId="656BC880" w:rsidR="00221091" w:rsidRPr="004D3DDF" w:rsidRDefault="00D61F37" w:rsidP="004D4C99">
      <w:pPr>
        <w:pStyle w:val="1"/>
      </w:pPr>
      <w:bookmarkStart w:id="0" w:name="_Toc230285396"/>
      <w:bookmarkStart w:id="1" w:name="_Toc230285397"/>
      <w:bookmarkStart w:id="2" w:name="_Toc230285398"/>
      <w:bookmarkStart w:id="3" w:name="_Toc230285399"/>
      <w:bookmarkEnd w:id="0"/>
      <w:bookmarkEnd w:id="1"/>
      <w:bookmarkEnd w:id="2"/>
      <w:bookmarkEnd w:id="3"/>
      <w:r w:rsidRPr="004D3DDF">
        <w:rPr>
          <w:rFonts w:hint="eastAsia"/>
        </w:rPr>
        <w:t>情報提供依頼（RFI）実施要領</w:t>
      </w:r>
    </w:p>
    <w:p w14:paraId="1A81C9FF" w14:textId="11254838" w:rsidR="00D61F37" w:rsidRPr="004D3DDF" w:rsidRDefault="00D61F37" w:rsidP="004D4C99">
      <w:pPr>
        <w:pStyle w:val="aff4"/>
        <w:spacing w:line="0" w:lineRule="atLeast"/>
        <w:contextualSpacing/>
      </w:pPr>
      <w:r w:rsidRPr="004D3DDF">
        <w:rPr>
          <w:rFonts w:hint="eastAsia"/>
        </w:rPr>
        <w:t>本依頼では、本市が提示する各資料に基づき、次に示す各項目について資料の提供を依頼します。なお、依頼事項への対応が困難な場合は、貴社が対応可能な範囲を踏まえ、本市にご相談ください。</w:t>
      </w:r>
    </w:p>
    <w:p w14:paraId="1A76D861" w14:textId="3BCB9901" w:rsidR="007D1A9A" w:rsidRPr="004D3DDF" w:rsidRDefault="00CC5167" w:rsidP="00D87A66">
      <w:pPr>
        <w:pStyle w:val="2"/>
        <w:contextualSpacing w:val="0"/>
      </w:pPr>
      <w:r w:rsidRPr="004D3DDF">
        <w:rPr>
          <w:rFonts w:hint="eastAsia"/>
        </w:rPr>
        <w:t>提供資料一覧</w:t>
      </w:r>
    </w:p>
    <w:p w14:paraId="6DDF4944" w14:textId="7894DE48" w:rsidR="00E95BC2" w:rsidRPr="004D3DDF" w:rsidRDefault="00CC5167" w:rsidP="00897657">
      <w:pPr>
        <w:pStyle w:val="aff4"/>
        <w:spacing w:line="0" w:lineRule="atLeast"/>
        <w:ind w:leftChars="135" w:left="283"/>
        <w:contextualSpacing/>
      </w:pPr>
      <w:r w:rsidRPr="004D3DDF">
        <w:rPr>
          <w:rFonts w:hint="eastAsia"/>
        </w:rPr>
        <w:t>本依頼にあたり本市から提供する資料は、次のとおりです</w:t>
      </w:r>
      <w:r w:rsidR="00221091" w:rsidRPr="004D3DDF">
        <w:rPr>
          <w:rFonts w:hint="eastAsia"/>
        </w:rPr>
        <w:t>。</w:t>
      </w:r>
    </w:p>
    <w:p w14:paraId="479813C4" w14:textId="46A06358" w:rsidR="00CC5167" w:rsidRPr="004D3DDF" w:rsidRDefault="000A56BC" w:rsidP="00897657">
      <w:pPr>
        <w:pStyle w:val="aff4"/>
        <w:spacing w:line="0" w:lineRule="atLeast"/>
        <w:ind w:leftChars="135" w:left="283"/>
        <w:contextualSpacing/>
      </w:pPr>
      <w:r w:rsidRPr="004D3DDF">
        <w:rPr>
          <w:rFonts w:hint="eastAsia"/>
        </w:rPr>
        <w:t>なお、</w:t>
      </w:r>
      <w:r w:rsidR="00897657">
        <w:rPr>
          <w:rFonts w:hint="eastAsia"/>
        </w:rPr>
        <w:t>下表に示す</w:t>
      </w:r>
      <w:r w:rsidRPr="004D3DDF">
        <w:rPr>
          <w:rFonts w:hint="eastAsia"/>
        </w:rPr>
        <w:t>資料のうち、</w:t>
      </w:r>
      <w:r w:rsidR="00897657">
        <w:rPr>
          <w:rFonts w:hint="eastAsia"/>
        </w:rPr>
        <w:t>※印を付した</w:t>
      </w:r>
      <w:r w:rsidRPr="004D3DDF">
        <w:rPr>
          <w:rFonts w:hint="eastAsia"/>
        </w:rPr>
        <w:t>「別紙１ 機能・帳票要件一覧」、「別紙２ 帳票詳細要件一覧」及びこれらに対応する回答様式（「様式</w:t>
      </w:r>
      <w:r w:rsidR="001D7160">
        <w:rPr>
          <w:rFonts w:hint="eastAsia"/>
        </w:rPr>
        <w:t>２</w:t>
      </w:r>
      <w:r w:rsidRPr="004D3DDF">
        <w:rPr>
          <w:rFonts w:hint="eastAsia"/>
        </w:rPr>
        <w:t>_機能・帳票要件対応表」、「様式</w:t>
      </w:r>
      <w:r w:rsidR="001D7160">
        <w:rPr>
          <w:rFonts w:hint="eastAsia"/>
        </w:rPr>
        <w:t>３</w:t>
      </w:r>
      <w:r w:rsidRPr="004D3DDF">
        <w:rPr>
          <w:rFonts w:hint="eastAsia"/>
        </w:rPr>
        <w:t>_帳票詳細要件対応表」）については、令和８年７月10日（金）に追加で提供します。</w:t>
      </w:r>
    </w:p>
    <w:p w14:paraId="30D7139B" w14:textId="77777777" w:rsidR="000A56BC" w:rsidRPr="004D3DDF" w:rsidRDefault="000A56BC" w:rsidP="004D4C99">
      <w:pPr>
        <w:pStyle w:val="aff4"/>
        <w:contextualSpacing/>
      </w:pPr>
    </w:p>
    <w:tbl>
      <w:tblPr>
        <w:tblW w:w="84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825"/>
        <w:gridCol w:w="6236"/>
      </w:tblGrid>
      <w:tr w:rsidR="00735AFD" w:rsidRPr="004D3DDF" w14:paraId="1E195E88" w14:textId="77777777" w:rsidTr="00735AFD">
        <w:trPr>
          <w:cantSplit/>
          <w:trHeight w:val="356"/>
          <w:tblHeader/>
        </w:trPr>
        <w:tc>
          <w:tcPr>
            <w:tcW w:w="426" w:type="dxa"/>
            <w:shd w:val="clear" w:color="auto" w:fill="D9E2F3" w:themeFill="accent1" w:themeFillTint="33"/>
          </w:tcPr>
          <w:p w14:paraId="7518CA8E" w14:textId="15788205" w:rsidR="00735AFD" w:rsidRPr="004D3DDF" w:rsidRDefault="00735AFD" w:rsidP="004D4C99">
            <w:pPr>
              <w:contextualSpacing/>
              <w:jc w:val="center"/>
              <w:rPr>
                <w:rFonts w:ascii="ＭＳ ゴシック" w:eastAsia="ＭＳ ゴシック" w:hAnsi="ＭＳ ゴシック"/>
                <w:szCs w:val="21"/>
              </w:rPr>
            </w:pPr>
            <w:r>
              <w:rPr>
                <w:rFonts w:ascii="ＭＳ ゴシック" w:eastAsia="ＭＳ ゴシック" w:hAnsi="ＭＳ ゴシック" w:hint="eastAsia"/>
                <w:szCs w:val="21"/>
              </w:rPr>
              <w:t>№</w:t>
            </w:r>
          </w:p>
        </w:tc>
        <w:tc>
          <w:tcPr>
            <w:tcW w:w="1825" w:type="dxa"/>
            <w:shd w:val="clear" w:color="auto" w:fill="D9E2F3" w:themeFill="accent1" w:themeFillTint="33"/>
          </w:tcPr>
          <w:p w14:paraId="19D05245" w14:textId="7AA70932" w:rsidR="00735AFD" w:rsidRPr="004D3DDF" w:rsidRDefault="00735AFD" w:rsidP="004D4C99">
            <w:pPr>
              <w:contextualSpacing/>
              <w:jc w:val="center"/>
              <w:rPr>
                <w:rFonts w:ascii="ＭＳ ゴシック" w:eastAsia="ＭＳ ゴシック" w:hAnsi="ＭＳ ゴシック"/>
                <w:szCs w:val="21"/>
              </w:rPr>
            </w:pPr>
            <w:r w:rsidRPr="004D3DDF">
              <w:rPr>
                <w:rFonts w:ascii="ＭＳ ゴシック" w:eastAsia="ＭＳ ゴシック" w:hAnsi="ＭＳ ゴシック" w:hint="eastAsia"/>
                <w:szCs w:val="21"/>
              </w:rPr>
              <w:t>分類</w:t>
            </w:r>
          </w:p>
        </w:tc>
        <w:tc>
          <w:tcPr>
            <w:tcW w:w="6236" w:type="dxa"/>
            <w:shd w:val="clear" w:color="auto" w:fill="D9E2F3" w:themeFill="accent1" w:themeFillTint="33"/>
          </w:tcPr>
          <w:p w14:paraId="67F0DB49" w14:textId="22E6754B" w:rsidR="00735AFD" w:rsidRPr="004D3DDF" w:rsidRDefault="00735AFD" w:rsidP="004D4C99">
            <w:pPr>
              <w:contextualSpacing/>
              <w:jc w:val="center"/>
              <w:rPr>
                <w:rFonts w:ascii="ＭＳ ゴシック" w:eastAsia="ＭＳ ゴシック" w:hAnsi="ＭＳ ゴシック"/>
                <w:szCs w:val="21"/>
              </w:rPr>
            </w:pPr>
            <w:r w:rsidRPr="004D3DDF">
              <w:rPr>
                <w:rFonts w:ascii="ＭＳ ゴシック" w:eastAsia="ＭＳ ゴシック" w:hAnsi="ＭＳ ゴシック" w:hint="eastAsia"/>
                <w:szCs w:val="21"/>
              </w:rPr>
              <w:t>資料名称</w:t>
            </w:r>
          </w:p>
        </w:tc>
      </w:tr>
      <w:tr w:rsidR="00735AFD" w:rsidRPr="004D3DDF" w14:paraId="49D181CC" w14:textId="77777777" w:rsidTr="00735AFD">
        <w:trPr>
          <w:cantSplit/>
          <w:trHeight w:val="356"/>
        </w:trPr>
        <w:tc>
          <w:tcPr>
            <w:tcW w:w="426" w:type="dxa"/>
          </w:tcPr>
          <w:p w14:paraId="020EED22" w14:textId="2D04ED57" w:rsidR="00735AFD" w:rsidRPr="004D3DDF" w:rsidRDefault="00735AFD" w:rsidP="00735AFD">
            <w:pPr>
              <w:contextualSpacing/>
              <w:jc w:val="center"/>
              <w:rPr>
                <w:rFonts w:ascii="ＭＳ ゴシック" w:eastAsia="ＭＳ ゴシック" w:hAnsi="ＭＳ ゴシック"/>
                <w:szCs w:val="21"/>
              </w:rPr>
            </w:pPr>
            <w:r>
              <w:rPr>
                <w:rFonts w:ascii="ＭＳ ゴシック" w:eastAsia="ＭＳ ゴシック" w:hAnsi="ＭＳ ゴシック" w:hint="eastAsia"/>
                <w:szCs w:val="21"/>
              </w:rPr>
              <w:t>1</w:t>
            </w:r>
          </w:p>
        </w:tc>
        <w:tc>
          <w:tcPr>
            <w:tcW w:w="1825" w:type="dxa"/>
          </w:tcPr>
          <w:p w14:paraId="4E4C472B" w14:textId="531FB27B" w:rsidR="00735AFD" w:rsidRPr="004D3DDF" w:rsidRDefault="00735AFD" w:rsidP="004D4C99">
            <w:pPr>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実施要領</w:t>
            </w:r>
          </w:p>
        </w:tc>
        <w:tc>
          <w:tcPr>
            <w:tcW w:w="6236" w:type="dxa"/>
          </w:tcPr>
          <w:p w14:paraId="7F70C6D8" w14:textId="71DC2DE0" w:rsidR="00735AFD" w:rsidRPr="00735AFD" w:rsidRDefault="00735AFD">
            <w:pPr>
              <w:pStyle w:val="a7"/>
              <w:numPr>
                <w:ilvl w:val="0"/>
                <w:numId w:val="9"/>
              </w:numPr>
              <w:ind w:leftChars="0"/>
              <w:contextualSpacing/>
              <w:rPr>
                <w:rFonts w:ascii="ＭＳ ゴシック" w:eastAsia="ＭＳ ゴシック" w:hAnsi="ＭＳ ゴシック"/>
                <w:szCs w:val="21"/>
              </w:rPr>
            </w:pPr>
            <w:r w:rsidRPr="00735AFD">
              <w:rPr>
                <w:rFonts w:ascii="ＭＳ ゴシック" w:eastAsia="ＭＳ ゴシック" w:hAnsi="ＭＳ ゴシック" w:hint="eastAsia"/>
                <w:szCs w:val="21"/>
              </w:rPr>
              <w:t>横浜市特定健診等システム標準化に関する情報提供依頼書（RFI)（本書）</w:t>
            </w:r>
          </w:p>
          <w:p w14:paraId="1E4B4CE4" w14:textId="24894E2C"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情報提供依頼事項一覧</w:t>
            </w:r>
          </w:p>
        </w:tc>
      </w:tr>
      <w:tr w:rsidR="00735AFD" w:rsidRPr="004D3DDF" w14:paraId="75BB3C4D" w14:textId="77777777" w:rsidTr="00735AFD">
        <w:trPr>
          <w:cantSplit/>
          <w:trHeight w:val="356"/>
        </w:trPr>
        <w:tc>
          <w:tcPr>
            <w:tcW w:w="426" w:type="dxa"/>
          </w:tcPr>
          <w:p w14:paraId="08CA1DF7" w14:textId="0F57D51B" w:rsidR="00735AFD" w:rsidRPr="004D3DDF" w:rsidRDefault="00735AFD" w:rsidP="00735AFD">
            <w:pPr>
              <w:contextualSpacing/>
              <w:jc w:val="center"/>
              <w:rPr>
                <w:rFonts w:ascii="ＭＳ ゴシック" w:eastAsia="ＭＳ ゴシック" w:hAnsi="ＭＳ ゴシック"/>
                <w:szCs w:val="21"/>
              </w:rPr>
            </w:pPr>
            <w:r>
              <w:rPr>
                <w:rFonts w:ascii="ＭＳ ゴシック" w:eastAsia="ＭＳ ゴシック" w:hAnsi="ＭＳ ゴシック" w:hint="eastAsia"/>
                <w:szCs w:val="21"/>
              </w:rPr>
              <w:t>2</w:t>
            </w:r>
          </w:p>
        </w:tc>
        <w:tc>
          <w:tcPr>
            <w:tcW w:w="1825" w:type="dxa"/>
          </w:tcPr>
          <w:p w14:paraId="056D4714" w14:textId="26D8E569" w:rsidR="00735AFD" w:rsidRPr="004D3DDF" w:rsidRDefault="00735AFD" w:rsidP="00735AFD">
            <w:pPr>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情報提供依頼説明書</w:t>
            </w:r>
          </w:p>
        </w:tc>
        <w:tc>
          <w:tcPr>
            <w:tcW w:w="6236" w:type="dxa"/>
          </w:tcPr>
          <w:p w14:paraId="5CC72E45" w14:textId="77777777"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特定健診等システム標準化に係る要件</w:t>
            </w:r>
          </w:p>
          <w:p w14:paraId="6046FE35" w14:textId="41C73A36"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別紙１ 機能・帳票要件一覧</w:t>
            </w:r>
            <w:r w:rsidR="00897657">
              <w:rPr>
                <w:rFonts w:ascii="ＭＳ ゴシック" w:eastAsia="ＭＳ ゴシック" w:hAnsi="ＭＳ ゴシック" w:hint="eastAsia"/>
                <w:szCs w:val="21"/>
              </w:rPr>
              <w:t xml:space="preserve">　※</w:t>
            </w:r>
          </w:p>
          <w:p w14:paraId="1E931BBC" w14:textId="4EBC7EDB"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別紙２ 帳票詳細要件一覧</w:t>
            </w:r>
            <w:r w:rsidR="00897657">
              <w:rPr>
                <w:rFonts w:ascii="ＭＳ ゴシック" w:eastAsia="ＭＳ ゴシック" w:hAnsi="ＭＳ ゴシック" w:hint="eastAsia"/>
                <w:szCs w:val="21"/>
              </w:rPr>
              <w:t xml:space="preserve">　※</w:t>
            </w:r>
          </w:p>
          <w:p w14:paraId="0C9BC508" w14:textId="77777777"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別紙３ インタフェース要件一覧</w:t>
            </w:r>
          </w:p>
          <w:p w14:paraId="4EE26D31" w14:textId="77777777"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別紙４ 非機能要件一覧</w:t>
            </w:r>
          </w:p>
          <w:p w14:paraId="15624344" w14:textId="5F83CDDC" w:rsidR="00735AFD" w:rsidRPr="004D3DDF" w:rsidRDefault="00735AFD">
            <w:pPr>
              <w:numPr>
                <w:ilvl w:val="0"/>
                <w:numId w:val="9"/>
              </w:numPr>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別紙５ 現行業務規模一覧</w:t>
            </w:r>
          </w:p>
        </w:tc>
      </w:tr>
      <w:tr w:rsidR="00735AFD" w:rsidRPr="004D3DDF" w14:paraId="6EEF496C" w14:textId="77777777" w:rsidTr="00735AFD">
        <w:trPr>
          <w:cantSplit/>
          <w:trHeight w:val="142"/>
        </w:trPr>
        <w:tc>
          <w:tcPr>
            <w:tcW w:w="426" w:type="dxa"/>
          </w:tcPr>
          <w:p w14:paraId="1C121DD4" w14:textId="388C8C5A" w:rsidR="00735AFD" w:rsidRPr="004D3DDF" w:rsidRDefault="00735AFD" w:rsidP="00735AFD">
            <w:pPr>
              <w:contextualSpacing/>
              <w:jc w:val="center"/>
              <w:rPr>
                <w:rFonts w:ascii="ＭＳ ゴシック" w:eastAsia="ＭＳ ゴシック" w:hAnsi="ＭＳ ゴシック"/>
                <w:szCs w:val="21"/>
              </w:rPr>
            </w:pPr>
            <w:r>
              <w:rPr>
                <w:rFonts w:ascii="ＭＳ ゴシック" w:eastAsia="ＭＳ ゴシック" w:hAnsi="ＭＳ ゴシック" w:hint="eastAsia"/>
                <w:szCs w:val="21"/>
              </w:rPr>
              <w:lastRenderedPageBreak/>
              <w:t>3</w:t>
            </w:r>
          </w:p>
        </w:tc>
        <w:tc>
          <w:tcPr>
            <w:tcW w:w="1825" w:type="dxa"/>
          </w:tcPr>
          <w:p w14:paraId="2B054372" w14:textId="4CEC309F" w:rsidR="00735AFD" w:rsidRPr="004D3DDF" w:rsidRDefault="00735AFD" w:rsidP="004D4C99">
            <w:pPr>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回答様式</w:t>
            </w:r>
          </w:p>
        </w:tc>
        <w:tc>
          <w:tcPr>
            <w:tcW w:w="6236" w:type="dxa"/>
          </w:tcPr>
          <w:p w14:paraId="77AD2E02" w14:textId="66B95045" w:rsidR="001D7160" w:rsidRDefault="001D7160">
            <w:pPr>
              <w:pStyle w:val="a7"/>
              <w:numPr>
                <w:ilvl w:val="0"/>
                <w:numId w:val="9"/>
              </w:numPr>
              <w:ind w:leftChars="0"/>
              <w:contextualSpacing/>
              <w:rPr>
                <w:rFonts w:ascii="ＭＳ ゴシック" w:eastAsia="ＭＳ ゴシック" w:hAnsi="ＭＳ ゴシック"/>
                <w:szCs w:val="21"/>
              </w:rPr>
            </w:pPr>
            <w:r>
              <w:rPr>
                <w:rFonts w:ascii="ＭＳ ゴシック" w:eastAsia="ＭＳ ゴシック" w:hAnsi="ＭＳ ゴシック" w:hint="eastAsia"/>
                <w:szCs w:val="21"/>
              </w:rPr>
              <w:t>様式１_情報提供依頼回答</w:t>
            </w:r>
          </w:p>
          <w:p w14:paraId="7A126EB9" w14:textId="12100CB9"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様式</w:t>
            </w:r>
            <w:r w:rsidR="001D7160">
              <w:rPr>
                <w:rFonts w:ascii="ＭＳ ゴシック" w:eastAsia="ＭＳ ゴシック" w:hAnsi="ＭＳ ゴシック" w:hint="eastAsia"/>
                <w:szCs w:val="21"/>
              </w:rPr>
              <w:t>２</w:t>
            </w:r>
            <w:r w:rsidRPr="004D3DDF">
              <w:rPr>
                <w:rFonts w:ascii="ＭＳ ゴシック" w:eastAsia="ＭＳ ゴシック" w:hAnsi="ＭＳ ゴシック" w:hint="eastAsia"/>
                <w:szCs w:val="21"/>
              </w:rPr>
              <w:t>_機能・帳票要件対応表</w:t>
            </w:r>
            <w:r w:rsidR="00897657">
              <w:rPr>
                <w:rFonts w:ascii="ＭＳ ゴシック" w:eastAsia="ＭＳ ゴシック" w:hAnsi="ＭＳ ゴシック" w:hint="eastAsia"/>
                <w:szCs w:val="21"/>
              </w:rPr>
              <w:t xml:space="preserve">　※</w:t>
            </w:r>
          </w:p>
          <w:p w14:paraId="302EA0E0" w14:textId="0CC4E250"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様式</w:t>
            </w:r>
            <w:r w:rsidR="001D7160">
              <w:rPr>
                <w:rFonts w:ascii="ＭＳ ゴシック" w:eastAsia="ＭＳ ゴシック" w:hAnsi="ＭＳ ゴシック" w:hint="eastAsia"/>
                <w:szCs w:val="21"/>
              </w:rPr>
              <w:t>３</w:t>
            </w:r>
            <w:r w:rsidRPr="004D3DDF">
              <w:rPr>
                <w:rFonts w:ascii="ＭＳ ゴシック" w:eastAsia="ＭＳ ゴシック" w:hAnsi="ＭＳ ゴシック" w:hint="eastAsia"/>
                <w:szCs w:val="21"/>
              </w:rPr>
              <w:t>_帳票詳細要件対応表</w:t>
            </w:r>
            <w:r w:rsidR="00897657">
              <w:rPr>
                <w:rFonts w:ascii="ＭＳ ゴシック" w:eastAsia="ＭＳ ゴシック" w:hAnsi="ＭＳ ゴシック" w:hint="eastAsia"/>
                <w:szCs w:val="21"/>
              </w:rPr>
              <w:t xml:space="preserve">　※</w:t>
            </w:r>
          </w:p>
          <w:p w14:paraId="07DE79FC" w14:textId="782AC703"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様式</w:t>
            </w:r>
            <w:r w:rsidR="001D7160">
              <w:rPr>
                <w:rFonts w:ascii="ＭＳ ゴシック" w:eastAsia="ＭＳ ゴシック" w:hAnsi="ＭＳ ゴシック" w:hint="eastAsia"/>
                <w:szCs w:val="21"/>
              </w:rPr>
              <w:t>４</w:t>
            </w:r>
            <w:r w:rsidRPr="004D3DDF">
              <w:rPr>
                <w:rFonts w:ascii="ＭＳ ゴシック" w:eastAsia="ＭＳ ゴシック" w:hAnsi="ＭＳ ゴシック" w:hint="eastAsia"/>
                <w:szCs w:val="21"/>
              </w:rPr>
              <w:t>_インタフェース要件対応表</w:t>
            </w:r>
          </w:p>
          <w:p w14:paraId="360DDD1D" w14:textId="1C21C7E3" w:rsidR="00735AFD" w:rsidRPr="004D3DDF" w:rsidRDefault="00735AFD">
            <w:pPr>
              <w:pStyle w:val="a7"/>
              <w:numPr>
                <w:ilvl w:val="0"/>
                <w:numId w:val="9"/>
              </w:numPr>
              <w:ind w:leftChars="0"/>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様式</w:t>
            </w:r>
            <w:r w:rsidR="001D7160">
              <w:rPr>
                <w:rFonts w:ascii="ＭＳ ゴシック" w:eastAsia="ＭＳ ゴシック" w:hAnsi="ＭＳ ゴシック" w:hint="eastAsia"/>
                <w:szCs w:val="21"/>
              </w:rPr>
              <w:t>５</w:t>
            </w:r>
            <w:r w:rsidRPr="004D3DDF">
              <w:rPr>
                <w:rFonts w:ascii="ＭＳ ゴシック" w:eastAsia="ＭＳ ゴシック" w:hAnsi="ＭＳ ゴシック" w:hint="eastAsia"/>
                <w:szCs w:val="21"/>
              </w:rPr>
              <w:t>_見積資料</w:t>
            </w:r>
          </w:p>
          <w:p w14:paraId="03B5C265" w14:textId="56FE0470" w:rsidR="00735AFD" w:rsidRPr="004D3DDF" w:rsidRDefault="00735AFD">
            <w:pPr>
              <w:numPr>
                <w:ilvl w:val="0"/>
                <w:numId w:val="9"/>
              </w:numPr>
              <w:contextualSpacing/>
              <w:rPr>
                <w:rFonts w:ascii="ＭＳ ゴシック" w:eastAsia="ＭＳ ゴシック" w:hAnsi="ＭＳ ゴシック"/>
                <w:szCs w:val="21"/>
              </w:rPr>
            </w:pPr>
            <w:r w:rsidRPr="004D3DDF">
              <w:rPr>
                <w:rFonts w:ascii="ＭＳ ゴシック" w:eastAsia="ＭＳ ゴシック" w:hAnsi="ＭＳ ゴシック" w:hint="eastAsia"/>
                <w:szCs w:val="21"/>
              </w:rPr>
              <w:t>様式</w:t>
            </w:r>
            <w:r w:rsidR="001D7160">
              <w:rPr>
                <w:rFonts w:ascii="ＭＳ ゴシック" w:eastAsia="ＭＳ ゴシック" w:hAnsi="ＭＳ ゴシック" w:hint="eastAsia"/>
                <w:szCs w:val="21"/>
              </w:rPr>
              <w:t>６</w:t>
            </w:r>
            <w:r w:rsidRPr="004D3DDF">
              <w:rPr>
                <w:rFonts w:ascii="ＭＳ ゴシック" w:eastAsia="ＭＳ ゴシック" w:hAnsi="ＭＳ ゴシック" w:hint="eastAsia"/>
                <w:szCs w:val="21"/>
              </w:rPr>
              <w:t>_RFI質問票</w:t>
            </w:r>
          </w:p>
        </w:tc>
      </w:tr>
    </w:tbl>
    <w:p w14:paraId="3987C6E0" w14:textId="4617E019" w:rsidR="005C73CD" w:rsidRPr="004D3DDF" w:rsidRDefault="003E4B0D" w:rsidP="00D87A66">
      <w:pPr>
        <w:pStyle w:val="2"/>
        <w:contextualSpacing w:val="0"/>
      </w:pPr>
      <w:r w:rsidRPr="004D3DDF">
        <w:rPr>
          <w:rFonts w:hint="eastAsia"/>
        </w:rPr>
        <w:t>依頼事項</w:t>
      </w:r>
    </w:p>
    <w:p w14:paraId="18EDA5B1" w14:textId="77777777" w:rsidR="00D80F6D" w:rsidRPr="00D80F6D" w:rsidRDefault="00D80F6D" w:rsidP="00897657">
      <w:pPr>
        <w:pStyle w:val="aff4"/>
        <w:spacing w:line="0" w:lineRule="atLeast"/>
        <w:ind w:leftChars="135" w:left="283"/>
        <w:contextualSpacing/>
      </w:pPr>
      <w:r w:rsidRPr="00D80F6D">
        <w:rPr>
          <w:rFonts w:hint="eastAsia"/>
        </w:rPr>
        <w:t>情報提供依頼事項一覧に記載されている各事項に対してご回答をお願いします。</w:t>
      </w:r>
    </w:p>
    <w:p w14:paraId="6FFA23BB" w14:textId="15F3F196" w:rsidR="00D80F6D" w:rsidRPr="00D80F6D" w:rsidRDefault="00D80F6D" w:rsidP="00897657">
      <w:pPr>
        <w:pStyle w:val="aff4"/>
        <w:spacing w:line="0" w:lineRule="atLeast"/>
        <w:ind w:leftChars="135" w:left="283"/>
        <w:contextualSpacing/>
      </w:pPr>
      <w:r w:rsidRPr="00D80F6D">
        <w:rPr>
          <w:rFonts w:hint="eastAsia"/>
        </w:rPr>
        <w:t>依頼事項の概要は</w:t>
      </w:r>
      <w:r>
        <w:rPr>
          <w:rFonts w:hint="eastAsia"/>
        </w:rPr>
        <w:t>主に</w:t>
      </w:r>
      <w:r w:rsidRPr="00D80F6D">
        <w:rPr>
          <w:rFonts w:hint="eastAsia"/>
        </w:rPr>
        <w:t>次のとおりです。</w:t>
      </w:r>
    </w:p>
    <w:p w14:paraId="6A39B21F" w14:textId="0B766EC4" w:rsidR="00D80F6D" w:rsidRPr="00D80F6D" w:rsidRDefault="00D80F6D">
      <w:pPr>
        <w:pStyle w:val="aff4"/>
        <w:numPr>
          <w:ilvl w:val="0"/>
          <w:numId w:val="11"/>
        </w:numPr>
        <w:ind w:firstLineChars="0" w:hanging="224"/>
      </w:pPr>
      <w:r w:rsidRPr="00D80F6D">
        <w:rPr>
          <w:rFonts w:hint="eastAsia"/>
        </w:rPr>
        <w:t>契約期間・作業スケジュール</w:t>
      </w:r>
    </w:p>
    <w:p w14:paraId="42732C66" w14:textId="5F2CB036" w:rsidR="00D80F6D" w:rsidRPr="00D80F6D" w:rsidRDefault="00D80F6D">
      <w:pPr>
        <w:pStyle w:val="aff4"/>
        <w:numPr>
          <w:ilvl w:val="0"/>
          <w:numId w:val="11"/>
        </w:numPr>
        <w:ind w:firstLineChars="0" w:hanging="224"/>
      </w:pPr>
      <w:r w:rsidRPr="00D80F6D">
        <w:rPr>
          <w:rFonts w:hint="eastAsia"/>
        </w:rPr>
        <w:t>導入予定の標準準拠システムパッケージの情報</w:t>
      </w:r>
    </w:p>
    <w:p w14:paraId="577B166D" w14:textId="5070E4C1" w:rsidR="00D80F6D" w:rsidRPr="00D80F6D" w:rsidRDefault="00D80F6D">
      <w:pPr>
        <w:pStyle w:val="aff4"/>
        <w:numPr>
          <w:ilvl w:val="0"/>
          <w:numId w:val="11"/>
        </w:numPr>
        <w:ind w:firstLineChars="0" w:hanging="224"/>
      </w:pPr>
      <w:r w:rsidRPr="00D80F6D">
        <w:rPr>
          <w:rFonts w:hint="eastAsia"/>
        </w:rPr>
        <w:t>各種要件への対応可否</w:t>
      </w:r>
    </w:p>
    <w:p w14:paraId="60BEFA6B" w14:textId="2ACB345D" w:rsidR="00FB5D2D" w:rsidRPr="004D3DDF" w:rsidRDefault="00D80F6D">
      <w:pPr>
        <w:pStyle w:val="aff4"/>
        <w:numPr>
          <w:ilvl w:val="0"/>
          <w:numId w:val="11"/>
        </w:numPr>
        <w:ind w:firstLineChars="0" w:hanging="224"/>
      </w:pPr>
      <w:r w:rsidRPr="00D80F6D">
        <w:rPr>
          <w:rFonts w:hint="eastAsia"/>
        </w:rPr>
        <w:t>見積費用</w:t>
      </w:r>
    </w:p>
    <w:p w14:paraId="6D73292D" w14:textId="77777777" w:rsidR="003E4B0D" w:rsidRPr="004D3DDF" w:rsidRDefault="003E4B0D" w:rsidP="004D4C99">
      <w:pPr>
        <w:pStyle w:val="aff4"/>
        <w:contextualSpacing/>
      </w:pPr>
    </w:p>
    <w:p w14:paraId="040ADB2D" w14:textId="0278315B" w:rsidR="00D15440" w:rsidRPr="004D3DDF" w:rsidRDefault="001B329F" w:rsidP="004D4C99">
      <w:pPr>
        <w:pStyle w:val="2"/>
      </w:pPr>
      <w:bookmarkStart w:id="4" w:name="_Toc147207877"/>
      <w:bookmarkStart w:id="5" w:name="_Toc147207878"/>
      <w:bookmarkStart w:id="6" w:name="_Toc147207879"/>
      <w:bookmarkStart w:id="7" w:name="_Toc147207880"/>
      <w:bookmarkStart w:id="8" w:name="_Toc147207881"/>
      <w:bookmarkStart w:id="9" w:name="_Toc147207882"/>
      <w:bookmarkStart w:id="10" w:name="_Toc147207883"/>
      <w:bookmarkStart w:id="11" w:name="_Toc147207884"/>
      <w:bookmarkStart w:id="12" w:name="_Toc147207885"/>
      <w:bookmarkStart w:id="13" w:name="_Toc147207886"/>
      <w:bookmarkStart w:id="14" w:name="_Toc147207887"/>
      <w:bookmarkStart w:id="15" w:name="_Toc147207888"/>
      <w:bookmarkStart w:id="16" w:name="_Toc147207889"/>
      <w:bookmarkStart w:id="17" w:name="_Toc147207890"/>
      <w:bookmarkStart w:id="18" w:name="_Toc147207891"/>
      <w:bookmarkStart w:id="19" w:name="_Toc147207892"/>
      <w:bookmarkStart w:id="20" w:name="_Toc147207893"/>
      <w:bookmarkStart w:id="21" w:name="_Toc147207894"/>
      <w:bookmarkStart w:id="22" w:name="_Toc147207895"/>
      <w:bookmarkStart w:id="23" w:name="_Toc147207896"/>
      <w:bookmarkStart w:id="24" w:name="_Toc147207897"/>
      <w:bookmarkStart w:id="25" w:name="_Toc147207898"/>
      <w:bookmarkStart w:id="26" w:name="_Toc147207899"/>
      <w:bookmarkStart w:id="27" w:name="_Toc147207900"/>
      <w:bookmarkStart w:id="28" w:name="_Toc147207901"/>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4D3DDF">
        <w:rPr>
          <w:rFonts w:hint="eastAsia"/>
        </w:rPr>
        <w:t>実施期間</w:t>
      </w:r>
    </w:p>
    <w:p w14:paraId="476035B1" w14:textId="1BEDC2AC" w:rsidR="00D15440" w:rsidRPr="004D3DDF" w:rsidRDefault="001B329F" w:rsidP="00897657">
      <w:pPr>
        <w:pStyle w:val="aff4"/>
        <w:spacing w:line="0" w:lineRule="atLeast"/>
        <w:ind w:leftChars="135" w:left="283"/>
        <w:contextualSpacing/>
      </w:pPr>
      <w:r w:rsidRPr="004D3DDF">
        <w:rPr>
          <w:rFonts w:hint="eastAsia"/>
        </w:rPr>
        <w:t>令和８年６月30日（火）から令和８年７月31日（金）17時00分まで</w:t>
      </w:r>
    </w:p>
    <w:p w14:paraId="14FA8935" w14:textId="47886838" w:rsidR="00D15440" w:rsidRPr="004D3DDF" w:rsidRDefault="00D15440" w:rsidP="004D4C99">
      <w:pPr>
        <w:pStyle w:val="aff4"/>
        <w:contextualSpacing/>
      </w:pPr>
    </w:p>
    <w:p w14:paraId="300883C8" w14:textId="4EC62E17" w:rsidR="00D15440" w:rsidRPr="004D3DDF" w:rsidRDefault="001B329F" w:rsidP="004D4C99">
      <w:pPr>
        <w:pStyle w:val="2"/>
      </w:pPr>
      <w:r w:rsidRPr="004D3DDF">
        <w:rPr>
          <w:rFonts w:hint="eastAsia"/>
        </w:rPr>
        <w:t>情報提供依頼に関する質問</w:t>
      </w:r>
    </w:p>
    <w:p w14:paraId="043BAB8A" w14:textId="7B78F5A4" w:rsidR="00E20B8B" w:rsidRPr="004D3DDF" w:rsidRDefault="001B329F" w:rsidP="00897657">
      <w:pPr>
        <w:pStyle w:val="3"/>
        <w:spacing w:before="180"/>
        <w:ind w:left="567"/>
        <w:contextualSpacing/>
        <w:rPr>
          <w:rFonts w:ascii="ＭＳ ゴシック" w:eastAsia="ＭＳ ゴシック" w:hAnsi="ＭＳ ゴシック"/>
        </w:rPr>
      </w:pPr>
      <w:r w:rsidRPr="004D3DDF">
        <w:rPr>
          <w:rFonts w:ascii="ＭＳ ゴシック" w:eastAsia="ＭＳ ゴシック" w:hAnsi="ＭＳ ゴシック" w:hint="eastAsia"/>
          <w:color w:val="000000" w:themeColor="text1"/>
        </w:rPr>
        <w:t>質問方法</w:t>
      </w:r>
    </w:p>
    <w:p w14:paraId="3BDA7CAC" w14:textId="77777777" w:rsidR="001B329F" w:rsidRPr="004D3DDF" w:rsidRDefault="001B329F" w:rsidP="00897657">
      <w:pPr>
        <w:pStyle w:val="aff4"/>
        <w:ind w:leftChars="135" w:left="283"/>
        <w:contextualSpacing/>
      </w:pPr>
      <w:r w:rsidRPr="004D3DDF">
        <w:rPr>
          <w:rFonts w:hint="eastAsia"/>
        </w:rPr>
        <w:t>本依頼について質問がある場合は、次の要領にてご連絡ください。</w:t>
      </w:r>
    </w:p>
    <w:p w14:paraId="47EDB397" w14:textId="77777777" w:rsidR="001B329F" w:rsidRPr="004D3DDF" w:rsidRDefault="001B329F" w:rsidP="004D4C99">
      <w:pPr>
        <w:pStyle w:val="a7"/>
        <w:ind w:leftChars="0" w:left="1140"/>
        <w:contextualSpacing/>
        <w:rPr>
          <w:rFonts w:ascii="ＭＳ ゴシック" w:eastAsia="ＭＳ ゴシック" w:hAnsi="ＭＳ ゴシック"/>
          <w:szCs w:val="21"/>
        </w:rPr>
      </w:pPr>
    </w:p>
    <w:p w14:paraId="050F9149" w14:textId="6369BA8A" w:rsidR="001B329F" w:rsidRPr="004D3DDF" w:rsidRDefault="001B329F">
      <w:pPr>
        <w:pStyle w:val="22"/>
        <w:numPr>
          <w:ilvl w:val="1"/>
          <w:numId w:val="10"/>
        </w:numPr>
        <w:tabs>
          <w:tab w:val="left" w:pos="2324"/>
        </w:tabs>
        <w:spacing w:line="240" w:lineRule="auto"/>
        <w:ind w:left="709" w:hanging="289"/>
        <w:contextualSpacing/>
        <w:rPr>
          <w:rFonts w:ascii="ＭＳ ゴシック" w:eastAsia="ＭＳ ゴシック" w:hAnsi="ＭＳ ゴシック"/>
          <w:sz w:val="21"/>
          <w:szCs w:val="21"/>
        </w:rPr>
      </w:pPr>
      <w:r w:rsidRPr="004D3DDF">
        <w:rPr>
          <w:rFonts w:ascii="ＭＳ ゴシック" w:eastAsia="ＭＳ ゴシック" w:hAnsi="ＭＳ ゴシック" w:hint="eastAsia"/>
          <w:sz w:val="21"/>
          <w:szCs w:val="21"/>
        </w:rPr>
        <w:t>提出期限</w:t>
      </w:r>
      <w:r w:rsidR="000E6890" w:rsidRPr="004D3DDF">
        <w:rPr>
          <w:rFonts w:ascii="ＭＳ ゴシック" w:eastAsia="ＭＳ ゴシック" w:hAnsi="ＭＳ ゴシック"/>
          <w:sz w:val="21"/>
          <w:szCs w:val="21"/>
        </w:rPr>
        <w:tab/>
      </w:r>
      <w:r w:rsidRPr="004D3DDF">
        <w:rPr>
          <w:rFonts w:ascii="ＭＳ ゴシック" w:eastAsia="ＭＳ ゴシック" w:hAnsi="ＭＳ ゴシック" w:hint="eastAsia"/>
          <w:sz w:val="21"/>
          <w:szCs w:val="21"/>
        </w:rPr>
        <w:t>：令和８年７月16日（木）17時00分</w:t>
      </w:r>
    </w:p>
    <w:p w14:paraId="1F88638C" w14:textId="69FD26A2" w:rsidR="00796F41" w:rsidRDefault="00D87A66">
      <w:pPr>
        <w:pStyle w:val="22"/>
        <w:numPr>
          <w:ilvl w:val="1"/>
          <w:numId w:val="10"/>
        </w:numPr>
        <w:tabs>
          <w:tab w:val="left" w:pos="2324"/>
        </w:tabs>
        <w:spacing w:line="240" w:lineRule="auto"/>
        <w:ind w:left="709" w:hanging="289"/>
        <w:contextualSpacing/>
        <w:rPr>
          <w:rFonts w:ascii="ＭＳ ゴシック" w:eastAsia="ＭＳ ゴシック" w:hAnsi="ＭＳ ゴシック"/>
          <w:sz w:val="21"/>
          <w:szCs w:val="21"/>
        </w:rPr>
      </w:pPr>
      <w:r>
        <w:rPr>
          <w:rFonts w:ascii="ＭＳ ゴシック" w:eastAsia="ＭＳ ゴシック" w:hAnsi="ＭＳ ゴシック" w:hint="eastAsia"/>
          <w:sz w:val="21"/>
          <w:szCs w:val="21"/>
        </w:rPr>
        <w:t>提出</w:t>
      </w:r>
      <w:r w:rsidR="001B329F" w:rsidRPr="004D3DDF">
        <w:rPr>
          <w:rFonts w:ascii="ＭＳ ゴシック" w:eastAsia="ＭＳ ゴシック" w:hAnsi="ＭＳ ゴシック" w:hint="eastAsia"/>
          <w:sz w:val="21"/>
          <w:szCs w:val="21"/>
        </w:rPr>
        <w:t>方法</w:t>
      </w:r>
      <w:r w:rsidR="000E6890" w:rsidRPr="004D3DDF">
        <w:rPr>
          <w:rFonts w:ascii="ＭＳ ゴシック" w:eastAsia="ＭＳ ゴシック" w:hAnsi="ＭＳ ゴシック"/>
          <w:sz w:val="21"/>
          <w:szCs w:val="21"/>
        </w:rPr>
        <w:tab/>
      </w:r>
      <w:r w:rsidR="001B329F" w:rsidRPr="004D3DDF">
        <w:rPr>
          <w:rFonts w:ascii="ＭＳ ゴシック" w:eastAsia="ＭＳ ゴシック" w:hAnsi="ＭＳ ゴシック" w:hint="eastAsia"/>
          <w:sz w:val="21"/>
          <w:szCs w:val="21"/>
        </w:rPr>
        <w:t>：「様式</w:t>
      </w:r>
      <w:r w:rsidR="001D7160">
        <w:rPr>
          <w:rFonts w:ascii="ＭＳ ゴシック" w:eastAsia="ＭＳ ゴシック" w:hAnsi="ＭＳ ゴシック" w:hint="eastAsia"/>
          <w:sz w:val="21"/>
          <w:szCs w:val="21"/>
        </w:rPr>
        <w:t>６</w:t>
      </w:r>
      <w:r w:rsidR="001B329F" w:rsidRPr="004D3DDF">
        <w:rPr>
          <w:rFonts w:ascii="ＭＳ ゴシック" w:eastAsia="ＭＳ ゴシック" w:hAnsi="ＭＳ ゴシック" w:hint="eastAsia"/>
          <w:sz w:val="21"/>
          <w:szCs w:val="21"/>
        </w:rPr>
        <w:t>_RFI質問票」を</w:t>
      </w:r>
      <w:r w:rsidR="00796F41" w:rsidRPr="00796F41">
        <w:rPr>
          <w:rFonts w:ascii="ＭＳ ゴシック" w:eastAsia="ＭＳ ゴシック" w:hAnsi="ＭＳ ゴシック" w:hint="eastAsia"/>
          <w:sz w:val="21"/>
          <w:szCs w:val="21"/>
        </w:rPr>
        <w:t>次のいずれかの方法で</w:t>
      </w:r>
      <w:r>
        <w:rPr>
          <w:rFonts w:ascii="ＭＳ ゴシック" w:eastAsia="ＭＳ ゴシック" w:hAnsi="ＭＳ ゴシック" w:hint="eastAsia"/>
          <w:sz w:val="21"/>
          <w:szCs w:val="21"/>
        </w:rPr>
        <w:t>提出してください。</w:t>
      </w:r>
      <w:r w:rsidR="00796F41" w:rsidRPr="00796F41">
        <w:rPr>
          <w:rFonts w:ascii="ＭＳ ゴシック" w:eastAsia="ＭＳ ゴシック" w:hAnsi="ＭＳ ゴシック" w:hint="eastAsia"/>
          <w:sz w:val="21"/>
          <w:szCs w:val="21"/>
        </w:rPr>
        <w:t>（※１）</w:t>
      </w:r>
    </w:p>
    <w:p w14:paraId="7B85A941" w14:textId="77777777" w:rsidR="00796F41" w:rsidRDefault="00796F41">
      <w:pPr>
        <w:pStyle w:val="22"/>
        <w:numPr>
          <w:ilvl w:val="2"/>
          <w:numId w:val="10"/>
        </w:numPr>
        <w:tabs>
          <w:tab w:val="left" w:pos="2127"/>
        </w:tabs>
        <w:spacing w:line="140" w:lineRule="atLeast"/>
        <w:ind w:left="1134" w:hanging="284"/>
        <w:contextualSpacing/>
        <w:rPr>
          <w:rFonts w:ascii="ＭＳ ゴシック" w:eastAsia="ＭＳ ゴシック" w:hAnsi="ＭＳ ゴシック"/>
          <w:sz w:val="21"/>
          <w:szCs w:val="21"/>
        </w:rPr>
      </w:pPr>
      <w:r w:rsidRPr="00796F41">
        <w:rPr>
          <w:rFonts w:ascii="ＭＳ ゴシック" w:eastAsia="ＭＳ ゴシック" w:hAnsi="ＭＳ ゴシック" w:hint="eastAsia"/>
          <w:sz w:val="21"/>
          <w:szCs w:val="21"/>
        </w:rPr>
        <w:t>ファイル送信用ツールを活用し、</w:t>
      </w:r>
      <w:r>
        <w:rPr>
          <w:rFonts w:ascii="ＭＳ ゴシック" w:eastAsia="ＭＳ ゴシック" w:hAnsi="ＭＳ ゴシック" w:hint="eastAsia"/>
          <w:sz w:val="21"/>
          <w:szCs w:val="21"/>
        </w:rPr>
        <w:t>ダウンロード</w:t>
      </w:r>
      <w:r w:rsidRPr="00796F41">
        <w:rPr>
          <w:rFonts w:ascii="ＭＳ ゴシック" w:eastAsia="ＭＳ ゴシック" w:hAnsi="ＭＳ ゴシック" w:hint="eastAsia"/>
          <w:sz w:val="21"/>
          <w:szCs w:val="21"/>
        </w:rPr>
        <w:t>URL等を電子メールで</w:t>
      </w:r>
      <w:r>
        <w:rPr>
          <w:rFonts w:ascii="ＭＳ ゴシック" w:eastAsia="ＭＳ ゴシック" w:hAnsi="ＭＳ ゴシック" w:hint="eastAsia"/>
          <w:sz w:val="21"/>
          <w:szCs w:val="21"/>
        </w:rPr>
        <w:t>送付</w:t>
      </w:r>
    </w:p>
    <w:p w14:paraId="41454070" w14:textId="6F1CDBD9" w:rsidR="001B329F" w:rsidRPr="00796F41" w:rsidRDefault="00796F41">
      <w:pPr>
        <w:pStyle w:val="22"/>
        <w:numPr>
          <w:ilvl w:val="2"/>
          <w:numId w:val="10"/>
        </w:numPr>
        <w:tabs>
          <w:tab w:val="left" w:pos="2127"/>
        </w:tabs>
        <w:spacing w:line="140" w:lineRule="atLeast"/>
        <w:ind w:left="1134" w:hanging="284"/>
        <w:contextualSpacing/>
        <w:rPr>
          <w:rFonts w:ascii="ＭＳ ゴシック" w:eastAsia="ＭＳ ゴシック" w:hAnsi="ＭＳ ゴシック"/>
          <w:sz w:val="21"/>
          <w:szCs w:val="21"/>
        </w:rPr>
      </w:pPr>
      <w:r w:rsidRPr="00796F41">
        <w:rPr>
          <w:rFonts w:ascii="ＭＳ ゴシック" w:eastAsia="ＭＳ ゴシック" w:hAnsi="ＭＳ ゴシック" w:hint="eastAsia"/>
          <w:sz w:val="21"/>
          <w:szCs w:val="21"/>
        </w:rPr>
        <w:t>資料を添付した電子メールで送付（※２）</w:t>
      </w:r>
    </w:p>
    <w:p w14:paraId="18C5D4E4" w14:textId="57AA3E7C" w:rsidR="001B329F" w:rsidRPr="004D3DDF" w:rsidRDefault="001B329F">
      <w:pPr>
        <w:pStyle w:val="22"/>
        <w:numPr>
          <w:ilvl w:val="1"/>
          <w:numId w:val="10"/>
        </w:numPr>
        <w:tabs>
          <w:tab w:val="left" w:pos="2324"/>
        </w:tabs>
        <w:spacing w:line="240" w:lineRule="auto"/>
        <w:ind w:left="709" w:hanging="289"/>
        <w:contextualSpacing/>
        <w:rPr>
          <w:rFonts w:ascii="ＭＳ ゴシック" w:eastAsia="ＭＳ ゴシック" w:hAnsi="ＭＳ ゴシック"/>
          <w:sz w:val="21"/>
          <w:szCs w:val="21"/>
        </w:rPr>
      </w:pPr>
      <w:r w:rsidRPr="004D3DDF">
        <w:rPr>
          <w:rFonts w:ascii="ＭＳ ゴシック" w:eastAsia="ＭＳ ゴシック" w:hAnsi="ＭＳ ゴシック"/>
          <w:sz w:val="21"/>
          <w:szCs w:val="21"/>
        </w:rPr>
        <w:t>メール送付先</w:t>
      </w:r>
      <w:r w:rsidR="000E6890" w:rsidRPr="004D3DDF">
        <w:rPr>
          <w:rFonts w:ascii="ＭＳ ゴシック" w:eastAsia="ＭＳ ゴシック" w:hAnsi="ＭＳ ゴシック"/>
          <w:sz w:val="21"/>
          <w:szCs w:val="21"/>
        </w:rPr>
        <w:tab/>
      </w:r>
      <w:r w:rsidRPr="004D3DDF">
        <w:rPr>
          <w:rFonts w:ascii="ＭＳ ゴシック" w:eastAsia="ＭＳ ゴシック" w:hAnsi="ＭＳ ゴシック"/>
          <w:sz w:val="21"/>
          <w:szCs w:val="21"/>
        </w:rPr>
        <w:t>：</w:t>
      </w:r>
      <w:r w:rsidRPr="004D3DDF">
        <w:rPr>
          <w:rFonts w:ascii="ＭＳ ゴシック" w:eastAsia="ＭＳ ゴシック" w:hAnsi="ＭＳ ゴシック" w:hint="eastAsia"/>
          <w:sz w:val="21"/>
          <w:szCs w:val="21"/>
        </w:rPr>
        <w:t>横浜市健康福祉局保険年金課システム標準化担当</w:t>
      </w:r>
    </w:p>
    <w:p w14:paraId="7884FE40" w14:textId="309D75D1" w:rsidR="001B329F" w:rsidRPr="004D3DDF" w:rsidRDefault="001B329F">
      <w:pPr>
        <w:pStyle w:val="22"/>
        <w:numPr>
          <w:ilvl w:val="1"/>
          <w:numId w:val="10"/>
        </w:numPr>
        <w:tabs>
          <w:tab w:val="left" w:pos="2324"/>
        </w:tabs>
        <w:spacing w:line="240" w:lineRule="auto"/>
        <w:ind w:left="709" w:hanging="289"/>
        <w:contextualSpacing/>
        <w:rPr>
          <w:rFonts w:ascii="ＭＳ ゴシック" w:eastAsia="ＭＳ ゴシック" w:hAnsi="ＭＳ ゴシック"/>
          <w:sz w:val="21"/>
          <w:szCs w:val="21"/>
        </w:rPr>
      </w:pPr>
      <w:r w:rsidRPr="004D3DDF">
        <w:rPr>
          <w:rFonts w:ascii="ＭＳ ゴシック" w:eastAsia="ＭＳ ゴシック" w:hAnsi="ＭＳ ゴシック"/>
          <w:sz w:val="21"/>
          <w:szCs w:val="21"/>
        </w:rPr>
        <w:t>メールアドレス</w:t>
      </w:r>
      <w:r w:rsidR="00897657" w:rsidRPr="004D3DDF">
        <w:rPr>
          <w:rFonts w:ascii="ＭＳ ゴシック" w:eastAsia="ＭＳ ゴシック" w:hAnsi="ＭＳ ゴシック"/>
          <w:sz w:val="21"/>
          <w:szCs w:val="21"/>
        </w:rPr>
        <w:tab/>
      </w:r>
      <w:r w:rsidRPr="004D3DDF">
        <w:rPr>
          <w:rFonts w:ascii="ＭＳ ゴシック" w:eastAsia="ＭＳ ゴシック" w:hAnsi="ＭＳ ゴシック"/>
          <w:sz w:val="21"/>
          <w:szCs w:val="21"/>
        </w:rPr>
        <w:t>：</w:t>
      </w:r>
      <w:r w:rsidR="006867DC" w:rsidRPr="006867DC">
        <w:rPr>
          <w:rFonts w:ascii="ＭＳ ゴシック" w:eastAsia="ＭＳ ゴシック" w:hAnsi="ＭＳ ゴシック"/>
          <w:sz w:val="21"/>
          <w:szCs w:val="21"/>
        </w:rPr>
        <w:t>kf-kenshinsys@city.yokohama.lg.jp</w:t>
      </w:r>
      <w:r w:rsidR="006867DC" w:rsidRPr="006867DC" w:rsidDel="006867DC">
        <w:rPr>
          <w:rFonts w:ascii="ＭＳ ゴシック" w:eastAsia="ＭＳ ゴシック" w:hAnsi="ＭＳ ゴシック"/>
          <w:sz w:val="21"/>
          <w:szCs w:val="21"/>
        </w:rPr>
        <w:t xml:space="preserve"> </w:t>
      </w:r>
    </w:p>
    <w:p w14:paraId="211ACBC5" w14:textId="7E758F05" w:rsidR="001B329F" w:rsidRPr="004D3DDF" w:rsidRDefault="001B329F">
      <w:pPr>
        <w:pStyle w:val="22"/>
        <w:numPr>
          <w:ilvl w:val="1"/>
          <w:numId w:val="10"/>
        </w:numPr>
        <w:tabs>
          <w:tab w:val="left" w:pos="2324"/>
        </w:tabs>
        <w:spacing w:line="240" w:lineRule="auto"/>
        <w:ind w:left="709" w:hanging="289"/>
        <w:contextualSpacing/>
        <w:rPr>
          <w:rFonts w:ascii="ＭＳ ゴシック" w:eastAsia="ＭＳ ゴシック" w:hAnsi="ＭＳ ゴシック"/>
          <w:sz w:val="21"/>
          <w:szCs w:val="21"/>
        </w:rPr>
      </w:pPr>
      <w:r w:rsidRPr="004D3DDF">
        <w:rPr>
          <w:rFonts w:ascii="ＭＳ ゴシック" w:eastAsia="ＭＳ ゴシック" w:hAnsi="ＭＳ ゴシック" w:hint="eastAsia"/>
          <w:sz w:val="21"/>
          <w:szCs w:val="21"/>
        </w:rPr>
        <w:t>件名</w:t>
      </w:r>
      <w:r w:rsidR="000E6890" w:rsidRPr="004D3DDF">
        <w:rPr>
          <w:rFonts w:ascii="ＭＳ ゴシック" w:eastAsia="ＭＳ ゴシック" w:hAnsi="ＭＳ ゴシック"/>
          <w:sz w:val="21"/>
          <w:szCs w:val="21"/>
        </w:rPr>
        <w:tab/>
      </w:r>
      <w:r w:rsidRPr="004D3DDF">
        <w:rPr>
          <w:rFonts w:ascii="ＭＳ ゴシック" w:eastAsia="ＭＳ ゴシック" w:hAnsi="ＭＳ ゴシック"/>
          <w:sz w:val="21"/>
          <w:szCs w:val="21"/>
        </w:rPr>
        <w:t>：</w:t>
      </w:r>
      <w:r w:rsidRPr="004D3DDF">
        <w:rPr>
          <w:rFonts w:ascii="ＭＳ ゴシック" w:eastAsia="ＭＳ ゴシック" w:hAnsi="ＭＳ ゴシック" w:hint="eastAsia"/>
          <w:sz w:val="21"/>
          <w:szCs w:val="21"/>
        </w:rPr>
        <w:t>横浜市特定健診等RFI 情報提供依頼に関する質問（参加者名）</w:t>
      </w:r>
    </w:p>
    <w:p w14:paraId="7E10529F" w14:textId="29B870F5" w:rsidR="001B329F" w:rsidRDefault="001B329F">
      <w:pPr>
        <w:pStyle w:val="22"/>
        <w:numPr>
          <w:ilvl w:val="1"/>
          <w:numId w:val="10"/>
        </w:numPr>
        <w:tabs>
          <w:tab w:val="left" w:pos="2324"/>
        </w:tabs>
        <w:spacing w:line="240" w:lineRule="auto"/>
        <w:ind w:left="709" w:hanging="289"/>
        <w:contextualSpacing/>
        <w:rPr>
          <w:rFonts w:ascii="ＭＳ ゴシック" w:eastAsia="ＭＳ ゴシック" w:hAnsi="ＭＳ ゴシック"/>
          <w:sz w:val="21"/>
          <w:szCs w:val="21"/>
        </w:rPr>
      </w:pPr>
      <w:r w:rsidRPr="004D3DDF">
        <w:rPr>
          <w:rFonts w:ascii="ＭＳ ゴシック" w:eastAsia="ＭＳ ゴシック" w:hAnsi="ＭＳ ゴシック" w:hint="eastAsia"/>
          <w:sz w:val="21"/>
          <w:szCs w:val="21"/>
        </w:rPr>
        <w:t>その他</w:t>
      </w:r>
      <w:r w:rsidR="000E6890" w:rsidRPr="004D3DDF">
        <w:rPr>
          <w:rFonts w:ascii="ＭＳ ゴシック" w:eastAsia="ＭＳ ゴシック" w:hAnsi="ＭＳ ゴシック"/>
          <w:sz w:val="21"/>
          <w:szCs w:val="21"/>
        </w:rPr>
        <w:tab/>
      </w:r>
      <w:r w:rsidRPr="004D3DDF">
        <w:rPr>
          <w:rFonts w:ascii="ＭＳ ゴシック" w:eastAsia="ＭＳ ゴシック" w:hAnsi="ＭＳ ゴシック" w:hint="eastAsia"/>
          <w:sz w:val="21"/>
          <w:szCs w:val="21"/>
        </w:rPr>
        <w:t>：メール送付後、</w:t>
      </w:r>
      <w:r w:rsidR="00897657">
        <w:rPr>
          <w:rFonts w:ascii="ＭＳ ゴシック" w:eastAsia="ＭＳ ゴシック" w:hAnsi="ＭＳ ゴシック" w:hint="eastAsia"/>
          <w:sz w:val="21"/>
          <w:szCs w:val="21"/>
        </w:rPr>
        <w:t>受信</w:t>
      </w:r>
      <w:r w:rsidRPr="004D3DDF">
        <w:rPr>
          <w:rFonts w:ascii="ＭＳ ゴシック" w:eastAsia="ＭＳ ゴシック" w:hAnsi="ＭＳ ゴシック" w:hint="eastAsia"/>
          <w:sz w:val="21"/>
          <w:szCs w:val="21"/>
        </w:rPr>
        <w:t>確認の</w:t>
      </w:r>
      <w:r w:rsidR="00897657">
        <w:rPr>
          <w:rFonts w:ascii="ＭＳ ゴシック" w:eastAsia="ＭＳ ゴシック" w:hAnsi="ＭＳ ゴシック" w:hint="eastAsia"/>
          <w:sz w:val="21"/>
          <w:szCs w:val="21"/>
        </w:rPr>
        <w:t>電話</w:t>
      </w:r>
      <w:r w:rsidRPr="004D3DDF">
        <w:rPr>
          <w:rFonts w:ascii="ＭＳ ゴシック" w:eastAsia="ＭＳ ゴシック" w:hAnsi="ＭＳ ゴシック" w:hint="eastAsia"/>
          <w:sz w:val="21"/>
          <w:szCs w:val="21"/>
        </w:rPr>
        <w:t>連絡を</w:t>
      </w:r>
      <w:r w:rsidR="00897657">
        <w:rPr>
          <w:rFonts w:ascii="ＭＳ ゴシック" w:eastAsia="ＭＳ ゴシック" w:hAnsi="ＭＳ ゴシック" w:hint="eastAsia"/>
          <w:sz w:val="21"/>
          <w:szCs w:val="21"/>
        </w:rPr>
        <w:t>本市に行って</w:t>
      </w:r>
      <w:r w:rsidRPr="004D3DDF">
        <w:rPr>
          <w:rFonts w:ascii="ＭＳ ゴシック" w:eastAsia="ＭＳ ゴシック" w:hAnsi="ＭＳ ゴシック" w:hint="eastAsia"/>
          <w:sz w:val="21"/>
          <w:szCs w:val="21"/>
        </w:rPr>
        <w:t>ください。</w:t>
      </w:r>
      <w:r w:rsidRPr="004D3DDF">
        <w:rPr>
          <w:rFonts w:ascii="ＭＳ ゴシック" w:eastAsia="ＭＳ ゴシック" w:hAnsi="ＭＳ ゴシック" w:hint="eastAsia"/>
          <w:sz w:val="21"/>
          <w:szCs w:val="21"/>
        </w:rPr>
        <w:br/>
        <w:t>（連絡先：横浜市健康福祉局保険年金課 福田　電話番号：045-671-4067）</w:t>
      </w:r>
    </w:p>
    <w:p w14:paraId="797DF96E" w14:textId="77777777" w:rsidR="00796F41" w:rsidRPr="004D3DDF" w:rsidRDefault="00796F41" w:rsidP="00796F41">
      <w:pPr>
        <w:pStyle w:val="22"/>
        <w:tabs>
          <w:tab w:val="left" w:pos="2324"/>
        </w:tabs>
        <w:spacing w:line="240" w:lineRule="auto"/>
        <w:ind w:left="709"/>
        <w:contextualSpacing/>
        <w:rPr>
          <w:rFonts w:ascii="ＭＳ ゴシック" w:eastAsia="ＭＳ ゴシック" w:hAnsi="ＭＳ ゴシック"/>
          <w:sz w:val="21"/>
          <w:szCs w:val="21"/>
        </w:rPr>
      </w:pPr>
    </w:p>
    <w:p w14:paraId="72527BE5" w14:textId="434C5C9F" w:rsidR="00796F41" w:rsidRDefault="00796F41" w:rsidP="00796F41">
      <w:pPr>
        <w:pStyle w:val="aff4"/>
        <w:ind w:leftChars="203" w:left="848" w:hangingChars="201" w:hanging="422"/>
        <w:contextualSpacing/>
      </w:pPr>
      <w:r>
        <w:rPr>
          <w:rFonts w:hint="eastAsia"/>
        </w:rPr>
        <w:t>※１　情報セキュリティ確保の観点から、ファイル送信用ツールの利用を推奨します。ツールは参加事業者にてご用意いただき、ダウンロード時のパスワード設定、ダウンロード期限設定等のセキュリティ対策を講じてください。</w:t>
      </w:r>
      <w:r w:rsidR="000072A8" w:rsidRPr="000072A8">
        <w:rPr>
          <w:rFonts w:hint="eastAsia"/>
        </w:rPr>
        <w:t>なお、ダウンロード用のパスワードは電話で本市担当者宛にご連絡ください。</w:t>
      </w:r>
    </w:p>
    <w:p w14:paraId="5303AF4F" w14:textId="6167F215" w:rsidR="00781C90" w:rsidRPr="00796F41" w:rsidRDefault="00796F41" w:rsidP="00796F41">
      <w:pPr>
        <w:pStyle w:val="aff4"/>
        <w:ind w:leftChars="203" w:left="848" w:hangingChars="201" w:hanging="422"/>
        <w:contextualSpacing/>
      </w:pPr>
      <w:r>
        <w:rPr>
          <w:rFonts w:hint="eastAsia"/>
        </w:rPr>
        <w:t>※２　電子メールに資料を添付する場合は、添付ファイルにパスワードを付与し、パスワードは電話で本市担当者宛にご連絡ください。</w:t>
      </w:r>
    </w:p>
    <w:p w14:paraId="7F6AA407" w14:textId="77777777" w:rsidR="001B329F" w:rsidRPr="004D3DDF" w:rsidRDefault="001B329F" w:rsidP="00897657">
      <w:pPr>
        <w:pStyle w:val="3"/>
        <w:spacing w:before="180"/>
        <w:ind w:left="567"/>
        <w:contextualSpacing/>
        <w:rPr>
          <w:rFonts w:ascii="ＭＳ ゴシック" w:eastAsia="ＭＳ ゴシック" w:hAnsi="ＭＳ ゴシック"/>
        </w:rPr>
      </w:pPr>
      <w:r w:rsidRPr="004D3DDF">
        <w:rPr>
          <w:rFonts w:ascii="ＭＳ ゴシック" w:eastAsia="ＭＳ ゴシック" w:hAnsi="ＭＳ ゴシック" w:hint="eastAsia"/>
        </w:rPr>
        <w:t>質問の</w:t>
      </w:r>
      <w:r w:rsidRPr="00897657">
        <w:rPr>
          <w:rFonts w:ascii="ＭＳ ゴシック" w:eastAsia="ＭＳ ゴシック" w:hAnsi="ＭＳ ゴシック" w:hint="eastAsia"/>
          <w:color w:val="000000" w:themeColor="text1"/>
        </w:rPr>
        <w:t>回答</w:t>
      </w:r>
    </w:p>
    <w:p w14:paraId="3923B02E" w14:textId="23D223B3" w:rsidR="001B329F" w:rsidRPr="004D3DDF" w:rsidRDefault="001B329F" w:rsidP="00897657">
      <w:pPr>
        <w:pStyle w:val="aff4"/>
        <w:ind w:leftChars="135" w:left="283"/>
        <w:contextualSpacing/>
      </w:pPr>
      <w:r w:rsidRPr="004D3DDF">
        <w:rPr>
          <w:rFonts w:hint="eastAsia"/>
        </w:rPr>
        <w:t>質問内容に関する回答は、</w:t>
      </w:r>
      <w:r w:rsidR="00897657">
        <w:rPr>
          <w:rFonts w:hint="eastAsia"/>
        </w:rPr>
        <w:t>次</w:t>
      </w:r>
      <w:r w:rsidRPr="004D3DDF">
        <w:rPr>
          <w:rFonts w:hint="eastAsia"/>
        </w:rPr>
        <w:t>のとおりとします。</w:t>
      </w:r>
    </w:p>
    <w:p w14:paraId="292AB67E" w14:textId="77777777" w:rsidR="001B329F" w:rsidRPr="004D3DDF" w:rsidRDefault="001B329F" w:rsidP="004D4C99">
      <w:pPr>
        <w:pStyle w:val="a7"/>
        <w:ind w:leftChars="0" w:left="1140"/>
        <w:contextualSpacing/>
        <w:rPr>
          <w:rFonts w:ascii="ＭＳ ゴシック" w:eastAsia="ＭＳ ゴシック" w:hAnsi="ＭＳ ゴシック"/>
          <w:szCs w:val="21"/>
        </w:rPr>
      </w:pPr>
    </w:p>
    <w:p w14:paraId="66A7DB2F" w14:textId="78932319" w:rsidR="001B329F" w:rsidRPr="004D3DDF" w:rsidRDefault="001B329F">
      <w:pPr>
        <w:pStyle w:val="22"/>
        <w:numPr>
          <w:ilvl w:val="1"/>
          <w:numId w:val="10"/>
        </w:numPr>
        <w:spacing w:line="240" w:lineRule="auto"/>
        <w:ind w:left="709" w:hanging="283"/>
        <w:contextualSpacing/>
        <w:rPr>
          <w:rFonts w:ascii="ＭＳ ゴシック" w:eastAsia="ＭＳ ゴシック" w:hAnsi="ＭＳ ゴシック"/>
          <w:sz w:val="21"/>
          <w:szCs w:val="21"/>
        </w:rPr>
      </w:pPr>
      <w:r w:rsidRPr="004D3DDF">
        <w:rPr>
          <w:rFonts w:ascii="ＭＳ ゴシック" w:eastAsia="ＭＳ ゴシック" w:hAnsi="ＭＳ ゴシック"/>
          <w:sz w:val="21"/>
          <w:szCs w:val="21"/>
        </w:rPr>
        <w:lastRenderedPageBreak/>
        <w:t>回答日</w:t>
      </w:r>
      <w:r w:rsidR="000E6890" w:rsidRPr="004D3DDF">
        <w:rPr>
          <w:rFonts w:ascii="ＭＳ ゴシック" w:eastAsia="ＭＳ ゴシック" w:hAnsi="ＭＳ ゴシック"/>
          <w:sz w:val="21"/>
          <w:szCs w:val="21"/>
        </w:rPr>
        <w:tab/>
      </w:r>
      <w:r w:rsidRPr="004D3DDF">
        <w:rPr>
          <w:rFonts w:ascii="ＭＳ ゴシック" w:eastAsia="ＭＳ ゴシック" w:hAnsi="ＭＳ ゴシック"/>
          <w:sz w:val="21"/>
          <w:szCs w:val="21"/>
        </w:rPr>
        <w:t>：</w:t>
      </w:r>
      <w:r w:rsidRPr="004D3DDF">
        <w:rPr>
          <w:rFonts w:ascii="ＭＳ ゴシック" w:eastAsia="ＭＳ ゴシック" w:hAnsi="ＭＳ ゴシック" w:hint="eastAsia"/>
          <w:sz w:val="21"/>
          <w:szCs w:val="21"/>
        </w:rPr>
        <w:t>令和８年７月21日（火）</w:t>
      </w:r>
    </w:p>
    <w:p w14:paraId="50908AFE" w14:textId="56129E32" w:rsidR="001B329F" w:rsidRPr="004D3DDF" w:rsidRDefault="001B329F">
      <w:pPr>
        <w:pStyle w:val="22"/>
        <w:numPr>
          <w:ilvl w:val="1"/>
          <w:numId w:val="10"/>
        </w:numPr>
        <w:spacing w:line="240" w:lineRule="auto"/>
        <w:ind w:left="709" w:hanging="283"/>
        <w:contextualSpacing/>
        <w:rPr>
          <w:rFonts w:ascii="ＭＳ ゴシック" w:eastAsia="ＭＳ ゴシック" w:hAnsi="ＭＳ ゴシック"/>
          <w:sz w:val="21"/>
          <w:szCs w:val="21"/>
        </w:rPr>
      </w:pPr>
      <w:r w:rsidRPr="004D3DDF">
        <w:rPr>
          <w:rFonts w:ascii="ＭＳ ゴシック" w:eastAsia="ＭＳ ゴシック" w:hAnsi="ＭＳ ゴシック"/>
          <w:sz w:val="21"/>
          <w:szCs w:val="21"/>
        </w:rPr>
        <w:t>回答方法</w:t>
      </w:r>
      <w:r w:rsidR="000E6890" w:rsidRPr="004D3DDF">
        <w:rPr>
          <w:rFonts w:ascii="ＭＳ ゴシック" w:eastAsia="ＭＳ ゴシック" w:hAnsi="ＭＳ ゴシック"/>
          <w:sz w:val="21"/>
          <w:szCs w:val="21"/>
        </w:rPr>
        <w:tab/>
      </w:r>
      <w:r w:rsidRPr="004D3DDF">
        <w:rPr>
          <w:rFonts w:ascii="ＭＳ ゴシック" w:eastAsia="ＭＳ ゴシック" w:hAnsi="ＭＳ ゴシック"/>
          <w:sz w:val="21"/>
          <w:szCs w:val="21"/>
        </w:rPr>
        <w:t>：質問回答の一覧を、全参加事業者の担当者へ電子メール</w:t>
      </w:r>
      <w:r w:rsidRPr="004D3DDF">
        <w:rPr>
          <w:rFonts w:ascii="ＭＳ ゴシック" w:eastAsia="ＭＳ ゴシック" w:hAnsi="ＭＳ ゴシック" w:hint="eastAsia"/>
          <w:sz w:val="21"/>
          <w:szCs w:val="21"/>
        </w:rPr>
        <w:t>で</w:t>
      </w:r>
      <w:r w:rsidRPr="004D3DDF">
        <w:rPr>
          <w:rFonts w:ascii="ＭＳ ゴシック" w:eastAsia="ＭＳ ゴシック" w:hAnsi="ＭＳ ゴシック"/>
          <w:sz w:val="21"/>
          <w:szCs w:val="21"/>
        </w:rPr>
        <w:t>送付します。</w:t>
      </w:r>
    </w:p>
    <w:p w14:paraId="543101D9" w14:textId="40DC0567" w:rsidR="001B329F" w:rsidRPr="004D3DDF" w:rsidRDefault="001B329F">
      <w:pPr>
        <w:pStyle w:val="22"/>
        <w:numPr>
          <w:ilvl w:val="1"/>
          <w:numId w:val="10"/>
        </w:numPr>
        <w:tabs>
          <w:tab w:val="left" w:pos="1290"/>
        </w:tabs>
        <w:spacing w:line="240" w:lineRule="auto"/>
        <w:ind w:left="709" w:hanging="283"/>
        <w:contextualSpacing/>
        <w:rPr>
          <w:rFonts w:ascii="ＭＳ ゴシック" w:eastAsia="ＭＳ ゴシック" w:hAnsi="ＭＳ ゴシック"/>
          <w:sz w:val="21"/>
          <w:szCs w:val="21"/>
        </w:rPr>
      </w:pPr>
      <w:r w:rsidRPr="004D3DDF">
        <w:rPr>
          <w:rFonts w:ascii="ＭＳ ゴシック" w:eastAsia="ＭＳ ゴシック" w:hAnsi="ＭＳ ゴシック" w:hint="eastAsia"/>
          <w:sz w:val="21"/>
          <w:szCs w:val="21"/>
        </w:rPr>
        <w:t>その他</w:t>
      </w:r>
      <w:r w:rsidR="000E6890" w:rsidRPr="004D3DDF">
        <w:rPr>
          <w:rFonts w:ascii="ＭＳ ゴシック" w:eastAsia="ＭＳ ゴシック" w:hAnsi="ＭＳ ゴシック"/>
          <w:sz w:val="21"/>
          <w:szCs w:val="21"/>
        </w:rPr>
        <w:tab/>
      </w:r>
      <w:r w:rsidRPr="004D3DDF">
        <w:rPr>
          <w:rFonts w:ascii="ＭＳ ゴシック" w:eastAsia="ＭＳ ゴシック" w:hAnsi="ＭＳ ゴシック" w:hint="eastAsia"/>
          <w:sz w:val="21"/>
          <w:szCs w:val="21"/>
        </w:rPr>
        <w:t>：回答の準備が整い次第、回答日を待たずに送付する場合があります。</w:t>
      </w:r>
    </w:p>
    <w:p w14:paraId="68DAB6D2" w14:textId="7CB32E63" w:rsidR="00796F41" w:rsidRDefault="00796F41">
      <w:pPr>
        <w:widowControl/>
        <w:jc w:val="left"/>
        <w:rPr>
          <w:rFonts w:ascii="ＭＳ ゴシック" w:eastAsia="ＭＳ ゴシック" w:hAnsi="ＭＳ ゴシック"/>
          <w:color w:val="000000" w:themeColor="text1"/>
          <w:szCs w:val="21"/>
        </w:rPr>
      </w:pPr>
      <w:r>
        <w:br w:type="page"/>
      </w:r>
    </w:p>
    <w:p w14:paraId="0D66849F" w14:textId="0E3D9714" w:rsidR="00C06C14" w:rsidRPr="004D3DDF" w:rsidRDefault="00E92D69" w:rsidP="00D87A66">
      <w:pPr>
        <w:pStyle w:val="2"/>
        <w:contextualSpacing w:val="0"/>
      </w:pPr>
      <w:r w:rsidRPr="004D3DDF">
        <w:rPr>
          <w:rFonts w:hint="eastAsia"/>
        </w:rPr>
        <w:lastRenderedPageBreak/>
        <w:t>回答資料の提出方法</w:t>
      </w:r>
    </w:p>
    <w:p w14:paraId="5E80C5B2" w14:textId="77777777" w:rsidR="00897657" w:rsidRDefault="00E92D69" w:rsidP="00897657">
      <w:pPr>
        <w:pStyle w:val="aff4"/>
        <w:spacing w:line="0" w:lineRule="atLeast"/>
        <w:ind w:leftChars="135" w:left="283"/>
        <w:contextualSpacing/>
      </w:pPr>
      <w:r w:rsidRPr="004D3DDF">
        <w:rPr>
          <w:rFonts w:hint="eastAsia"/>
        </w:rPr>
        <w:t>回答資料の提出については、次の日時、提出先までお願いします。</w:t>
      </w:r>
    </w:p>
    <w:p w14:paraId="0912F013" w14:textId="7B777074" w:rsidR="00385A0A" w:rsidRPr="004D3DDF" w:rsidRDefault="00E92D69" w:rsidP="00897657">
      <w:pPr>
        <w:pStyle w:val="aff4"/>
        <w:spacing w:line="0" w:lineRule="atLeast"/>
        <w:ind w:leftChars="135" w:left="283"/>
        <w:contextualSpacing/>
      </w:pPr>
      <w:r w:rsidRPr="004D3DDF">
        <w:rPr>
          <w:rFonts w:hint="eastAsia"/>
        </w:rPr>
        <w:t>また、本市から指定した様式に加え、参加者において提案等がある場合は、提案内容を示した資料を同梱のうえ送付してください。追加提案等について、様式の指定は特にありません。</w:t>
      </w:r>
    </w:p>
    <w:p w14:paraId="64742104" w14:textId="77777777" w:rsidR="00E92D69" w:rsidRPr="004D3DDF" w:rsidRDefault="00E92D69" w:rsidP="004D4C99">
      <w:pPr>
        <w:pStyle w:val="aff4"/>
        <w:contextualSpacing/>
      </w:pPr>
    </w:p>
    <w:p w14:paraId="295D25E2" w14:textId="35A5AE24" w:rsidR="00E92D69" w:rsidRPr="004D3DDF" w:rsidRDefault="00E92D69">
      <w:pPr>
        <w:pStyle w:val="22"/>
        <w:numPr>
          <w:ilvl w:val="1"/>
          <w:numId w:val="10"/>
        </w:numPr>
        <w:tabs>
          <w:tab w:val="left" w:pos="2127"/>
        </w:tabs>
        <w:spacing w:line="240" w:lineRule="auto"/>
        <w:ind w:left="567" w:hanging="283"/>
        <w:contextualSpacing/>
        <w:rPr>
          <w:rFonts w:ascii="ＭＳ ゴシック" w:eastAsia="ＭＳ ゴシック" w:hAnsi="ＭＳ ゴシック"/>
          <w:sz w:val="21"/>
          <w:szCs w:val="21"/>
        </w:rPr>
      </w:pPr>
      <w:r w:rsidRPr="004D3DDF">
        <w:rPr>
          <w:rFonts w:ascii="ＭＳ ゴシック" w:eastAsia="ＭＳ ゴシック" w:hAnsi="ＭＳ ゴシック" w:hint="eastAsia"/>
          <w:sz w:val="21"/>
          <w:szCs w:val="21"/>
        </w:rPr>
        <w:t>提出期限</w:t>
      </w:r>
      <w:r w:rsidRPr="004D3DDF">
        <w:rPr>
          <w:rFonts w:ascii="ＭＳ ゴシック" w:eastAsia="ＭＳ ゴシック" w:hAnsi="ＭＳ ゴシック"/>
          <w:sz w:val="21"/>
          <w:szCs w:val="21"/>
        </w:rPr>
        <w:tab/>
      </w:r>
      <w:r w:rsidRPr="004D3DDF">
        <w:rPr>
          <w:rFonts w:ascii="ＭＳ ゴシック" w:eastAsia="ＭＳ ゴシック" w:hAnsi="ＭＳ ゴシック" w:hint="eastAsia"/>
          <w:sz w:val="21"/>
          <w:szCs w:val="21"/>
        </w:rPr>
        <w:t>：令和８年７月31日（金）17時00分</w:t>
      </w:r>
    </w:p>
    <w:p w14:paraId="758318C1" w14:textId="03FC8793" w:rsidR="00E92D69" w:rsidRDefault="00D87A66">
      <w:pPr>
        <w:pStyle w:val="22"/>
        <w:numPr>
          <w:ilvl w:val="1"/>
          <w:numId w:val="10"/>
        </w:numPr>
        <w:tabs>
          <w:tab w:val="left" w:pos="2127"/>
        </w:tabs>
        <w:spacing w:line="240" w:lineRule="auto"/>
        <w:ind w:left="567" w:hanging="289"/>
        <w:contextualSpacing/>
        <w:rPr>
          <w:rFonts w:ascii="ＭＳ ゴシック" w:eastAsia="ＭＳ ゴシック" w:hAnsi="ＭＳ ゴシック"/>
          <w:sz w:val="21"/>
          <w:szCs w:val="21"/>
        </w:rPr>
      </w:pPr>
      <w:r>
        <w:rPr>
          <w:rFonts w:ascii="ＭＳ ゴシック" w:eastAsia="ＭＳ ゴシック" w:hAnsi="ＭＳ ゴシック" w:hint="eastAsia"/>
          <w:sz w:val="21"/>
          <w:szCs w:val="21"/>
        </w:rPr>
        <w:t>提出</w:t>
      </w:r>
      <w:r w:rsidR="00E92D69" w:rsidRPr="004D3DDF">
        <w:rPr>
          <w:rFonts w:ascii="ＭＳ ゴシック" w:eastAsia="ＭＳ ゴシック" w:hAnsi="ＭＳ ゴシック" w:hint="eastAsia"/>
          <w:sz w:val="21"/>
          <w:szCs w:val="21"/>
        </w:rPr>
        <w:t>方法</w:t>
      </w:r>
      <w:r w:rsidR="00E92D69" w:rsidRPr="004D3DDF">
        <w:rPr>
          <w:rFonts w:ascii="ＭＳ ゴシック" w:eastAsia="ＭＳ ゴシック" w:hAnsi="ＭＳ ゴシック"/>
          <w:sz w:val="21"/>
          <w:szCs w:val="21"/>
        </w:rPr>
        <w:tab/>
      </w:r>
      <w:r w:rsidR="00E92D69" w:rsidRPr="004D3DDF">
        <w:rPr>
          <w:rFonts w:ascii="ＭＳ ゴシック" w:eastAsia="ＭＳ ゴシック" w:hAnsi="ＭＳ ゴシック" w:hint="eastAsia"/>
          <w:sz w:val="21"/>
          <w:szCs w:val="21"/>
        </w:rPr>
        <w:t>：</w:t>
      </w:r>
      <w:r>
        <w:rPr>
          <w:rFonts w:ascii="ＭＳ ゴシック" w:eastAsia="ＭＳ ゴシック" w:hAnsi="ＭＳ ゴシック" w:hint="eastAsia"/>
          <w:sz w:val="21"/>
          <w:szCs w:val="21"/>
        </w:rPr>
        <w:t>提出方法は、前述の2.4(1)と同様</w:t>
      </w:r>
    </w:p>
    <w:p w14:paraId="41599328" w14:textId="77777777" w:rsidR="00E92D69" w:rsidRPr="004D3DDF" w:rsidRDefault="00E92D69">
      <w:pPr>
        <w:pStyle w:val="22"/>
        <w:numPr>
          <w:ilvl w:val="1"/>
          <w:numId w:val="10"/>
        </w:numPr>
        <w:tabs>
          <w:tab w:val="left" w:pos="2127"/>
        </w:tabs>
        <w:spacing w:line="240" w:lineRule="auto"/>
        <w:ind w:left="567" w:hanging="289"/>
        <w:contextualSpacing/>
        <w:rPr>
          <w:rFonts w:ascii="ＭＳ ゴシック" w:eastAsia="ＭＳ ゴシック" w:hAnsi="ＭＳ ゴシック"/>
          <w:sz w:val="21"/>
          <w:szCs w:val="21"/>
        </w:rPr>
      </w:pPr>
      <w:r w:rsidRPr="004D3DDF">
        <w:rPr>
          <w:rFonts w:ascii="ＭＳ ゴシック" w:eastAsia="ＭＳ ゴシック" w:hAnsi="ＭＳ ゴシック"/>
          <w:sz w:val="21"/>
          <w:szCs w:val="21"/>
        </w:rPr>
        <w:t>メール送付先</w:t>
      </w:r>
      <w:r w:rsidRPr="004D3DDF">
        <w:rPr>
          <w:rFonts w:ascii="ＭＳ ゴシック" w:eastAsia="ＭＳ ゴシック" w:hAnsi="ＭＳ ゴシック"/>
          <w:sz w:val="21"/>
          <w:szCs w:val="21"/>
        </w:rPr>
        <w:tab/>
        <w:t>：</w:t>
      </w:r>
      <w:r w:rsidRPr="004D3DDF">
        <w:rPr>
          <w:rFonts w:ascii="ＭＳ ゴシック" w:eastAsia="ＭＳ ゴシック" w:hAnsi="ＭＳ ゴシック" w:hint="eastAsia"/>
          <w:sz w:val="21"/>
          <w:szCs w:val="21"/>
        </w:rPr>
        <w:t>横浜市健康福祉局保険年金課システム標準化担当</w:t>
      </w:r>
    </w:p>
    <w:p w14:paraId="246F46DD" w14:textId="578BF178" w:rsidR="00E92D69" w:rsidRPr="004D3DDF" w:rsidRDefault="00E92D69">
      <w:pPr>
        <w:pStyle w:val="22"/>
        <w:numPr>
          <w:ilvl w:val="1"/>
          <w:numId w:val="10"/>
        </w:numPr>
        <w:tabs>
          <w:tab w:val="left" w:pos="2127"/>
        </w:tabs>
        <w:spacing w:line="240" w:lineRule="auto"/>
        <w:ind w:left="567" w:hanging="289"/>
        <w:contextualSpacing/>
        <w:rPr>
          <w:rFonts w:ascii="ＭＳ ゴシック" w:eastAsia="ＭＳ ゴシック" w:hAnsi="ＭＳ ゴシック"/>
          <w:sz w:val="21"/>
          <w:szCs w:val="21"/>
        </w:rPr>
      </w:pPr>
      <w:r w:rsidRPr="004D3DDF">
        <w:rPr>
          <w:rFonts w:ascii="ＭＳ ゴシック" w:eastAsia="ＭＳ ゴシック" w:hAnsi="ＭＳ ゴシック"/>
          <w:sz w:val="21"/>
          <w:szCs w:val="21"/>
        </w:rPr>
        <w:t>メールアドレス</w:t>
      </w:r>
      <w:r w:rsidRPr="004D3DDF">
        <w:rPr>
          <w:rFonts w:ascii="ＭＳ ゴシック" w:eastAsia="ＭＳ ゴシック" w:hAnsi="ＭＳ ゴシック"/>
          <w:sz w:val="21"/>
          <w:szCs w:val="21"/>
        </w:rPr>
        <w:tab/>
        <w:t>：</w:t>
      </w:r>
      <w:r w:rsidR="006867DC" w:rsidRPr="006867DC">
        <w:rPr>
          <w:rFonts w:ascii="ＭＳ ゴシック" w:eastAsia="ＭＳ ゴシック" w:hAnsi="ＭＳ ゴシック"/>
          <w:sz w:val="21"/>
          <w:szCs w:val="21"/>
        </w:rPr>
        <w:t>kf-kenshinsys@city.yokohama.lg.jp</w:t>
      </w:r>
      <w:r w:rsidR="006867DC" w:rsidRPr="006867DC" w:rsidDel="006867DC">
        <w:rPr>
          <w:rFonts w:ascii="ＭＳ ゴシック" w:eastAsia="ＭＳ ゴシック" w:hAnsi="ＭＳ ゴシック"/>
          <w:sz w:val="21"/>
          <w:szCs w:val="21"/>
        </w:rPr>
        <w:t xml:space="preserve"> </w:t>
      </w:r>
    </w:p>
    <w:p w14:paraId="5BFE6440" w14:textId="5880441F" w:rsidR="00E92D69" w:rsidRPr="004D3DDF" w:rsidRDefault="00E92D69">
      <w:pPr>
        <w:pStyle w:val="22"/>
        <w:numPr>
          <w:ilvl w:val="1"/>
          <w:numId w:val="10"/>
        </w:numPr>
        <w:tabs>
          <w:tab w:val="left" w:pos="2127"/>
        </w:tabs>
        <w:spacing w:line="240" w:lineRule="auto"/>
        <w:ind w:left="567" w:hanging="289"/>
        <w:contextualSpacing/>
        <w:rPr>
          <w:rFonts w:ascii="ＭＳ ゴシック" w:eastAsia="ＭＳ ゴシック" w:hAnsi="ＭＳ ゴシック"/>
          <w:sz w:val="21"/>
          <w:szCs w:val="21"/>
        </w:rPr>
      </w:pPr>
      <w:r w:rsidRPr="004D3DDF">
        <w:rPr>
          <w:rFonts w:ascii="ＭＳ ゴシック" w:eastAsia="ＭＳ ゴシック" w:hAnsi="ＭＳ ゴシック" w:hint="eastAsia"/>
          <w:sz w:val="21"/>
          <w:szCs w:val="21"/>
        </w:rPr>
        <w:t>件名</w:t>
      </w:r>
      <w:r w:rsidRPr="004D3DDF">
        <w:rPr>
          <w:rFonts w:ascii="ＭＳ ゴシック" w:eastAsia="ＭＳ ゴシック" w:hAnsi="ＭＳ ゴシック"/>
          <w:sz w:val="21"/>
          <w:szCs w:val="21"/>
        </w:rPr>
        <w:tab/>
        <w:t>：</w:t>
      </w:r>
      <w:r w:rsidRPr="004D3DDF">
        <w:rPr>
          <w:rFonts w:ascii="ＭＳ ゴシック" w:eastAsia="ＭＳ ゴシック" w:hAnsi="ＭＳ ゴシック" w:hint="eastAsia"/>
          <w:sz w:val="21"/>
          <w:szCs w:val="21"/>
        </w:rPr>
        <w:t>横浜市特定健診等RFI 資料提出（参加者名）</w:t>
      </w:r>
    </w:p>
    <w:p w14:paraId="4958CE88" w14:textId="169E76A4" w:rsidR="00E92D69" w:rsidRPr="004D3DDF" w:rsidRDefault="00E92D69">
      <w:pPr>
        <w:pStyle w:val="22"/>
        <w:numPr>
          <w:ilvl w:val="1"/>
          <w:numId w:val="10"/>
        </w:numPr>
        <w:tabs>
          <w:tab w:val="left" w:pos="2127"/>
        </w:tabs>
        <w:spacing w:line="240" w:lineRule="auto"/>
        <w:ind w:left="567" w:hanging="289"/>
        <w:contextualSpacing/>
        <w:rPr>
          <w:rFonts w:ascii="ＭＳ ゴシック" w:eastAsia="ＭＳ ゴシック" w:hAnsi="ＭＳ ゴシック"/>
          <w:sz w:val="21"/>
          <w:szCs w:val="21"/>
        </w:rPr>
      </w:pPr>
      <w:r w:rsidRPr="004D3DDF">
        <w:rPr>
          <w:rFonts w:ascii="ＭＳ ゴシック" w:eastAsia="ＭＳ ゴシック" w:hAnsi="ＭＳ ゴシック" w:hint="eastAsia"/>
          <w:sz w:val="21"/>
          <w:szCs w:val="21"/>
        </w:rPr>
        <w:t>その他</w:t>
      </w:r>
      <w:r w:rsidRPr="004D3DDF">
        <w:rPr>
          <w:rFonts w:ascii="ＭＳ ゴシック" w:eastAsia="ＭＳ ゴシック" w:hAnsi="ＭＳ ゴシック"/>
          <w:sz w:val="21"/>
          <w:szCs w:val="21"/>
        </w:rPr>
        <w:tab/>
      </w:r>
      <w:r w:rsidRPr="004D3DDF">
        <w:rPr>
          <w:rFonts w:ascii="ＭＳ ゴシック" w:eastAsia="ＭＳ ゴシック" w:hAnsi="ＭＳ ゴシック" w:hint="eastAsia"/>
          <w:sz w:val="21"/>
          <w:szCs w:val="21"/>
        </w:rPr>
        <w:t>：メール送付後、</w:t>
      </w:r>
      <w:r w:rsidR="00796F41">
        <w:rPr>
          <w:rFonts w:ascii="ＭＳ ゴシック" w:eastAsia="ＭＳ ゴシック" w:hAnsi="ＭＳ ゴシック" w:hint="eastAsia"/>
          <w:sz w:val="21"/>
          <w:szCs w:val="21"/>
        </w:rPr>
        <w:t>受信</w:t>
      </w:r>
      <w:r w:rsidR="00796F41" w:rsidRPr="004D3DDF">
        <w:rPr>
          <w:rFonts w:ascii="ＭＳ ゴシック" w:eastAsia="ＭＳ ゴシック" w:hAnsi="ＭＳ ゴシック" w:hint="eastAsia"/>
          <w:sz w:val="21"/>
          <w:szCs w:val="21"/>
        </w:rPr>
        <w:t>確認の</w:t>
      </w:r>
      <w:r w:rsidR="00796F41">
        <w:rPr>
          <w:rFonts w:ascii="ＭＳ ゴシック" w:eastAsia="ＭＳ ゴシック" w:hAnsi="ＭＳ ゴシック" w:hint="eastAsia"/>
          <w:sz w:val="21"/>
          <w:szCs w:val="21"/>
        </w:rPr>
        <w:t>電話</w:t>
      </w:r>
      <w:r w:rsidR="00796F41" w:rsidRPr="004D3DDF">
        <w:rPr>
          <w:rFonts w:ascii="ＭＳ ゴシック" w:eastAsia="ＭＳ ゴシック" w:hAnsi="ＭＳ ゴシック" w:hint="eastAsia"/>
          <w:sz w:val="21"/>
          <w:szCs w:val="21"/>
        </w:rPr>
        <w:t>連絡を</w:t>
      </w:r>
      <w:r w:rsidR="00796F41">
        <w:rPr>
          <w:rFonts w:ascii="ＭＳ ゴシック" w:eastAsia="ＭＳ ゴシック" w:hAnsi="ＭＳ ゴシック" w:hint="eastAsia"/>
          <w:sz w:val="21"/>
          <w:szCs w:val="21"/>
        </w:rPr>
        <w:t>本市に行って</w:t>
      </w:r>
      <w:r w:rsidR="00796F41" w:rsidRPr="004D3DDF">
        <w:rPr>
          <w:rFonts w:ascii="ＭＳ ゴシック" w:eastAsia="ＭＳ ゴシック" w:hAnsi="ＭＳ ゴシック" w:hint="eastAsia"/>
          <w:sz w:val="21"/>
          <w:szCs w:val="21"/>
        </w:rPr>
        <w:t>ください。</w:t>
      </w:r>
      <w:r w:rsidRPr="004D3DDF">
        <w:rPr>
          <w:rFonts w:ascii="ＭＳ ゴシック" w:eastAsia="ＭＳ ゴシック" w:hAnsi="ＭＳ ゴシック" w:hint="eastAsia"/>
          <w:sz w:val="21"/>
          <w:szCs w:val="21"/>
        </w:rPr>
        <w:br/>
        <w:t>（連絡先：横浜市健康福祉局保険年金課 福田　電話番号：045-671-4067）</w:t>
      </w:r>
    </w:p>
    <w:p w14:paraId="00D52B23" w14:textId="77777777" w:rsidR="00897657" w:rsidRPr="004D3DDF" w:rsidRDefault="00897657" w:rsidP="00796F41">
      <w:pPr>
        <w:pStyle w:val="aff4"/>
        <w:ind w:leftChars="205" w:left="850" w:hangingChars="200" w:hanging="420"/>
        <w:contextualSpacing/>
      </w:pPr>
    </w:p>
    <w:p w14:paraId="3239A78C" w14:textId="48EDD1CA" w:rsidR="00943E05" w:rsidRPr="004D3DDF" w:rsidRDefault="00E92D69" w:rsidP="004D4C99">
      <w:pPr>
        <w:pStyle w:val="2"/>
      </w:pPr>
      <w:bookmarkStart w:id="29" w:name="_Toc229986267"/>
      <w:bookmarkEnd w:id="29"/>
      <w:r w:rsidRPr="004D3DDF">
        <w:rPr>
          <w:rFonts w:hint="eastAsia"/>
        </w:rPr>
        <w:t>ヒアリング等</w:t>
      </w:r>
    </w:p>
    <w:p w14:paraId="3BB62E17" w14:textId="2EBB7637" w:rsidR="00165A06" w:rsidRPr="004D3DDF" w:rsidRDefault="00E92D69" w:rsidP="00897657">
      <w:pPr>
        <w:pStyle w:val="aff4"/>
        <w:spacing w:line="0" w:lineRule="atLeast"/>
        <w:ind w:leftChars="135" w:left="283"/>
        <w:contextualSpacing/>
      </w:pPr>
      <w:r w:rsidRPr="004D3DDF">
        <w:rPr>
          <w:rFonts w:hint="eastAsia"/>
        </w:rPr>
        <w:t>資料を</w:t>
      </w:r>
      <w:r w:rsidR="004D3DDF" w:rsidRPr="004D3DDF">
        <w:rPr>
          <w:rFonts w:hint="eastAsia"/>
        </w:rPr>
        <w:t>提出</w:t>
      </w:r>
      <w:r w:rsidRPr="004D3DDF">
        <w:rPr>
          <w:rFonts w:hint="eastAsia"/>
        </w:rPr>
        <w:t>いただいた参加者に対し、</w:t>
      </w:r>
      <w:r w:rsidR="004D3DDF" w:rsidRPr="004D3DDF">
        <w:rPr>
          <w:rFonts w:hint="eastAsia"/>
        </w:rPr>
        <w:t>提出</w:t>
      </w:r>
      <w:r w:rsidRPr="004D3DDF">
        <w:rPr>
          <w:rFonts w:hint="eastAsia"/>
        </w:rPr>
        <w:t>いただいた資料に係る確認事項についてヒアリングをさせていただ</w:t>
      </w:r>
      <w:r w:rsidR="002A69E3">
        <w:rPr>
          <w:rFonts w:hint="eastAsia"/>
        </w:rPr>
        <w:t>く場合があります</w:t>
      </w:r>
      <w:r w:rsidRPr="004D3DDF">
        <w:rPr>
          <w:rFonts w:hint="eastAsia"/>
        </w:rPr>
        <w:t>。また、</w:t>
      </w:r>
      <w:r w:rsidR="004D3DDF" w:rsidRPr="004D3DDF">
        <w:rPr>
          <w:rFonts w:hint="eastAsia"/>
        </w:rPr>
        <w:t>提出いただいた資料</w:t>
      </w:r>
      <w:r w:rsidRPr="004D3DDF">
        <w:rPr>
          <w:rFonts w:hint="eastAsia"/>
        </w:rPr>
        <w:t>に対し、照会又は追加の資料提出を依頼する場合があります。</w:t>
      </w:r>
    </w:p>
    <w:p w14:paraId="33B74EA6" w14:textId="77777777" w:rsidR="00E92D69" w:rsidRPr="004D3DDF" w:rsidRDefault="00E92D69" w:rsidP="004D4C99">
      <w:pPr>
        <w:pStyle w:val="aff4"/>
        <w:contextualSpacing/>
      </w:pPr>
    </w:p>
    <w:p w14:paraId="4CB6236E" w14:textId="0E7EFF15" w:rsidR="00FF0220" w:rsidRPr="004D3DDF" w:rsidRDefault="00C7047A" w:rsidP="004D4C99">
      <w:pPr>
        <w:pStyle w:val="1"/>
      </w:pPr>
      <w:bookmarkStart w:id="30" w:name="_作業の実施に当たっての遵守事項"/>
      <w:bookmarkStart w:id="31" w:name="_Toc230369099"/>
      <w:bookmarkEnd w:id="30"/>
      <w:r w:rsidRPr="004D3DDF">
        <w:rPr>
          <w:rFonts w:hint="eastAsia"/>
        </w:rPr>
        <w:t>留意</w:t>
      </w:r>
      <w:r w:rsidR="00165A06" w:rsidRPr="004D3DDF">
        <w:rPr>
          <w:rFonts w:hint="eastAsia"/>
        </w:rPr>
        <w:t>事項</w:t>
      </w:r>
      <w:bookmarkEnd w:id="31"/>
    </w:p>
    <w:p w14:paraId="73555719" w14:textId="77777777" w:rsidR="00C7047A" w:rsidRPr="004D3DDF" w:rsidRDefault="00C7047A" w:rsidP="008E0E61">
      <w:pPr>
        <w:pStyle w:val="aff4"/>
        <w:spacing w:line="0" w:lineRule="atLeast"/>
        <w:contextualSpacing/>
      </w:pPr>
      <w:bookmarkStart w:id="32" w:name="_機密保持、資料の取扱い"/>
      <w:bookmarkEnd w:id="32"/>
      <w:r w:rsidRPr="004D3DDF">
        <w:rPr>
          <w:rFonts w:hint="eastAsia"/>
        </w:rPr>
        <w:t>本依頼の実施にあたり、以下の事項についてご留意ください。</w:t>
      </w:r>
    </w:p>
    <w:p w14:paraId="0BAA0F02" w14:textId="3054A466" w:rsidR="00C7047A" w:rsidRPr="004D3DDF" w:rsidRDefault="00C7047A" w:rsidP="008E0E61">
      <w:pPr>
        <w:pStyle w:val="a2"/>
        <w:ind w:left="567"/>
        <w:contextualSpacing/>
        <w:rPr>
          <w:rFonts w:ascii="ＭＳ ゴシック" w:eastAsia="ＭＳ ゴシック" w:hAnsi="ＭＳ ゴシック"/>
        </w:rPr>
      </w:pPr>
      <w:r w:rsidRPr="004D3DDF">
        <w:rPr>
          <w:rFonts w:ascii="ＭＳ ゴシック" w:eastAsia="ＭＳ ゴシック" w:hAnsi="ＭＳ ゴシック" w:hint="eastAsia"/>
        </w:rPr>
        <w:t>本依頼の対応に要する一切の費用は、参加者の負担とします。</w:t>
      </w:r>
    </w:p>
    <w:p w14:paraId="7255B61B" w14:textId="7A967F71" w:rsidR="00C7047A" w:rsidRPr="004D3DDF" w:rsidRDefault="004D3DDF" w:rsidP="008E0E61">
      <w:pPr>
        <w:pStyle w:val="a2"/>
        <w:ind w:left="567"/>
        <w:contextualSpacing/>
        <w:rPr>
          <w:rFonts w:ascii="ＭＳ ゴシック" w:eastAsia="ＭＳ ゴシック" w:hAnsi="ＭＳ ゴシック"/>
        </w:rPr>
      </w:pPr>
      <w:r w:rsidRPr="004D3DDF">
        <w:rPr>
          <w:rFonts w:ascii="ＭＳ ゴシック" w:eastAsia="ＭＳ ゴシック" w:hAnsi="ＭＳ ゴシック" w:hint="eastAsia"/>
        </w:rPr>
        <w:t>提出いただいた資料</w:t>
      </w:r>
      <w:r w:rsidR="00C7047A" w:rsidRPr="004D3DDF">
        <w:rPr>
          <w:rFonts w:ascii="ＭＳ ゴシック" w:eastAsia="ＭＳ ゴシック" w:hAnsi="ＭＳ ゴシック" w:hint="eastAsia"/>
        </w:rPr>
        <w:t>は、返却しません。</w:t>
      </w:r>
    </w:p>
    <w:p w14:paraId="21D1176E" w14:textId="0BA3485F" w:rsidR="00C7047A" w:rsidRPr="004D3DDF" w:rsidRDefault="004D3DDF" w:rsidP="008E0E61">
      <w:pPr>
        <w:pStyle w:val="a2"/>
        <w:ind w:left="567"/>
        <w:contextualSpacing/>
        <w:rPr>
          <w:rFonts w:ascii="ＭＳ ゴシック" w:eastAsia="ＭＳ ゴシック" w:hAnsi="ＭＳ ゴシック"/>
        </w:rPr>
      </w:pPr>
      <w:r w:rsidRPr="004D3DDF">
        <w:rPr>
          <w:rFonts w:ascii="ＭＳ ゴシック" w:eastAsia="ＭＳ ゴシック" w:hAnsi="ＭＳ ゴシック" w:hint="eastAsia"/>
        </w:rPr>
        <w:t>提出いただいた資料</w:t>
      </w:r>
      <w:r w:rsidR="00C7047A" w:rsidRPr="004D3DDF">
        <w:rPr>
          <w:rFonts w:ascii="ＭＳ ゴシック" w:eastAsia="ＭＳ ゴシック" w:hAnsi="ＭＳ ゴシック" w:hint="eastAsia"/>
        </w:rPr>
        <w:t>は、「特定健診等システム標準化」の目的の範囲内において利用します。また</w:t>
      </w:r>
      <w:r w:rsidRPr="004D3DDF">
        <w:rPr>
          <w:rFonts w:ascii="ＭＳ ゴシック" w:eastAsia="ＭＳ ゴシック" w:hAnsi="ＭＳ ゴシック" w:hint="eastAsia"/>
        </w:rPr>
        <w:t>、</w:t>
      </w:r>
      <w:r w:rsidR="00C7047A" w:rsidRPr="004D3DDF">
        <w:rPr>
          <w:rFonts w:ascii="ＭＳ ゴシック" w:eastAsia="ＭＳ ゴシック" w:hAnsi="ＭＳ ゴシック" w:hint="eastAsia"/>
        </w:rPr>
        <w:t>事業者に無断で第三者に開示することはありません。</w:t>
      </w:r>
    </w:p>
    <w:p w14:paraId="50545447" w14:textId="77777777" w:rsidR="00C7047A" w:rsidRPr="004D3DDF" w:rsidRDefault="00C7047A" w:rsidP="008E0E61">
      <w:pPr>
        <w:pStyle w:val="a2"/>
        <w:ind w:left="567"/>
        <w:contextualSpacing/>
        <w:rPr>
          <w:rFonts w:ascii="ＭＳ ゴシック" w:eastAsia="ＭＳ ゴシック" w:hAnsi="ＭＳ ゴシック"/>
        </w:rPr>
      </w:pPr>
      <w:r w:rsidRPr="004D3DDF">
        <w:rPr>
          <w:rFonts w:ascii="ＭＳ ゴシック" w:eastAsia="ＭＳ ゴシック" w:hAnsi="ＭＳ ゴシック" w:hint="eastAsia"/>
        </w:rPr>
        <w:t>本依頼の実施をもって、本市がシステムの調達を行うことを約束したり、参加者に特別の地位を付与したりするものではありません。また、本依頼に応じない事業者について、不利益に取り扱うことはありません。</w:t>
      </w:r>
    </w:p>
    <w:p w14:paraId="553BFF10" w14:textId="6D765798" w:rsidR="00604856" w:rsidRPr="004D3DDF" w:rsidRDefault="004D3DDF" w:rsidP="008E0E61">
      <w:pPr>
        <w:pStyle w:val="a2"/>
        <w:ind w:left="567"/>
        <w:contextualSpacing/>
        <w:rPr>
          <w:rFonts w:ascii="ＭＳ ゴシック" w:eastAsia="ＭＳ ゴシック" w:hAnsi="ＭＳ ゴシック"/>
        </w:rPr>
      </w:pPr>
      <w:r w:rsidRPr="004D3DDF">
        <w:rPr>
          <w:rFonts w:ascii="ＭＳ ゴシック" w:eastAsia="ＭＳ ゴシック" w:hAnsi="ＭＳ ゴシック" w:hint="eastAsia"/>
        </w:rPr>
        <w:t>提出いただいた資料</w:t>
      </w:r>
      <w:r w:rsidR="00C7047A" w:rsidRPr="004D3DDF">
        <w:rPr>
          <w:rFonts w:ascii="ＭＳ ゴシック" w:eastAsia="ＭＳ ゴシック" w:hAnsi="ＭＳ ゴシック" w:hint="eastAsia"/>
        </w:rPr>
        <w:t>等は、今後作成する調達仕様書</w:t>
      </w:r>
      <w:r w:rsidR="008E0E61" w:rsidRPr="008E0E61">
        <w:rPr>
          <w:rFonts w:ascii="ＭＳ ゴシック" w:eastAsia="ＭＳ ゴシック" w:hAnsi="ＭＳ ゴシック"/>
          <w:lang w:val="en"/>
        </w:rPr>
        <w:t>の作成の参考とさせていただく</w:t>
      </w:r>
      <w:r w:rsidR="00C7047A" w:rsidRPr="004D3DDF">
        <w:rPr>
          <w:rFonts w:ascii="ＭＳ ゴシック" w:eastAsia="ＭＳ ゴシック" w:hAnsi="ＭＳ ゴシック" w:hint="eastAsia"/>
        </w:rPr>
        <w:t>場合があります。そのため、機密性の高い情報を含む場合は、該当箇所にその旨を明記してください。</w:t>
      </w:r>
    </w:p>
    <w:p w14:paraId="3845A6EE" w14:textId="77777777" w:rsidR="00C7047A" w:rsidRPr="004D3DDF" w:rsidRDefault="00C7047A" w:rsidP="004D4C99">
      <w:pPr>
        <w:pStyle w:val="aff4"/>
        <w:contextualSpacing/>
      </w:pPr>
    </w:p>
    <w:p w14:paraId="7F42690F" w14:textId="13E01CE1" w:rsidR="00C7047A" w:rsidRPr="004D3DDF" w:rsidRDefault="00C7047A" w:rsidP="004D4C99">
      <w:pPr>
        <w:pStyle w:val="aff4"/>
        <w:contextualSpacing/>
        <w:jc w:val="right"/>
      </w:pPr>
      <w:r w:rsidRPr="004D3DDF">
        <w:rPr>
          <w:rFonts w:hint="eastAsia"/>
        </w:rPr>
        <w:t>以上</w:t>
      </w:r>
    </w:p>
    <w:sectPr w:rsidR="00C7047A" w:rsidRPr="004D3DDF" w:rsidSect="00D87A66">
      <w:headerReference w:type="default" r:id="rId11"/>
      <w:footerReference w:type="default" r:id="rId12"/>
      <w:type w:val="continuous"/>
      <w:pgSz w:w="11906" w:h="16838"/>
      <w:pgMar w:top="1134" w:right="1701" w:bottom="1135" w:left="1701" w:header="426" w:footer="680"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4450A" w14:textId="77777777" w:rsidR="00D445D0" w:rsidRDefault="00D445D0" w:rsidP="00F035C3">
      <w:pPr>
        <w:spacing w:before="120"/>
      </w:pPr>
      <w:r>
        <w:separator/>
      </w:r>
    </w:p>
  </w:endnote>
  <w:endnote w:type="continuationSeparator" w:id="0">
    <w:p w14:paraId="48B5D838" w14:textId="77777777" w:rsidR="00D445D0" w:rsidRDefault="00D445D0" w:rsidP="00F035C3">
      <w:pPr>
        <w:spacing w:before="120"/>
      </w:pPr>
      <w:r>
        <w:continuationSeparator/>
      </w:r>
    </w:p>
  </w:endnote>
  <w:endnote w:type="continuationNotice" w:id="1">
    <w:p w14:paraId="16668FF5" w14:textId="77777777" w:rsidR="00D445D0" w:rsidRDefault="00D445D0">
      <w:pPr>
        <w:spacing w:before="1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Black">
    <w:charset w:val="00"/>
    <w:family w:val="auto"/>
    <w:pitch w:val="variable"/>
    <w:sig w:usb0="A00000FF" w:usb1="5000E07B" w:usb2="00000000" w:usb3="00000000" w:csb0="00000193"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ＭＳ.....">
    <w:altName w:val="HGP教科書体"/>
    <w:panose1 w:val="00000000000000000000"/>
    <w:charset w:val="80"/>
    <w:family w:val="roman"/>
    <w:notTrueType/>
    <w:pitch w:val="default"/>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015287"/>
      <w:docPartObj>
        <w:docPartGallery w:val="Page Numbers (Bottom of Page)"/>
        <w:docPartUnique/>
      </w:docPartObj>
    </w:sdtPr>
    <w:sdtEndPr>
      <w:rPr>
        <w:rFonts w:ascii="ＭＳ ゴシック" w:eastAsia="ＭＳ ゴシック" w:hAnsi="ＭＳ ゴシック"/>
      </w:rPr>
    </w:sdtEndPr>
    <w:sdtContent>
      <w:p w14:paraId="7DB8148B" w14:textId="3A0F4EA7" w:rsidR="00B97640" w:rsidRPr="00B97640" w:rsidRDefault="00B97640" w:rsidP="00B97640">
        <w:pPr>
          <w:pStyle w:val="ad"/>
          <w:spacing w:before="120"/>
          <w:jc w:val="center"/>
          <w:rPr>
            <w:rFonts w:ascii="ＭＳ ゴシック" w:eastAsia="ＭＳ ゴシック" w:hAnsi="ＭＳ ゴシック"/>
          </w:rPr>
        </w:pPr>
        <w:r w:rsidRPr="00B97640">
          <w:rPr>
            <w:rFonts w:ascii="ＭＳ ゴシック" w:eastAsia="ＭＳ ゴシック" w:hAnsi="ＭＳ ゴシック"/>
          </w:rPr>
          <w:fldChar w:fldCharType="begin"/>
        </w:r>
        <w:r w:rsidRPr="00B97640">
          <w:rPr>
            <w:rFonts w:ascii="ＭＳ ゴシック" w:eastAsia="ＭＳ ゴシック" w:hAnsi="ＭＳ ゴシック"/>
          </w:rPr>
          <w:instrText>PAGE   \* MERGEFORMAT</w:instrText>
        </w:r>
        <w:r w:rsidRPr="00B97640">
          <w:rPr>
            <w:rFonts w:ascii="ＭＳ ゴシック" w:eastAsia="ＭＳ ゴシック" w:hAnsi="ＭＳ ゴシック"/>
          </w:rPr>
          <w:fldChar w:fldCharType="separate"/>
        </w:r>
        <w:r w:rsidRPr="00B97640">
          <w:rPr>
            <w:rFonts w:ascii="ＭＳ ゴシック" w:eastAsia="ＭＳ ゴシック" w:hAnsi="ＭＳ ゴシック"/>
            <w:lang w:val="ja-JP"/>
          </w:rPr>
          <w:t>2</w:t>
        </w:r>
        <w:r w:rsidRPr="00B97640">
          <w:rPr>
            <w:rFonts w:ascii="ＭＳ ゴシック" w:eastAsia="ＭＳ ゴシック" w:hAnsi="ＭＳ ゴシック"/>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34616" w14:textId="77777777" w:rsidR="00D445D0" w:rsidRDefault="00D445D0" w:rsidP="00F035C3">
      <w:pPr>
        <w:spacing w:before="120"/>
      </w:pPr>
      <w:r>
        <w:separator/>
      </w:r>
    </w:p>
  </w:footnote>
  <w:footnote w:type="continuationSeparator" w:id="0">
    <w:p w14:paraId="334558FD" w14:textId="77777777" w:rsidR="00D445D0" w:rsidRDefault="00D445D0" w:rsidP="00F035C3">
      <w:pPr>
        <w:spacing w:before="120"/>
      </w:pPr>
      <w:r>
        <w:continuationSeparator/>
      </w:r>
    </w:p>
  </w:footnote>
  <w:footnote w:type="continuationNotice" w:id="1">
    <w:p w14:paraId="1C75DA49" w14:textId="77777777" w:rsidR="00D445D0" w:rsidRDefault="00D445D0">
      <w:pPr>
        <w:spacing w:before="1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1920E" w14:textId="77777777" w:rsidR="00B61C1E" w:rsidRDefault="00B61C1E">
    <w:pPr>
      <w:pStyle w:val="ab"/>
      <w:spacing w:before="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13A520C"/>
    <w:lvl w:ilvl="0">
      <w:start w:val="1"/>
      <w:numFmt w:val="bullet"/>
      <w:pStyle w:val="a"/>
      <w:lvlText w:val=""/>
      <w:lvlJc w:val="left"/>
      <w:pPr>
        <w:tabs>
          <w:tab w:val="num" w:pos="360"/>
        </w:tabs>
        <w:ind w:left="360" w:hangingChars="200" w:hanging="360"/>
      </w:pPr>
      <w:rPr>
        <w:rFonts w:ascii="ＭＳ 明朝" w:hAnsi="ＭＳ 明朝" w:hint="default"/>
      </w:rPr>
    </w:lvl>
  </w:abstractNum>
  <w:abstractNum w:abstractNumId="1" w15:restartNumberingAfterBreak="0">
    <w:nsid w:val="05040D66"/>
    <w:multiLevelType w:val="hybridMultilevel"/>
    <w:tmpl w:val="D6FE8E9A"/>
    <w:lvl w:ilvl="0" w:tplc="04090009">
      <w:start w:val="1"/>
      <w:numFmt w:val="bullet"/>
      <w:lvlText w:val=""/>
      <w:lvlJc w:val="left"/>
      <w:pPr>
        <w:ind w:left="1130" w:hanging="420"/>
      </w:pPr>
      <w:rPr>
        <w:rFonts w:ascii="Wingdings" w:hAnsi="Wingdings" w:hint="default"/>
      </w:rPr>
    </w:lvl>
    <w:lvl w:ilvl="1" w:tplc="FFFFFFFF">
      <w:start w:val="1"/>
      <w:numFmt w:val="bullet"/>
      <w:lvlText w:val=""/>
      <w:lvlJc w:val="left"/>
      <w:pPr>
        <w:ind w:left="1550" w:hanging="420"/>
      </w:pPr>
      <w:rPr>
        <w:rFonts w:ascii="Symbol" w:hAnsi="Symbol" w:hint="default"/>
        <w:color w:val="auto"/>
      </w:rPr>
    </w:lvl>
    <w:lvl w:ilvl="2" w:tplc="E4AC506C">
      <w:start w:val="1"/>
      <w:numFmt w:val="bullet"/>
      <w:lvlText w:val="∘"/>
      <w:lvlJc w:val="left"/>
      <w:pPr>
        <w:ind w:left="1970" w:hanging="420"/>
      </w:pPr>
      <w:rPr>
        <w:rFonts w:ascii="Work Sans Black" w:hAnsi="Work Sans Black" w:hint="default"/>
      </w:rPr>
    </w:lvl>
    <w:lvl w:ilvl="3" w:tplc="04090001" w:tentative="1">
      <w:start w:val="1"/>
      <w:numFmt w:val="bullet"/>
      <w:lvlText w:val=""/>
      <w:lvlJc w:val="left"/>
      <w:pPr>
        <w:ind w:left="2390" w:hanging="420"/>
      </w:pPr>
      <w:rPr>
        <w:rFonts w:ascii="Wingdings" w:hAnsi="Wingdings" w:hint="default"/>
      </w:rPr>
    </w:lvl>
    <w:lvl w:ilvl="4" w:tplc="0409000B" w:tentative="1">
      <w:start w:val="1"/>
      <w:numFmt w:val="bullet"/>
      <w:lvlText w:val=""/>
      <w:lvlJc w:val="left"/>
      <w:pPr>
        <w:ind w:left="2810" w:hanging="420"/>
      </w:pPr>
      <w:rPr>
        <w:rFonts w:ascii="Wingdings" w:hAnsi="Wingdings" w:hint="default"/>
      </w:rPr>
    </w:lvl>
    <w:lvl w:ilvl="5" w:tplc="0409000D" w:tentative="1">
      <w:start w:val="1"/>
      <w:numFmt w:val="bullet"/>
      <w:lvlText w:val=""/>
      <w:lvlJc w:val="left"/>
      <w:pPr>
        <w:ind w:left="3230" w:hanging="420"/>
      </w:pPr>
      <w:rPr>
        <w:rFonts w:ascii="Wingdings" w:hAnsi="Wingdings" w:hint="default"/>
      </w:rPr>
    </w:lvl>
    <w:lvl w:ilvl="6" w:tplc="04090001" w:tentative="1">
      <w:start w:val="1"/>
      <w:numFmt w:val="bullet"/>
      <w:lvlText w:val=""/>
      <w:lvlJc w:val="left"/>
      <w:pPr>
        <w:ind w:left="3650" w:hanging="420"/>
      </w:pPr>
      <w:rPr>
        <w:rFonts w:ascii="Wingdings" w:hAnsi="Wingdings" w:hint="default"/>
      </w:rPr>
    </w:lvl>
    <w:lvl w:ilvl="7" w:tplc="0409000B">
      <w:start w:val="1"/>
      <w:numFmt w:val="bullet"/>
      <w:lvlText w:val=""/>
      <w:lvlJc w:val="left"/>
      <w:pPr>
        <w:ind w:left="4070" w:hanging="420"/>
      </w:pPr>
      <w:rPr>
        <w:rFonts w:ascii="Wingdings" w:hAnsi="Wingdings" w:hint="default"/>
      </w:rPr>
    </w:lvl>
    <w:lvl w:ilvl="8" w:tplc="0409000D" w:tentative="1">
      <w:start w:val="1"/>
      <w:numFmt w:val="bullet"/>
      <w:lvlText w:val=""/>
      <w:lvlJc w:val="left"/>
      <w:pPr>
        <w:ind w:left="4490" w:hanging="420"/>
      </w:pPr>
      <w:rPr>
        <w:rFonts w:ascii="Wingdings" w:hAnsi="Wingdings" w:hint="default"/>
      </w:rPr>
    </w:lvl>
  </w:abstractNum>
  <w:abstractNum w:abstractNumId="2" w15:restartNumberingAfterBreak="0">
    <w:nsid w:val="1C62008E"/>
    <w:multiLevelType w:val="hybridMultilevel"/>
    <w:tmpl w:val="06C045FC"/>
    <w:lvl w:ilvl="0" w:tplc="FFFFFFFF">
      <w:start w:val="1"/>
      <w:numFmt w:val="bullet"/>
      <w:lvlText w:val=""/>
      <w:lvlJc w:val="left"/>
      <w:pPr>
        <w:ind w:left="650" w:hanging="440"/>
      </w:pPr>
      <w:rPr>
        <w:rFonts w:ascii="Symbol" w:hAnsi="Symbol" w:hint="default"/>
        <w:color w:val="auto"/>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3" w15:restartNumberingAfterBreak="0">
    <w:nsid w:val="1D131B6A"/>
    <w:multiLevelType w:val="hybridMultilevel"/>
    <w:tmpl w:val="94B2D9B6"/>
    <w:lvl w:ilvl="0" w:tplc="0A268D48">
      <w:start w:val="1"/>
      <w:numFmt w:val="aiueoFullWidth"/>
      <w:pStyle w:val="a0"/>
      <w:lvlText w:val="%1．"/>
      <w:lvlJc w:val="left"/>
      <w:pPr>
        <w:ind w:left="1470" w:hanging="420"/>
      </w:pPr>
      <w:rPr>
        <w:rFonts w:hint="default"/>
      </w:rPr>
    </w:lvl>
    <w:lvl w:ilvl="1" w:tplc="0409000B">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4" w15:restartNumberingAfterBreak="0">
    <w:nsid w:val="22B36DC8"/>
    <w:multiLevelType w:val="hybridMultilevel"/>
    <w:tmpl w:val="97065068"/>
    <w:lvl w:ilvl="0" w:tplc="106C8412">
      <w:start w:val="1"/>
      <w:numFmt w:val="decimal"/>
      <w:pStyle w:val="3"/>
      <w:lvlText w:val="(%1)"/>
      <w:lvlJc w:val="left"/>
      <w:pPr>
        <w:ind w:left="420" w:hanging="420"/>
      </w:pPr>
      <w:rPr>
        <w:rFonts w:ascii="ＭＳ ゴシック" w:eastAsia="ＭＳ ゴシック" w:hAnsi="ＭＳ ゴシック" w:hint="eastAsia"/>
        <w:strike w:val="0"/>
        <w:color w:val="auto"/>
        <w:u w:val="none"/>
      </w:rPr>
    </w:lvl>
    <w:lvl w:ilvl="1" w:tplc="CE006DE4">
      <w:numFmt w:val="bullet"/>
      <w:lvlText w:val="・"/>
      <w:lvlJc w:val="left"/>
      <w:pPr>
        <w:ind w:left="780" w:hanging="360"/>
      </w:pPr>
      <w:rPr>
        <w:rFonts w:ascii="Meiryo UI" w:eastAsia="Meiryo UI" w:hAnsi="Meiryo UI" w:cstheme="minorBidi" w:hint="eastAsia"/>
      </w:rPr>
    </w:lvl>
    <w:lvl w:ilvl="2" w:tplc="A87E5CD6">
      <w:start w:val="1"/>
      <w:numFmt w:val="decimalEnclosedCircle"/>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A2D45C2"/>
    <w:multiLevelType w:val="hybridMultilevel"/>
    <w:tmpl w:val="CC9E861E"/>
    <w:lvl w:ilvl="0" w:tplc="FFFFFFFF">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4957D98"/>
    <w:multiLevelType w:val="hybridMultilevel"/>
    <w:tmpl w:val="D2A8FDE2"/>
    <w:lvl w:ilvl="0" w:tplc="5A780AEC">
      <w:start w:val="1"/>
      <w:numFmt w:val="decimalEnclosedCircle"/>
      <w:pStyle w:val="a1"/>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7" w15:restartNumberingAfterBreak="0">
    <w:nsid w:val="5FA463CA"/>
    <w:multiLevelType w:val="multilevel"/>
    <w:tmpl w:val="DD98B026"/>
    <w:lvl w:ilvl="0">
      <w:start w:val="1"/>
      <w:numFmt w:val="decimal"/>
      <w:pStyle w:val="1"/>
      <w:lvlText w:val="%1."/>
      <w:lvlJc w:val="left"/>
      <w:pPr>
        <w:ind w:left="425" w:hanging="425"/>
      </w:pPr>
      <w:rPr>
        <w:rFonts w:ascii="ＭＳ ゴシック" w:eastAsia="ＭＳ ゴシック" w:hAnsi="ＭＳ ゴシック" w:hint="eastAsia"/>
        <w:b/>
        <w:i w:val="0"/>
      </w:rPr>
    </w:lvl>
    <w:lvl w:ilvl="1">
      <w:start w:val="1"/>
      <w:numFmt w:val="decimal"/>
      <w:pStyle w:val="2"/>
      <w:lvlText w:val="%1.%2."/>
      <w:lvlJc w:val="left"/>
      <w:pPr>
        <w:ind w:left="1984" w:hanging="567"/>
      </w:pPr>
      <w:rPr>
        <w:b/>
        <w:bCs/>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709" w:hanging="709"/>
      </w:pPr>
      <w:rPr>
        <w:rFonts w:ascii="Meiryo UI" w:eastAsia="Meiryo UI" w:hint="eastAsia"/>
      </w:rPr>
    </w:lvl>
    <w:lvl w:ilvl="3">
      <w:start w:val="1"/>
      <w:numFmt w:val="decimal"/>
      <w:lvlText w:val="%1.%2.%3.%4."/>
      <w:lvlJc w:val="left"/>
      <w:pPr>
        <w:ind w:left="851" w:hanging="851"/>
      </w:pPr>
      <w:rPr>
        <w:rFonts w:ascii="Meiryo UI" w:eastAsia="Meiryo UI" w:hint="eastAsia"/>
      </w:rPr>
    </w:lvl>
    <w:lvl w:ilvl="4">
      <w:start w:val="1"/>
      <w:numFmt w:val="decimal"/>
      <w:lvlText w:val="%1.%2.%3.%4.%5."/>
      <w:lvlJc w:val="left"/>
      <w:pPr>
        <w:ind w:left="992" w:hanging="992"/>
      </w:pPr>
      <w:rPr>
        <w:rFonts w:ascii="Meiryo UI" w:eastAsia="Meiryo UI"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8" w15:restartNumberingAfterBreak="0">
    <w:nsid w:val="697D3D76"/>
    <w:multiLevelType w:val="hybridMultilevel"/>
    <w:tmpl w:val="DB9A426C"/>
    <w:lvl w:ilvl="0" w:tplc="40042912">
      <w:start w:val="1"/>
      <w:numFmt w:val="decimal"/>
      <w:pStyle w:val="a2"/>
      <w:lvlText w:val="(%1)"/>
      <w:lvlJc w:val="left"/>
      <w:pPr>
        <w:ind w:left="846" w:hanging="420"/>
      </w:pPr>
      <w:rPr>
        <w:rFonts w:hint="eastAsia"/>
        <w:strike w:val="0"/>
      </w:rPr>
    </w:lvl>
    <w:lvl w:ilvl="1" w:tplc="0409000B">
      <w:start w:val="1"/>
      <w:numFmt w:val="bullet"/>
      <w:lvlText w:val=""/>
      <w:lvlJc w:val="left"/>
      <w:pPr>
        <w:ind w:left="1470" w:hanging="420"/>
      </w:pPr>
      <w:rPr>
        <w:rFonts w:ascii="Wingdings" w:hAnsi="Wingdings" w:hint="default"/>
      </w:rPr>
    </w:lvl>
    <w:lvl w:ilvl="2" w:tplc="3564CEC6">
      <w:numFmt w:val="bullet"/>
      <w:lvlText w:val="•"/>
      <w:lvlJc w:val="left"/>
      <w:pPr>
        <w:ind w:left="2080" w:hanging="610"/>
      </w:pPr>
      <w:rPr>
        <w:rFonts w:ascii="Meiryo UI" w:eastAsia="Meiryo UI" w:hAnsi="Meiryo UI" w:cs="Times New Roman" w:hint="eastAsia"/>
      </w:rPr>
    </w:lvl>
    <w:lvl w:ilvl="3" w:tplc="04090001" w:tentative="1">
      <w:start w:val="1"/>
      <w:numFmt w:val="bullet"/>
      <w:lvlText w:val=""/>
      <w:lvlJc w:val="left"/>
      <w:pPr>
        <w:ind w:left="2310" w:hanging="420"/>
      </w:pPr>
      <w:rPr>
        <w:rFonts w:ascii="ＭＳ 明朝" w:hAnsi="ＭＳ 明朝" w:hint="default"/>
      </w:rPr>
    </w:lvl>
    <w:lvl w:ilvl="4" w:tplc="0409000B" w:tentative="1">
      <w:start w:val="1"/>
      <w:numFmt w:val="bullet"/>
      <w:lvlText w:val=""/>
      <w:lvlJc w:val="left"/>
      <w:pPr>
        <w:ind w:left="2730" w:hanging="420"/>
      </w:pPr>
      <w:rPr>
        <w:rFonts w:ascii="ＭＳ 明朝" w:hAnsi="ＭＳ 明朝" w:hint="default"/>
      </w:rPr>
    </w:lvl>
    <w:lvl w:ilvl="5" w:tplc="0409000D" w:tentative="1">
      <w:start w:val="1"/>
      <w:numFmt w:val="bullet"/>
      <w:lvlText w:val=""/>
      <w:lvlJc w:val="left"/>
      <w:pPr>
        <w:ind w:left="3150" w:hanging="420"/>
      </w:pPr>
      <w:rPr>
        <w:rFonts w:ascii="ＭＳ 明朝" w:hAnsi="ＭＳ 明朝" w:hint="default"/>
      </w:rPr>
    </w:lvl>
    <w:lvl w:ilvl="6" w:tplc="04090001" w:tentative="1">
      <w:start w:val="1"/>
      <w:numFmt w:val="bullet"/>
      <w:lvlText w:val=""/>
      <w:lvlJc w:val="left"/>
      <w:pPr>
        <w:ind w:left="3570" w:hanging="420"/>
      </w:pPr>
      <w:rPr>
        <w:rFonts w:ascii="ＭＳ 明朝" w:hAnsi="ＭＳ 明朝" w:hint="default"/>
      </w:rPr>
    </w:lvl>
    <w:lvl w:ilvl="7" w:tplc="0409000B" w:tentative="1">
      <w:start w:val="1"/>
      <w:numFmt w:val="bullet"/>
      <w:lvlText w:val=""/>
      <w:lvlJc w:val="left"/>
      <w:pPr>
        <w:ind w:left="3990" w:hanging="420"/>
      </w:pPr>
      <w:rPr>
        <w:rFonts w:ascii="ＭＳ 明朝" w:hAnsi="ＭＳ 明朝" w:hint="default"/>
      </w:rPr>
    </w:lvl>
    <w:lvl w:ilvl="8" w:tplc="0409000D" w:tentative="1">
      <w:start w:val="1"/>
      <w:numFmt w:val="bullet"/>
      <w:lvlText w:val=""/>
      <w:lvlJc w:val="left"/>
      <w:pPr>
        <w:ind w:left="4410" w:hanging="420"/>
      </w:pPr>
      <w:rPr>
        <w:rFonts w:ascii="ＭＳ 明朝" w:hAnsi="ＭＳ 明朝" w:hint="default"/>
      </w:rPr>
    </w:lvl>
  </w:abstractNum>
  <w:abstractNum w:abstractNumId="9" w15:restartNumberingAfterBreak="0">
    <w:nsid w:val="76FD0C8C"/>
    <w:multiLevelType w:val="hybridMultilevel"/>
    <w:tmpl w:val="A2FC132A"/>
    <w:lvl w:ilvl="0" w:tplc="B60C8222">
      <w:start w:val="1"/>
      <w:numFmt w:val="aiueoFullWidth"/>
      <w:pStyle w:val="4"/>
      <w:lvlText w:val="%1"/>
      <w:lvlJc w:val="left"/>
      <w:pPr>
        <w:ind w:left="420" w:hanging="4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7E601EB"/>
    <w:multiLevelType w:val="hybridMultilevel"/>
    <w:tmpl w:val="98EAE764"/>
    <w:lvl w:ilvl="0" w:tplc="E5B25B7A">
      <w:start w:val="1"/>
      <w:numFmt w:val="bullet"/>
      <w:pStyle w:val="TableList1"/>
      <w:lvlText w:val=""/>
      <w:lvlJc w:val="left"/>
      <w:pPr>
        <w:ind w:left="528" w:hanging="420"/>
      </w:pPr>
      <w:rPr>
        <w:rFonts w:ascii="Wingdings" w:hAnsi="Wingdings" w:hint="default"/>
      </w:rPr>
    </w:lvl>
    <w:lvl w:ilvl="1" w:tplc="8BCED0E0">
      <w:numFmt w:val="bullet"/>
      <w:lvlText w:val="・"/>
      <w:lvlJc w:val="left"/>
      <w:pPr>
        <w:ind w:left="888" w:hanging="360"/>
      </w:pPr>
      <w:rPr>
        <w:rFonts w:ascii="Meiryo UI" w:eastAsia="Meiryo UI" w:hAnsi="Meiryo UI" w:cs="Times New Roman" w:hint="eastAsia"/>
      </w:rPr>
    </w:lvl>
    <w:lvl w:ilvl="2" w:tplc="0409000D">
      <w:start w:val="1"/>
      <w:numFmt w:val="bullet"/>
      <w:lvlText w:val=""/>
      <w:lvlJc w:val="left"/>
      <w:pPr>
        <w:ind w:left="1368" w:hanging="420"/>
      </w:pPr>
      <w:rPr>
        <w:rFonts w:ascii="Wingdings" w:hAnsi="Wingdings" w:hint="default"/>
      </w:rPr>
    </w:lvl>
    <w:lvl w:ilvl="3" w:tplc="04090001">
      <w:start w:val="1"/>
      <w:numFmt w:val="bullet"/>
      <w:lvlText w:val=""/>
      <w:lvlJc w:val="left"/>
      <w:pPr>
        <w:ind w:left="1788" w:hanging="420"/>
      </w:pPr>
      <w:rPr>
        <w:rFonts w:ascii="Wingdings" w:hAnsi="Wingdings" w:hint="default"/>
      </w:rPr>
    </w:lvl>
    <w:lvl w:ilvl="4" w:tplc="0409000B">
      <w:start w:val="1"/>
      <w:numFmt w:val="bullet"/>
      <w:lvlText w:val=""/>
      <w:lvlJc w:val="left"/>
      <w:pPr>
        <w:ind w:left="2208" w:hanging="420"/>
      </w:pPr>
      <w:rPr>
        <w:rFonts w:ascii="Wingdings" w:hAnsi="Wingdings" w:hint="default"/>
      </w:rPr>
    </w:lvl>
    <w:lvl w:ilvl="5" w:tplc="0409000D">
      <w:start w:val="1"/>
      <w:numFmt w:val="bullet"/>
      <w:lvlText w:val=""/>
      <w:lvlJc w:val="left"/>
      <w:pPr>
        <w:ind w:left="2628" w:hanging="420"/>
      </w:pPr>
      <w:rPr>
        <w:rFonts w:ascii="Wingdings" w:hAnsi="Wingdings" w:hint="default"/>
      </w:rPr>
    </w:lvl>
    <w:lvl w:ilvl="6" w:tplc="04090001">
      <w:start w:val="1"/>
      <w:numFmt w:val="bullet"/>
      <w:lvlText w:val=""/>
      <w:lvlJc w:val="left"/>
      <w:pPr>
        <w:ind w:left="3048" w:hanging="420"/>
      </w:pPr>
      <w:rPr>
        <w:rFonts w:ascii="Wingdings" w:hAnsi="Wingdings" w:hint="default"/>
      </w:rPr>
    </w:lvl>
    <w:lvl w:ilvl="7" w:tplc="0409000B">
      <w:start w:val="1"/>
      <w:numFmt w:val="bullet"/>
      <w:lvlText w:val=""/>
      <w:lvlJc w:val="left"/>
      <w:pPr>
        <w:ind w:left="3468" w:hanging="420"/>
      </w:pPr>
      <w:rPr>
        <w:rFonts w:ascii="Wingdings" w:hAnsi="Wingdings" w:hint="default"/>
      </w:rPr>
    </w:lvl>
    <w:lvl w:ilvl="8" w:tplc="0409000D">
      <w:start w:val="1"/>
      <w:numFmt w:val="bullet"/>
      <w:lvlText w:val=""/>
      <w:lvlJc w:val="left"/>
      <w:pPr>
        <w:ind w:left="3888" w:hanging="420"/>
      </w:pPr>
      <w:rPr>
        <w:rFonts w:ascii="Wingdings" w:hAnsi="Wingdings" w:hint="default"/>
      </w:rPr>
    </w:lvl>
  </w:abstractNum>
  <w:num w:numId="1" w16cid:durableId="223226398">
    <w:abstractNumId w:val="9"/>
    <w:lvlOverride w:ilvl="0">
      <w:startOverride w:val="1"/>
    </w:lvlOverride>
  </w:num>
  <w:num w:numId="2" w16cid:durableId="627971726">
    <w:abstractNumId w:val="0"/>
  </w:num>
  <w:num w:numId="3" w16cid:durableId="896210525">
    <w:abstractNumId w:val="8"/>
  </w:num>
  <w:num w:numId="4" w16cid:durableId="944965281">
    <w:abstractNumId w:val="3"/>
  </w:num>
  <w:num w:numId="5" w16cid:durableId="61871187">
    <w:abstractNumId w:val="7"/>
  </w:num>
  <w:num w:numId="6" w16cid:durableId="15834474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88404265">
    <w:abstractNumId w:val="10"/>
  </w:num>
  <w:num w:numId="8" w16cid:durableId="364987929">
    <w:abstractNumId w:val="4"/>
  </w:num>
  <w:num w:numId="9" w16cid:durableId="1209341157">
    <w:abstractNumId w:val="5"/>
  </w:num>
  <w:num w:numId="10" w16cid:durableId="515386186">
    <w:abstractNumId w:val="1"/>
  </w:num>
  <w:num w:numId="11" w16cid:durableId="1920675856">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dirty"/>
  <w:trackRevisions/>
  <w:doNotTrackFormatting/>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Y3sjAyMwYCcyUdpeDU4uLM/DyQAsNaAKj/0bIsAAAA"/>
  </w:docVars>
  <w:rsids>
    <w:rsidRoot w:val="009C62EF"/>
    <w:rsid w:val="00000283"/>
    <w:rsid w:val="00000284"/>
    <w:rsid w:val="000003CF"/>
    <w:rsid w:val="00001136"/>
    <w:rsid w:val="000019D9"/>
    <w:rsid w:val="00001A6A"/>
    <w:rsid w:val="00001CAB"/>
    <w:rsid w:val="000027DE"/>
    <w:rsid w:val="000029B5"/>
    <w:rsid w:val="00002D59"/>
    <w:rsid w:val="00003329"/>
    <w:rsid w:val="00003469"/>
    <w:rsid w:val="00003F55"/>
    <w:rsid w:val="0000449F"/>
    <w:rsid w:val="00004A22"/>
    <w:rsid w:val="00005413"/>
    <w:rsid w:val="00005764"/>
    <w:rsid w:val="00005C5D"/>
    <w:rsid w:val="00005C85"/>
    <w:rsid w:val="00005CE1"/>
    <w:rsid w:val="00005D96"/>
    <w:rsid w:val="00007087"/>
    <w:rsid w:val="000072A8"/>
    <w:rsid w:val="000073CD"/>
    <w:rsid w:val="0000767C"/>
    <w:rsid w:val="0001033C"/>
    <w:rsid w:val="00010D6E"/>
    <w:rsid w:val="00010EDF"/>
    <w:rsid w:val="000119FB"/>
    <w:rsid w:val="00011AC3"/>
    <w:rsid w:val="00011CAA"/>
    <w:rsid w:val="00011DDC"/>
    <w:rsid w:val="00012232"/>
    <w:rsid w:val="0001245C"/>
    <w:rsid w:val="00012999"/>
    <w:rsid w:val="00012E70"/>
    <w:rsid w:val="0001356D"/>
    <w:rsid w:val="00013801"/>
    <w:rsid w:val="00013E74"/>
    <w:rsid w:val="000150CC"/>
    <w:rsid w:val="00015549"/>
    <w:rsid w:val="00015F3A"/>
    <w:rsid w:val="00016550"/>
    <w:rsid w:val="00016783"/>
    <w:rsid w:val="000167E2"/>
    <w:rsid w:val="00016827"/>
    <w:rsid w:val="00016ACA"/>
    <w:rsid w:val="00016FFF"/>
    <w:rsid w:val="0001768D"/>
    <w:rsid w:val="00017743"/>
    <w:rsid w:val="0001784D"/>
    <w:rsid w:val="00017C10"/>
    <w:rsid w:val="000201BB"/>
    <w:rsid w:val="0002054A"/>
    <w:rsid w:val="00020BE1"/>
    <w:rsid w:val="00020E2C"/>
    <w:rsid w:val="000212D4"/>
    <w:rsid w:val="000217B2"/>
    <w:rsid w:val="00021E75"/>
    <w:rsid w:val="00022075"/>
    <w:rsid w:val="00023399"/>
    <w:rsid w:val="00023419"/>
    <w:rsid w:val="00024786"/>
    <w:rsid w:val="000260AE"/>
    <w:rsid w:val="0002685F"/>
    <w:rsid w:val="000268A4"/>
    <w:rsid w:val="00026CC8"/>
    <w:rsid w:val="000300AE"/>
    <w:rsid w:val="00030A6B"/>
    <w:rsid w:val="00030BD1"/>
    <w:rsid w:val="0003103B"/>
    <w:rsid w:val="00031161"/>
    <w:rsid w:val="000314A7"/>
    <w:rsid w:val="000316C5"/>
    <w:rsid w:val="00032950"/>
    <w:rsid w:val="00032A29"/>
    <w:rsid w:val="000331DB"/>
    <w:rsid w:val="0003364F"/>
    <w:rsid w:val="00033686"/>
    <w:rsid w:val="00033D64"/>
    <w:rsid w:val="0003457B"/>
    <w:rsid w:val="00034801"/>
    <w:rsid w:val="00034CF3"/>
    <w:rsid w:val="0003503E"/>
    <w:rsid w:val="00035696"/>
    <w:rsid w:val="00036281"/>
    <w:rsid w:val="000371E6"/>
    <w:rsid w:val="000375B1"/>
    <w:rsid w:val="00037B5C"/>
    <w:rsid w:val="00037D15"/>
    <w:rsid w:val="00037F2A"/>
    <w:rsid w:val="00040CB8"/>
    <w:rsid w:val="00040F5B"/>
    <w:rsid w:val="00042166"/>
    <w:rsid w:val="00042B28"/>
    <w:rsid w:val="000430AE"/>
    <w:rsid w:val="00043122"/>
    <w:rsid w:val="000439AB"/>
    <w:rsid w:val="000439F3"/>
    <w:rsid w:val="00043B14"/>
    <w:rsid w:val="00043DB6"/>
    <w:rsid w:val="00044DDA"/>
    <w:rsid w:val="00045583"/>
    <w:rsid w:val="000455EE"/>
    <w:rsid w:val="00045FB7"/>
    <w:rsid w:val="0004611D"/>
    <w:rsid w:val="000465A4"/>
    <w:rsid w:val="00046973"/>
    <w:rsid w:val="00046C41"/>
    <w:rsid w:val="00047B35"/>
    <w:rsid w:val="00047BD4"/>
    <w:rsid w:val="00047F88"/>
    <w:rsid w:val="000500A5"/>
    <w:rsid w:val="000500E1"/>
    <w:rsid w:val="00050D45"/>
    <w:rsid w:val="00050EFD"/>
    <w:rsid w:val="00050FE0"/>
    <w:rsid w:val="00051966"/>
    <w:rsid w:val="000520BD"/>
    <w:rsid w:val="000527A2"/>
    <w:rsid w:val="00052895"/>
    <w:rsid w:val="00052981"/>
    <w:rsid w:val="00052C0F"/>
    <w:rsid w:val="00052FC0"/>
    <w:rsid w:val="00053C42"/>
    <w:rsid w:val="00053DFF"/>
    <w:rsid w:val="00054C20"/>
    <w:rsid w:val="000550D0"/>
    <w:rsid w:val="0005514A"/>
    <w:rsid w:val="0005618C"/>
    <w:rsid w:val="0005625D"/>
    <w:rsid w:val="000562D1"/>
    <w:rsid w:val="000567B6"/>
    <w:rsid w:val="00056A00"/>
    <w:rsid w:val="00056AA2"/>
    <w:rsid w:val="00056E34"/>
    <w:rsid w:val="0005761A"/>
    <w:rsid w:val="00057CF3"/>
    <w:rsid w:val="00060163"/>
    <w:rsid w:val="0006048F"/>
    <w:rsid w:val="00060675"/>
    <w:rsid w:val="00061338"/>
    <w:rsid w:val="00061F9B"/>
    <w:rsid w:val="000620EE"/>
    <w:rsid w:val="00062DCF"/>
    <w:rsid w:val="00063111"/>
    <w:rsid w:val="000638C6"/>
    <w:rsid w:val="00063A5E"/>
    <w:rsid w:val="00063B5C"/>
    <w:rsid w:val="00063FE3"/>
    <w:rsid w:val="000644FC"/>
    <w:rsid w:val="000649AF"/>
    <w:rsid w:val="00064BC8"/>
    <w:rsid w:val="00065639"/>
    <w:rsid w:val="0006580D"/>
    <w:rsid w:val="00067289"/>
    <w:rsid w:val="0007041E"/>
    <w:rsid w:val="000706E2"/>
    <w:rsid w:val="00070A34"/>
    <w:rsid w:val="00070B58"/>
    <w:rsid w:val="00070D14"/>
    <w:rsid w:val="00070EED"/>
    <w:rsid w:val="00070F0A"/>
    <w:rsid w:val="000715A8"/>
    <w:rsid w:val="00071695"/>
    <w:rsid w:val="000718C4"/>
    <w:rsid w:val="0007193C"/>
    <w:rsid w:val="000722D7"/>
    <w:rsid w:val="0007260B"/>
    <w:rsid w:val="000726A2"/>
    <w:rsid w:val="00072F36"/>
    <w:rsid w:val="00073402"/>
    <w:rsid w:val="000736C9"/>
    <w:rsid w:val="00073C14"/>
    <w:rsid w:val="00073D5A"/>
    <w:rsid w:val="00074304"/>
    <w:rsid w:val="000744BE"/>
    <w:rsid w:val="00074835"/>
    <w:rsid w:val="00074847"/>
    <w:rsid w:val="0007496D"/>
    <w:rsid w:val="0007508D"/>
    <w:rsid w:val="000751D7"/>
    <w:rsid w:val="0007522A"/>
    <w:rsid w:val="00075AEE"/>
    <w:rsid w:val="00075DBA"/>
    <w:rsid w:val="00076A66"/>
    <w:rsid w:val="00076D13"/>
    <w:rsid w:val="00077078"/>
    <w:rsid w:val="00077EE3"/>
    <w:rsid w:val="0008021F"/>
    <w:rsid w:val="00080402"/>
    <w:rsid w:val="00080ADE"/>
    <w:rsid w:val="00080DAB"/>
    <w:rsid w:val="0008184C"/>
    <w:rsid w:val="00081D1C"/>
    <w:rsid w:val="00082599"/>
    <w:rsid w:val="00082617"/>
    <w:rsid w:val="0008287B"/>
    <w:rsid w:val="00082F3D"/>
    <w:rsid w:val="0008330A"/>
    <w:rsid w:val="0008365D"/>
    <w:rsid w:val="000838C2"/>
    <w:rsid w:val="00083A6D"/>
    <w:rsid w:val="00083BC6"/>
    <w:rsid w:val="00084459"/>
    <w:rsid w:val="00084B59"/>
    <w:rsid w:val="00085D3E"/>
    <w:rsid w:val="0008616A"/>
    <w:rsid w:val="000867EA"/>
    <w:rsid w:val="000868C9"/>
    <w:rsid w:val="00086BAA"/>
    <w:rsid w:val="00086BD7"/>
    <w:rsid w:val="00086F14"/>
    <w:rsid w:val="00087244"/>
    <w:rsid w:val="0008784C"/>
    <w:rsid w:val="00087C79"/>
    <w:rsid w:val="00087CA5"/>
    <w:rsid w:val="00090DF0"/>
    <w:rsid w:val="000910E2"/>
    <w:rsid w:val="000912B8"/>
    <w:rsid w:val="0009137A"/>
    <w:rsid w:val="0009204A"/>
    <w:rsid w:val="00092285"/>
    <w:rsid w:val="0009248A"/>
    <w:rsid w:val="00092D78"/>
    <w:rsid w:val="00092FAC"/>
    <w:rsid w:val="00094A78"/>
    <w:rsid w:val="00096C1C"/>
    <w:rsid w:val="00096DFB"/>
    <w:rsid w:val="00096EB8"/>
    <w:rsid w:val="0009723A"/>
    <w:rsid w:val="00097538"/>
    <w:rsid w:val="000979A2"/>
    <w:rsid w:val="00097B2F"/>
    <w:rsid w:val="00097CC5"/>
    <w:rsid w:val="00097D8D"/>
    <w:rsid w:val="000A0265"/>
    <w:rsid w:val="000A048B"/>
    <w:rsid w:val="000A0676"/>
    <w:rsid w:val="000A0F01"/>
    <w:rsid w:val="000A1069"/>
    <w:rsid w:val="000A1D35"/>
    <w:rsid w:val="000A2BDF"/>
    <w:rsid w:val="000A316F"/>
    <w:rsid w:val="000A4DB3"/>
    <w:rsid w:val="000A4E28"/>
    <w:rsid w:val="000A50A5"/>
    <w:rsid w:val="000A50EC"/>
    <w:rsid w:val="000A5579"/>
    <w:rsid w:val="000A56BC"/>
    <w:rsid w:val="000A5DA2"/>
    <w:rsid w:val="000A64FB"/>
    <w:rsid w:val="000A72D6"/>
    <w:rsid w:val="000A78B6"/>
    <w:rsid w:val="000B084F"/>
    <w:rsid w:val="000B09C6"/>
    <w:rsid w:val="000B0B23"/>
    <w:rsid w:val="000B10CA"/>
    <w:rsid w:val="000B1305"/>
    <w:rsid w:val="000B1712"/>
    <w:rsid w:val="000B1BA7"/>
    <w:rsid w:val="000B1FA9"/>
    <w:rsid w:val="000B260D"/>
    <w:rsid w:val="000B2647"/>
    <w:rsid w:val="000B268C"/>
    <w:rsid w:val="000B2CBE"/>
    <w:rsid w:val="000B3340"/>
    <w:rsid w:val="000B3699"/>
    <w:rsid w:val="000B407F"/>
    <w:rsid w:val="000B418C"/>
    <w:rsid w:val="000B46F7"/>
    <w:rsid w:val="000B4B34"/>
    <w:rsid w:val="000B4C22"/>
    <w:rsid w:val="000B4F1A"/>
    <w:rsid w:val="000B5734"/>
    <w:rsid w:val="000B5A84"/>
    <w:rsid w:val="000B5AF4"/>
    <w:rsid w:val="000B5C6B"/>
    <w:rsid w:val="000B5D29"/>
    <w:rsid w:val="000B5F19"/>
    <w:rsid w:val="000B611E"/>
    <w:rsid w:val="000B666F"/>
    <w:rsid w:val="000B7423"/>
    <w:rsid w:val="000B758B"/>
    <w:rsid w:val="000C00DD"/>
    <w:rsid w:val="000C0AED"/>
    <w:rsid w:val="000C0F9F"/>
    <w:rsid w:val="000C128D"/>
    <w:rsid w:val="000C143A"/>
    <w:rsid w:val="000C1450"/>
    <w:rsid w:val="000C167B"/>
    <w:rsid w:val="000C17E6"/>
    <w:rsid w:val="000C1AD5"/>
    <w:rsid w:val="000C1BDA"/>
    <w:rsid w:val="000C2CA0"/>
    <w:rsid w:val="000C2D76"/>
    <w:rsid w:val="000C3365"/>
    <w:rsid w:val="000C3673"/>
    <w:rsid w:val="000C3747"/>
    <w:rsid w:val="000C3A15"/>
    <w:rsid w:val="000C3A52"/>
    <w:rsid w:val="000C4439"/>
    <w:rsid w:val="000C46EB"/>
    <w:rsid w:val="000C496C"/>
    <w:rsid w:val="000C5143"/>
    <w:rsid w:val="000C534B"/>
    <w:rsid w:val="000C632E"/>
    <w:rsid w:val="000C65A4"/>
    <w:rsid w:val="000C6696"/>
    <w:rsid w:val="000C6AE4"/>
    <w:rsid w:val="000C74F4"/>
    <w:rsid w:val="000C7609"/>
    <w:rsid w:val="000C7CCA"/>
    <w:rsid w:val="000C7F95"/>
    <w:rsid w:val="000C7FE7"/>
    <w:rsid w:val="000D08A7"/>
    <w:rsid w:val="000D0C71"/>
    <w:rsid w:val="000D132C"/>
    <w:rsid w:val="000D19C3"/>
    <w:rsid w:val="000D21A1"/>
    <w:rsid w:val="000D25D1"/>
    <w:rsid w:val="000D342E"/>
    <w:rsid w:val="000D36FA"/>
    <w:rsid w:val="000D3874"/>
    <w:rsid w:val="000D3E50"/>
    <w:rsid w:val="000D42CB"/>
    <w:rsid w:val="000D4705"/>
    <w:rsid w:val="000D4E6F"/>
    <w:rsid w:val="000D5451"/>
    <w:rsid w:val="000D5A93"/>
    <w:rsid w:val="000D6CD3"/>
    <w:rsid w:val="000D6DC7"/>
    <w:rsid w:val="000D6EE3"/>
    <w:rsid w:val="000E0036"/>
    <w:rsid w:val="000E0780"/>
    <w:rsid w:val="000E082D"/>
    <w:rsid w:val="000E0C14"/>
    <w:rsid w:val="000E1FD2"/>
    <w:rsid w:val="000E2076"/>
    <w:rsid w:val="000E2508"/>
    <w:rsid w:val="000E2649"/>
    <w:rsid w:val="000E2BA2"/>
    <w:rsid w:val="000E2F42"/>
    <w:rsid w:val="000E3093"/>
    <w:rsid w:val="000E3774"/>
    <w:rsid w:val="000E4429"/>
    <w:rsid w:val="000E45B1"/>
    <w:rsid w:val="000E5C21"/>
    <w:rsid w:val="000E64B1"/>
    <w:rsid w:val="000E652E"/>
    <w:rsid w:val="000E6890"/>
    <w:rsid w:val="000E716D"/>
    <w:rsid w:val="000E732E"/>
    <w:rsid w:val="000E7425"/>
    <w:rsid w:val="000E7896"/>
    <w:rsid w:val="000E7AE2"/>
    <w:rsid w:val="000E7C29"/>
    <w:rsid w:val="000E7F40"/>
    <w:rsid w:val="000E7FD3"/>
    <w:rsid w:val="000F0670"/>
    <w:rsid w:val="000F08A1"/>
    <w:rsid w:val="000F0AB5"/>
    <w:rsid w:val="000F1777"/>
    <w:rsid w:val="000F185C"/>
    <w:rsid w:val="000F1AA1"/>
    <w:rsid w:val="000F217C"/>
    <w:rsid w:val="000F22B3"/>
    <w:rsid w:val="000F2725"/>
    <w:rsid w:val="000F2E4E"/>
    <w:rsid w:val="000F2FB1"/>
    <w:rsid w:val="000F339E"/>
    <w:rsid w:val="000F344D"/>
    <w:rsid w:val="000F36AA"/>
    <w:rsid w:val="000F388A"/>
    <w:rsid w:val="000F3CA1"/>
    <w:rsid w:val="000F3CA6"/>
    <w:rsid w:val="000F3D41"/>
    <w:rsid w:val="000F3E10"/>
    <w:rsid w:val="000F3E12"/>
    <w:rsid w:val="000F417F"/>
    <w:rsid w:val="000F4A07"/>
    <w:rsid w:val="000F4A13"/>
    <w:rsid w:val="000F4B65"/>
    <w:rsid w:val="000F4E34"/>
    <w:rsid w:val="000F537A"/>
    <w:rsid w:val="000F56AE"/>
    <w:rsid w:val="000F572A"/>
    <w:rsid w:val="000F5BB0"/>
    <w:rsid w:val="000F6F2C"/>
    <w:rsid w:val="000F7288"/>
    <w:rsid w:val="000F73BE"/>
    <w:rsid w:val="000F73E4"/>
    <w:rsid w:val="000F7B4B"/>
    <w:rsid w:val="000F7C73"/>
    <w:rsid w:val="000F7D2B"/>
    <w:rsid w:val="000F7F43"/>
    <w:rsid w:val="0010019B"/>
    <w:rsid w:val="001009ED"/>
    <w:rsid w:val="00100D46"/>
    <w:rsid w:val="00101555"/>
    <w:rsid w:val="00101871"/>
    <w:rsid w:val="0010196B"/>
    <w:rsid w:val="00102188"/>
    <w:rsid w:val="00102BC0"/>
    <w:rsid w:val="00103305"/>
    <w:rsid w:val="001033D0"/>
    <w:rsid w:val="00103739"/>
    <w:rsid w:val="001037BC"/>
    <w:rsid w:val="001041FA"/>
    <w:rsid w:val="00104607"/>
    <w:rsid w:val="00104655"/>
    <w:rsid w:val="001046E0"/>
    <w:rsid w:val="00104930"/>
    <w:rsid w:val="00104A47"/>
    <w:rsid w:val="00104F7F"/>
    <w:rsid w:val="001051C8"/>
    <w:rsid w:val="00107452"/>
    <w:rsid w:val="00107703"/>
    <w:rsid w:val="0011017F"/>
    <w:rsid w:val="00110805"/>
    <w:rsid w:val="00110B26"/>
    <w:rsid w:val="00110B50"/>
    <w:rsid w:val="00111074"/>
    <w:rsid w:val="00111D74"/>
    <w:rsid w:val="00111DA2"/>
    <w:rsid w:val="0011215E"/>
    <w:rsid w:val="0011279C"/>
    <w:rsid w:val="0011288F"/>
    <w:rsid w:val="00112BBC"/>
    <w:rsid w:val="00112D7E"/>
    <w:rsid w:val="00112F02"/>
    <w:rsid w:val="00112F41"/>
    <w:rsid w:val="00113226"/>
    <w:rsid w:val="00113543"/>
    <w:rsid w:val="001138A2"/>
    <w:rsid w:val="00114A3E"/>
    <w:rsid w:val="00114A7E"/>
    <w:rsid w:val="00114C49"/>
    <w:rsid w:val="00115C00"/>
    <w:rsid w:val="00116257"/>
    <w:rsid w:val="001167D3"/>
    <w:rsid w:val="00116A59"/>
    <w:rsid w:val="0011728B"/>
    <w:rsid w:val="001177D0"/>
    <w:rsid w:val="00117AFD"/>
    <w:rsid w:val="00117C45"/>
    <w:rsid w:val="00120255"/>
    <w:rsid w:val="0012068B"/>
    <w:rsid w:val="00120EB1"/>
    <w:rsid w:val="00120F57"/>
    <w:rsid w:val="00121210"/>
    <w:rsid w:val="0012162F"/>
    <w:rsid w:val="001216AD"/>
    <w:rsid w:val="00121764"/>
    <w:rsid w:val="0012191D"/>
    <w:rsid w:val="001222C6"/>
    <w:rsid w:val="00122386"/>
    <w:rsid w:val="001226E5"/>
    <w:rsid w:val="00122CAB"/>
    <w:rsid w:val="00122E3F"/>
    <w:rsid w:val="001232EF"/>
    <w:rsid w:val="00123487"/>
    <w:rsid w:val="00124004"/>
    <w:rsid w:val="00124D7B"/>
    <w:rsid w:val="00125034"/>
    <w:rsid w:val="0012572C"/>
    <w:rsid w:val="0012594D"/>
    <w:rsid w:val="001259E4"/>
    <w:rsid w:val="00125B1E"/>
    <w:rsid w:val="001260FE"/>
    <w:rsid w:val="00126379"/>
    <w:rsid w:val="00126992"/>
    <w:rsid w:val="00126AA6"/>
    <w:rsid w:val="00127681"/>
    <w:rsid w:val="00127992"/>
    <w:rsid w:val="001301A5"/>
    <w:rsid w:val="0013062F"/>
    <w:rsid w:val="0013097C"/>
    <w:rsid w:val="0013136C"/>
    <w:rsid w:val="00131EF9"/>
    <w:rsid w:val="0013208A"/>
    <w:rsid w:val="001324BE"/>
    <w:rsid w:val="00132E70"/>
    <w:rsid w:val="001331A3"/>
    <w:rsid w:val="00134C0D"/>
    <w:rsid w:val="00134F90"/>
    <w:rsid w:val="0013524A"/>
    <w:rsid w:val="00135547"/>
    <w:rsid w:val="0013567D"/>
    <w:rsid w:val="001356BA"/>
    <w:rsid w:val="00135A25"/>
    <w:rsid w:val="001362B9"/>
    <w:rsid w:val="00136300"/>
    <w:rsid w:val="001368FA"/>
    <w:rsid w:val="00136D9A"/>
    <w:rsid w:val="001375B5"/>
    <w:rsid w:val="001376D7"/>
    <w:rsid w:val="00140B53"/>
    <w:rsid w:val="00140DD5"/>
    <w:rsid w:val="001417F5"/>
    <w:rsid w:val="0014182D"/>
    <w:rsid w:val="00141C94"/>
    <w:rsid w:val="00142027"/>
    <w:rsid w:val="001420D1"/>
    <w:rsid w:val="00142876"/>
    <w:rsid w:val="001432EC"/>
    <w:rsid w:val="00143484"/>
    <w:rsid w:val="001435DE"/>
    <w:rsid w:val="00143672"/>
    <w:rsid w:val="0014396C"/>
    <w:rsid w:val="00144956"/>
    <w:rsid w:val="00144DF6"/>
    <w:rsid w:val="00145384"/>
    <w:rsid w:val="00145AB3"/>
    <w:rsid w:val="00146288"/>
    <w:rsid w:val="0014637B"/>
    <w:rsid w:val="00146478"/>
    <w:rsid w:val="001472A0"/>
    <w:rsid w:val="00147D56"/>
    <w:rsid w:val="00150054"/>
    <w:rsid w:val="00150205"/>
    <w:rsid w:val="00150524"/>
    <w:rsid w:val="001509E1"/>
    <w:rsid w:val="00150B73"/>
    <w:rsid w:val="00151820"/>
    <w:rsid w:val="00151885"/>
    <w:rsid w:val="00151AAB"/>
    <w:rsid w:val="00151CBD"/>
    <w:rsid w:val="00151DE4"/>
    <w:rsid w:val="00151E1A"/>
    <w:rsid w:val="001520B0"/>
    <w:rsid w:val="0015222D"/>
    <w:rsid w:val="001526CE"/>
    <w:rsid w:val="00152CA9"/>
    <w:rsid w:val="00152E8C"/>
    <w:rsid w:val="001532E9"/>
    <w:rsid w:val="00153720"/>
    <w:rsid w:val="00153CB5"/>
    <w:rsid w:val="001541A3"/>
    <w:rsid w:val="001543D7"/>
    <w:rsid w:val="0015494D"/>
    <w:rsid w:val="0015562F"/>
    <w:rsid w:val="00155695"/>
    <w:rsid w:val="00155973"/>
    <w:rsid w:val="001565A8"/>
    <w:rsid w:val="0015672B"/>
    <w:rsid w:val="00156AFD"/>
    <w:rsid w:val="0015722F"/>
    <w:rsid w:val="0015738F"/>
    <w:rsid w:val="001574DC"/>
    <w:rsid w:val="001576B3"/>
    <w:rsid w:val="00157ABE"/>
    <w:rsid w:val="00157C38"/>
    <w:rsid w:val="00160060"/>
    <w:rsid w:val="001602B6"/>
    <w:rsid w:val="001602EF"/>
    <w:rsid w:val="0016044F"/>
    <w:rsid w:val="00160A07"/>
    <w:rsid w:val="00160B59"/>
    <w:rsid w:val="00160BB7"/>
    <w:rsid w:val="00161240"/>
    <w:rsid w:val="001612BC"/>
    <w:rsid w:val="00161B6B"/>
    <w:rsid w:val="00162ACC"/>
    <w:rsid w:val="00162E38"/>
    <w:rsid w:val="001631DD"/>
    <w:rsid w:val="00163407"/>
    <w:rsid w:val="0016369F"/>
    <w:rsid w:val="00163AFE"/>
    <w:rsid w:val="00163B94"/>
    <w:rsid w:val="001644CF"/>
    <w:rsid w:val="00164A5B"/>
    <w:rsid w:val="00164B75"/>
    <w:rsid w:val="00164CDC"/>
    <w:rsid w:val="00164D14"/>
    <w:rsid w:val="0016521F"/>
    <w:rsid w:val="00165324"/>
    <w:rsid w:val="00165420"/>
    <w:rsid w:val="001656EE"/>
    <w:rsid w:val="00165A06"/>
    <w:rsid w:val="001661E4"/>
    <w:rsid w:val="001669C8"/>
    <w:rsid w:val="00166BCF"/>
    <w:rsid w:val="00166E8A"/>
    <w:rsid w:val="00166F0C"/>
    <w:rsid w:val="00167A68"/>
    <w:rsid w:val="00170110"/>
    <w:rsid w:val="0017016C"/>
    <w:rsid w:val="001703F8"/>
    <w:rsid w:val="00170416"/>
    <w:rsid w:val="0017045C"/>
    <w:rsid w:val="0017063C"/>
    <w:rsid w:val="00170C10"/>
    <w:rsid w:val="001711D3"/>
    <w:rsid w:val="00171267"/>
    <w:rsid w:val="001713D3"/>
    <w:rsid w:val="0017356D"/>
    <w:rsid w:val="00173BF4"/>
    <w:rsid w:val="00173D54"/>
    <w:rsid w:val="00173D59"/>
    <w:rsid w:val="00174907"/>
    <w:rsid w:val="00174BCE"/>
    <w:rsid w:val="0017500E"/>
    <w:rsid w:val="001750BE"/>
    <w:rsid w:val="001752E6"/>
    <w:rsid w:val="00175512"/>
    <w:rsid w:val="00175866"/>
    <w:rsid w:val="00177165"/>
    <w:rsid w:val="00177F67"/>
    <w:rsid w:val="00180032"/>
    <w:rsid w:val="00180571"/>
    <w:rsid w:val="00180E37"/>
    <w:rsid w:val="00181623"/>
    <w:rsid w:val="0018192A"/>
    <w:rsid w:val="00181AA7"/>
    <w:rsid w:val="001864A1"/>
    <w:rsid w:val="00186591"/>
    <w:rsid w:val="001866A2"/>
    <w:rsid w:val="00186D4C"/>
    <w:rsid w:val="0018751D"/>
    <w:rsid w:val="00187521"/>
    <w:rsid w:val="00187616"/>
    <w:rsid w:val="00187676"/>
    <w:rsid w:val="0018778F"/>
    <w:rsid w:val="001877D4"/>
    <w:rsid w:val="00187841"/>
    <w:rsid w:val="00187C82"/>
    <w:rsid w:val="00187CD5"/>
    <w:rsid w:val="00190563"/>
    <w:rsid w:val="00190793"/>
    <w:rsid w:val="00191619"/>
    <w:rsid w:val="00191F81"/>
    <w:rsid w:val="00192A3C"/>
    <w:rsid w:val="00192AB9"/>
    <w:rsid w:val="00192F07"/>
    <w:rsid w:val="00192F4A"/>
    <w:rsid w:val="001933E0"/>
    <w:rsid w:val="00193A5C"/>
    <w:rsid w:val="00193A94"/>
    <w:rsid w:val="00193AB5"/>
    <w:rsid w:val="00193B31"/>
    <w:rsid w:val="00193BD2"/>
    <w:rsid w:val="00195510"/>
    <w:rsid w:val="0019598D"/>
    <w:rsid w:val="00195A53"/>
    <w:rsid w:val="00195E0B"/>
    <w:rsid w:val="001961BC"/>
    <w:rsid w:val="00196880"/>
    <w:rsid w:val="001974F2"/>
    <w:rsid w:val="0019770C"/>
    <w:rsid w:val="00197D02"/>
    <w:rsid w:val="001A0241"/>
    <w:rsid w:val="001A049C"/>
    <w:rsid w:val="001A05B2"/>
    <w:rsid w:val="001A0777"/>
    <w:rsid w:val="001A0C99"/>
    <w:rsid w:val="001A0E45"/>
    <w:rsid w:val="001A147F"/>
    <w:rsid w:val="001A1CA0"/>
    <w:rsid w:val="001A22DB"/>
    <w:rsid w:val="001A230D"/>
    <w:rsid w:val="001A2BAB"/>
    <w:rsid w:val="001A30E8"/>
    <w:rsid w:val="001A313E"/>
    <w:rsid w:val="001A403B"/>
    <w:rsid w:val="001A464D"/>
    <w:rsid w:val="001A46C0"/>
    <w:rsid w:val="001A4703"/>
    <w:rsid w:val="001A5179"/>
    <w:rsid w:val="001A52E4"/>
    <w:rsid w:val="001A57E9"/>
    <w:rsid w:val="001A5DFE"/>
    <w:rsid w:val="001A621B"/>
    <w:rsid w:val="001A6490"/>
    <w:rsid w:val="001A664F"/>
    <w:rsid w:val="001A6795"/>
    <w:rsid w:val="001A7494"/>
    <w:rsid w:val="001A7930"/>
    <w:rsid w:val="001A7B64"/>
    <w:rsid w:val="001B00CB"/>
    <w:rsid w:val="001B0376"/>
    <w:rsid w:val="001B0472"/>
    <w:rsid w:val="001B0840"/>
    <w:rsid w:val="001B0B24"/>
    <w:rsid w:val="001B0BB7"/>
    <w:rsid w:val="001B18B9"/>
    <w:rsid w:val="001B279D"/>
    <w:rsid w:val="001B2B4D"/>
    <w:rsid w:val="001B2C2E"/>
    <w:rsid w:val="001B2E3E"/>
    <w:rsid w:val="001B329F"/>
    <w:rsid w:val="001B333E"/>
    <w:rsid w:val="001B3C03"/>
    <w:rsid w:val="001B44C5"/>
    <w:rsid w:val="001B4D4F"/>
    <w:rsid w:val="001B4DC9"/>
    <w:rsid w:val="001B4EFB"/>
    <w:rsid w:val="001B51C8"/>
    <w:rsid w:val="001B53EE"/>
    <w:rsid w:val="001B5DA7"/>
    <w:rsid w:val="001B64D9"/>
    <w:rsid w:val="001B6B63"/>
    <w:rsid w:val="001B6DBB"/>
    <w:rsid w:val="001B7434"/>
    <w:rsid w:val="001B7611"/>
    <w:rsid w:val="001B76E7"/>
    <w:rsid w:val="001B7883"/>
    <w:rsid w:val="001B7886"/>
    <w:rsid w:val="001B7A6E"/>
    <w:rsid w:val="001C0342"/>
    <w:rsid w:val="001C18F3"/>
    <w:rsid w:val="001C24E1"/>
    <w:rsid w:val="001C2867"/>
    <w:rsid w:val="001C291A"/>
    <w:rsid w:val="001C295F"/>
    <w:rsid w:val="001C296F"/>
    <w:rsid w:val="001C2C3F"/>
    <w:rsid w:val="001C2D51"/>
    <w:rsid w:val="001C2D91"/>
    <w:rsid w:val="001C2F68"/>
    <w:rsid w:val="001C3170"/>
    <w:rsid w:val="001C3F0C"/>
    <w:rsid w:val="001C413C"/>
    <w:rsid w:val="001C4257"/>
    <w:rsid w:val="001C42A0"/>
    <w:rsid w:val="001C475D"/>
    <w:rsid w:val="001C4B87"/>
    <w:rsid w:val="001C4CB4"/>
    <w:rsid w:val="001C4F63"/>
    <w:rsid w:val="001C52AD"/>
    <w:rsid w:val="001C5937"/>
    <w:rsid w:val="001C5B60"/>
    <w:rsid w:val="001C6C23"/>
    <w:rsid w:val="001D06F6"/>
    <w:rsid w:val="001D089B"/>
    <w:rsid w:val="001D0C98"/>
    <w:rsid w:val="001D1077"/>
    <w:rsid w:val="001D1099"/>
    <w:rsid w:val="001D17DC"/>
    <w:rsid w:val="001D260F"/>
    <w:rsid w:val="001D27EA"/>
    <w:rsid w:val="001D2890"/>
    <w:rsid w:val="001D3557"/>
    <w:rsid w:val="001D3A5F"/>
    <w:rsid w:val="001D4221"/>
    <w:rsid w:val="001D4376"/>
    <w:rsid w:val="001D4ACE"/>
    <w:rsid w:val="001D4E05"/>
    <w:rsid w:val="001D4E46"/>
    <w:rsid w:val="001D4E9E"/>
    <w:rsid w:val="001D5D81"/>
    <w:rsid w:val="001D6708"/>
    <w:rsid w:val="001D67F3"/>
    <w:rsid w:val="001D68E6"/>
    <w:rsid w:val="001D6C8B"/>
    <w:rsid w:val="001D70CC"/>
    <w:rsid w:val="001D7160"/>
    <w:rsid w:val="001D724E"/>
    <w:rsid w:val="001D7A73"/>
    <w:rsid w:val="001D7F9C"/>
    <w:rsid w:val="001E01B3"/>
    <w:rsid w:val="001E0253"/>
    <w:rsid w:val="001E06ED"/>
    <w:rsid w:val="001E0A66"/>
    <w:rsid w:val="001E1255"/>
    <w:rsid w:val="001E126C"/>
    <w:rsid w:val="001E126D"/>
    <w:rsid w:val="001E1367"/>
    <w:rsid w:val="001E230E"/>
    <w:rsid w:val="001E3503"/>
    <w:rsid w:val="001E360A"/>
    <w:rsid w:val="001E38AC"/>
    <w:rsid w:val="001E396F"/>
    <w:rsid w:val="001E3BA8"/>
    <w:rsid w:val="001E4A8D"/>
    <w:rsid w:val="001E4C66"/>
    <w:rsid w:val="001E5486"/>
    <w:rsid w:val="001E5866"/>
    <w:rsid w:val="001E5B2C"/>
    <w:rsid w:val="001E5C47"/>
    <w:rsid w:val="001E5E9E"/>
    <w:rsid w:val="001E5ED1"/>
    <w:rsid w:val="001E5EF5"/>
    <w:rsid w:val="001E6074"/>
    <w:rsid w:val="001E63B7"/>
    <w:rsid w:val="001E63D8"/>
    <w:rsid w:val="001E6FD2"/>
    <w:rsid w:val="001E7013"/>
    <w:rsid w:val="001E72B2"/>
    <w:rsid w:val="001E74E4"/>
    <w:rsid w:val="001E7EF9"/>
    <w:rsid w:val="001F0637"/>
    <w:rsid w:val="001F079A"/>
    <w:rsid w:val="001F0D9D"/>
    <w:rsid w:val="001F0F68"/>
    <w:rsid w:val="001F0FBC"/>
    <w:rsid w:val="001F20EB"/>
    <w:rsid w:val="001F2B4D"/>
    <w:rsid w:val="001F3706"/>
    <w:rsid w:val="001F393D"/>
    <w:rsid w:val="001F3A07"/>
    <w:rsid w:val="001F3A0A"/>
    <w:rsid w:val="001F40B3"/>
    <w:rsid w:val="001F40FE"/>
    <w:rsid w:val="001F433D"/>
    <w:rsid w:val="001F46B3"/>
    <w:rsid w:val="001F487C"/>
    <w:rsid w:val="001F4E5C"/>
    <w:rsid w:val="001F5574"/>
    <w:rsid w:val="001F5818"/>
    <w:rsid w:val="001F6491"/>
    <w:rsid w:val="001F673F"/>
    <w:rsid w:val="001F67DB"/>
    <w:rsid w:val="001F6CEB"/>
    <w:rsid w:val="001F6F38"/>
    <w:rsid w:val="00201BDB"/>
    <w:rsid w:val="002026D7"/>
    <w:rsid w:val="00202E5C"/>
    <w:rsid w:val="00202EC2"/>
    <w:rsid w:val="0020366A"/>
    <w:rsid w:val="00203A3B"/>
    <w:rsid w:val="00203CA0"/>
    <w:rsid w:val="00203F8F"/>
    <w:rsid w:val="0020474F"/>
    <w:rsid w:val="00205115"/>
    <w:rsid w:val="002060C7"/>
    <w:rsid w:val="002069F5"/>
    <w:rsid w:val="00206C59"/>
    <w:rsid w:val="00207202"/>
    <w:rsid w:val="0020792E"/>
    <w:rsid w:val="00207964"/>
    <w:rsid w:val="00207C29"/>
    <w:rsid w:val="002100A8"/>
    <w:rsid w:val="002101DD"/>
    <w:rsid w:val="00210390"/>
    <w:rsid w:val="002105E4"/>
    <w:rsid w:val="00210AFC"/>
    <w:rsid w:val="00210F71"/>
    <w:rsid w:val="0021146E"/>
    <w:rsid w:val="00211AC8"/>
    <w:rsid w:val="00211E04"/>
    <w:rsid w:val="00211FE1"/>
    <w:rsid w:val="00212536"/>
    <w:rsid w:val="00212AFB"/>
    <w:rsid w:val="00212B61"/>
    <w:rsid w:val="00212BDF"/>
    <w:rsid w:val="00213629"/>
    <w:rsid w:val="00213F78"/>
    <w:rsid w:val="0021481B"/>
    <w:rsid w:val="00214950"/>
    <w:rsid w:val="00214F01"/>
    <w:rsid w:val="00215326"/>
    <w:rsid w:val="002155B1"/>
    <w:rsid w:val="00215E5A"/>
    <w:rsid w:val="0021637A"/>
    <w:rsid w:val="00216800"/>
    <w:rsid w:val="0022021B"/>
    <w:rsid w:val="002204CB"/>
    <w:rsid w:val="002206E5"/>
    <w:rsid w:val="00221091"/>
    <w:rsid w:val="002214B5"/>
    <w:rsid w:val="002225E0"/>
    <w:rsid w:val="00222ABD"/>
    <w:rsid w:val="00222ACC"/>
    <w:rsid w:val="00223037"/>
    <w:rsid w:val="002230BE"/>
    <w:rsid w:val="00223468"/>
    <w:rsid w:val="00223CBF"/>
    <w:rsid w:val="00223CE4"/>
    <w:rsid w:val="00224063"/>
    <w:rsid w:val="0022460F"/>
    <w:rsid w:val="002252CC"/>
    <w:rsid w:val="00225538"/>
    <w:rsid w:val="00225F94"/>
    <w:rsid w:val="002264B0"/>
    <w:rsid w:val="002268A9"/>
    <w:rsid w:val="002268E3"/>
    <w:rsid w:val="00226955"/>
    <w:rsid w:val="002272C8"/>
    <w:rsid w:val="002273C5"/>
    <w:rsid w:val="002305BD"/>
    <w:rsid w:val="002306E2"/>
    <w:rsid w:val="00230D7B"/>
    <w:rsid w:val="00230DE8"/>
    <w:rsid w:val="00230EBE"/>
    <w:rsid w:val="00232300"/>
    <w:rsid w:val="0023255F"/>
    <w:rsid w:val="00232D7A"/>
    <w:rsid w:val="00232DB2"/>
    <w:rsid w:val="00232F4B"/>
    <w:rsid w:val="00233F5E"/>
    <w:rsid w:val="00233F79"/>
    <w:rsid w:val="00234043"/>
    <w:rsid w:val="002348A7"/>
    <w:rsid w:val="00234961"/>
    <w:rsid w:val="00234A99"/>
    <w:rsid w:val="002350EE"/>
    <w:rsid w:val="00235A78"/>
    <w:rsid w:val="00235B31"/>
    <w:rsid w:val="00235E04"/>
    <w:rsid w:val="00236551"/>
    <w:rsid w:val="0023704C"/>
    <w:rsid w:val="0023724B"/>
    <w:rsid w:val="002373B4"/>
    <w:rsid w:val="00237464"/>
    <w:rsid w:val="00237647"/>
    <w:rsid w:val="0024269E"/>
    <w:rsid w:val="002429DF"/>
    <w:rsid w:val="00243437"/>
    <w:rsid w:val="002434AA"/>
    <w:rsid w:val="002436F2"/>
    <w:rsid w:val="0024399C"/>
    <w:rsid w:val="00244230"/>
    <w:rsid w:val="00244CC0"/>
    <w:rsid w:val="00245324"/>
    <w:rsid w:val="0024626A"/>
    <w:rsid w:val="0024642C"/>
    <w:rsid w:val="002467DA"/>
    <w:rsid w:val="00246C3D"/>
    <w:rsid w:val="0024704F"/>
    <w:rsid w:val="00247C40"/>
    <w:rsid w:val="00247E8A"/>
    <w:rsid w:val="00250B12"/>
    <w:rsid w:val="002516A1"/>
    <w:rsid w:val="00251A6F"/>
    <w:rsid w:val="00251D43"/>
    <w:rsid w:val="00251D4F"/>
    <w:rsid w:val="00251F12"/>
    <w:rsid w:val="00252732"/>
    <w:rsid w:val="00252D1A"/>
    <w:rsid w:val="00252F20"/>
    <w:rsid w:val="00253287"/>
    <w:rsid w:val="00253555"/>
    <w:rsid w:val="002541E9"/>
    <w:rsid w:val="00254695"/>
    <w:rsid w:val="00254B5E"/>
    <w:rsid w:val="00254C9D"/>
    <w:rsid w:val="00254F6D"/>
    <w:rsid w:val="002550EC"/>
    <w:rsid w:val="002551D3"/>
    <w:rsid w:val="002566BA"/>
    <w:rsid w:val="002568C4"/>
    <w:rsid w:val="0025728A"/>
    <w:rsid w:val="002572E9"/>
    <w:rsid w:val="00260352"/>
    <w:rsid w:val="00260F29"/>
    <w:rsid w:val="00260F8C"/>
    <w:rsid w:val="00261047"/>
    <w:rsid w:val="0026108B"/>
    <w:rsid w:val="00262235"/>
    <w:rsid w:val="00262290"/>
    <w:rsid w:val="002627E4"/>
    <w:rsid w:val="00262882"/>
    <w:rsid w:val="00262A09"/>
    <w:rsid w:val="00262EDF"/>
    <w:rsid w:val="00262FE2"/>
    <w:rsid w:val="002632F3"/>
    <w:rsid w:val="002635E1"/>
    <w:rsid w:val="00263B22"/>
    <w:rsid w:val="00263C71"/>
    <w:rsid w:val="00263DE9"/>
    <w:rsid w:val="00263F86"/>
    <w:rsid w:val="002640B9"/>
    <w:rsid w:val="00264148"/>
    <w:rsid w:val="00264C21"/>
    <w:rsid w:val="00265036"/>
    <w:rsid w:val="00265473"/>
    <w:rsid w:val="002654B0"/>
    <w:rsid w:val="0026690C"/>
    <w:rsid w:val="00267197"/>
    <w:rsid w:val="0027038D"/>
    <w:rsid w:val="0027086F"/>
    <w:rsid w:val="00270CC6"/>
    <w:rsid w:val="00270DF7"/>
    <w:rsid w:val="002711CC"/>
    <w:rsid w:val="002713DA"/>
    <w:rsid w:val="00271A49"/>
    <w:rsid w:val="00271D19"/>
    <w:rsid w:val="00272161"/>
    <w:rsid w:val="0027320D"/>
    <w:rsid w:val="0027331E"/>
    <w:rsid w:val="00274539"/>
    <w:rsid w:val="00274A79"/>
    <w:rsid w:val="00274E54"/>
    <w:rsid w:val="0027502B"/>
    <w:rsid w:val="0027512C"/>
    <w:rsid w:val="0027529F"/>
    <w:rsid w:val="002757F3"/>
    <w:rsid w:val="00275CC2"/>
    <w:rsid w:val="00276194"/>
    <w:rsid w:val="00276F72"/>
    <w:rsid w:val="002772F2"/>
    <w:rsid w:val="00277548"/>
    <w:rsid w:val="0027793D"/>
    <w:rsid w:val="00277F1F"/>
    <w:rsid w:val="002800DD"/>
    <w:rsid w:val="0028023E"/>
    <w:rsid w:val="00280356"/>
    <w:rsid w:val="002808FA"/>
    <w:rsid w:val="00281434"/>
    <w:rsid w:val="0028169F"/>
    <w:rsid w:val="002816A8"/>
    <w:rsid w:val="002820F5"/>
    <w:rsid w:val="00282879"/>
    <w:rsid w:val="00282C1B"/>
    <w:rsid w:val="00284242"/>
    <w:rsid w:val="002845FB"/>
    <w:rsid w:val="0028475F"/>
    <w:rsid w:val="00284B70"/>
    <w:rsid w:val="00284D4B"/>
    <w:rsid w:val="00285141"/>
    <w:rsid w:val="002852C5"/>
    <w:rsid w:val="00285532"/>
    <w:rsid w:val="00285728"/>
    <w:rsid w:val="00285C79"/>
    <w:rsid w:val="00285C7B"/>
    <w:rsid w:val="00285CB2"/>
    <w:rsid w:val="00286CA8"/>
    <w:rsid w:val="0028745F"/>
    <w:rsid w:val="0028794F"/>
    <w:rsid w:val="00290571"/>
    <w:rsid w:val="00290F22"/>
    <w:rsid w:val="0029176A"/>
    <w:rsid w:val="00292079"/>
    <w:rsid w:val="00292A14"/>
    <w:rsid w:val="002936B1"/>
    <w:rsid w:val="002938B8"/>
    <w:rsid w:val="00293D1E"/>
    <w:rsid w:val="002942C7"/>
    <w:rsid w:val="00294598"/>
    <w:rsid w:val="002945FA"/>
    <w:rsid w:val="00294DD1"/>
    <w:rsid w:val="0029584A"/>
    <w:rsid w:val="00295910"/>
    <w:rsid w:val="00296315"/>
    <w:rsid w:val="002963C3"/>
    <w:rsid w:val="002968C9"/>
    <w:rsid w:val="0029766B"/>
    <w:rsid w:val="002A01F2"/>
    <w:rsid w:val="002A03B9"/>
    <w:rsid w:val="002A0625"/>
    <w:rsid w:val="002A0667"/>
    <w:rsid w:val="002A0951"/>
    <w:rsid w:val="002A104F"/>
    <w:rsid w:val="002A10C6"/>
    <w:rsid w:val="002A1A44"/>
    <w:rsid w:val="002A1D88"/>
    <w:rsid w:val="002A207D"/>
    <w:rsid w:val="002A2590"/>
    <w:rsid w:val="002A283B"/>
    <w:rsid w:val="002A2B4D"/>
    <w:rsid w:val="002A2C2E"/>
    <w:rsid w:val="002A2F56"/>
    <w:rsid w:val="002A2F7E"/>
    <w:rsid w:val="002A2FCF"/>
    <w:rsid w:val="002A3078"/>
    <w:rsid w:val="002A351C"/>
    <w:rsid w:val="002A3C47"/>
    <w:rsid w:val="002A3E95"/>
    <w:rsid w:val="002A455E"/>
    <w:rsid w:val="002A48D4"/>
    <w:rsid w:val="002A5B32"/>
    <w:rsid w:val="002A6479"/>
    <w:rsid w:val="002A66C4"/>
    <w:rsid w:val="002A69E3"/>
    <w:rsid w:val="002A6A49"/>
    <w:rsid w:val="002A72AF"/>
    <w:rsid w:val="002A7407"/>
    <w:rsid w:val="002A75FB"/>
    <w:rsid w:val="002A78DB"/>
    <w:rsid w:val="002A7FA4"/>
    <w:rsid w:val="002B00B0"/>
    <w:rsid w:val="002B031D"/>
    <w:rsid w:val="002B11E9"/>
    <w:rsid w:val="002B19A9"/>
    <w:rsid w:val="002B1B19"/>
    <w:rsid w:val="002B1BAE"/>
    <w:rsid w:val="002B1BBA"/>
    <w:rsid w:val="002B2616"/>
    <w:rsid w:val="002B290C"/>
    <w:rsid w:val="002B2C8F"/>
    <w:rsid w:val="002B3935"/>
    <w:rsid w:val="002B3D65"/>
    <w:rsid w:val="002B499A"/>
    <w:rsid w:val="002B4DFB"/>
    <w:rsid w:val="002B4F2B"/>
    <w:rsid w:val="002B53A8"/>
    <w:rsid w:val="002B5873"/>
    <w:rsid w:val="002B5D9F"/>
    <w:rsid w:val="002B5EA1"/>
    <w:rsid w:val="002B75B3"/>
    <w:rsid w:val="002B7628"/>
    <w:rsid w:val="002B7653"/>
    <w:rsid w:val="002B789E"/>
    <w:rsid w:val="002B7AE5"/>
    <w:rsid w:val="002B7F18"/>
    <w:rsid w:val="002C0614"/>
    <w:rsid w:val="002C09AF"/>
    <w:rsid w:val="002C0B39"/>
    <w:rsid w:val="002C0C14"/>
    <w:rsid w:val="002C181F"/>
    <w:rsid w:val="002C190D"/>
    <w:rsid w:val="002C1D37"/>
    <w:rsid w:val="002C2133"/>
    <w:rsid w:val="002C2856"/>
    <w:rsid w:val="002C2CD5"/>
    <w:rsid w:val="002C3752"/>
    <w:rsid w:val="002C3CA8"/>
    <w:rsid w:val="002C3F23"/>
    <w:rsid w:val="002C492B"/>
    <w:rsid w:val="002C4A6C"/>
    <w:rsid w:val="002C53BB"/>
    <w:rsid w:val="002C5697"/>
    <w:rsid w:val="002C572B"/>
    <w:rsid w:val="002C5E05"/>
    <w:rsid w:val="002C60F2"/>
    <w:rsid w:val="002C63E8"/>
    <w:rsid w:val="002C6784"/>
    <w:rsid w:val="002C6A61"/>
    <w:rsid w:val="002C6DFF"/>
    <w:rsid w:val="002C6EE3"/>
    <w:rsid w:val="002C709D"/>
    <w:rsid w:val="002C7355"/>
    <w:rsid w:val="002C7609"/>
    <w:rsid w:val="002C7C23"/>
    <w:rsid w:val="002C7D11"/>
    <w:rsid w:val="002D0392"/>
    <w:rsid w:val="002D09E1"/>
    <w:rsid w:val="002D1026"/>
    <w:rsid w:val="002D166C"/>
    <w:rsid w:val="002D1DFC"/>
    <w:rsid w:val="002D234D"/>
    <w:rsid w:val="002D28C2"/>
    <w:rsid w:val="002D29DC"/>
    <w:rsid w:val="002D2B81"/>
    <w:rsid w:val="002D2E17"/>
    <w:rsid w:val="002D30E4"/>
    <w:rsid w:val="002D3E7F"/>
    <w:rsid w:val="002D4C89"/>
    <w:rsid w:val="002D4E2A"/>
    <w:rsid w:val="002D56D3"/>
    <w:rsid w:val="002D5AF2"/>
    <w:rsid w:val="002D5ECC"/>
    <w:rsid w:val="002D6965"/>
    <w:rsid w:val="002D6AB1"/>
    <w:rsid w:val="002D6EBB"/>
    <w:rsid w:val="002D7018"/>
    <w:rsid w:val="002D702F"/>
    <w:rsid w:val="002D741F"/>
    <w:rsid w:val="002D7487"/>
    <w:rsid w:val="002E0716"/>
    <w:rsid w:val="002E13C8"/>
    <w:rsid w:val="002E14F8"/>
    <w:rsid w:val="002E2EF9"/>
    <w:rsid w:val="002E314F"/>
    <w:rsid w:val="002E348A"/>
    <w:rsid w:val="002E3B84"/>
    <w:rsid w:val="002E3CD8"/>
    <w:rsid w:val="002E40EC"/>
    <w:rsid w:val="002E43E5"/>
    <w:rsid w:val="002E4527"/>
    <w:rsid w:val="002E4F9A"/>
    <w:rsid w:val="002E54E8"/>
    <w:rsid w:val="002E5591"/>
    <w:rsid w:val="002E58CC"/>
    <w:rsid w:val="002E6273"/>
    <w:rsid w:val="002E668F"/>
    <w:rsid w:val="002E7084"/>
    <w:rsid w:val="002E7345"/>
    <w:rsid w:val="002E767D"/>
    <w:rsid w:val="002E787D"/>
    <w:rsid w:val="002E7BB4"/>
    <w:rsid w:val="002E7EAD"/>
    <w:rsid w:val="002F0C6F"/>
    <w:rsid w:val="002F0F27"/>
    <w:rsid w:val="002F1208"/>
    <w:rsid w:val="002F1229"/>
    <w:rsid w:val="002F142E"/>
    <w:rsid w:val="002F1A75"/>
    <w:rsid w:val="002F227D"/>
    <w:rsid w:val="002F2E13"/>
    <w:rsid w:val="002F31F5"/>
    <w:rsid w:val="002F31F7"/>
    <w:rsid w:val="002F3558"/>
    <w:rsid w:val="002F36E7"/>
    <w:rsid w:val="002F3802"/>
    <w:rsid w:val="002F3828"/>
    <w:rsid w:val="002F395E"/>
    <w:rsid w:val="002F3C95"/>
    <w:rsid w:val="002F40DB"/>
    <w:rsid w:val="002F41FD"/>
    <w:rsid w:val="002F4256"/>
    <w:rsid w:val="002F4647"/>
    <w:rsid w:val="002F505E"/>
    <w:rsid w:val="002F50CE"/>
    <w:rsid w:val="002F596C"/>
    <w:rsid w:val="002F59D4"/>
    <w:rsid w:val="002F5B0D"/>
    <w:rsid w:val="002F5C93"/>
    <w:rsid w:val="002F60FF"/>
    <w:rsid w:val="002F6C36"/>
    <w:rsid w:val="002F720F"/>
    <w:rsid w:val="002F78F9"/>
    <w:rsid w:val="002F7D4C"/>
    <w:rsid w:val="002F7E86"/>
    <w:rsid w:val="0030074E"/>
    <w:rsid w:val="003007FC"/>
    <w:rsid w:val="00301185"/>
    <w:rsid w:val="003013CC"/>
    <w:rsid w:val="0030156B"/>
    <w:rsid w:val="0030184C"/>
    <w:rsid w:val="0030195E"/>
    <w:rsid w:val="00301AFC"/>
    <w:rsid w:val="00301DC1"/>
    <w:rsid w:val="00301EBF"/>
    <w:rsid w:val="003020BE"/>
    <w:rsid w:val="003021BA"/>
    <w:rsid w:val="003021C9"/>
    <w:rsid w:val="00302371"/>
    <w:rsid w:val="00302802"/>
    <w:rsid w:val="003030ED"/>
    <w:rsid w:val="003033CD"/>
    <w:rsid w:val="00303467"/>
    <w:rsid w:val="00303497"/>
    <w:rsid w:val="00303894"/>
    <w:rsid w:val="00303CEF"/>
    <w:rsid w:val="00303FCB"/>
    <w:rsid w:val="0030406F"/>
    <w:rsid w:val="0030464D"/>
    <w:rsid w:val="0030468B"/>
    <w:rsid w:val="003047A5"/>
    <w:rsid w:val="00304E65"/>
    <w:rsid w:val="00304EB8"/>
    <w:rsid w:val="0030502C"/>
    <w:rsid w:val="00305030"/>
    <w:rsid w:val="00305829"/>
    <w:rsid w:val="00305992"/>
    <w:rsid w:val="00305C6F"/>
    <w:rsid w:val="003065C3"/>
    <w:rsid w:val="00307177"/>
    <w:rsid w:val="00307576"/>
    <w:rsid w:val="00307E2E"/>
    <w:rsid w:val="0031070C"/>
    <w:rsid w:val="00310B93"/>
    <w:rsid w:val="00310BB8"/>
    <w:rsid w:val="00310E19"/>
    <w:rsid w:val="0031100B"/>
    <w:rsid w:val="00311FCA"/>
    <w:rsid w:val="00312DF8"/>
    <w:rsid w:val="00313210"/>
    <w:rsid w:val="00313BCF"/>
    <w:rsid w:val="00313BFB"/>
    <w:rsid w:val="00314123"/>
    <w:rsid w:val="003141C7"/>
    <w:rsid w:val="00314626"/>
    <w:rsid w:val="0031488F"/>
    <w:rsid w:val="00314B96"/>
    <w:rsid w:val="00314D48"/>
    <w:rsid w:val="0031511E"/>
    <w:rsid w:val="00315A00"/>
    <w:rsid w:val="00315CE8"/>
    <w:rsid w:val="003164E1"/>
    <w:rsid w:val="003165B6"/>
    <w:rsid w:val="003169F3"/>
    <w:rsid w:val="00316E69"/>
    <w:rsid w:val="00317834"/>
    <w:rsid w:val="00320026"/>
    <w:rsid w:val="003202C5"/>
    <w:rsid w:val="0032095E"/>
    <w:rsid w:val="0032102C"/>
    <w:rsid w:val="0032159C"/>
    <w:rsid w:val="00322337"/>
    <w:rsid w:val="003223DD"/>
    <w:rsid w:val="003232D9"/>
    <w:rsid w:val="003235C7"/>
    <w:rsid w:val="00323834"/>
    <w:rsid w:val="00324DC0"/>
    <w:rsid w:val="0032512D"/>
    <w:rsid w:val="00325819"/>
    <w:rsid w:val="00325D8E"/>
    <w:rsid w:val="00326541"/>
    <w:rsid w:val="003265DE"/>
    <w:rsid w:val="003267A6"/>
    <w:rsid w:val="00326C61"/>
    <w:rsid w:val="00326C97"/>
    <w:rsid w:val="00326F3B"/>
    <w:rsid w:val="0033026A"/>
    <w:rsid w:val="003306E8"/>
    <w:rsid w:val="00330CA8"/>
    <w:rsid w:val="003311FB"/>
    <w:rsid w:val="00331354"/>
    <w:rsid w:val="00331526"/>
    <w:rsid w:val="0033197F"/>
    <w:rsid w:val="00332000"/>
    <w:rsid w:val="00332667"/>
    <w:rsid w:val="003330DF"/>
    <w:rsid w:val="00333692"/>
    <w:rsid w:val="00333BCB"/>
    <w:rsid w:val="0033480C"/>
    <w:rsid w:val="00335125"/>
    <w:rsid w:val="003353DA"/>
    <w:rsid w:val="00335886"/>
    <w:rsid w:val="00335960"/>
    <w:rsid w:val="00335C83"/>
    <w:rsid w:val="00336353"/>
    <w:rsid w:val="00336926"/>
    <w:rsid w:val="00336CF7"/>
    <w:rsid w:val="00337AEF"/>
    <w:rsid w:val="00337B9A"/>
    <w:rsid w:val="00337BF7"/>
    <w:rsid w:val="00340980"/>
    <w:rsid w:val="00340D4F"/>
    <w:rsid w:val="00340E28"/>
    <w:rsid w:val="00340F47"/>
    <w:rsid w:val="00341165"/>
    <w:rsid w:val="0034138B"/>
    <w:rsid w:val="003414AF"/>
    <w:rsid w:val="00342256"/>
    <w:rsid w:val="00342754"/>
    <w:rsid w:val="00342CB4"/>
    <w:rsid w:val="00342D79"/>
    <w:rsid w:val="0034396A"/>
    <w:rsid w:val="00343C9D"/>
    <w:rsid w:val="003441B9"/>
    <w:rsid w:val="0034435E"/>
    <w:rsid w:val="00344822"/>
    <w:rsid w:val="00344AB8"/>
    <w:rsid w:val="003450FB"/>
    <w:rsid w:val="00345358"/>
    <w:rsid w:val="00345A83"/>
    <w:rsid w:val="00346586"/>
    <w:rsid w:val="003468E7"/>
    <w:rsid w:val="00346A56"/>
    <w:rsid w:val="00347ACB"/>
    <w:rsid w:val="00347F14"/>
    <w:rsid w:val="003505B4"/>
    <w:rsid w:val="0035096B"/>
    <w:rsid w:val="0035201A"/>
    <w:rsid w:val="003534C6"/>
    <w:rsid w:val="00353A21"/>
    <w:rsid w:val="00353AF5"/>
    <w:rsid w:val="00354228"/>
    <w:rsid w:val="003547CD"/>
    <w:rsid w:val="00354C91"/>
    <w:rsid w:val="0035519C"/>
    <w:rsid w:val="003551D5"/>
    <w:rsid w:val="003552D4"/>
    <w:rsid w:val="00355579"/>
    <w:rsid w:val="0035591A"/>
    <w:rsid w:val="00355B4D"/>
    <w:rsid w:val="00355BAC"/>
    <w:rsid w:val="00355BD8"/>
    <w:rsid w:val="00355C22"/>
    <w:rsid w:val="003568F2"/>
    <w:rsid w:val="00356914"/>
    <w:rsid w:val="00357B1F"/>
    <w:rsid w:val="00357D02"/>
    <w:rsid w:val="00357D92"/>
    <w:rsid w:val="003603AA"/>
    <w:rsid w:val="00360551"/>
    <w:rsid w:val="003606C2"/>
    <w:rsid w:val="003608D8"/>
    <w:rsid w:val="00360DE7"/>
    <w:rsid w:val="00361491"/>
    <w:rsid w:val="0036176D"/>
    <w:rsid w:val="00361921"/>
    <w:rsid w:val="00361998"/>
    <w:rsid w:val="00361DF2"/>
    <w:rsid w:val="0036239C"/>
    <w:rsid w:val="0036254D"/>
    <w:rsid w:val="00362EE6"/>
    <w:rsid w:val="0036337A"/>
    <w:rsid w:val="00363B48"/>
    <w:rsid w:val="00363F3E"/>
    <w:rsid w:val="0036466D"/>
    <w:rsid w:val="00364BE2"/>
    <w:rsid w:val="00364C11"/>
    <w:rsid w:val="00365509"/>
    <w:rsid w:val="0036584C"/>
    <w:rsid w:val="00365BEC"/>
    <w:rsid w:val="0036627C"/>
    <w:rsid w:val="0036637D"/>
    <w:rsid w:val="0036685E"/>
    <w:rsid w:val="003669B9"/>
    <w:rsid w:val="00366B8A"/>
    <w:rsid w:val="00366BA7"/>
    <w:rsid w:val="003670C1"/>
    <w:rsid w:val="003679C0"/>
    <w:rsid w:val="00370456"/>
    <w:rsid w:val="00370FE3"/>
    <w:rsid w:val="0037132F"/>
    <w:rsid w:val="003723D4"/>
    <w:rsid w:val="00372624"/>
    <w:rsid w:val="003726F9"/>
    <w:rsid w:val="0037285F"/>
    <w:rsid w:val="00372B0E"/>
    <w:rsid w:val="00373458"/>
    <w:rsid w:val="00373AF9"/>
    <w:rsid w:val="00374C4E"/>
    <w:rsid w:val="003751EF"/>
    <w:rsid w:val="00375749"/>
    <w:rsid w:val="003759C8"/>
    <w:rsid w:val="00375E5D"/>
    <w:rsid w:val="003760EA"/>
    <w:rsid w:val="0037634C"/>
    <w:rsid w:val="003767AD"/>
    <w:rsid w:val="00376B2A"/>
    <w:rsid w:val="00376CA9"/>
    <w:rsid w:val="00376DD3"/>
    <w:rsid w:val="00377132"/>
    <w:rsid w:val="003777DE"/>
    <w:rsid w:val="00377920"/>
    <w:rsid w:val="00377EB6"/>
    <w:rsid w:val="003802F2"/>
    <w:rsid w:val="003803A4"/>
    <w:rsid w:val="0038129E"/>
    <w:rsid w:val="0038130B"/>
    <w:rsid w:val="0038135B"/>
    <w:rsid w:val="00381549"/>
    <w:rsid w:val="00381681"/>
    <w:rsid w:val="00381CBA"/>
    <w:rsid w:val="0038227B"/>
    <w:rsid w:val="003826CA"/>
    <w:rsid w:val="00382F74"/>
    <w:rsid w:val="00383133"/>
    <w:rsid w:val="0038419C"/>
    <w:rsid w:val="0038478B"/>
    <w:rsid w:val="00384B64"/>
    <w:rsid w:val="003850F0"/>
    <w:rsid w:val="00385519"/>
    <w:rsid w:val="0038591C"/>
    <w:rsid w:val="00385A0A"/>
    <w:rsid w:val="003861A0"/>
    <w:rsid w:val="003868B4"/>
    <w:rsid w:val="00386BE8"/>
    <w:rsid w:val="00386D0F"/>
    <w:rsid w:val="00387144"/>
    <w:rsid w:val="003873A9"/>
    <w:rsid w:val="0038754E"/>
    <w:rsid w:val="00387B39"/>
    <w:rsid w:val="00387C89"/>
    <w:rsid w:val="00387FAC"/>
    <w:rsid w:val="00390B32"/>
    <w:rsid w:val="0039105F"/>
    <w:rsid w:val="00391408"/>
    <w:rsid w:val="003915BC"/>
    <w:rsid w:val="00391903"/>
    <w:rsid w:val="00391BFD"/>
    <w:rsid w:val="00391E31"/>
    <w:rsid w:val="00392576"/>
    <w:rsid w:val="00392AA9"/>
    <w:rsid w:val="00392CD4"/>
    <w:rsid w:val="00392D1C"/>
    <w:rsid w:val="00392D8C"/>
    <w:rsid w:val="00392DD4"/>
    <w:rsid w:val="003930C6"/>
    <w:rsid w:val="00393320"/>
    <w:rsid w:val="00393569"/>
    <w:rsid w:val="003937E7"/>
    <w:rsid w:val="00393AE7"/>
    <w:rsid w:val="003942D3"/>
    <w:rsid w:val="00394545"/>
    <w:rsid w:val="00394873"/>
    <w:rsid w:val="003958F8"/>
    <w:rsid w:val="00395F04"/>
    <w:rsid w:val="00396485"/>
    <w:rsid w:val="0039658F"/>
    <w:rsid w:val="00396C4F"/>
    <w:rsid w:val="00396E23"/>
    <w:rsid w:val="00396E26"/>
    <w:rsid w:val="00396E8D"/>
    <w:rsid w:val="00396F25"/>
    <w:rsid w:val="0039754D"/>
    <w:rsid w:val="003975BA"/>
    <w:rsid w:val="0039773C"/>
    <w:rsid w:val="003A0121"/>
    <w:rsid w:val="003A04A6"/>
    <w:rsid w:val="003A05FE"/>
    <w:rsid w:val="003A0634"/>
    <w:rsid w:val="003A064A"/>
    <w:rsid w:val="003A07E5"/>
    <w:rsid w:val="003A139B"/>
    <w:rsid w:val="003A1624"/>
    <w:rsid w:val="003A1FB0"/>
    <w:rsid w:val="003A2D2E"/>
    <w:rsid w:val="003A3DEF"/>
    <w:rsid w:val="003A4C30"/>
    <w:rsid w:val="003A6691"/>
    <w:rsid w:val="003A6A5C"/>
    <w:rsid w:val="003A6C57"/>
    <w:rsid w:val="003A7384"/>
    <w:rsid w:val="003A7A44"/>
    <w:rsid w:val="003B0592"/>
    <w:rsid w:val="003B0727"/>
    <w:rsid w:val="003B0BDE"/>
    <w:rsid w:val="003B11C4"/>
    <w:rsid w:val="003B164D"/>
    <w:rsid w:val="003B1CEE"/>
    <w:rsid w:val="003B247F"/>
    <w:rsid w:val="003B255D"/>
    <w:rsid w:val="003B27E8"/>
    <w:rsid w:val="003B32BB"/>
    <w:rsid w:val="003B3BA4"/>
    <w:rsid w:val="003B3E22"/>
    <w:rsid w:val="003B40DB"/>
    <w:rsid w:val="003B477A"/>
    <w:rsid w:val="003B4C3A"/>
    <w:rsid w:val="003B550F"/>
    <w:rsid w:val="003B59F0"/>
    <w:rsid w:val="003B5CD7"/>
    <w:rsid w:val="003B600C"/>
    <w:rsid w:val="003B686B"/>
    <w:rsid w:val="003B6CB1"/>
    <w:rsid w:val="003B6E1D"/>
    <w:rsid w:val="003B6F95"/>
    <w:rsid w:val="003B6FD3"/>
    <w:rsid w:val="003B75EE"/>
    <w:rsid w:val="003B7660"/>
    <w:rsid w:val="003B7AF4"/>
    <w:rsid w:val="003B7C6E"/>
    <w:rsid w:val="003C0445"/>
    <w:rsid w:val="003C0490"/>
    <w:rsid w:val="003C0A39"/>
    <w:rsid w:val="003C0AFF"/>
    <w:rsid w:val="003C0CF6"/>
    <w:rsid w:val="003C181C"/>
    <w:rsid w:val="003C1A5F"/>
    <w:rsid w:val="003C214E"/>
    <w:rsid w:val="003C3651"/>
    <w:rsid w:val="003C36BA"/>
    <w:rsid w:val="003C3A3C"/>
    <w:rsid w:val="003C3CDC"/>
    <w:rsid w:val="003C3DE4"/>
    <w:rsid w:val="003C3EC0"/>
    <w:rsid w:val="003C4368"/>
    <w:rsid w:val="003C442B"/>
    <w:rsid w:val="003C4B72"/>
    <w:rsid w:val="003C4CF6"/>
    <w:rsid w:val="003C4ED1"/>
    <w:rsid w:val="003C5109"/>
    <w:rsid w:val="003C5876"/>
    <w:rsid w:val="003C761B"/>
    <w:rsid w:val="003C7DA6"/>
    <w:rsid w:val="003D001B"/>
    <w:rsid w:val="003D01FE"/>
    <w:rsid w:val="003D0963"/>
    <w:rsid w:val="003D0C61"/>
    <w:rsid w:val="003D13B7"/>
    <w:rsid w:val="003D1850"/>
    <w:rsid w:val="003D1939"/>
    <w:rsid w:val="003D201D"/>
    <w:rsid w:val="003D255E"/>
    <w:rsid w:val="003D2E7E"/>
    <w:rsid w:val="003D3722"/>
    <w:rsid w:val="003D3985"/>
    <w:rsid w:val="003D3D05"/>
    <w:rsid w:val="003D4E22"/>
    <w:rsid w:val="003D51AA"/>
    <w:rsid w:val="003D5509"/>
    <w:rsid w:val="003D550F"/>
    <w:rsid w:val="003D55C2"/>
    <w:rsid w:val="003D5D27"/>
    <w:rsid w:val="003D63C4"/>
    <w:rsid w:val="003D6517"/>
    <w:rsid w:val="003D6AC6"/>
    <w:rsid w:val="003D7691"/>
    <w:rsid w:val="003E03A2"/>
    <w:rsid w:val="003E0DC8"/>
    <w:rsid w:val="003E10B3"/>
    <w:rsid w:val="003E14B8"/>
    <w:rsid w:val="003E244B"/>
    <w:rsid w:val="003E2556"/>
    <w:rsid w:val="003E255A"/>
    <w:rsid w:val="003E258D"/>
    <w:rsid w:val="003E299E"/>
    <w:rsid w:val="003E35D0"/>
    <w:rsid w:val="003E3C1C"/>
    <w:rsid w:val="003E3C63"/>
    <w:rsid w:val="003E3F81"/>
    <w:rsid w:val="003E3FE9"/>
    <w:rsid w:val="003E456D"/>
    <w:rsid w:val="003E4614"/>
    <w:rsid w:val="003E4B0D"/>
    <w:rsid w:val="003E4C85"/>
    <w:rsid w:val="003E54D9"/>
    <w:rsid w:val="003E567D"/>
    <w:rsid w:val="003E6840"/>
    <w:rsid w:val="003E6A1E"/>
    <w:rsid w:val="003E6F56"/>
    <w:rsid w:val="003E7299"/>
    <w:rsid w:val="003E7BEC"/>
    <w:rsid w:val="003F01FC"/>
    <w:rsid w:val="003F0D80"/>
    <w:rsid w:val="003F1141"/>
    <w:rsid w:val="003F1635"/>
    <w:rsid w:val="003F165C"/>
    <w:rsid w:val="003F1CD5"/>
    <w:rsid w:val="003F2708"/>
    <w:rsid w:val="003F2BFF"/>
    <w:rsid w:val="003F2D60"/>
    <w:rsid w:val="003F3D52"/>
    <w:rsid w:val="003F3E7A"/>
    <w:rsid w:val="003F47CB"/>
    <w:rsid w:val="003F5034"/>
    <w:rsid w:val="003F553E"/>
    <w:rsid w:val="003F5579"/>
    <w:rsid w:val="003F5D5A"/>
    <w:rsid w:val="003F5E3B"/>
    <w:rsid w:val="003F5EA3"/>
    <w:rsid w:val="003F67E1"/>
    <w:rsid w:val="003F6F13"/>
    <w:rsid w:val="003F72C7"/>
    <w:rsid w:val="003F77FE"/>
    <w:rsid w:val="003F7CF2"/>
    <w:rsid w:val="003F7D55"/>
    <w:rsid w:val="003F7E93"/>
    <w:rsid w:val="003F7EF6"/>
    <w:rsid w:val="0040029D"/>
    <w:rsid w:val="00400E49"/>
    <w:rsid w:val="00401280"/>
    <w:rsid w:val="00401959"/>
    <w:rsid w:val="00401F0F"/>
    <w:rsid w:val="0040202D"/>
    <w:rsid w:val="0040277E"/>
    <w:rsid w:val="00403070"/>
    <w:rsid w:val="0040354A"/>
    <w:rsid w:val="00403686"/>
    <w:rsid w:val="004039BE"/>
    <w:rsid w:val="00404310"/>
    <w:rsid w:val="00404323"/>
    <w:rsid w:val="0040444A"/>
    <w:rsid w:val="00404B24"/>
    <w:rsid w:val="004050A3"/>
    <w:rsid w:val="0040525A"/>
    <w:rsid w:val="004055D0"/>
    <w:rsid w:val="004057D6"/>
    <w:rsid w:val="004058B5"/>
    <w:rsid w:val="004059E3"/>
    <w:rsid w:val="00406018"/>
    <w:rsid w:val="00406186"/>
    <w:rsid w:val="00406772"/>
    <w:rsid w:val="00406F82"/>
    <w:rsid w:val="0040729A"/>
    <w:rsid w:val="00407422"/>
    <w:rsid w:val="004079E4"/>
    <w:rsid w:val="00410137"/>
    <w:rsid w:val="0041021D"/>
    <w:rsid w:val="00410C9B"/>
    <w:rsid w:val="00410DBB"/>
    <w:rsid w:val="00410E3B"/>
    <w:rsid w:val="0041136F"/>
    <w:rsid w:val="00411B63"/>
    <w:rsid w:val="00411EC9"/>
    <w:rsid w:val="00412153"/>
    <w:rsid w:val="004123D8"/>
    <w:rsid w:val="004123FE"/>
    <w:rsid w:val="004129EA"/>
    <w:rsid w:val="00412C53"/>
    <w:rsid w:val="00412CDB"/>
    <w:rsid w:val="00413556"/>
    <w:rsid w:val="00413BED"/>
    <w:rsid w:val="00414209"/>
    <w:rsid w:val="0041492E"/>
    <w:rsid w:val="00415025"/>
    <w:rsid w:val="0041512B"/>
    <w:rsid w:val="00415690"/>
    <w:rsid w:val="00415727"/>
    <w:rsid w:val="004157D2"/>
    <w:rsid w:val="00416390"/>
    <w:rsid w:val="0041643E"/>
    <w:rsid w:val="004168A7"/>
    <w:rsid w:val="00417049"/>
    <w:rsid w:val="00417688"/>
    <w:rsid w:val="004176D2"/>
    <w:rsid w:val="004178A4"/>
    <w:rsid w:val="00417BF2"/>
    <w:rsid w:val="00417DA7"/>
    <w:rsid w:val="004202D6"/>
    <w:rsid w:val="00420376"/>
    <w:rsid w:val="00420BCC"/>
    <w:rsid w:val="004216EC"/>
    <w:rsid w:val="004217F6"/>
    <w:rsid w:val="00421969"/>
    <w:rsid w:val="00421DC2"/>
    <w:rsid w:val="00421F9A"/>
    <w:rsid w:val="00422D3B"/>
    <w:rsid w:val="00422DC1"/>
    <w:rsid w:val="00422DDF"/>
    <w:rsid w:val="00422F60"/>
    <w:rsid w:val="0042321A"/>
    <w:rsid w:val="004235FA"/>
    <w:rsid w:val="0042400E"/>
    <w:rsid w:val="00425036"/>
    <w:rsid w:val="004253B1"/>
    <w:rsid w:val="00425842"/>
    <w:rsid w:val="004258BE"/>
    <w:rsid w:val="00425C4F"/>
    <w:rsid w:val="00425CCC"/>
    <w:rsid w:val="004268E3"/>
    <w:rsid w:val="00426A54"/>
    <w:rsid w:val="00426EB7"/>
    <w:rsid w:val="00426F5B"/>
    <w:rsid w:val="00427551"/>
    <w:rsid w:val="00427699"/>
    <w:rsid w:val="004276CE"/>
    <w:rsid w:val="004276EA"/>
    <w:rsid w:val="00427749"/>
    <w:rsid w:val="004300A9"/>
    <w:rsid w:val="00430113"/>
    <w:rsid w:val="00430608"/>
    <w:rsid w:val="00431020"/>
    <w:rsid w:val="004312E6"/>
    <w:rsid w:val="00431627"/>
    <w:rsid w:val="0043175B"/>
    <w:rsid w:val="00431A37"/>
    <w:rsid w:val="00431A49"/>
    <w:rsid w:val="00431B6E"/>
    <w:rsid w:val="00431DC3"/>
    <w:rsid w:val="00432BA7"/>
    <w:rsid w:val="004333FF"/>
    <w:rsid w:val="004335F2"/>
    <w:rsid w:val="004338F3"/>
    <w:rsid w:val="004338F4"/>
    <w:rsid w:val="00433D99"/>
    <w:rsid w:val="0043430F"/>
    <w:rsid w:val="00434416"/>
    <w:rsid w:val="00434E7A"/>
    <w:rsid w:val="00434F1D"/>
    <w:rsid w:val="00434FB8"/>
    <w:rsid w:val="00435581"/>
    <w:rsid w:val="00436162"/>
    <w:rsid w:val="00437078"/>
    <w:rsid w:val="00440862"/>
    <w:rsid w:val="0044177B"/>
    <w:rsid w:val="00441CDC"/>
    <w:rsid w:val="00442883"/>
    <w:rsid w:val="00442F4A"/>
    <w:rsid w:val="00443113"/>
    <w:rsid w:val="00443340"/>
    <w:rsid w:val="004439C3"/>
    <w:rsid w:val="00443A7A"/>
    <w:rsid w:val="00444042"/>
    <w:rsid w:val="00444CA1"/>
    <w:rsid w:val="004451F0"/>
    <w:rsid w:val="0044546A"/>
    <w:rsid w:val="00445896"/>
    <w:rsid w:val="00445D67"/>
    <w:rsid w:val="00446523"/>
    <w:rsid w:val="0044668D"/>
    <w:rsid w:val="00446F79"/>
    <w:rsid w:val="004472CA"/>
    <w:rsid w:val="004473D7"/>
    <w:rsid w:val="00447ACA"/>
    <w:rsid w:val="00450096"/>
    <w:rsid w:val="00450178"/>
    <w:rsid w:val="00450463"/>
    <w:rsid w:val="0045090C"/>
    <w:rsid w:val="00451A92"/>
    <w:rsid w:val="00451B49"/>
    <w:rsid w:val="004523D9"/>
    <w:rsid w:val="00452574"/>
    <w:rsid w:val="00452794"/>
    <w:rsid w:val="00453121"/>
    <w:rsid w:val="00453313"/>
    <w:rsid w:val="004537DB"/>
    <w:rsid w:val="0045406A"/>
    <w:rsid w:val="004554AB"/>
    <w:rsid w:val="004554C3"/>
    <w:rsid w:val="00455ED3"/>
    <w:rsid w:val="004560F2"/>
    <w:rsid w:val="0045639A"/>
    <w:rsid w:val="00456DF0"/>
    <w:rsid w:val="00456E17"/>
    <w:rsid w:val="004578F8"/>
    <w:rsid w:val="00460179"/>
    <w:rsid w:val="00460206"/>
    <w:rsid w:val="004602F3"/>
    <w:rsid w:val="004603B8"/>
    <w:rsid w:val="00460A41"/>
    <w:rsid w:val="0046132E"/>
    <w:rsid w:val="004615D4"/>
    <w:rsid w:val="004616E5"/>
    <w:rsid w:val="00461843"/>
    <w:rsid w:val="00461859"/>
    <w:rsid w:val="00461931"/>
    <w:rsid w:val="00461F7C"/>
    <w:rsid w:val="00462091"/>
    <w:rsid w:val="004624E0"/>
    <w:rsid w:val="00462A22"/>
    <w:rsid w:val="00463760"/>
    <w:rsid w:val="004637A2"/>
    <w:rsid w:val="0046389D"/>
    <w:rsid w:val="00463B28"/>
    <w:rsid w:val="00464686"/>
    <w:rsid w:val="00464A03"/>
    <w:rsid w:val="00464DCF"/>
    <w:rsid w:val="00465293"/>
    <w:rsid w:val="004652DB"/>
    <w:rsid w:val="004653C6"/>
    <w:rsid w:val="004667FF"/>
    <w:rsid w:val="00466A8B"/>
    <w:rsid w:val="00466DF7"/>
    <w:rsid w:val="0046730F"/>
    <w:rsid w:val="00467A0A"/>
    <w:rsid w:val="00467AAD"/>
    <w:rsid w:val="00467DE4"/>
    <w:rsid w:val="00470B1A"/>
    <w:rsid w:val="00470B66"/>
    <w:rsid w:val="004712AB"/>
    <w:rsid w:val="004712DC"/>
    <w:rsid w:val="0047154E"/>
    <w:rsid w:val="00471BE1"/>
    <w:rsid w:val="00471C61"/>
    <w:rsid w:val="00471F27"/>
    <w:rsid w:val="00472D98"/>
    <w:rsid w:val="00472F19"/>
    <w:rsid w:val="00473082"/>
    <w:rsid w:val="00473528"/>
    <w:rsid w:val="004735E0"/>
    <w:rsid w:val="00473639"/>
    <w:rsid w:val="0047377C"/>
    <w:rsid w:val="004739C4"/>
    <w:rsid w:val="00473B41"/>
    <w:rsid w:val="00473EC1"/>
    <w:rsid w:val="00473F14"/>
    <w:rsid w:val="00473FAB"/>
    <w:rsid w:val="00474264"/>
    <w:rsid w:val="00474897"/>
    <w:rsid w:val="00474FBA"/>
    <w:rsid w:val="00475275"/>
    <w:rsid w:val="00475CE2"/>
    <w:rsid w:val="0047784A"/>
    <w:rsid w:val="00477D51"/>
    <w:rsid w:val="00480020"/>
    <w:rsid w:val="004800A4"/>
    <w:rsid w:val="004802F7"/>
    <w:rsid w:val="0048093F"/>
    <w:rsid w:val="00480AF5"/>
    <w:rsid w:val="004813E0"/>
    <w:rsid w:val="00481B5B"/>
    <w:rsid w:val="00481B62"/>
    <w:rsid w:val="00482BF6"/>
    <w:rsid w:val="00482C52"/>
    <w:rsid w:val="00482DA6"/>
    <w:rsid w:val="00483218"/>
    <w:rsid w:val="0048394E"/>
    <w:rsid w:val="00483B71"/>
    <w:rsid w:val="00483D7F"/>
    <w:rsid w:val="004841F9"/>
    <w:rsid w:val="004842E2"/>
    <w:rsid w:val="00484320"/>
    <w:rsid w:val="0048454F"/>
    <w:rsid w:val="004851D3"/>
    <w:rsid w:val="0048548E"/>
    <w:rsid w:val="00486571"/>
    <w:rsid w:val="004865EF"/>
    <w:rsid w:val="0048680A"/>
    <w:rsid w:val="00486AD0"/>
    <w:rsid w:val="00487246"/>
    <w:rsid w:val="00487303"/>
    <w:rsid w:val="0048749A"/>
    <w:rsid w:val="00490A82"/>
    <w:rsid w:val="00490FCF"/>
    <w:rsid w:val="00491DDD"/>
    <w:rsid w:val="0049232F"/>
    <w:rsid w:val="0049239E"/>
    <w:rsid w:val="004924C7"/>
    <w:rsid w:val="004933C1"/>
    <w:rsid w:val="0049357C"/>
    <w:rsid w:val="004935BD"/>
    <w:rsid w:val="0049360F"/>
    <w:rsid w:val="004938F6"/>
    <w:rsid w:val="00493FC9"/>
    <w:rsid w:val="004940C2"/>
    <w:rsid w:val="004941ED"/>
    <w:rsid w:val="004944E0"/>
    <w:rsid w:val="00494A08"/>
    <w:rsid w:val="00494A8E"/>
    <w:rsid w:val="00494CAB"/>
    <w:rsid w:val="0049528B"/>
    <w:rsid w:val="00495BC0"/>
    <w:rsid w:val="00495D35"/>
    <w:rsid w:val="00495D66"/>
    <w:rsid w:val="00495F5D"/>
    <w:rsid w:val="00495FE8"/>
    <w:rsid w:val="0049666C"/>
    <w:rsid w:val="0049727F"/>
    <w:rsid w:val="0049788D"/>
    <w:rsid w:val="004A0B52"/>
    <w:rsid w:val="004A0C2D"/>
    <w:rsid w:val="004A1BA8"/>
    <w:rsid w:val="004A1D73"/>
    <w:rsid w:val="004A1D91"/>
    <w:rsid w:val="004A1D93"/>
    <w:rsid w:val="004A1E09"/>
    <w:rsid w:val="004A2042"/>
    <w:rsid w:val="004A20A2"/>
    <w:rsid w:val="004A2C00"/>
    <w:rsid w:val="004A3534"/>
    <w:rsid w:val="004A3A94"/>
    <w:rsid w:val="004A4542"/>
    <w:rsid w:val="004A496D"/>
    <w:rsid w:val="004A4A6E"/>
    <w:rsid w:val="004A4C6D"/>
    <w:rsid w:val="004A50CE"/>
    <w:rsid w:val="004A5501"/>
    <w:rsid w:val="004A61E1"/>
    <w:rsid w:val="004A71C4"/>
    <w:rsid w:val="004A7D2E"/>
    <w:rsid w:val="004A7DB4"/>
    <w:rsid w:val="004B0373"/>
    <w:rsid w:val="004B05FB"/>
    <w:rsid w:val="004B0D7D"/>
    <w:rsid w:val="004B16D1"/>
    <w:rsid w:val="004B1A29"/>
    <w:rsid w:val="004B1DA8"/>
    <w:rsid w:val="004B26AD"/>
    <w:rsid w:val="004B2DA0"/>
    <w:rsid w:val="004B3653"/>
    <w:rsid w:val="004B3B80"/>
    <w:rsid w:val="004B3D6B"/>
    <w:rsid w:val="004B4A6C"/>
    <w:rsid w:val="004B4D7E"/>
    <w:rsid w:val="004B539B"/>
    <w:rsid w:val="004B610D"/>
    <w:rsid w:val="004B685A"/>
    <w:rsid w:val="004B73F9"/>
    <w:rsid w:val="004B74BF"/>
    <w:rsid w:val="004B780B"/>
    <w:rsid w:val="004C05FB"/>
    <w:rsid w:val="004C0BF0"/>
    <w:rsid w:val="004C1821"/>
    <w:rsid w:val="004C1A1D"/>
    <w:rsid w:val="004C1BB5"/>
    <w:rsid w:val="004C25AA"/>
    <w:rsid w:val="004C2682"/>
    <w:rsid w:val="004C2AA4"/>
    <w:rsid w:val="004C31C2"/>
    <w:rsid w:val="004C32AB"/>
    <w:rsid w:val="004C341C"/>
    <w:rsid w:val="004C34B8"/>
    <w:rsid w:val="004C35AC"/>
    <w:rsid w:val="004C3BE7"/>
    <w:rsid w:val="004C3F36"/>
    <w:rsid w:val="004C48AF"/>
    <w:rsid w:val="004C5BBF"/>
    <w:rsid w:val="004C5C6E"/>
    <w:rsid w:val="004C6963"/>
    <w:rsid w:val="004C6AC8"/>
    <w:rsid w:val="004C6DEB"/>
    <w:rsid w:val="004C7028"/>
    <w:rsid w:val="004C7132"/>
    <w:rsid w:val="004C7149"/>
    <w:rsid w:val="004C7440"/>
    <w:rsid w:val="004C7783"/>
    <w:rsid w:val="004C7940"/>
    <w:rsid w:val="004D015A"/>
    <w:rsid w:val="004D0467"/>
    <w:rsid w:val="004D0FA9"/>
    <w:rsid w:val="004D0FEA"/>
    <w:rsid w:val="004D139C"/>
    <w:rsid w:val="004D1DA8"/>
    <w:rsid w:val="004D312C"/>
    <w:rsid w:val="004D3BD2"/>
    <w:rsid w:val="004D3DDF"/>
    <w:rsid w:val="004D4378"/>
    <w:rsid w:val="004D4442"/>
    <w:rsid w:val="004D49E0"/>
    <w:rsid w:val="004D4C4F"/>
    <w:rsid w:val="004D4C99"/>
    <w:rsid w:val="004D4CF5"/>
    <w:rsid w:val="004D55C1"/>
    <w:rsid w:val="004D5DDB"/>
    <w:rsid w:val="004D6431"/>
    <w:rsid w:val="004D64D0"/>
    <w:rsid w:val="004D68CA"/>
    <w:rsid w:val="004D6E5F"/>
    <w:rsid w:val="004D7652"/>
    <w:rsid w:val="004D79ED"/>
    <w:rsid w:val="004D7FD7"/>
    <w:rsid w:val="004E1706"/>
    <w:rsid w:val="004E174B"/>
    <w:rsid w:val="004E1768"/>
    <w:rsid w:val="004E1AB9"/>
    <w:rsid w:val="004E1E05"/>
    <w:rsid w:val="004E1F97"/>
    <w:rsid w:val="004E24BD"/>
    <w:rsid w:val="004E25B9"/>
    <w:rsid w:val="004E25D1"/>
    <w:rsid w:val="004E3727"/>
    <w:rsid w:val="004E3CEF"/>
    <w:rsid w:val="004E3EE1"/>
    <w:rsid w:val="004E4CE0"/>
    <w:rsid w:val="004E4D8F"/>
    <w:rsid w:val="004E5A50"/>
    <w:rsid w:val="004E5D04"/>
    <w:rsid w:val="004E6447"/>
    <w:rsid w:val="004E69FC"/>
    <w:rsid w:val="004E6DFC"/>
    <w:rsid w:val="004E766A"/>
    <w:rsid w:val="004E7D7B"/>
    <w:rsid w:val="004F0BB9"/>
    <w:rsid w:val="004F122E"/>
    <w:rsid w:val="004F151D"/>
    <w:rsid w:val="004F1F49"/>
    <w:rsid w:val="004F228A"/>
    <w:rsid w:val="004F29BC"/>
    <w:rsid w:val="004F3033"/>
    <w:rsid w:val="004F3974"/>
    <w:rsid w:val="004F3DCF"/>
    <w:rsid w:val="004F4369"/>
    <w:rsid w:val="004F4605"/>
    <w:rsid w:val="004F47F9"/>
    <w:rsid w:val="004F541D"/>
    <w:rsid w:val="004F5437"/>
    <w:rsid w:val="004F55BA"/>
    <w:rsid w:val="004F6CD2"/>
    <w:rsid w:val="004F6EB9"/>
    <w:rsid w:val="004F6EBF"/>
    <w:rsid w:val="004F6F3B"/>
    <w:rsid w:val="004F72FA"/>
    <w:rsid w:val="004F7535"/>
    <w:rsid w:val="004F7C83"/>
    <w:rsid w:val="00500545"/>
    <w:rsid w:val="005010A0"/>
    <w:rsid w:val="00501528"/>
    <w:rsid w:val="00501AE9"/>
    <w:rsid w:val="00502992"/>
    <w:rsid w:val="005031DB"/>
    <w:rsid w:val="0050346C"/>
    <w:rsid w:val="00503FB5"/>
    <w:rsid w:val="00504784"/>
    <w:rsid w:val="00505445"/>
    <w:rsid w:val="0050566D"/>
    <w:rsid w:val="00505B4F"/>
    <w:rsid w:val="00506548"/>
    <w:rsid w:val="005065FF"/>
    <w:rsid w:val="00506AC4"/>
    <w:rsid w:val="00506F9F"/>
    <w:rsid w:val="00507648"/>
    <w:rsid w:val="005079ED"/>
    <w:rsid w:val="00507DDC"/>
    <w:rsid w:val="00507E6A"/>
    <w:rsid w:val="005103D6"/>
    <w:rsid w:val="005109B2"/>
    <w:rsid w:val="00510C69"/>
    <w:rsid w:val="005117D2"/>
    <w:rsid w:val="00511D27"/>
    <w:rsid w:val="00512431"/>
    <w:rsid w:val="00512474"/>
    <w:rsid w:val="00512E2D"/>
    <w:rsid w:val="00513321"/>
    <w:rsid w:val="0051365E"/>
    <w:rsid w:val="00513B3F"/>
    <w:rsid w:val="00513ECA"/>
    <w:rsid w:val="00513FA3"/>
    <w:rsid w:val="00514123"/>
    <w:rsid w:val="0051416E"/>
    <w:rsid w:val="0051486E"/>
    <w:rsid w:val="00514DD0"/>
    <w:rsid w:val="00515042"/>
    <w:rsid w:val="0051519A"/>
    <w:rsid w:val="00515295"/>
    <w:rsid w:val="00515432"/>
    <w:rsid w:val="005154FE"/>
    <w:rsid w:val="005157D5"/>
    <w:rsid w:val="0051635B"/>
    <w:rsid w:val="00516371"/>
    <w:rsid w:val="00516C72"/>
    <w:rsid w:val="005170F4"/>
    <w:rsid w:val="00517833"/>
    <w:rsid w:val="00517E62"/>
    <w:rsid w:val="00517FF9"/>
    <w:rsid w:val="005202AA"/>
    <w:rsid w:val="005217F3"/>
    <w:rsid w:val="0052219F"/>
    <w:rsid w:val="00522396"/>
    <w:rsid w:val="00522650"/>
    <w:rsid w:val="00523097"/>
    <w:rsid w:val="005230DC"/>
    <w:rsid w:val="005230E8"/>
    <w:rsid w:val="0052310D"/>
    <w:rsid w:val="00523EB5"/>
    <w:rsid w:val="00523F34"/>
    <w:rsid w:val="00524486"/>
    <w:rsid w:val="00524ACC"/>
    <w:rsid w:val="00524B56"/>
    <w:rsid w:val="00525A2C"/>
    <w:rsid w:val="00525C05"/>
    <w:rsid w:val="0052681E"/>
    <w:rsid w:val="00526A01"/>
    <w:rsid w:val="00526C51"/>
    <w:rsid w:val="00526CEF"/>
    <w:rsid w:val="00526FD2"/>
    <w:rsid w:val="005271CD"/>
    <w:rsid w:val="005274CF"/>
    <w:rsid w:val="005276AD"/>
    <w:rsid w:val="00527AB6"/>
    <w:rsid w:val="00527B22"/>
    <w:rsid w:val="005301FF"/>
    <w:rsid w:val="005305AD"/>
    <w:rsid w:val="0053078E"/>
    <w:rsid w:val="00530AAC"/>
    <w:rsid w:val="00531153"/>
    <w:rsid w:val="005315BB"/>
    <w:rsid w:val="00531B32"/>
    <w:rsid w:val="00531C1A"/>
    <w:rsid w:val="005321E4"/>
    <w:rsid w:val="00532395"/>
    <w:rsid w:val="0053359C"/>
    <w:rsid w:val="005335CA"/>
    <w:rsid w:val="005335E0"/>
    <w:rsid w:val="005335F7"/>
    <w:rsid w:val="00535136"/>
    <w:rsid w:val="00535FF7"/>
    <w:rsid w:val="005362A8"/>
    <w:rsid w:val="005365C4"/>
    <w:rsid w:val="005365FC"/>
    <w:rsid w:val="00536C8F"/>
    <w:rsid w:val="00540D80"/>
    <w:rsid w:val="00541087"/>
    <w:rsid w:val="005411D7"/>
    <w:rsid w:val="005412A8"/>
    <w:rsid w:val="005415D2"/>
    <w:rsid w:val="005415F6"/>
    <w:rsid w:val="005421BB"/>
    <w:rsid w:val="00542B82"/>
    <w:rsid w:val="00542CA7"/>
    <w:rsid w:val="00543111"/>
    <w:rsid w:val="00543316"/>
    <w:rsid w:val="00543471"/>
    <w:rsid w:val="00543B54"/>
    <w:rsid w:val="00544135"/>
    <w:rsid w:val="005443DD"/>
    <w:rsid w:val="005443F4"/>
    <w:rsid w:val="00544E3F"/>
    <w:rsid w:val="0054504C"/>
    <w:rsid w:val="005450CF"/>
    <w:rsid w:val="00545737"/>
    <w:rsid w:val="00546ED8"/>
    <w:rsid w:val="00546F38"/>
    <w:rsid w:val="00547131"/>
    <w:rsid w:val="00547449"/>
    <w:rsid w:val="00547684"/>
    <w:rsid w:val="00547923"/>
    <w:rsid w:val="00547A68"/>
    <w:rsid w:val="00547C97"/>
    <w:rsid w:val="00550045"/>
    <w:rsid w:val="0055007A"/>
    <w:rsid w:val="005514F6"/>
    <w:rsid w:val="00551A48"/>
    <w:rsid w:val="005520D9"/>
    <w:rsid w:val="00552821"/>
    <w:rsid w:val="005535CA"/>
    <w:rsid w:val="00553B35"/>
    <w:rsid w:val="00553C7F"/>
    <w:rsid w:val="0055433C"/>
    <w:rsid w:val="00554611"/>
    <w:rsid w:val="005551FF"/>
    <w:rsid w:val="005552CF"/>
    <w:rsid w:val="0055550C"/>
    <w:rsid w:val="00555AD0"/>
    <w:rsid w:val="00555E0D"/>
    <w:rsid w:val="00555EE6"/>
    <w:rsid w:val="0055650B"/>
    <w:rsid w:val="0055657C"/>
    <w:rsid w:val="0055695C"/>
    <w:rsid w:val="00556B14"/>
    <w:rsid w:val="0055767E"/>
    <w:rsid w:val="00557A88"/>
    <w:rsid w:val="00557C21"/>
    <w:rsid w:val="00557DC8"/>
    <w:rsid w:val="00560260"/>
    <w:rsid w:val="005609D2"/>
    <w:rsid w:val="00560FC8"/>
    <w:rsid w:val="00561313"/>
    <w:rsid w:val="005618EC"/>
    <w:rsid w:val="00563A2E"/>
    <w:rsid w:val="005642AB"/>
    <w:rsid w:val="00565897"/>
    <w:rsid w:val="00566016"/>
    <w:rsid w:val="005663B0"/>
    <w:rsid w:val="0056698E"/>
    <w:rsid w:val="00566C3B"/>
    <w:rsid w:val="00566F9C"/>
    <w:rsid w:val="005674BB"/>
    <w:rsid w:val="005678F9"/>
    <w:rsid w:val="005678FA"/>
    <w:rsid w:val="00567BCB"/>
    <w:rsid w:val="00570431"/>
    <w:rsid w:val="005707FF"/>
    <w:rsid w:val="00571415"/>
    <w:rsid w:val="005715A9"/>
    <w:rsid w:val="005717A8"/>
    <w:rsid w:val="00571897"/>
    <w:rsid w:val="00571898"/>
    <w:rsid w:val="0057229C"/>
    <w:rsid w:val="00572BB0"/>
    <w:rsid w:val="005738A3"/>
    <w:rsid w:val="005738D8"/>
    <w:rsid w:val="00573BAF"/>
    <w:rsid w:val="00573C40"/>
    <w:rsid w:val="00573F92"/>
    <w:rsid w:val="00574DCC"/>
    <w:rsid w:val="005751FC"/>
    <w:rsid w:val="005755C8"/>
    <w:rsid w:val="00575AC7"/>
    <w:rsid w:val="00576250"/>
    <w:rsid w:val="00576489"/>
    <w:rsid w:val="00576609"/>
    <w:rsid w:val="00576B5A"/>
    <w:rsid w:val="00576BBA"/>
    <w:rsid w:val="00576E6B"/>
    <w:rsid w:val="00577716"/>
    <w:rsid w:val="005779E5"/>
    <w:rsid w:val="00577E41"/>
    <w:rsid w:val="00580AA6"/>
    <w:rsid w:val="00580D7B"/>
    <w:rsid w:val="00580E04"/>
    <w:rsid w:val="005813AD"/>
    <w:rsid w:val="0058151B"/>
    <w:rsid w:val="005818C3"/>
    <w:rsid w:val="00581A83"/>
    <w:rsid w:val="00582505"/>
    <w:rsid w:val="005825C6"/>
    <w:rsid w:val="005826CC"/>
    <w:rsid w:val="00582985"/>
    <w:rsid w:val="005829A6"/>
    <w:rsid w:val="00582E36"/>
    <w:rsid w:val="005834C1"/>
    <w:rsid w:val="00583645"/>
    <w:rsid w:val="00583697"/>
    <w:rsid w:val="00584A22"/>
    <w:rsid w:val="00585602"/>
    <w:rsid w:val="00585B48"/>
    <w:rsid w:val="005860F6"/>
    <w:rsid w:val="00586416"/>
    <w:rsid w:val="005874A3"/>
    <w:rsid w:val="00587B9A"/>
    <w:rsid w:val="00587E4B"/>
    <w:rsid w:val="00587EC8"/>
    <w:rsid w:val="00590041"/>
    <w:rsid w:val="0059025C"/>
    <w:rsid w:val="005904F7"/>
    <w:rsid w:val="00590C64"/>
    <w:rsid w:val="00591126"/>
    <w:rsid w:val="00591879"/>
    <w:rsid w:val="005918B0"/>
    <w:rsid w:val="00592035"/>
    <w:rsid w:val="005925BA"/>
    <w:rsid w:val="0059273A"/>
    <w:rsid w:val="005927E1"/>
    <w:rsid w:val="00592856"/>
    <w:rsid w:val="00592B53"/>
    <w:rsid w:val="0059323F"/>
    <w:rsid w:val="005934E6"/>
    <w:rsid w:val="00593DCD"/>
    <w:rsid w:val="00593E54"/>
    <w:rsid w:val="00593E78"/>
    <w:rsid w:val="005955CD"/>
    <w:rsid w:val="0059569E"/>
    <w:rsid w:val="005956EC"/>
    <w:rsid w:val="005958C5"/>
    <w:rsid w:val="00595AA7"/>
    <w:rsid w:val="00595B08"/>
    <w:rsid w:val="00595BF5"/>
    <w:rsid w:val="005962D9"/>
    <w:rsid w:val="00596D5C"/>
    <w:rsid w:val="00596F87"/>
    <w:rsid w:val="0059721F"/>
    <w:rsid w:val="005975C1"/>
    <w:rsid w:val="0059774F"/>
    <w:rsid w:val="00597AEA"/>
    <w:rsid w:val="00597AEC"/>
    <w:rsid w:val="00597FD5"/>
    <w:rsid w:val="005A032D"/>
    <w:rsid w:val="005A05A3"/>
    <w:rsid w:val="005A05DA"/>
    <w:rsid w:val="005A1983"/>
    <w:rsid w:val="005A1DDB"/>
    <w:rsid w:val="005A1FC3"/>
    <w:rsid w:val="005A1FE3"/>
    <w:rsid w:val="005A20F1"/>
    <w:rsid w:val="005A2282"/>
    <w:rsid w:val="005A2434"/>
    <w:rsid w:val="005A37DD"/>
    <w:rsid w:val="005A444B"/>
    <w:rsid w:val="005A48DC"/>
    <w:rsid w:val="005A524C"/>
    <w:rsid w:val="005A5274"/>
    <w:rsid w:val="005A5579"/>
    <w:rsid w:val="005A5980"/>
    <w:rsid w:val="005A64C2"/>
    <w:rsid w:val="005A676A"/>
    <w:rsid w:val="005A7146"/>
    <w:rsid w:val="005A73C2"/>
    <w:rsid w:val="005A7767"/>
    <w:rsid w:val="005A7884"/>
    <w:rsid w:val="005A78FD"/>
    <w:rsid w:val="005A7D4F"/>
    <w:rsid w:val="005B0F44"/>
    <w:rsid w:val="005B0F48"/>
    <w:rsid w:val="005B2358"/>
    <w:rsid w:val="005B24D6"/>
    <w:rsid w:val="005B2E20"/>
    <w:rsid w:val="005B326E"/>
    <w:rsid w:val="005B32F2"/>
    <w:rsid w:val="005B3468"/>
    <w:rsid w:val="005B36CA"/>
    <w:rsid w:val="005B3D13"/>
    <w:rsid w:val="005B42B4"/>
    <w:rsid w:val="005B45F4"/>
    <w:rsid w:val="005B4E57"/>
    <w:rsid w:val="005B5267"/>
    <w:rsid w:val="005B535D"/>
    <w:rsid w:val="005B56C2"/>
    <w:rsid w:val="005B5C21"/>
    <w:rsid w:val="005B650F"/>
    <w:rsid w:val="005B6851"/>
    <w:rsid w:val="005B6C7B"/>
    <w:rsid w:val="005B6CDA"/>
    <w:rsid w:val="005B7E72"/>
    <w:rsid w:val="005C0472"/>
    <w:rsid w:val="005C0A7B"/>
    <w:rsid w:val="005C0D7D"/>
    <w:rsid w:val="005C1018"/>
    <w:rsid w:val="005C2018"/>
    <w:rsid w:val="005C201A"/>
    <w:rsid w:val="005C24B9"/>
    <w:rsid w:val="005C323F"/>
    <w:rsid w:val="005C4110"/>
    <w:rsid w:val="005C429B"/>
    <w:rsid w:val="005C49D1"/>
    <w:rsid w:val="005C4A8C"/>
    <w:rsid w:val="005C5587"/>
    <w:rsid w:val="005C5870"/>
    <w:rsid w:val="005C5D49"/>
    <w:rsid w:val="005C6481"/>
    <w:rsid w:val="005C654D"/>
    <w:rsid w:val="005C73CD"/>
    <w:rsid w:val="005C7872"/>
    <w:rsid w:val="005D01F7"/>
    <w:rsid w:val="005D07E4"/>
    <w:rsid w:val="005D0D7B"/>
    <w:rsid w:val="005D0FF0"/>
    <w:rsid w:val="005D14B0"/>
    <w:rsid w:val="005D1F45"/>
    <w:rsid w:val="005D1FD0"/>
    <w:rsid w:val="005D2432"/>
    <w:rsid w:val="005D25EF"/>
    <w:rsid w:val="005D2CC6"/>
    <w:rsid w:val="005D3AED"/>
    <w:rsid w:val="005D4782"/>
    <w:rsid w:val="005D4D32"/>
    <w:rsid w:val="005D4E2E"/>
    <w:rsid w:val="005D50EE"/>
    <w:rsid w:val="005D5298"/>
    <w:rsid w:val="005D5335"/>
    <w:rsid w:val="005D6806"/>
    <w:rsid w:val="005D6B1D"/>
    <w:rsid w:val="005D6B38"/>
    <w:rsid w:val="005D73AC"/>
    <w:rsid w:val="005D7C84"/>
    <w:rsid w:val="005D7F10"/>
    <w:rsid w:val="005E0E6B"/>
    <w:rsid w:val="005E0EAC"/>
    <w:rsid w:val="005E0EB1"/>
    <w:rsid w:val="005E1B29"/>
    <w:rsid w:val="005E1B6D"/>
    <w:rsid w:val="005E1CB6"/>
    <w:rsid w:val="005E1CE4"/>
    <w:rsid w:val="005E1D16"/>
    <w:rsid w:val="005E2926"/>
    <w:rsid w:val="005E2B12"/>
    <w:rsid w:val="005E33B3"/>
    <w:rsid w:val="005E37C8"/>
    <w:rsid w:val="005E3C79"/>
    <w:rsid w:val="005E4056"/>
    <w:rsid w:val="005E40AD"/>
    <w:rsid w:val="005E5043"/>
    <w:rsid w:val="005E5079"/>
    <w:rsid w:val="005E542C"/>
    <w:rsid w:val="005E60C9"/>
    <w:rsid w:val="005E64C8"/>
    <w:rsid w:val="005E68A3"/>
    <w:rsid w:val="005E6BD0"/>
    <w:rsid w:val="005E72A3"/>
    <w:rsid w:val="005E7846"/>
    <w:rsid w:val="005E7D28"/>
    <w:rsid w:val="005F020B"/>
    <w:rsid w:val="005F0509"/>
    <w:rsid w:val="005F0881"/>
    <w:rsid w:val="005F0A65"/>
    <w:rsid w:val="005F1062"/>
    <w:rsid w:val="005F1259"/>
    <w:rsid w:val="005F17C1"/>
    <w:rsid w:val="005F23E8"/>
    <w:rsid w:val="005F273E"/>
    <w:rsid w:val="005F3115"/>
    <w:rsid w:val="005F34B2"/>
    <w:rsid w:val="005F34EA"/>
    <w:rsid w:val="005F36F9"/>
    <w:rsid w:val="005F3810"/>
    <w:rsid w:val="005F3B1E"/>
    <w:rsid w:val="005F3E13"/>
    <w:rsid w:val="005F3F68"/>
    <w:rsid w:val="005F53DB"/>
    <w:rsid w:val="005F5474"/>
    <w:rsid w:val="005F5CD6"/>
    <w:rsid w:val="005F65BE"/>
    <w:rsid w:val="005F691C"/>
    <w:rsid w:val="005F6DB7"/>
    <w:rsid w:val="005F6EF7"/>
    <w:rsid w:val="005F757A"/>
    <w:rsid w:val="005F7A02"/>
    <w:rsid w:val="005F7EAE"/>
    <w:rsid w:val="00600F01"/>
    <w:rsid w:val="00601624"/>
    <w:rsid w:val="00601AB4"/>
    <w:rsid w:val="00601B27"/>
    <w:rsid w:val="00602108"/>
    <w:rsid w:val="006029DA"/>
    <w:rsid w:val="00602AC0"/>
    <w:rsid w:val="00603327"/>
    <w:rsid w:val="006039E6"/>
    <w:rsid w:val="00603ABF"/>
    <w:rsid w:val="00603FDA"/>
    <w:rsid w:val="00604036"/>
    <w:rsid w:val="006041D5"/>
    <w:rsid w:val="00604856"/>
    <w:rsid w:val="0060550B"/>
    <w:rsid w:val="00605B2E"/>
    <w:rsid w:val="0060609B"/>
    <w:rsid w:val="006061FA"/>
    <w:rsid w:val="0060623E"/>
    <w:rsid w:val="0060651B"/>
    <w:rsid w:val="0060707D"/>
    <w:rsid w:val="00607743"/>
    <w:rsid w:val="0060775C"/>
    <w:rsid w:val="00607A3B"/>
    <w:rsid w:val="00607C55"/>
    <w:rsid w:val="00607C92"/>
    <w:rsid w:val="00607EF9"/>
    <w:rsid w:val="00607F95"/>
    <w:rsid w:val="006105C2"/>
    <w:rsid w:val="00611062"/>
    <w:rsid w:val="00611738"/>
    <w:rsid w:val="006117B8"/>
    <w:rsid w:val="006118F6"/>
    <w:rsid w:val="00611D6F"/>
    <w:rsid w:val="006120A2"/>
    <w:rsid w:val="006129B0"/>
    <w:rsid w:val="006131DB"/>
    <w:rsid w:val="00613966"/>
    <w:rsid w:val="00613B9C"/>
    <w:rsid w:val="00614847"/>
    <w:rsid w:val="00614BCA"/>
    <w:rsid w:val="006156C5"/>
    <w:rsid w:val="006163C3"/>
    <w:rsid w:val="0061666D"/>
    <w:rsid w:val="0061761B"/>
    <w:rsid w:val="00617BD7"/>
    <w:rsid w:val="00617D79"/>
    <w:rsid w:val="006203F5"/>
    <w:rsid w:val="00620D43"/>
    <w:rsid w:val="0062103C"/>
    <w:rsid w:val="00621A1E"/>
    <w:rsid w:val="00622688"/>
    <w:rsid w:val="00622899"/>
    <w:rsid w:val="00622A22"/>
    <w:rsid w:val="00623761"/>
    <w:rsid w:val="00623A1B"/>
    <w:rsid w:val="0062422E"/>
    <w:rsid w:val="00624EB2"/>
    <w:rsid w:val="00625002"/>
    <w:rsid w:val="006250EE"/>
    <w:rsid w:val="00625492"/>
    <w:rsid w:val="00625BCF"/>
    <w:rsid w:val="00626296"/>
    <w:rsid w:val="00626C50"/>
    <w:rsid w:val="00626EB0"/>
    <w:rsid w:val="00627096"/>
    <w:rsid w:val="00627602"/>
    <w:rsid w:val="00627BD5"/>
    <w:rsid w:val="00630436"/>
    <w:rsid w:val="00630975"/>
    <w:rsid w:val="00630AB6"/>
    <w:rsid w:val="006314C9"/>
    <w:rsid w:val="00631BB2"/>
    <w:rsid w:val="00631CA7"/>
    <w:rsid w:val="0063211C"/>
    <w:rsid w:val="006326CB"/>
    <w:rsid w:val="00632933"/>
    <w:rsid w:val="00632DD1"/>
    <w:rsid w:val="00633136"/>
    <w:rsid w:val="00633B5E"/>
    <w:rsid w:val="00633E6A"/>
    <w:rsid w:val="0063418D"/>
    <w:rsid w:val="0063467C"/>
    <w:rsid w:val="00634C3A"/>
    <w:rsid w:val="00635001"/>
    <w:rsid w:val="006353BF"/>
    <w:rsid w:val="00635965"/>
    <w:rsid w:val="00635AD9"/>
    <w:rsid w:val="0063650D"/>
    <w:rsid w:val="006373FB"/>
    <w:rsid w:val="0063799A"/>
    <w:rsid w:val="00637C81"/>
    <w:rsid w:val="00637EE9"/>
    <w:rsid w:val="006400A2"/>
    <w:rsid w:val="00640299"/>
    <w:rsid w:val="006409EF"/>
    <w:rsid w:val="00641098"/>
    <w:rsid w:val="0064126C"/>
    <w:rsid w:val="006412F9"/>
    <w:rsid w:val="00641749"/>
    <w:rsid w:val="00641B05"/>
    <w:rsid w:val="00641BCC"/>
    <w:rsid w:val="0064251A"/>
    <w:rsid w:val="006428FB"/>
    <w:rsid w:val="006435B9"/>
    <w:rsid w:val="00643849"/>
    <w:rsid w:val="0064389F"/>
    <w:rsid w:val="006438C3"/>
    <w:rsid w:val="00643BD2"/>
    <w:rsid w:val="00643E72"/>
    <w:rsid w:val="00644D93"/>
    <w:rsid w:val="00644D94"/>
    <w:rsid w:val="00645264"/>
    <w:rsid w:val="00645303"/>
    <w:rsid w:val="00645519"/>
    <w:rsid w:val="00645987"/>
    <w:rsid w:val="00645C9B"/>
    <w:rsid w:val="00645DDD"/>
    <w:rsid w:val="006461D5"/>
    <w:rsid w:val="006461EA"/>
    <w:rsid w:val="0064634F"/>
    <w:rsid w:val="0064654C"/>
    <w:rsid w:val="006465A5"/>
    <w:rsid w:val="00646660"/>
    <w:rsid w:val="00647300"/>
    <w:rsid w:val="00647AD9"/>
    <w:rsid w:val="006504F9"/>
    <w:rsid w:val="00650ABB"/>
    <w:rsid w:val="00651D73"/>
    <w:rsid w:val="0065292B"/>
    <w:rsid w:val="00652954"/>
    <w:rsid w:val="00652F42"/>
    <w:rsid w:val="006537B7"/>
    <w:rsid w:val="006549FC"/>
    <w:rsid w:val="00654BCD"/>
    <w:rsid w:val="0065516B"/>
    <w:rsid w:val="006556BA"/>
    <w:rsid w:val="006558AE"/>
    <w:rsid w:val="006558F4"/>
    <w:rsid w:val="0065603A"/>
    <w:rsid w:val="00656282"/>
    <w:rsid w:val="0065679F"/>
    <w:rsid w:val="006567BB"/>
    <w:rsid w:val="00657453"/>
    <w:rsid w:val="00657499"/>
    <w:rsid w:val="00657691"/>
    <w:rsid w:val="00660832"/>
    <w:rsid w:val="00661AA7"/>
    <w:rsid w:val="00661BC6"/>
    <w:rsid w:val="00662150"/>
    <w:rsid w:val="00662465"/>
    <w:rsid w:val="006628A9"/>
    <w:rsid w:val="00662E67"/>
    <w:rsid w:val="006634D9"/>
    <w:rsid w:val="00663A28"/>
    <w:rsid w:val="00663FA4"/>
    <w:rsid w:val="00664147"/>
    <w:rsid w:val="0066453D"/>
    <w:rsid w:val="006647CD"/>
    <w:rsid w:val="006653EF"/>
    <w:rsid w:val="00665DDB"/>
    <w:rsid w:val="006660E1"/>
    <w:rsid w:val="006664D5"/>
    <w:rsid w:val="0066680A"/>
    <w:rsid w:val="00666847"/>
    <w:rsid w:val="00666ABD"/>
    <w:rsid w:val="00666B40"/>
    <w:rsid w:val="00666C63"/>
    <w:rsid w:val="00666EEC"/>
    <w:rsid w:val="0066745D"/>
    <w:rsid w:val="00667623"/>
    <w:rsid w:val="00667917"/>
    <w:rsid w:val="00667933"/>
    <w:rsid w:val="00667A30"/>
    <w:rsid w:val="00667DF1"/>
    <w:rsid w:val="00670191"/>
    <w:rsid w:val="006703F6"/>
    <w:rsid w:val="006707EB"/>
    <w:rsid w:val="00670C81"/>
    <w:rsid w:val="00670F89"/>
    <w:rsid w:val="006711D7"/>
    <w:rsid w:val="006713DF"/>
    <w:rsid w:val="00671817"/>
    <w:rsid w:val="00671AB0"/>
    <w:rsid w:val="00671ABC"/>
    <w:rsid w:val="00672110"/>
    <w:rsid w:val="0067252C"/>
    <w:rsid w:val="006729B0"/>
    <w:rsid w:val="00673057"/>
    <w:rsid w:val="006735AB"/>
    <w:rsid w:val="0067373A"/>
    <w:rsid w:val="00673A82"/>
    <w:rsid w:val="00673AA5"/>
    <w:rsid w:val="00673B5F"/>
    <w:rsid w:val="0067414B"/>
    <w:rsid w:val="006741A6"/>
    <w:rsid w:val="00675087"/>
    <w:rsid w:val="006750E2"/>
    <w:rsid w:val="00675DC8"/>
    <w:rsid w:val="0067661C"/>
    <w:rsid w:val="00676AC9"/>
    <w:rsid w:val="00676AE5"/>
    <w:rsid w:val="00676DF7"/>
    <w:rsid w:val="00677148"/>
    <w:rsid w:val="00677510"/>
    <w:rsid w:val="006776EB"/>
    <w:rsid w:val="0067785B"/>
    <w:rsid w:val="00677E9E"/>
    <w:rsid w:val="00680A75"/>
    <w:rsid w:val="00682439"/>
    <w:rsid w:val="00682539"/>
    <w:rsid w:val="00682863"/>
    <w:rsid w:val="00682C03"/>
    <w:rsid w:val="00683848"/>
    <w:rsid w:val="006838D0"/>
    <w:rsid w:val="00683967"/>
    <w:rsid w:val="006839DA"/>
    <w:rsid w:val="00683B17"/>
    <w:rsid w:val="0068400C"/>
    <w:rsid w:val="00684265"/>
    <w:rsid w:val="0068486B"/>
    <w:rsid w:val="00684AFE"/>
    <w:rsid w:val="006851BB"/>
    <w:rsid w:val="0068566F"/>
    <w:rsid w:val="00685E4F"/>
    <w:rsid w:val="006867DC"/>
    <w:rsid w:val="006869D9"/>
    <w:rsid w:val="006871F5"/>
    <w:rsid w:val="00687636"/>
    <w:rsid w:val="00687811"/>
    <w:rsid w:val="00690111"/>
    <w:rsid w:val="0069087F"/>
    <w:rsid w:val="00690AC9"/>
    <w:rsid w:val="00690B9B"/>
    <w:rsid w:val="006913BF"/>
    <w:rsid w:val="00691746"/>
    <w:rsid w:val="00691C6A"/>
    <w:rsid w:val="00692309"/>
    <w:rsid w:val="00692BDE"/>
    <w:rsid w:val="00692E07"/>
    <w:rsid w:val="00692EB1"/>
    <w:rsid w:val="00693385"/>
    <w:rsid w:val="0069367F"/>
    <w:rsid w:val="00694138"/>
    <w:rsid w:val="00694DE3"/>
    <w:rsid w:val="0069544E"/>
    <w:rsid w:val="0069545D"/>
    <w:rsid w:val="00695CD8"/>
    <w:rsid w:val="00695E23"/>
    <w:rsid w:val="00696033"/>
    <w:rsid w:val="00696662"/>
    <w:rsid w:val="00696790"/>
    <w:rsid w:val="00696D05"/>
    <w:rsid w:val="00697096"/>
    <w:rsid w:val="00697805"/>
    <w:rsid w:val="006978C3"/>
    <w:rsid w:val="006A0314"/>
    <w:rsid w:val="006A04AC"/>
    <w:rsid w:val="006A0F92"/>
    <w:rsid w:val="006A18CB"/>
    <w:rsid w:val="006A1D89"/>
    <w:rsid w:val="006A1ED4"/>
    <w:rsid w:val="006A217F"/>
    <w:rsid w:val="006A2413"/>
    <w:rsid w:val="006A28D5"/>
    <w:rsid w:val="006A2BB6"/>
    <w:rsid w:val="006A317B"/>
    <w:rsid w:val="006A31B2"/>
    <w:rsid w:val="006A3711"/>
    <w:rsid w:val="006A3D60"/>
    <w:rsid w:val="006A554B"/>
    <w:rsid w:val="006A59D3"/>
    <w:rsid w:val="006A6172"/>
    <w:rsid w:val="006A6EEA"/>
    <w:rsid w:val="006A70B7"/>
    <w:rsid w:val="006A78C9"/>
    <w:rsid w:val="006A794E"/>
    <w:rsid w:val="006A7BAC"/>
    <w:rsid w:val="006A7FC3"/>
    <w:rsid w:val="006B00C2"/>
    <w:rsid w:val="006B09F7"/>
    <w:rsid w:val="006B1324"/>
    <w:rsid w:val="006B2006"/>
    <w:rsid w:val="006B2660"/>
    <w:rsid w:val="006B2808"/>
    <w:rsid w:val="006B2A1C"/>
    <w:rsid w:val="006B2A65"/>
    <w:rsid w:val="006B2B82"/>
    <w:rsid w:val="006B2E32"/>
    <w:rsid w:val="006B2FC3"/>
    <w:rsid w:val="006B33B1"/>
    <w:rsid w:val="006B33C7"/>
    <w:rsid w:val="006B3817"/>
    <w:rsid w:val="006B44E8"/>
    <w:rsid w:val="006B4560"/>
    <w:rsid w:val="006B4800"/>
    <w:rsid w:val="006B52A9"/>
    <w:rsid w:val="006B5E3E"/>
    <w:rsid w:val="006B6178"/>
    <w:rsid w:val="006B6244"/>
    <w:rsid w:val="006B6544"/>
    <w:rsid w:val="006B6767"/>
    <w:rsid w:val="006B6D10"/>
    <w:rsid w:val="006B7867"/>
    <w:rsid w:val="006B7A51"/>
    <w:rsid w:val="006B7DBC"/>
    <w:rsid w:val="006C02A1"/>
    <w:rsid w:val="006C0615"/>
    <w:rsid w:val="006C0712"/>
    <w:rsid w:val="006C0A74"/>
    <w:rsid w:val="006C0ADE"/>
    <w:rsid w:val="006C1346"/>
    <w:rsid w:val="006C1554"/>
    <w:rsid w:val="006C16CB"/>
    <w:rsid w:val="006C18BC"/>
    <w:rsid w:val="006C19D5"/>
    <w:rsid w:val="006C226C"/>
    <w:rsid w:val="006C23B4"/>
    <w:rsid w:val="006C2535"/>
    <w:rsid w:val="006C2799"/>
    <w:rsid w:val="006C2B87"/>
    <w:rsid w:val="006C2DA7"/>
    <w:rsid w:val="006C2EA8"/>
    <w:rsid w:val="006C3024"/>
    <w:rsid w:val="006C39F2"/>
    <w:rsid w:val="006C3FEA"/>
    <w:rsid w:val="006C430E"/>
    <w:rsid w:val="006C433E"/>
    <w:rsid w:val="006C456F"/>
    <w:rsid w:val="006C45EB"/>
    <w:rsid w:val="006C5422"/>
    <w:rsid w:val="006C5C7E"/>
    <w:rsid w:val="006C5E4F"/>
    <w:rsid w:val="006C5E98"/>
    <w:rsid w:val="006C6043"/>
    <w:rsid w:val="006C6481"/>
    <w:rsid w:val="006C6A62"/>
    <w:rsid w:val="006C6F48"/>
    <w:rsid w:val="006C7027"/>
    <w:rsid w:val="006C7567"/>
    <w:rsid w:val="006C7B9B"/>
    <w:rsid w:val="006D0692"/>
    <w:rsid w:val="006D079C"/>
    <w:rsid w:val="006D0FB0"/>
    <w:rsid w:val="006D144E"/>
    <w:rsid w:val="006D1616"/>
    <w:rsid w:val="006D1D05"/>
    <w:rsid w:val="006D1D8B"/>
    <w:rsid w:val="006D268F"/>
    <w:rsid w:val="006D277E"/>
    <w:rsid w:val="006D2A97"/>
    <w:rsid w:val="006D2B13"/>
    <w:rsid w:val="006D2DA3"/>
    <w:rsid w:val="006D33DC"/>
    <w:rsid w:val="006D48B0"/>
    <w:rsid w:val="006D48FB"/>
    <w:rsid w:val="006D4E6D"/>
    <w:rsid w:val="006D5A65"/>
    <w:rsid w:val="006D663B"/>
    <w:rsid w:val="006D70E0"/>
    <w:rsid w:val="006D7355"/>
    <w:rsid w:val="006D7424"/>
    <w:rsid w:val="006D7777"/>
    <w:rsid w:val="006D7792"/>
    <w:rsid w:val="006E0763"/>
    <w:rsid w:val="006E0F3E"/>
    <w:rsid w:val="006E1EE1"/>
    <w:rsid w:val="006E1EFF"/>
    <w:rsid w:val="006E23C1"/>
    <w:rsid w:val="006E2A58"/>
    <w:rsid w:val="006E2C24"/>
    <w:rsid w:val="006E3954"/>
    <w:rsid w:val="006E3A82"/>
    <w:rsid w:val="006E3FAB"/>
    <w:rsid w:val="006E3FB4"/>
    <w:rsid w:val="006E41F5"/>
    <w:rsid w:val="006E4278"/>
    <w:rsid w:val="006E4398"/>
    <w:rsid w:val="006E45C5"/>
    <w:rsid w:val="006E498A"/>
    <w:rsid w:val="006E4D12"/>
    <w:rsid w:val="006E4DAB"/>
    <w:rsid w:val="006E4EB9"/>
    <w:rsid w:val="006E5742"/>
    <w:rsid w:val="006E5A4E"/>
    <w:rsid w:val="006E6083"/>
    <w:rsid w:val="006E67E3"/>
    <w:rsid w:val="006E6D4E"/>
    <w:rsid w:val="006E6D62"/>
    <w:rsid w:val="006E7BB7"/>
    <w:rsid w:val="006F0022"/>
    <w:rsid w:val="006F045E"/>
    <w:rsid w:val="006F11E9"/>
    <w:rsid w:val="006F15F6"/>
    <w:rsid w:val="006F1714"/>
    <w:rsid w:val="006F1C8B"/>
    <w:rsid w:val="006F2EC6"/>
    <w:rsid w:val="006F37AE"/>
    <w:rsid w:val="006F3CEF"/>
    <w:rsid w:val="006F4674"/>
    <w:rsid w:val="006F53C2"/>
    <w:rsid w:val="006F64AC"/>
    <w:rsid w:val="006F69DB"/>
    <w:rsid w:val="006F6C0D"/>
    <w:rsid w:val="006F6CCD"/>
    <w:rsid w:val="006F7742"/>
    <w:rsid w:val="007001F3"/>
    <w:rsid w:val="00701234"/>
    <w:rsid w:val="0070141D"/>
    <w:rsid w:val="00701EC2"/>
    <w:rsid w:val="00701FB5"/>
    <w:rsid w:val="00702464"/>
    <w:rsid w:val="0070289F"/>
    <w:rsid w:val="00702A3B"/>
    <w:rsid w:val="00703022"/>
    <w:rsid w:val="007035BC"/>
    <w:rsid w:val="00703731"/>
    <w:rsid w:val="00703B73"/>
    <w:rsid w:val="00704099"/>
    <w:rsid w:val="00704566"/>
    <w:rsid w:val="007049A2"/>
    <w:rsid w:val="00704AC9"/>
    <w:rsid w:val="00704B16"/>
    <w:rsid w:val="00704FEF"/>
    <w:rsid w:val="0070505E"/>
    <w:rsid w:val="007051DB"/>
    <w:rsid w:val="007057BC"/>
    <w:rsid w:val="0070590E"/>
    <w:rsid w:val="00705C21"/>
    <w:rsid w:val="00706664"/>
    <w:rsid w:val="00706B37"/>
    <w:rsid w:val="00706B6E"/>
    <w:rsid w:val="00707287"/>
    <w:rsid w:val="0070757E"/>
    <w:rsid w:val="00707C4F"/>
    <w:rsid w:val="007106FD"/>
    <w:rsid w:val="00710E12"/>
    <w:rsid w:val="00711083"/>
    <w:rsid w:val="007116EC"/>
    <w:rsid w:val="00711742"/>
    <w:rsid w:val="00711A34"/>
    <w:rsid w:val="00711EAE"/>
    <w:rsid w:val="00711F2F"/>
    <w:rsid w:val="007125ED"/>
    <w:rsid w:val="0071347B"/>
    <w:rsid w:val="007147F6"/>
    <w:rsid w:val="00714BE1"/>
    <w:rsid w:val="00714C46"/>
    <w:rsid w:val="00714E23"/>
    <w:rsid w:val="00714EF2"/>
    <w:rsid w:val="00715265"/>
    <w:rsid w:val="007159B6"/>
    <w:rsid w:val="00715F61"/>
    <w:rsid w:val="007164A1"/>
    <w:rsid w:val="007167B5"/>
    <w:rsid w:val="00716C0D"/>
    <w:rsid w:val="00717512"/>
    <w:rsid w:val="00717633"/>
    <w:rsid w:val="00717634"/>
    <w:rsid w:val="00717FBC"/>
    <w:rsid w:val="007207DA"/>
    <w:rsid w:val="00720F4F"/>
    <w:rsid w:val="0072147A"/>
    <w:rsid w:val="007214DD"/>
    <w:rsid w:val="00721539"/>
    <w:rsid w:val="00721542"/>
    <w:rsid w:val="0072192D"/>
    <w:rsid w:val="00721BBC"/>
    <w:rsid w:val="00721D47"/>
    <w:rsid w:val="00721FBE"/>
    <w:rsid w:val="007224CD"/>
    <w:rsid w:val="00722BB3"/>
    <w:rsid w:val="00723873"/>
    <w:rsid w:val="00723B1A"/>
    <w:rsid w:val="00723CDB"/>
    <w:rsid w:val="00724002"/>
    <w:rsid w:val="00724033"/>
    <w:rsid w:val="00724545"/>
    <w:rsid w:val="007248B1"/>
    <w:rsid w:val="00724972"/>
    <w:rsid w:val="00724C1C"/>
    <w:rsid w:val="007250BF"/>
    <w:rsid w:val="007252CD"/>
    <w:rsid w:val="00725855"/>
    <w:rsid w:val="007258AA"/>
    <w:rsid w:val="007259B2"/>
    <w:rsid w:val="00725A0B"/>
    <w:rsid w:val="00725E50"/>
    <w:rsid w:val="00725E60"/>
    <w:rsid w:val="0072688B"/>
    <w:rsid w:val="00726AE0"/>
    <w:rsid w:val="00726B90"/>
    <w:rsid w:val="0072708E"/>
    <w:rsid w:val="007275AD"/>
    <w:rsid w:val="0072783D"/>
    <w:rsid w:val="0073004B"/>
    <w:rsid w:val="007300CB"/>
    <w:rsid w:val="00730376"/>
    <w:rsid w:val="0073080B"/>
    <w:rsid w:val="00730BDC"/>
    <w:rsid w:val="00731F6F"/>
    <w:rsid w:val="00732126"/>
    <w:rsid w:val="007321FA"/>
    <w:rsid w:val="0073269B"/>
    <w:rsid w:val="00732BF0"/>
    <w:rsid w:val="00733B3B"/>
    <w:rsid w:val="00733CB5"/>
    <w:rsid w:val="007345A2"/>
    <w:rsid w:val="00734758"/>
    <w:rsid w:val="00734823"/>
    <w:rsid w:val="0073500C"/>
    <w:rsid w:val="007355BF"/>
    <w:rsid w:val="00735AFD"/>
    <w:rsid w:val="00735FA8"/>
    <w:rsid w:val="00736459"/>
    <w:rsid w:val="00736792"/>
    <w:rsid w:val="00736827"/>
    <w:rsid w:val="0073699A"/>
    <w:rsid w:val="00736F10"/>
    <w:rsid w:val="007371DD"/>
    <w:rsid w:val="0073746A"/>
    <w:rsid w:val="0073750E"/>
    <w:rsid w:val="007375D7"/>
    <w:rsid w:val="007377B9"/>
    <w:rsid w:val="00737DD0"/>
    <w:rsid w:val="00737E6A"/>
    <w:rsid w:val="007400B9"/>
    <w:rsid w:val="00740A5B"/>
    <w:rsid w:val="00740D5B"/>
    <w:rsid w:val="0074102D"/>
    <w:rsid w:val="007416D6"/>
    <w:rsid w:val="00741F18"/>
    <w:rsid w:val="007421B7"/>
    <w:rsid w:val="007429D6"/>
    <w:rsid w:val="00742C32"/>
    <w:rsid w:val="007433B6"/>
    <w:rsid w:val="007439F8"/>
    <w:rsid w:val="00743EB9"/>
    <w:rsid w:val="00743F8E"/>
    <w:rsid w:val="00744296"/>
    <w:rsid w:val="00744B9F"/>
    <w:rsid w:val="00745054"/>
    <w:rsid w:val="00745B60"/>
    <w:rsid w:val="00745D2D"/>
    <w:rsid w:val="00746212"/>
    <w:rsid w:val="00746AFB"/>
    <w:rsid w:val="00746EB0"/>
    <w:rsid w:val="00747BBD"/>
    <w:rsid w:val="00747E81"/>
    <w:rsid w:val="00747FC3"/>
    <w:rsid w:val="0075048F"/>
    <w:rsid w:val="007504A2"/>
    <w:rsid w:val="0075097C"/>
    <w:rsid w:val="00751296"/>
    <w:rsid w:val="007513AA"/>
    <w:rsid w:val="0075164D"/>
    <w:rsid w:val="00751699"/>
    <w:rsid w:val="00751FF9"/>
    <w:rsid w:val="007521A2"/>
    <w:rsid w:val="00752704"/>
    <w:rsid w:val="00752A65"/>
    <w:rsid w:val="00752B4C"/>
    <w:rsid w:val="00752E3E"/>
    <w:rsid w:val="00753048"/>
    <w:rsid w:val="00753912"/>
    <w:rsid w:val="00753F3B"/>
    <w:rsid w:val="00753F8D"/>
    <w:rsid w:val="00754431"/>
    <w:rsid w:val="00754D18"/>
    <w:rsid w:val="00755269"/>
    <w:rsid w:val="00755EF7"/>
    <w:rsid w:val="00757A02"/>
    <w:rsid w:val="00757A1A"/>
    <w:rsid w:val="00757BC2"/>
    <w:rsid w:val="007600F5"/>
    <w:rsid w:val="007603A1"/>
    <w:rsid w:val="00760739"/>
    <w:rsid w:val="0076088A"/>
    <w:rsid w:val="00760999"/>
    <w:rsid w:val="00760ECF"/>
    <w:rsid w:val="00761007"/>
    <w:rsid w:val="00761D47"/>
    <w:rsid w:val="007623CF"/>
    <w:rsid w:val="00762950"/>
    <w:rsid w:val="00762A87"/>
    <w:rsid w:val="00763347"/>
    <w:rsid w:val="00763464"/>
    <w:rsid w:val="00763A98"/>
    <w:rsid w:val="00764942"/>
    <w:rsid w:val="00765085"/>
    <w:rsid w:val="0076542E"/>
    <w:rsid w:val="007658D3"/>
    <w:rsid w:val="00765922"/>
    <w:rsid w:val="00765934"/>
    <w:rsid w:val="00765D8C"/>
    <w:rsid w:val="00766189"/>
    <w:rsid w:val="007675EE"/>
    <w:rsid w:val="0077017D"/>
    <w:rsid w:val="007702FA"/>
    <w:rsid w:val="0077092A"/>
    <w:rsid w:val="00770AD1"/>
    <w:rsid w:val="00771421"/>
    <w:rsid w:val="007718B2"/>
    <w:rsid w:val="00771954"/>
    <w:rsid w:val="00771AD8"/>
    <w:rsid w:val="00771D08"/>
    <w:rsid w:val="007724DF"/>
    <w:rsid w:val="00772720"/>
    <w:rsid w:val="00772980"/>
    <w:rsid w:val="00773044"/>
    <w:rsid w:val="00773617"/>
    <w:rsid w:val="0077453C"/>
    <w:rsid w:val="007746EC"/>
    <w:rsid w:val="007749D6"/>
    <w:rsid w:val="0077583F"/>
    <w:rsid w:val="00775947"/>
    <w:rsid w:val="00775C7F"/>
    <w:rsid w:val="00775D3A"/>
    <w:rsid w:val="00775FC4"/>
    <w:rsid w:val="00776072"/>
    <w:rsid w:val="007761A0"/>
    <w:rsid w:val="0077668F"/>
    <w:rsid w:val="0077707A"/>
    <w:rsid w:val="0077767C"/>
    <w:rsid w:val="00777BC9"/>
    <w:rsid w:val="00777D90"/>
    <w:rsid w:val="00780247"/>
    <w:rsid w:val="007809B2"/>
    <w:rsid w:val="00781BD4"/>
    <w:rsid w:val="00781C90"/>
    <w:rsid w:val="00781CF4"/>
    <w:rsid w:val="0078211D"/>
    <w:rsid w:val="00782257"/>
    <w:rsid w:val="00782572"/>
    <w:rsid w:val="00782902"/>
    <w:rsid w:val="007837AF"/>
    <w:rsid w:val="007847E9"/>
    <w:rsid w:val="007848AD"/>
    <w:rsid w:val="00784EE2"/>
    <w:rsid w:val="00784F95"/>
    <w:rsid w:val="00785428"/>
    <w:rsid w:val="00785744"/>
    <w:rsid w:val="00786C59"/>
    <w:rsid w:val="00786C86"/>
    <w:rsid w:val="00786D87"/>
    <w:rsid w:val="00787FF1"/>
    <w:rsid w:val="00791420"/>
    <w:rsid w:val="00791D73"/>
    <w:rsid w:val="00792B99"/>
    <w:rsid w:val="00792E76"/>
    <w:rsid w:val="00792ED3"/>
    <w:rsid w:val="007935EA"/>
    <w:rsid w:val="0079379F"/>
    <w:rsid w:val="00793B76"/>
    <w:rsid w:val="00794513"/>
    <w:rsid w:val="0079514E"/>
    <w:rsid w:val="00795E2F"/>
    <w:rsid w:val="0079615F"/>
    <w:rsid w:val="007962B9"/>
    <w:rsid w:val="007964E7"/>
    <w:rsid w:val="007969A5"/>
    <w:rsid w:val="00796E18"/>
    <w:rsid w:val="00796F41"/>
    <w:rsid w:val="00797011"/>
    <w:rsid w:val="00797595"/>
    <w:rsid w:val="00797A4C"/>
    <w:rsid w:val="00797F45"/>
    <w:rsid w:val="007A07DB"/>
    <w:rsid w:val="007A0C62"/>
    <w:rsid w:val="007A13F3"/>
    <w:rsid w:val="007A23AE"/>
    <w:rsid w:val="007A2B40"/>
    <w:rsid w:val="007A2FFF"/>
    <w:rsid w:val="007A3026"/>
    <w:rsid w:val="007A391F"/>
    <w:rsid w:val="007A39E4"/>
    <w:rsid w:val="007A470F"/>
    <w:rsid w:val="007A4E0F"/>
    <w:rsid w:val="007A5097"/>
    <w:rsid w:val="007A50E1"/>
    <w:rsid w:val="007A5ACD"/>
    <w:rsid w:val="007A6730"/>
    <w:rsid w:val="007A6EFE"/>
    <w:rsid w:val="007A7360"/>
    <w:rsid w:val="007A7A89"/>
    <w:rsid w:val="007A7B0F"/>
    <w:rsid w:val="007A7BE0"/>
    <w:rsid w:val="007B09A1"/>
    <w:rsid w:val="007B0D62"/>
    <w:rsid w:val="007B2030"/>
    <w:rsid w:val="007B240D"/>
    <w:rsid w:val="007B24F6"/>
    <w:rsid w:val="007B291E"/>
    <w:rsid w:val="007B2DF7"/>
    <w:rsid w:val="007B3933"/>
    <w:rsid w:val="007B39EF"/>
    <w:rsid w:val="007B44CF"/>
    <w:rsid w:val="007B4C8E"/>
    <w:rsid w:val="007B5077"/>
    <w:rsid w:val="007B55D2"/>
    <w:rsid w:val="007B579C"/>
    <w:rsid w:val="007B5A35"/>
    <w:rsid w:val="007B5C76"/>
    <w:rsid w:val="007B6364"/>
    <w:rsid w:val="007B6AD7"/>
    <w:rsid w:val="007B6EA8"/>
    <w:rsid w:val="007B712F"/>
    <w:rsid w:val="007B7B58"/>
    <w:rsid w:val="007B7C7E"/>
    <w:rsid w:val="007B7E1D"/>
    <w:rsid w:val="007C041F"/>
    <w:rsid w:val="007C0A0F"/>
    <w:rsid w:val="007C0D92"/>
    <w:rsid w:val="007C108E"/>
    <w:rsid w:val="007C118F"/>
    <w:rsid w:val="007C1A73"/>
    <w:rsid w:val="007C1D43"/>
    <w:rsid w:val="007C2BDD"/>
    <w:rsid w:val="007C2DED"/>
    <w:rsid w:val="007C310A"/>
    <w:rsid w:val="007C3756"/>
    <w:rsid w:val="007C3C7A"/>
    <w:rsid w:val="007C4664"/>
    <w:rsid w:val="007C572C"/>
    <w:rsid w:val="007C613D"/>
    <w:rsid w:val="007C633A"/>
    <w:rsid w:val="007C6673"/>
    <w:rsid w:val="007C7562"/>
    <w:rsid w:val="007C78EA"/>
    <w:rsid w:val="007C7977"/>
    <w:rsid w:val="007D051C"/>
    <w:rsid w:val="007D0DB1"/>
    <w:rsid w:val="007D1187"/>
    <w:rsid w:val="007D15CA"/>
    <w:rsid w:val="007D1A63"/>
    <w:rsid w:val="007D1A9A"/>
    <w:rsid w:val="007D1D9D"/>
    <w:rsid w:val="007D2169"/>
    <w:rsid w:val="007D2687"/>
    <w:rsid w:val="007D26E3"/>
    <w:rsid w:val="007D280A"/>
    <w:rsid w:val="007D3450"/>
    <w:rsid w:val="007D36D9"/>
    <w:rsid w:val="007D3BD7"/>
    <w:rsid w:val="007D476B"/>
    <w:rsid w:val="007D4B6D"/>
    <w:rsid w:val="007D5162"/>
    <w:rsid w:val="007D51E3"/>
    <w:rsid w:val="007D5245"/>
    <w:rsid w:val="007D5280"/>
    <w:rsid w:val="007D558D"/>
    <w:rsid w:val="007D55B2"/>
    <w:rsid w:val="007D57B0"/>
    <w:rsid w:val="007D664C"/>
    <w:rsid w:val="007D6A7D"/>
    <w:rsid w:val="007D7032"/>
    <w:rsid w:val="007D7334"/>
    <w:rsid w:val="007D767B"/>
    <w:rsid w:val="007D783A"/>
    <w:rsid w:val="007D78F7"/>
    <w:rsid w:val="007E0B84"/>
    <w:rsid w:val="007E10ED"/>
    <w:rsid w:val="007E12CE"/>
    <w:rsid w:val="007E15E4"/>
    <w:rsid w:val="007E17CF"/>
    <w:rsid w:val="007E194D"/>
    <w:rsid w:val="007E2178"/>
    <w:rsid w:val="007E2A0E"/>
    <w:rsid w:val="007E2D9A"/>
    <w:rsid w:val="007E32DC"/>
    <w:rsid w:val="007E34ED"/>
    <w:rsid w:val="007E3D5C"/>
    <w:rsid w:val="007E42B9"/>
    <w:rsid w:val="007E5043"/>
    <w:rsid w:val="007E538E"/>
    <w:rsid w:val="007E595F"/>
    <w:rsid w:val="007E62DD"/>
    <w:rsid w:val="007E6BEC"/>
    <w:rsid w:val="007E6C1F"/>
    <w:rsid w:val="007E7034"/>
    <w:rsid w:val="007E76F8"/>
    <w:rsid w:val="007E79CB"/>
    <w:rsid w:val="007F0F46"/>
    <w:rsid w:val="007F1265"/>
    <w:rsid w:val="007F1404"/>
    <w:rsid w:val="007F1982"/>
    <w:rsid w:val="007F1AF8"/>
    <w:rsid w:val="007F1F9B"/>
    <w:rsid w:val="007F2024"/>
    <w:rsid w:val="007F29E4"/>
    <w:rsid w:val="007F2A96"/>
    <w:rsid w:val="007F2B03"/>
    <w:rsid w:val="007F35CA"/>
    <w:rsid w:val="007F4305"/>
    <w:rsid w:val="007F43D0"/>
    <w:rsid w:val="007F4BE8"/>
    <w:rsid w:val="007F4F74"/>
    <w:rsid w:val="007F519D"/>
    <w:rsid w:val="007F5863"/>
    <w:rsid w:val="007F5C46"/>
    <w:rsid w:val="007F5F4C"/>
    <w:rsid w:val="007F653E"/>
    <w:rsid w:val="007F680D"/>
    <w:rsid w:val="007F6853"/>
    <w:rsid w:val="007F7B3A"/>
    <w:rsid w:val="0080007D"/>
    <w:rsid w:val="00800082"/>
    <w:rsid w:val="00800166"/>
    <w:rsid w:val="00800198"/>
    <w:rsid w:val="008006A2"/>
    <w:rsid w:val="00801994"/>
    <w:rsid w:val="00801EB6"/>
    <w:rsid w:val="00801F7D"/>
    <w:rsid w:val="00801FF0"/>
    <w:rsid w:val="00802451"/>
    <w:rsid w:val="00803B9C"/>
    <w:rsid w:val="00803E47"/>
    <w:rsid w:val="00804755"/>
    <w:rsid w:val="00805174"/>
    <w:rsid w:val="00805B19"/>
    <w:rsid w:val="00805DD4"/>
    <w:rsid w:val="008062A0"/>
    <w:rsid w:val="008063D7"/>
    <w:rsid w:val="0080687A"/>
    <w:rsid w:val="00806C24"/>
    <w:rsid w:val="00806E00"/>
    <w:rsid w:val="00807082"/>
    <w:rsid w:val="008070CF"/>
    <w:rsid w:val="00807AF9"/>
    <w:rsid w:val="0081033B"/>
    <w:rsid w:val="0081154D"/>
    <w:rsid w:val="00811856"/>
    <w:rsid w:val="00811B68"/>
    <w:rsid w:val="008121A8"/>
    <w:rsid w:val="00812DF9"/>
    <w:rsid w:val="008134EA"/>
    <w:rsid w:val="0081358F"/>
    <w:rsid w:val="00813E07"/>
    <w:rsid w:val="00813E1C"/>
    <w:rsid w:val="00814423"/>
    <w:rsid w:val="00814EEB"/>
    <w:rsid w:val="00815717"/>
    <w:rsid w:val="00815AED"/>
    <w:rsid w:val="0081671E"/>
    <w:rsid w:val="008167C3"/>
    <w:rsid w:val="00817039"/>
    <w:rsid w:val="0082001E"/>
    <w:rsid w:val="00820C04"/>
    <w:rsid w:val="00820D10"/>
    <w:rsid w:val="008211C9"/>
    <w:rsid w:val="0082134A"/>
    <w:rsid w:val="0082159C"/>
    <w:rsid w:val="008216E0"/>
    <w:rsid w:val="00822E5C"/>
    <w:rsid w:val="0082335F"/>
    <w:rsid w:val="00823836"/>
    <w:rsid w:val="00823B68"/>
    <w:rsid w:val="00823E53"/>
    <w:rsid w:val="00824076"/>
    <w:rsid w:val="008248C1"/>
    <w:rsid w:val="00824C75"/>
    <w:rsid w:val="0082515A"/>
    <w:rsid w:val="008255C4"/>
    <w:rsid w:val="008255D5"/>
    <w:rsid w:val="008258AB"/>
    <w:rsid w:val="00825C70"/>
    <w:rsid w:val="00825DF0"/>
    <w:rsid w:val="008269CA"/>
    <w:rsid w:val="0082704D"/>
    <w:rsid w:val="0082723D"/>
    <w:rsid w:val="00827497"/>
    <w:rsid w:val="008278E8"/>
    <w:rsid w:val="00827A6A"/>
    <w:rsid w:val="00831538"/>
    <w:rsid w:val="00831B83"/>
    <w:rsid w:val="00831E11"/>
    <w:rsid w:val="00831ED3"/>
    <w:rsid w:val="0083216E"/>
    <w:rsid w:val="008327D1"/>
    <w:rsid w:val="00832A27"/>
    <w:rsid w:val="00832A75"/>
    <w:rsid w:val="00832C43"/>
    <w:rsid w:val="00833325"/>
    <w:rsid w:val="00833FDE"/>
    <w:rsid w:val="008343F4"/>
    <w:rsid w:val="00834549"/>
    <w:rsid w:val="008346B2"/>
    <w:rsid w:val="00834D3B"/>
    <w:rsid w:val="0083502A"/>
    <w:rsid w:val="00835D3E"/>
    <w:rsid w:val="00835D7B"/>
    <w:rsid w:val="00835F65"/>
    <w:rsid w:val="008360F0"/>
    <w:rsid w:val="00836511"/>
    <w:rsid w:val="00836787"/>
    <w:rsid w:val="00836D2B"/>
    <w:rsid w:val="0083704C"/>
    <w:rsid w:val="00837F41"/>
    <w:rsid w:val="00840451"/>
    <w:rsid w:val="00840BE6"/>
    <w:rsid w:val="00840C54"/>
    <w:rsid w:val="008417C0"/>
    <w:rsid w:val="00841E54"/>
    <w:rsid w:val="0084275B"/>
    <w:rsid w:val="00842F9C"/>
    <w:rsid w:val="008431CB"/>
    <w:rsid w:val="00844535"/>
    <w:rsid w:val="008451AB"/>
    <w:rsid w:val="008453E0"/>
    <w:rsid w:val="00845C89"/>
    <w:rsid w:val="00845EEC"/>
    <w:rsid w:val="00846136"/>
    <w:rsid w:val="00846432"/>
    <w:rsid w:val="00846529"/>
    <w:rsid w:val="008465AC"/>
    <w:rsid w:val="00846D28"/>
    <w:rsid w:val="008474A1"/>
    <w:rsid w:val="00847DEE"/>
    <w:rsid w:val="00850EF7"/>
    <w:rsid w:val="00851052"/>
    <w:rsid w:val="0085107F"/>
    <w:rsid w:val="0085136B"/>
    <w:rsid w:val="00851437"/>
    <w:rsid w:val="00851728"/>
    <w:rsid w:val="00851A52"/>
    <w:rsid w:val="00851A69"/>
    <w:rsid w:val="00851F77"/>
    <w:rsid w:val="00852211"/>
    <w:rsid w:val="00853938"/>
    <w:rsid w:val="00853958"/>
    <w:rsid w:val="00854025"/>
    <w:rsid w:val="00854659"/>
    <w:rsid w:val="00855AF8"/>
    <w:rsid w:val="00855D0F"/>
    <w:rsid w:val="00856A2C"/>
    <w:rsid w:val="0085722F"/>
    <w:rsid w:val="00857356"/>
    <w:rsid w:val="008576F9"/>
    <w:rsid w:val="0086013B"/>
    <w:rsid w:val="0086033E"/>
    <w:rsid w:val="00860A09"/>
    <w:rsid w:val="00860BE5"/>
    <w:rsid w:val="0086135C"/>
    <w:rsid w:val="008616FC"/>
    <w:rsid w:val="00862553"/>
    <w:rsid w:val="00862EE2"/>
    <w:rsid w:val="00863186"/>
    <w:rsid w:val="008633BA"/>
    <w:rsid w:val="0086346E"/>
    <w:rsid w:val="00863B02"/>
    <w:rsid w:val="0086423E"/>
    <w:rsid w:val="0086460B"/>
    <w:rsid w:val="00864673"/>
    <w:rsid w:val="008647F8"/>
    <w:rsid w:val="00864D31"/>
    <w:rsid w:val="00864F3F"/>
    <w:rsid w:val="00865138"/>
    <w:rsid w:val="00865732"/>
    <w:rsid w:val="00865814"/>
    <w:rsid w:val="00865AF4"/>
    <w:rsid w:val="00866531"/>
    <w:rsid w:val="008669A3"/>
    <w:rsid w:val="00866D57"/>
    <w:rsid w:val="00866FF1"/>
    <w:rsid w:val="0086722E"/>
    <w:rsid w:val="008672A6"/>
    <w:rsid w:val="0086744E"/>
    <w:rsid w:val="008701BB"/>
    <w:rsid w:val="008706D0"/>
    <w:rsid w:val="008714F1"/>
    <w:rsid w:val="00871538"/>
    <w:rsid w:val="00871543"/>
    <w:rsid w:val="00871B1B"/>
    <w:rsid w:val="008721A3"/>
    <w:rsid w:val="0087282B"/>
    <w:rsid w:val="008729EE"/>
    <w:rsid w:val="00872C04"/>
    <w:rsid w:val="00872C65"/>
    <w:rsid w:val="00872C70"/>
    <w:rsid w:val="00872ECF"/>
    <w:rsid w:val="00873210"/>
    <w:rsid w:val="00873882"/>
    <w:rsid w:val="00873ECA"/>
    <w:rsid w:val="00874179"/>
    <w:rsid w:val="008742B5"/>
    <w:rsid w:val="0087470E"/>
    <w:rsid w:val="00874C4E"/>
    <w:rsid w:val="00875832"/>
    <w:rsid w:val="00876483"/>
    <w:rsid w:val="008767C3"/>
    <w:rsid w:val="008767E8"/>
    <w:rsid w:val="00876BA8"/>
    <w:rsid w:val="00876EA8"/>
    <w:rsid w:val="0087706E"/>
    <w:rsid w:val="008776D1"/>
    <w:rsid w:val="00877DA7"/>
    <w:rsid w:val="00880011"/>
    <w:rsid w:val="00880645"/>
    <w:rsid w:val="008815A8"/>
    <w:rsid w:val="00881BD0"/>
    <w:rsid w:val="008822C4"/>
    <w:rsid w:val="00882925"/>
    <w:rsid w:val="00882A7D"/>
    <w:rsid w:val="00882B81"/>
    <w:rsid w:val="00882D48"/>
    <w:rsid w:val="00882E18"/>
    <w:rsid w:val="00882F3B"/>
    <w:rsid w:val="00883999"/>
    <w:rsid w:val="00883B35"/>
    <w:rsid w:val="00884027"/>
    <w:rsid w:val="008841B6"/>
    <w:rsid w:val="0088478C"/>
    <w:rsid w:val="00884ACF"/>
    <w:rsid w:val="00884D3E"/>
    <w:rsid w:val="00885BD1"/>
    <w:rsid w:val="008866D3"/>
    <w:rsid w:val="00887606"/>
    <w:rsid w:val="00887ADA"/>
    <w:rsid w:val="00890089"/>
    <w:rsid w:val="0089015E"/>
    <w:rsid w:val="0089058A"/>
    <w:rsid w:val="00890AB5"/>
    <w:rsid w:val="00890C4E"/>
    <w:rsid w:val="00890D25"/>
    <w:rsid w:val="0089156D"/>
    <w:rsid w:val="00891C53"/>
    <w:rsid w:val="008928AC"/>
    <w:rsid w:val="00892908"/>
    <w:rsid w:val="00892958"/>
    <w:rsid w:val="00893132"/>
    <w:rsid w:val="00893C6E"/>
    <w:rsid w:val="00893DB9"/>
    <w:rsid w:val="00893E44"/>
    <w:rsid w:val="00894338"/>
    <w:rsid w:val="00894B18"/>
    <w:rsid w:val="0089503C"/>
    <w:rsid w:val="008952DD"/>
    <w:rsid w:val="008962D6"/>
    <w:rsid w:val="0089645F"/>
    <w:rsid w:val="008966DA"/>
    <w:rsid w:val="00896794"/>
    <w:rsid w:val="008967A8"/>
    <w:rsid w:val="00897214"/>
    <w:rsid w:val="00897657"/>
    <w:rsid w:val="00897F53"/>
    <w:rsid w:val="008A01AE"/>
    <w:rsid w:val="008A0627"/>
    <w:rsid w:val="008A12F0"/>
    <w:rsid w:val="008A159A"/>
    <w:rsid w:val="008A181F"/>
    <w:rsid w:val="008A25DA"/>
    <w:rsid w:val="008A2ECD"/>
    <w:rsid w:val="008A31C0"/>
    <w:rsid w:val="008A42B7"/>
    <w:rsid w:val="008A4A3B"/>
    <w:rsid w:val="008A5278"/>
    <w:rsid w:val="008A5621"/>
    <w:rsid w:val="008A637C"/>
    <w:rsid w:val="008A64E3"/>
    <w:rsid w:val="008A679B"/>
    <w:rsid w:val="008A6ADE"/>
    <w:rsid w:val="008A7660"/>
    <w:rsid w:val="008A7CE3"/>
    <w:rsid w:val="008B01AA"/>
    <w:rsid w:val="008B040F"/>
    <w:rsid w:val="008B0A30"/>
    <w:rsid w:val="008B0EA4"/>
    <w:rsid w:val="008B10DE"/>
    <w:rsid w:val="008B1B56"/>
    <w:rsid w:val="008B27E1"/>
    <w:rsid w:val="008B2AAF"/>
    <w:rsid w:val="008B314A"/>
    <w:rsid w:val="008B3DDE"/>
    <w:rsid w:val="008B5185"/>
    <w:rsid w:val="008B5CBB"/>
    <w:rsid w:val="008B5EA1"/>
    <w:rsid w:val="008B7320"/>
    <w:rsid w:val="008C0067"/>
    <w:rsid w:val="008C0190"/>
    <w:rsid w:val="008C02F0"/>
    <w:rsid w:val="008C0695"/>
    <w:rsid w:val="008C08E6"/>
    <w:rsid w:val="008C13B2"/>
    <w:rsid w:val="008C164F"/>
    <w:rsid w:val="008C17A8"/>
    <w:rsid w:val="008C1839"/>
    <w:rsid w:val="008C187F"/>
    <w:rsid w:val="008C196D"/>
    <w:rsid w:val="008C2263"/>
    <w:rsid w:val="008C22E6"/>
    <w:rsid w:val="008C261B"/>
    <w:rsid w:val="008C262E"/>
    <w:rsid w:val="008C3125"/>
    <w:rsid w:val="008C324D"/>
    <w:rsid w:val="008C3833"/>
    <w:rsid w:val="008C4027"/>
    <w:rsid w:val="008C4641"/>
    <w:rsid w:val="008C5071"/>
    <w:rsid w:val="008C552B"/>
    <w:rsid w:val="008C55C4"/>
    <w:rsid w:val="008C5B3E"/>
    <w:rsid w:val="008C5F8A"/>
    <w:rsid w:val="008C6BB7"/>
    <w:rsid w:val="008C6C40"/>
    <w:rsid w:val="008C6C8C"/>
    <w:rsid w:val="008C6F97"/>
    <w:rsid w:val="008C7B84"/>
    <w:rsid w:val="008C7E08"/>
    <w:rsid w:val="008C7F3A"/>
    <w:rsid w:val="008D022D"/>
    <w:rsid w:val="008D10C1"/>
    <w:rsid w:val="008D177A"/>
    <w:rsid w:val="008D1BE7"/>
    <w:rsid w:val="008D38F2"/>
    <w:rsid w:val="008D3D6A"/>
    <w:rsid w:val="008D415B"/>
    <w:rsid w:val="008D4EC1"/>
    <w:rsid w:val="008D4FE1"/>
    <w:rsid w:val="008D5269"/>
    <w:rsid w:val="008D52F2"/>
    <w:rsid w:val="008D564A"/>
    <w:rsid w:val="008D68D8"/>
    <w:rsid w:val="008D6BB7"/>
    <w:rsid w:val="008D72B9"/>
    <w:rsid w:val="008D7819"/>
    <w:rsid w:val="008E01FF"/>
    <w:rsid w:val="008E0747"/>
    <w:rsid w:val="008E0D5A"/>
    <w:rsid w:val="008E0E61"/>
    <w:rsid w:val="008E1067"/>
    <w:rsid w:val="008E157D"/>
    <w:rsid w:val="008E19CD"/>
    <w:rsid w:val="008E22C7"/>
    <w:rsid w:val="008E2703"/>
    <w:rsid w:val="008E29E8"/>
    <w:rsid w:val="008E2C7A"/>
    <w:rsid w:val="008E3247"/>
    <w:rsid w:val="008E348F"/>
    <w:rsid w:val="008E36C5"/>
    <w:rsid w:val="008E416D"/>
    <w:rsid w:val="008E43E9"/>
    <w:rsid w:val="008E45B8"/>
    <w:rsid w:val="008E4859"/>
    <w:rsid w:val="008E4A66"/>
    <w:rsid w:val="008E4A9F"/>
    <w:rsid w:val="008E4FCF"/>
    <w:rsid w:val="008E5040"/>
    <w:rsid w:val="008E558C"/>
    <w:rsid w:val="008E6BEE"/>
    <w:rsid w:val="008E73D1"/>
    <w:rsid w:val="008F04A0"/>
    <w:rsid w:val="008F0ABD"/>
    <w:rsid w:val="008F0C60"/>
    <w:rsid w:val="008F1441"/>
    <w:rsid w:val="008F160A"/>
    <w:rsid w:val="008F2BA9"/>
    <w:rsid w:val="008F319D"/>
    <w:rsid w:val="008F3438"/>
    <w:rsid w:val="008F3612"/>
    <w:rsid w:val="008F3787"/>
    <w:rsid w:val="008F3AF4"/>
    <w:rsid w:val="008F3C9E"/>
    <w:rsid w:val="008F3D70"/>
    <w:rsid w:val="008F5105"/>
    <w:rsid w:val="008F5813"/>
    <w:rsid w:val="008F5853"/>
    <w:rsid w:val="008F5920"/>
    <w:rsid w:val="008F5B08"/>
    <w:rsid w:val="008F6024"/>
    <w:rsid w:val="008F6748"/>
    <w:rsid w:val="008F677E"/>
    <w:rsid w:val="008F6FB3"/>
    <w:rsid w:val="008F784D"/>
    <w:rsid w:val="008F7FE4"/>
    <w:rsid w:val="009000C0"/>
    <w:rsid w:val="00900619"/>
    <w:rsid w:val="009007B9"/>
    <w:rsid w:val="00900BA8"/>
    <w:rsid w:val="00900D56"/>
    <w:rsid w:val="00901290"/>
    <w:rsid w:val="0090134A"/>
    <w:rsid w:val="00901FC1"/>
    <w:rsid w:val="00903112"/>
    <w:rsid w:val="009034D4"/>
    <w:rsid w:val="00903667"/>
    <w:rsid w:val="00903F1B"/>
    <w:rsid w:val="00903FCD"/>
    <w:rsid w:val="00904AB1"/>
    <w:rsid w:val="0090531E"/>
    <w:rsid w:val="00905411"/>
    <w:rsid w:val="009056AA"/>
    <w:rsid w:val="00905702"/>
    <w:rsid w:val="00905EF7"/>
    <w:rsid w:val="00905F52"/>
    <w:rsid w:val="00906F68"/>
    <w:rsid w:val="009070DA"/>
    <w:rsid w:val="0090770F"/>
    <w:rsid w:val="00907785"/>
    <w:rsid w:val="009078B2"/>
    <w:rsid w:val="009106D9"/>
    <w:rsid w:val="00910E47"/>
    <w:rsid w:val="00911966"/>
    <w:rsid w:val="009120D3"/>
    <w:rsid w:val="009122BB"/>
    <w:rsid w:val="00912E3B"/>
    <w:rsid w:val="00912E4E"/>
    <w:rsid w:val="009131ED"/>
    <w:rsid w:val="00913658"/>
    <w:rsid w:val="00913FAB"/>
    <w:rsid w:val="00914118"/>
    <w:rsid w:val="00914C98"/>
    <w:rsid w:val="0091513F"/>
    <w:rsid w:val="009155A7"/>
    <w:rsid w:val="00915A8E"/>
    <w:rsid w:val="00915AA3"/>
    <w:rsid w:val="00915CBC"/>
    <w:rsid w:val="009160CC"/>
    <w:rsid w:val="00916119"/>
    <w:rsid w:val="00916B49"/>
    <w:rsid w:val="00917F30"/>
    <w:rsid w:val="00920674"/>
    <w:rsid w:val="00920B7E"/>
    <w:rsid w:val="00922258"/>
    <w:rsid w:val="0092237D"/>
    <w:rsid w:val="009225BE"/>
    <w:rsid w:val="00922EDB"/>
    <w:rsid w:val="00922F28"/>
    <w:rsid w:val="009230FD"/>
    <w:rsid w:val="009231A2"/>
    <w:rsid w:val="00923C14"/>
    <w:rsid w:val="00923FA2"/>
    <w:rsid w:val="00923FE9"/>
    <w:rsid w:val="00924860"/>
    <w:rsid w:val="0092509C"/>
    <w:rsid w:val="00925395"/>
    <w:rsid w:val="0092596C"/>
    <w:rsid w:val="009267CE"/>
    <w:rsid w:val="00926C45"/>
    <w:rsid w:val="00927003"/>
    <w:rsid w:val="00927088"/>
    <w:rsid w:val="009272A1"/>
    <w:rsid w:val="00927490"/>
    <w:rsid w:val="00927DF2"/>
    <w:rsid w:val="0093014F"/>
    <w:rsid w:val="00930387"/>
    <w:rsid w:val="00930A49"/>
    <w:rsid w:val="00931413"/>
    <w:rsid w:val="00931683"/>
    <w:rsid w:val="00931945"/>
    <w:rsid w:val="00931EAA"/>
    <w:rsid w:val="009325C0"/>
    <w:rsid w:val="0093272D"/>
    <w:rsid w:val="00933EAC"/>
    <w:rsid w:val="009341FC"/>
    <w:rsid w:val="009345C3"/>
    <w:rsid w:val="00934A9C"/>
    <w:rsid w:val="00934EAB"/>
    <w:rsid w:val="0093586A"/>
    <w:rsid w:val="009358A1"/>
    <w:rsid w:val="00935F8A"/>
    <w:rsid w:val="009364F4"/>
    <w:rsid w:val="00937723"/>
    <w:rsid w:val="009401C7"/>
    <w:rsid w:val="009404E1"/>
    <w:rsid w:val="00940BB0"/>
    <w:rsid w:val="00940DB5"/>
    <w:rsid w:val="00941610"/>
    <w:rsid w:val="00941B85"/>
    <w:rsid w:val="00942F72"/>
    <w:rsid w:val="00942F9F"/>
    <w:rsid w:val="0094341F"/>
    <w:rsid w:val="00943E05"/>
    <w:rsid w:val="00943EF0"/>
    <w:rsid w:val="009440EE"/>
    <w:rsid w:val="009443F3"/>
    <w:rsid w:val="009448F9"/>
    <w:rsid w:val="00944F01"/>
    <w:rsid w:val="0094540E"/>
    <w:rsid w:val="009461E1"/>
    <w:rsid w:val="009462BF"/>
    <w:rsid w:val="0094688F"/>
    <w:rsid w:val="0094690B"/>
    <w:rsid w:val="00946BA3"/>
    <w:rsid w:val="00946C2A"/>
    <w:rsid w:val="00946F05"/>
    <w:rsid w:val="009479D6"/>
    <w:rsid w:val="00947EFC"/>
    <w:rsid w:val="009502D9"/>
    <w:rsid w:val="0095074E"/>
    <w:rsid w:val="00950976"/>
    <w:rsid w:val="00950A60"/>
    <w:rsid w:val="00950DB9"/>
    <w:rsid w:val="00951276"/>
    <w:rsid w:val="00951690"/>
    <w:rsid w:val="00951DBE"/>
    <w:rsid w:val="009526C0"/>
    <w:rsid w:val="00952D38"/>
    <w:rsid w:val="00952DF5"/>
    <w:rsid w:val="00953646"/>
    <w:rsid w:val="009537AB"/>
    <w:rsid w:val="00953881"/>
    <w:rsid w:val="00953BE1"/>
    <w:rsid w:val="00953F4E"/>
    <w:rsid w:val="009546E6"/>
    <w:rsid w:val="00955199"/>
    <w:rsid w:val="00955A25"/>
    <w:rsid w:val="00955B0C"/>
    <w:rsid w:val="00956859"/>
    <w:rsid w:val="00956940"/>
    <w:rsid w:val="00956BBC"/>
    <w:rsid w:val="00956EBA"/>
    <w:rsid w:val="00957121"/>
    <w:rsid w:val="00957C3F"/>
    <w:rsid w:val="00960004"/>
    <w:rsid w:val="009605F6"/>
    <w:rsid w:val="00960937"/>
    <w:rsid w:val="009609C9"/>
    <w:rsid w:val="00961923"/>
    <w:rsid w:val="0096199E"/>
    <w:rsid w:val="00961AAA"/>
    <w:rsid w:val="00961D94"/>
    <w:rsid w:val="00962272"/>
    <w:rsid w:val="0096240B"/>
    <w:rsid w:val="00962C27"/>
    <w:rsid w:val="00962EED"/>
    <w:rsid w:val="00964DC5"/>
    <w:rsid w:val="009650FC"/>
    <w:rsid w:val="00965565"/>
    <w:rsid w:val="009658F1"/>
    <w:rsid w:val="009661CC"/>
    <w:rsid w:val="009662B5"/>
    <w:rsid w:val="009664DD"/>
    <w:rsid w:val="009664F2"/>
    <w:rsid w:val="00966B31"/>
    <w:rsid w:val="00966D98"/>
    <w:rsid w:val="00966F30"/>
    <w:rsid w:val="009675B7"/>
    <w:rsid w:val="009676B6"/>
    <w:rsid w:val="00967B82"/>
    <w:rsid w:val="0097053C"/>
    <w:rsid w:val="00972077"/>
    <w:rsid w:val="00972F3F"/>
    <w:rsid w:val="00973276"/>
    <w:rsid w:val="00973D28"/>
    <w:rsid w:val="009741A4"/>
    <w:rsid w:val="00974A59"/>
    <w:rsid w:val="00974CA3"/>
    <w:rsid w:val="00974EFC"/>
    <w:rsid w:val="00975B4E"/>
    <w:rsid w:val="0097622B"/>
    <w:rsid w:val="009766B3"/>
    <w:rsid w:val="009773A0"/>
    <w:rsid w:val="00977459"/>
    <w:rsid w:val="00977918"/>
    <w:rsid w:val="00977A0F"/>
    <w:rsid w:val="00977BEE"/>
    <w:rsid w:val="00977CC9"/>
    <w:rsid w:val="00977F2B"/>
    <w:rsid w:val="009801F1"/>
    <w:rsid w:val="009809EF"/>
    <w:rsid w:val="009810FB"/>
    <w:rsid w:val="00981252"/>
    <w:rsid w:val="009813B3"/>
    <w:rsid w:val="00981B53"/>
    <w:rsid w:val="00981CA4"/>
    <w:rsid w:val="009826AB"/>
    <w:rsid w:val="00983232"/>
    <w:rsid w:val="009834F9"/>
    <w:rsid w:val="00983EAE"/>
    <w:rsid w:val="009843FF"/>
    <w:rsid w:val="00984B4C"/>
    <w:rsid w:val="00984B9A"/>
    <w:rsid w:val="00984DD5"/>
    <w:rsid w:val="00984E18"/>
    <w:rsid w:val="00985614"/>
    <w:rsid w:val="00985A1B"/>
    <w:rsid w:val="00986C4A"/>
    <w:rsid w:val="00986EB3"/>
    <w:rsid w:val="00986ED7"/>
    <w:rsid w:val="009870B3"/>
    <w:rsid w:val="0098735C"/>
    <w:rsid w:val="00987943"/>
    <w:rsid w:val="00987E25"/>
    <w:rsid w:val="00990047"/>
    <w:rsid w:val="009902C4"/>
    <w:rsid w:val="0099065A"/>
    <w:rsid w:val="00990EED"/>
    <w:rsid w:val="00991133"/>
    <w:rsid w:val="009912B9"/>
    <w:rsid w:val="009914B8"/>
    <w:rsid w:val="0099174B"/>
    <w:rsid w:val="009918B8"/>
    <w:rsid w:val="009919D7"/>
    <w:rsid w:val="00992310"/>
    <w:rsid w:val="00992DE7"/>
    <w:rsid w:val="00992ED5"/>
    <w:rsid w:val="00992EF5"/>
    <w:rsid w:val="009933B8"/>
    <w:rsid w:val="009935FD"/>
    <w:rsid w:val="00993644"/>
    <w:rsid w:val="00993ED0"/>
    <w:rsid w:val="00993FFB"/>
    <w:rsid w:val="0099481E"/>
    <w:rsid w:val="009948B3"/>
    <w:rsid w:val="00995FF3"/>
    <w:rsid w:val="0099632E"/>
    <w:rsid w:val="00996347"/>
    <w:rsid w:val="0099640F"/>
    <w:rsid w:val="00996C2E"/>
    <w:rsid w:val="00997288"/>
    <w:rsid w:val="009974CE"/>
    <w:rsid w:val="009975D6"/>
    <w:rsid w:val="00997DC5"/>
    <w:rsid w:val="009A03E2"/>
    <w:rsid w:val="009A08BC"/>
    <w:rsid w:val="009A0E6B"/>
    <w:rsid w:val="009A1128"/>
    <w:rsid w:val="009A15F0"/>
    <w:rsid w:val="009A1D8A"/>
    <w:rsid w:val="009A26AE"/>
    <w:rsid w:val="009A312B"/>
    <w:rsid w:val="009A36D3"/>
    <w:rsid w:val="009A3813"/>
    <w:rsid w:val="009A38CB"/>
    <w:rsid w:val="009A393B"/>
    <w:rsid w:val="009A422C"/>
    <w:rsid w:val="009A4C43"/>
    <w:rsid w:val="009A5AD9"/>
    <w:rsid w:val="009A6886"/>
    <w:rsid w:val="009A691A"/>
    <w:rsid w:val="009A7645"/>
    <w:rsid w:val="009A78C1"/>
    <w:rsid w:val="009B048B"/>
    <w:rsid w:val="009B0886"/>
    <w:rsid w:val="009B14AC"/>
    <w:rsid w:val="009B1E86"/>
    <w:rsid w:val="009B1F3F"/>
    <w:rsid w:val="009B2832"/>
    <w:rsid w:val="009B2A98"/>
    <w:rsid w:val="009B3160"/>
    <w:rsid w:val="009B3215"/>
    <w:rsid w:val="009B403E"/>
    <w:rsid w:val="009B4645"/>
    <w:rsid w:val="009B47E4"/>
    <w:rsid w:val="009B4E45"/>
    <w:rsid w:val="009B5843"/>
    <w:rsid w:val="009B58D9"/>
    <w:rsid w:val="009B5E59"/>
    <w:rsid w:val="009B5F78"/>
    <w:rsid w:val="009B676B"/>
    <w:rsid w:val="009B70C6"/>
    <w:rsid w:val="009B74D3"/>
    <w:rsid w:val="009B7CC9"/>
    <w:rsid w:val="009B7D47"/>
    <w:rsid w:val="009B7E61"/>
    <w:rsid w:val="009C02BC"/>
    <w:rsid w:val="009C0DEC"/>
    <w:rsid w:val="009C224C"/>
    <w:rsid w:val="009C26A1"/>
    <w:rsid w:val="009C2842"/>
    <w:rsid w:val="009C31EC"/>
    <w:rsid w:val="009C3FC9"/>
    <w:rsid w:val="009C42A2"/>
    <w:rsid w:val="009C4527"/>
    <w:rsid w:val="009C46B5"/>
    <w:rsid w:val="009C4AA0"/>
    <w:rsid w:val="009C4B5A"/>
    <w:rsid w:val="009C5520"/>
    <w:rsid w:val="009C5E96"/>
    <w:rsid w:val="009C62EF"/>
    <w:rsid w:val="009C697C"/>
    <w:rsid w:val="009C6A50"/>
    <w:rsid w:val="009C7227"/>
    <w:rsid w:val="009C7B8C"/>
    <w:rsid w:val="009C7F43"/>
    <w:rsid w:val="009D0362"/>
    <w:rsid w:val="009D0428"/>
    <w:rsid w:val="009D0B41"/>
    <w:rsid w:val="009D0C26"/>
    <w:rsid w:val="009D1482"/>
    <w:rsid w:val="009D1B86"/>
    <w:rsid w:val="009D283E"/>
    <w:rsid w:val="009D304F"/>
    <w:rsid w:val="009D3BA9"/>
    <w:rsid w:val="009D4079"/>
    <w:rsid w:val="009D4405"/>
    <w:rsid w:val="009D470C"/>
    <w:rsid w:val="009D472A"/>
    <w:rsid w:val="009D4A41"/>
    <w:rsid w:val="009D4BCC"/>
    <w:rsid w:val="009D4CC4"/>
    <w:rsid w:val="009D511D"/>
    <w:rsid w:val="009D518A"/>
    <w:rsid w:val="009D534B"/>
    <w:rsid w:val="009D54C1"/>
    <w:rsid w:val="009D5F22"/>
    <w:rsid w:val="009D6724"/>
    <w:rsid w:val="009D6BB0"/>
    <w:rsid w:val="009D6CB1"/>
    <w:rsid w:val="009D6E94"/>
    <w:rsid w:val="009D7125"/>
    <w:rsid w:val="009D7354"/>
    <w:rsid w:val="009D7B83"/>
    <w:rsid w:val="009D7F55"/>
    <w:rsid w:val="009E01F8"/>
    <w:rsid w:val="009E03D8"/>
    <w:rsid w:val="009E042E"/>
    <w:rsid w:val="009E0BEF"/>
    <w:rsid w:val="009E0E4D"/>
    <w:rsid w:val="009E11BF"/>
    <w:rsid w:val="009E11DC"/>
    <w:rsid w:val="009E1382"/>
    <w:rsid w:val="009E14CB"/>
    <w:rsid w:val="009E1A9C"/>
    <w:rsid w:val="009E1CB3"/>
    <w:rsid w:val="009E234B"/>
    <w:rsid w:val="009E27A3"/>
    <w:rsid w:val="009E3A08"/>
    <w:rsid w:val="009E4F7A"/>
    <w:rsid w:val="009E59FE"/>
    <w:rsid w:val="009E60A0"/>
    <w:rsid w:val="009E6955"/>
    <w:rsid w:val="009E6C78"/>
    <w:rsid w:val="009E7344"/>
    <w:rsid w:val="009E7701"/>
    <w:rsid w:val="009E7B83"/>
    <w:rsid w:val="009F105D"/>
    <w:rsid w:val="009F2001"/>
    <w:rsid w:val="009F21FE"/>
    <w:rsid w:val="009F2DCD"/>
    <w:rsid w:val="009F3788"/>
    <w:rsid w:val="009F410C"/>
    <w:rsid w:val="009F42E7"/>
    <w:rsid w:val="009F4429"/>
    <w:rsid w:val="009F4733"/>
    <w:rsid w:val="009F57F6"/>
    <w:rsid w:val="009F6157"/>
    <w:rsid w:val="009F6BBE"/>
    <w:rsid w:val="009F6D04"/>
    <w:rsid w:val="009F6D8B"/>
    <w:rsid w:val="009F72A7"/>
    <w:rsid w:val="009F7557"/>
    <w:rsid w:val="009F77C2"/>
    <w:rsid w:val="009F7C66"/>
    <w:rsid w:val="00A00627"/>
    <w:rsid w:val="00A00AAE"/>
    <w:rsid w:val="00A0106C"/>
    <w:rsid w:val="00A01EC2"/>
    <w:rsid w:val="00A022E1"/>
    <w:rsid w:val="00A02C79"/>
    <w:rsid w:val="00A02D5F"/>
    <w:rsid w:val="00A04657"/>
    <w:rsid w:val="00A04686"/>
    <w:rsid w:val="00A055EA"/>
    <w:rsid w:val="00A05AA8"/>
    <w:rsid w:val="00A06544"/>
    <w:rsid w:val="00A068CB"/>
    <w:rsid w:val="00A0708B"/>
    <w:rsid w:val="00A070D7"/>
    <w:rsid w:val="00A07834"/>
    <w:rsid w:val="00A07A17"/>
    <w:rsid w:val="00A10103"/>
    <w:rsid w:val="00A10EB0"/>
    <w:rsid w:val="00A118B3"/>
    <w:rsid w:val="00A120FF"/>
    <w:rsid w:val="00A12A34"/>
    <w:rsid w:val="00A1336E"/>
    <w:rsid w:val="00A1352F"/>
    <w:rsid w:val="00A137E1"/>
    <w:rsid w:val="00A13C0D"/>
    <w:rsid w:val="00A14368"/>
    <w:rsid w:val="00A145AB"/>
    <w:rsid w:val="00A1498B"/>
    <w:rsid w:val="00A14C64"/>
    <w:rsid w:val="00A157A0"/>
    <w:rsid w:val="00A15E26"/>
    <w:rsid w:val="00A1656E"/>
    <w:rsid w:val="00A16CB0"/>
    <w:rsid w:val="00A16D34"/>
    <w:rsid w:val="00A16E45"/>
    <w:rsid w:val="00A16F08"/>
    <w:rsid w:val="00A1717D"/>
    <w:rsid w:val="00A17C49"/>
    <w:rsid w:val="00A17E12"/>
    <w:rsid w:val="00A17F29"/>
    <w:rsid w:val="00A202DC"/>
    <w:rsid w:val="00A20A76"/>
    <w:rsid w:val="00A21B59"/>
    <w:rsid w:val="00A21EC9"/>
    <w:rsid w:val="00A2217D"/>
    <w:rsid w:val="00A221E2"/>
    <w:rsid w:val="00A22B0A"/>
    <w:rsid w:val="00A22EB9"/>
    <w:rsid w:val="00A230E5"/>
    <w:rsid w:val="00A237D3"/>
    <w:rsid w:val="00A23B50"/>
    <w:rsid w:val="00A23F38"/>
    <w:rsid w:val="00A24E23"/>
    <w:rsid w:val="00A25109"/>
    <w:rsid w:val="00A2571F"/>
    <w:rsid w:val="00A260C6"/>
    <w:rsid w:val="00A26472"/>
    <w:rsid w:val="00A2693C"/>
    <w:rsid w:val="00A27112"/>
    <w:rsid w:val="00A2727A"/>
    <w:rsid w:val="00A27ADE"/>
    <w:rsid w:val="00A30397"/>
    <w:rsid w:val="00A30C64"/>
    <w:rsid w:val="00A31455"/>
    <w:rsid w:val="00A31C6E"/>
    <w:rsid w:val="00A31CC7"/>
    <w:rsid w:val="00A332E1"/>
    <w:rsid w:val="00A33952"/>
    <w:rsid w:val="00A33AEB"/>
    <w:rsid w:val="00A33B5E"/>
    <w:rsid w:val="00A35198"/>
    <w:rsid w:val="00A357C7"/>
    <w:rsid w:val="00A35968"/>
    <w:rsid w:val="00A35992"/>
    <w:rsid w:val="00A35DF0"/>
    <w:rsid w:val="00A365B9"/>
    <w:rsid w:val="00A36FAE"/>
    <w:rsid w:val="00A375B4"/>
    <w:rsid w:val="00A37DC4"/>
    <w:rsid w:val="00A40011"/>
    <w:rsid w:val="00A418E3"/>
    <w:rsid w:val="00A41ADD"/>
    <w:rsid w:val="00A41C00"/>
    <w:rsid w:val="00A41D7F"/>
    <w:rsid w:val="00A42751"/>
    <w:rsid w:val="00A42F5C"/>
    <w:rsid w:val="00A43484"/>
    <w:rsid w:val="00A43803"/>
    <w:rsid w:val="00A44051"/>
    <w:rsid w:val="00A44385"/>
    <w:rsid w:val="00A4451E"/>
    <w:rsid w:val="00A44E5B"/>
    <w:rsid w:val="00A45ADD"/>
    <w:rsid w:val="00A466D1"/>
    <w:rsid w:val="00A468F3"/>
    <w:rsid w:val="00A46A30"/>
    <w:rsid w:val="00A46BE4"/>
    <w:rsid w:val="00A4753E"/>
    <w:rsid w:val="00A503F2"/>
    <w:rsid w:val="00A51929"/>
    <w:rsid w:val="00A51D41"/>
    <w:rsid w:val="00A51D79"/>
    <w:rsid w:val="00A521DC"/>
    <w:rsid w:val="00A525FD"/>
    <w:rsid w:val="00A5298A"/>
    <w:rsid w:val="00A52A1B"/>
    <w:rsid w:val="00A52CFC"/>
    <w:rsid w:val="00A5330A"/>
    <w:rsid w:val="00A53506"/>
    <w:rsid w:val="00A53509"/>
    <w:rsid w:val="00A53AA8"/>
    <w:rsid w:val="00A53D4C"/>
    <w:rsid w:val="00A53E9C"/>
    <w:rsid w:val="00A54E9B"/>
    <w:rsid w:val="00A555E1"/>
    <w:rsid w:val="00A55696"/>
    <w:rsid w:val="00A55986"/>
    <w:rsid w:val="00A55AEC"/>
    <w:rsid w:val="00A56A10"/>
    <w:rsid w:val="00A571E0"/>
    <w:rsid w:val="00A57B7C"/>
    <w:rsid w:val="00A600F4"/>
    <w:rsid w:val="00A612B0"/>
    <w:rsid w:val="00A613B1"/>
    <w:rsid w:val="00A6150A"/>
    <w:rsid w:val="00A6174D"/>
    <w:rsid w:val="00A62DEB"/>
    <w:rsid w:val="00A63905"/>
    <w:rsid w:val="00A63DA8"/>
    <w:rsid w:val="00A63F6A"/>
    <w:rsid w:val="00A6404B"/>
    <w:rsid w:val="00A644AF"/>
    <w:rsid w:val="00A64530"/>
    <w:rsid w:val="00A647B1"/>
    <w:rsid w:val="00A6482A"/>
    <w:rsid w:val="00A64C45"/>
    <w:rsid w:val="00A64EC1"/>
    <w:rsid w:val="00A659FA"/>
    <w:rsid w:val="00A66B56"/>
    <w:rsid w:val="00A675B2"/>
    <w:rsid w:val="00A6776F"/>
    <w:rsid w:val="00A67CE1"/>
    <w:rsid w:val="00A67D43"/>
    <w:rsid w:val="00A67DA1"/>
    <w:rsid w:val="00A67EA8"/>
    <w:rsid w:val="00A7052C"/>
    <w:rsid w:val="00A7103F"/>
    <w:rsid w:val="00A71643"/>
    <w:rsid w:val="00A72518"/>
    <w:rsid w:val="00A72865"/>
    <w:rsid w:val="00A7287E"/>
    <w:rsid w:val="00A733A7"/>
    <w:rsid w:val="00A73502"/>
    <w:rsid w:val="00A735B2"/>
    <w:rsid w:val="00A739A0"/>
    <w:rsid w:val="00A73B5E"/>
    <w:rsid w:val="00A73D7A"/>
    <w:rsid w:val="00A7438B"/>
    <w:rsid w:val="00A744B4"/>
    <w:rsid w:val="00A74592"/>
    <w:rsid w:val="00A75088"/>
    <w:rsid w:val="00A75E75"/>
    <w:rsid w:val="00A75FAC"/>
    <w:rsid w:val="00A76289"/>
    <w:rsid w:val="00A7669C"/>
    <w:rsid w:val="00A76EE7"/>
    <w:rsid w:val="00A80E96"/>
    <w:rsid w:val="00A81D75"/>
    <w:rsid w:val="00A8258F"/>
    <w:rsid w:val="00A82B24"/>
    <w:rsid w:val="00A833AF"/>
    <w:rsid w:val="00A839F4"/>
    <w:rsid w:val="00A84082"/>
    <w:rsid w:val="00A84AA1"/>
    <w:rsid w:val="00A84BD1"/>
    <w:rsid w:val="00A84FC6"/>
    <w:rsid w:val="00A85643"/>
    <w:rsid w:val="00A85CA5"/>
    <w:rsid w:val="00A85CC1"/>
    <w:rsid w:val="00A85E5C"/>
    <w:rsid w:val="00A85FFE"/>
    <w:rsid w:val="00A8600E"/>
    <w:rsid w:val="00A86990"/>
    <w:rsid w:val="00A86B9C"/>
    <w:rsid w:val="00A86C5F"/>
    <w:rsid w:val="00A86F35"/>
    <w:rsid w:val="00A870D1"/>
    <w:rsid w:val="00A878A7"/>
    <w:rsid w:val="00A87AA1"/>
    <w:rsid w:val="00A87D00"/>
    <w:rsid w:val="00A87FAF"/>
    <w:rsid w:val="00A900D6"/>
    <w:rsid w:val="00A90245"/>
    <w:rsid w:val="00A90654"/>
    <w:rsid w:val="00A90664"/>
    <w:rsid w:val="00A90708"/>
    <w:rsid w:val="00A90869"/>
    <w:rsid w:val="00A90C28"/>
    <w:rsid w:val="00A919C8"/>
    <w:rsid w:val="00A91A08"/>
    <w:rsid w:val="00A91DE9"/>
    <w:rsid w:val="00A91ED4"/>
    <w:rsid w:val="00A9214B"/>
    <w:rsid w:val="00A9237D"/>
    <w:rsid w:val="00A92854"/>
    <w:rsid w:val="00A92EF5"/>
    <w:rsid w:val="00A932CC"/>
    <w:rsid w:val="00A93721"/>
    <w:rsid w:val="00A9390F"/>
    <w:rsid w:val="00A93EC1"/>
    <w:rsid w:val="00A94095"/>
    <w:rsid w:val="00A94241"/>
    <w:rsid w:val="00A9483E"/>
    <w:rsid w:val="00A94E99"/>
    <w:rsid w:val="00A9506C"/>
    <w:rsid w:val="00A95192"/>
    <w:rsid w:val="00A95329"/>
    <w:rsid w:val="00A959BC"/>
    <w:rsid w:val="00A95B17"/>
    <w:rsid w:val="00A960BA"/>
    <w:rsid w:val="00A96995"/>
    <w:rsid w:val="00A96F9F"/>
    <w:rsid w:val="00A96FA1"/>
    <w:rsid w:val="00A97083"/>
    <w:rsid w:val="00A972FA"/>
    <w:rsid w:val="00A974DE"/>
    <w:rsid w:val="00A97EE4"/>
    <w:rsid w:val="00AA0831"/>
    <w:rsid w:val="00AA0FD1"/>
    <w:rsid w:val="00AA125C"/>
    <w:rsid w:val="00AA192C"/>
    <w:rsid w:val="00AA1AC0"/>
    <w:rsid w:val="00AA1C67"/>
    <w:rsid w:val="00AA1E09"/>
    <w:rsid w:val="00AA1F87"/>
    <w:rsid w:val="00AA2018"/>
    <w:rsid w:val="00AA2658"/>
    <w:rsid w:val="00AA2989"/>
    <w:rsid w:val="00AA2A1C"/>
    <w:rsid w:val="00AA3884"/>
    <w:rsid w:val="00AA409F"/>
    <w:rsid w:val="00AA4104"/>
    <w:rsid w:val="00AA4388"/>
    <w:rsid w:val="00AA4D93"/>
    <w:rsid w:val="00AA5020"/>
    <w:rsid w:val="00AA51CC"/>
    <w:rsid w:val="00AA5697"/>
    <w:rsid w:val="00AA5979"/>
    <w:rsid w:val="00AA5ABA"/>
    <w:rsid w:val="00AA5C6B"/>
    <w:rsid w:val="00AA5CE3"/>
    <w:rsid w:val="00AA65C8"/>
    <w:rsid w:val="00AA67CA"/>
    <w:rsid w:val="00AA6C7A"/>
    <w:rsid w:val="00AA72B3"/>
    <w:rsid w:val="00AA790F"/>
    <w:rsid w:val="00AB00B4"/>
    <w:rsid w:val="00AB0402"/>
    <w:rsid w:val="00AB0522"/>
    <w:rsid w:val="00AB06D7"/>
    <w:rsid w:val="00AB0B9A"/>
    <w:rsid w:val="00AB0BB2"/>
    <w:rsid w:val="00AB0CF7"/>
    <w:rsid w:val="00AB151A"/>
    <w:rsid w:val="00AB1A80"/>
    <w:rsid w:val="00AB1F87"/>
    <w:rsid w:val="00AB253E"/>
    <w:rsid w:val="00AB2647"/>
    <w:rsid w:val="00AB346B"/>
    <w:rsid w:val="00AB3ACC"/>
    <w:rsid w:val="00AB3DE0"/>
    <w:rsid w:val="00AB4D6A"/>
    <w:rsid w:val="00AB5038"/>
    <w:rsid w:val="00AB52CF"/>
    <w:rsid w:val="00AB55DF"/>
    <w:rsid w:val="00AB5E02"/>
    <w:rsid w:val="00AB6C62"/>
    <w:rsid w:val="00AB728C"/>
    <w:rsid w:val="00AB741E"/>
    <w:rsid w:val="00AB7773"/>
    <w:rsid w:val="00AB7BE1"/>
    <w:rsid w:val="00AB7C5D"/>
    <w:rsid w:val="00AB7E55"/>
    <w:rsid w:val="00AC0765"/>
    <w:rsid w:val="00AC094C"/>
    <w:rsid w:val="00AC1140"/>
    <w:rsid w:val="00AC1683"/>
    <w:rsid w:val="00AC1B2F"/>
    <w:rsid w:val="00AC1C11"/>
    <w:rsid w:val="00AC1D7D"/>
    <w:rsid w:val="00AC2033"/>
    <w:rsid w:val="00AC2197"/>
    <w:rsid w:val="00AC2B40"/>
    <w:rsid w:val="00AC2C46"/>
    <w:rsid w:val="00AC3669"/>
    <w:rsid w:val="00AC3B1B"/>
    <w:rsid w:val="00AC43A4"/>
    <w:rsid w:val="00AC44E6"/>
    <w:rsid w:val="00AC49BD"/>
    <w:rsid w:val="00AC4F39"/>
    <w:rsid w:val="00AC58D4"/>
    <w:rsid w:val="00AC5984"/>
    <w:rsid w:val="00AC5B03"/>
    <w:rsid w:val="00AC5B56"/>
    <w:rsid w:val="00AC6280"/>
    <w:rsid w:val="00AC6455"/>
    <w:rsid w:val="00AC6716"/>
    <w:rsid w:val="00AC6A92"/>
    <w:rsid w:val="00AC6E4E"/>
    <w:rsid w:val="00AC772D"/>
    <w:rsid w:val="00AC7E48"/>
    <w:rsid w:val="00AC7EA9"/>
    <w:rsid w:val="00AD069A"/>
    <w:rsid w:val="00AD06D4"/>
    <w:rsid w:val="00AD0C4A"/>
    <w:rsid w:val="00AD0D23"/>
    <w:rsid w:val="00AD1A7F"/>
    <w:rsid w:val="00AD1DAB"/>
    <w:rsid w:val="00AD1E97"/>
    <w:rsid w:val="00AD2895"/>
    <w:rsid w:val="00AD36AD"/>
    <w:rsid w:val="00AD3A2F"/>
    <w:rsid w:val="00AD3B1F"/>
    <w:rsid w:val="00AD3C6F"/>
    <w:rsid w:val="00AD3D90"/>
    <w:rsid w:val="00AD4324"/>
    <w:rsid w:val="00AD4D0C"/>
    <w:rsid w:val="00AD548B"/>
    <w:rsid w:val="00AD550B"/>
    <w:rsid w:val="00AE046A"/>
    <w:rsid w:val="00AE0DC1"/>
    <w:rsid w:val="00AE10B0"/>
    <w:rsid w:val="00AE1186"/>
    <w:rsid w:val="00AE1555"/>
    <w:rsid w:val="00AE15E1"/>
    <w:rsid w:val="00AE18D5"/>
    <w:rsid w:val="00AE1B77"/>
    <w:rsid w:val="00AE1C2A"/>
    <w:rsid w:val="00AE30A5"/>
    <w:rsid w:val="00AE38A3"/>
    <w:rsid w:val="00AE3BD1"/>
    <w:rsid w:val="00AE3C1E"/>
    <w:rsid w:val="00AE413B"/>
    <w:rsid w:val="00AE460E"/>
    <w:rsid w:val="00AE47EA"/>
    <w:rsid w:val="00AE4838"/>
    <w:rsid w:val="00AE4899"/>
    <w:rsid w:val="00AE4E42"/>
    <w:rsid w:val="00AE4E6F"/>
    <w:rsid w:val="00AE5B11"/>
    <w:rsid w:val="00AE5E46"/>
    <w:rsid w:val="00AE6742"/>
    <w:rsid w:val="00AE6A36"/>
    <w:rsid w:val="00AE7080"/>
    <w:rsid w:val="00AE7363"/>
    <w:rsid w:val="00AE74B4"/>
    <w:rsid w:val="00AE7555"/>
    <w:rsid w:val="00AE7577"/>
    <w:rsid w:val="00AF0078"/>
    <w:rsid w:val="00AF04D3"/>
    <w:rsid w:val="00AF0EE9"/>
    <w:rsid w:val="00AF1932"/>
    <w:rsid w:val="00AF1A28"/>
    <w:rsid w:val="00AF1C9D"/>
    <w:rsid w:val="00AF1D0E"/>
    <w:rsid w:val="00AF1EF6"/>
    <w:rsid w:val="00AF20B6"/>
    <w:rsid w:val="00AF2724"/>
    <w:rsid w:val="00AF3690"/>
    <w:rsid w:val="00AF3ABD"/>
    <w:rsid w:val="00AF3E18"/>
    <w:rsid w:val="00AF4350"/>
    <w:rsid w:val="00AF501C"/>
    <w:rsid w:val="00AF524D"/>
    <w:rsid w:val="00AF52E8"/>
    <w:rsid w:val="00AF6415"/>
    <w:rsid w:val="00AF6692"/>
    <w:rsid w:val="00AF6782"/>
    <w:rsid w:val="00AF7199"/>
    <w:rsid w:val="00B0050E"/>
    <w:rsid w:val="00B00A11"/>
    <w:rsid w:val="00B00F72"/>
    <w:rsid w:val="00B010D2"/>
    <w:rsid w:val="00B012E5"/>
    <w:rsid w:val="00B0148B"/>
    <w:rsid w:val="00B0172D"/>
    <w:rsid w:val="00B01F88"/>
    <w:rsid w:val="00B02675"/>
    <w:rsid w:val="00B02740"/>
    <w:rsid w:val="00B03227"/>
    <w:rsid w:val="00B0337A"/>
    <w:rsid w:val="00B0428A"/>
    <w:rsid w:val="00B04420"/>
    <w:rsid w:val="00B050BC"/>
    <w:rsid w:val="00B056E4"/>
    <w:rsid w:val="00B06407"/>
    <w:rsid w:val="00B0653A"/>
    <w:rsid w:val="00B06876"/>
    <w:rsid w:val="00B06CD8"/>
    <w:rsid w:val="00B06FBC"/>
    <w:rsid w:val="00B077D4"/>
    <w:rsid w:val="00B077ED"/>
    <w:rsid w:val="00B10BC0"/>
    <w:rsid w:val="00B10D61"/>
    <w:rsid w:val="00B1127B"/>
    <w:rsid w:val="00B113C9"/>
    <w:rsid w:val="00B11A3E"/>
    <w:rsid w:val="00B11E36"/>
    <w:rsid w:val="00B11E9E"/>
    <w:rsid w:val="00B12165"/>
    <w:rsid w:val="00B12651"/>
    <w:rsid w:val="00B12851"/>
    <w:rsid w:val="00B12AE2"/>
    <w:rsid w:val="00B12E22"/>
    <w:rsid w:val="00B12F04"/>
    <w:rsid w:val="00B1309A"/>
    <w:rsid w:val="00B13660"/>
    <w:rsid w:val="00B136BD"/>
    <w:rsid w:val="00B138C0"/>
    <w:rsid w:val="00B13F92"/>
    <w:rsid w:val="00B147F1"/>
    <w:rsid w:val="00B14F6B"/>
    <w:rsid w:val="00B15045"/>
    <w:rsid w:val="00B15500"/>
    <w:rsid w:val="00B15F35"/>
    <w:rsid w:val="00B15F70"/>
    <w:rsid w:val="00B16B14"/>
    <w:rsid w:val="00B16D29"/>
    <w:rsid w:val="00B204E5"/>
    <w:rsid w:val="00B206E9"/>
    <w:rsid w:val="00B20816"/>
    <w:rsid w:val="00B209B9"/>
    <w:rsid w:val="00B20B58"/>
    <w:rsid w:val="00B20FD8"/>
    <w:rsid w:val="00B21A41"/>
    <w:rsid w:val="00B21AAA"/>
    <w:rsid w:val="00B226B1"/>
    <w:rsid w:val="00B227A5"/>
    <w:rsid w:val="00B22C8B"/>
    <w:rsid w:val="00B2312B"/>
    <w:rsid w:val="00B237ED"/>
    <w:rsid w:val="00B2440C"/>
    <w:rsid w:val="00B2508B"/>
    <w:rsid w:val="00B26493"/>
    <w:rsid w:val="00B26511"/>
    <w:rsid w:val="00B2727D"/>
    <w:rsid w:val="00B2753F"/>
    <w:rsid w:val="00B306B4"/>
    <w:rsid w:val="00B308CA"/>
    <w:rsid w:val="00B30A2D"/>
    <w:rsid w:val="00B30F28"/>
    <w:rsid w:val="00B31084"/>
    <w:rsid w:val="00B3213B"/>
    <w:rsid w:val="00B32D57"/>
    <w:rsid w:val="00B32F54"/>
    <w:rsid w:val="00B32FE8"/>
    <w:rsid w:val="00B33A56"/>
    <w:rsid w:val="00B34126"/>
    <w:rsid w:val="00B3427B"/>
    <w:rsid w:val="00B34396"/>
    <w:rsid w:val="00B3478A"/>
    <w:rsid w:val="00B34975"/>
    <w:rsid w:val="00B34AD2"/>
    <w:rsid w:val="00B34CA8"/>
    <w:rsid w:val="00B34CD5"/>
    <w:rsid w:val="00B353D0"/>
    <w:rsid w:val="00B356C3"/>
    <w:rsid w:val="00B35875"/>
    <w:rsid w:val="00B36013"/>
    <w:rsid w:val="00B372D3"/>
    <w:rsid w:val="00B37473"/>
    <w:rsid w:val="00B37567"/>
    <w:rsid w:val="00B37B4A"/>
    <w:rsid w:val="00B4150A"/>
    <w:rsid w:val="00B41DE6"/>
    <w:rsid w:val="00B4203B"/>
    <w:rsid w:val="00B431B5"/>
    <w:rsid w:val="00B43236"/>
    <w:rsid w:val="00B432C2"/>
    <w:rsid w:val="00B434D5"/>
    <w:rsid w:val="00B43F4C"/>
    <w:rsid w:val="00B44198"/>
    <w:rsid w:val="00B45296"/>
    <w:rsid w:val="00B45541"/>
    <w:rsid w:val="00B45774"/>
    <w:rsid w:val="00B4597B"/>
    <w:rsid w:val="00B4673F"/>
    <w:rsid w:val="00B46B18"/>
    <w:rsid w:val="00B46D5E"/>
    <w:rsid w:val="00B474A4"/>
    <w:rsid w:val="00B47C3F"/>
    <w:rsid w:val="00B47D59"/>
    <w:rsid w:val="00B47E69"/>
    <w:rsid w:val="00B5016D"/>
    <w:rsid w:val="00B501EB"/>
    <w:rsid w:val="00B508B3"/>
    <w:rsid w:val="00B508E4"/>
    <w:rsid w:val="00B50D4F"/>
    <w:rsid w:val="00B50E84"/>
    <w:rsid w:val="00B51080"/>
    <w:rsid w:val="00B515A8"/>
    <w:rsid w:val="00B51896"/>
    <w:rsid w:val="00B5208A"/>
    <w:rsid w:val="00B52515"/>
    <w:rsid w:val="00B52633"/>
    <w:rsid w:val="00B53AAA"/>
    <w:rsid w:val="00B53FBA"/>
    <w:rsid w:val="00B54A1C"/>
    <w:rsid w:val="00B54C98"/>
    <w:rsid w:val="00B5565A"/>
    <w:rsid w:val="00B55975"/>
    <w:rsid w:val="00B561BB"/>
    <w:rsid w:val="00B56C3B"/>
    <w:rsid w:val="00B56F52"/>
    <w:rsid w:val="00B57BD1"/>
    <w:rsid w:val="00B57E2B"/>
    <w:rsid w:val="00B612D4"/>
    <w:rsid w:val="00B61C1E"/>
    <w:rsid w:val="00B61E92"/>
    <w:rsid w:val="00B62EDF"/>
    <w:rsid w:val="00B636B1"/>
    <w:rsid w:val="00B63C89"/>
    <w:rsid w:val="00B63CEB"/>
    <w:rsid w:val="00B63F62"/>
    <w:rsid w:val="00B64052"/>
    <w:rsid w:val="00B645EA"/>
    <w:rsid w:val="00B6486F"/>
    <w:rsid w:val="00B64C51"/>
    <w:rsid w:val="00B64F09"/>
    <w:rsid w:val="00B65640"/>
    <w:rsid w:val="00B65BDB"/>
    <w:rsid w:val="00B66579"/>
    <w:rsid w:val="00B67296"/>
    <w:rsid w:val="00B6751A"/>
    <w:rsid w:val="00B675B0"/>
    <w:rsid w:val="00B675D3"/>
    <w:rsid w:val="00B7061C"/>
    <w:rsid w:val="00B70CC3"/>
    <w:rsid w:val="00B70D5D"/>
    <w:rsid w:val="00B70E2B"/>
    <w:rsid w:val="00B70E4D"/>
    <w:rsid w:val="00B71D4E"/>
    <w:rsid w:val="00B724DF"/>
    <w:rsid w:val="00B726BD"/>
    <w:rsid w:val="00B72A3A"/>
    <w:rsid w:val="00B74660"/>
    <w:rsid w:val="00B74844"/>
    <w:rsid w:val="00B75234"/>
    <w:rsid w:val="00B7597E"/>
    <w:rsid w:val="00B75B80"/>
    <w:rsid w:val="00B765C2"/>
    <w:rsid w:val="00B7668F"/>
    <w:rsid w:val="00B766E0"/>
    <w:rsid w:val="00B77AB2"/>
    <w:rsid w:val="00B77FE7"/>
    <w:rsid w:val="00B804FF"/>
    <w:rsid w:val="00B80535"/>
    <w:rsid w:val="00B80C12"/>
    <w:rsid w:val="00B80C41"/>
    <w:rsid w:val="00B81BFC"/>
    <w:rsid w:val="00B81FCE"/>
    <w:rsid w:val="00B828BD"/>
    <w:rsid w:val="00B82EB7"/>
    <w:rsid w:val="00B82EC7"/>
    <w:rsid w:val="00B83341"/>
    <w:rsid w:val="00B84013"/>
    <w:rsid w:val="00B8435E"/>
    <w:rsid w:val="00B84758"/>
    <w:rsid w:val="00B84F77"/>
    <w:rsid w:val="00B850F5"/>
    <w:rsid w:val="00B85112"/>
    <w:rsid w:val="00B8564C"/>
    <w:rsid w:val="00B85DBA"/>
    <w:rsid w:val="00B86329"/>
    <w:rsid w:val="00B86790"/>
    <w:rsid w:val="00B87B57"/>
    <w:rsid w:val="00B87E89"/>
    <w:rsid w:val="00B915CE"/>
    <w:rsid w:val="00B91986"/>
    <w:rsid w:val="00B91AFD"/>
    <w:rsid w:val="00B91BAD"/>
    <w:rsid w:val="00B91EA4"/>
    <w:rsid w:val="00B927B2"/>
    <w:rsid w:val="00B92DEA"/>
    <w:rsid w:val="00B93081"/>
    <w:rsid w:val="00B93C93"/>
    <w:rsid w:val="00B93EA8"/>
    <w:rsid w:val="00B93F43"/>
    <w:rsid w:val="00B94062"/>
    <w:rsid w:val="00B9422B"/>
    <w:rsid w:val="00B94ACD"/>
    <w:rsid w:val="00B94C35"/>
    <w:rsid w:val="00B950CA"/>
    <w:rsid w:val="00B95A20"/>
    <w:rsid w:val="00B95CF8"/>
    <w:rsid w:val="00B96219"/>
    <w:rsid w:val="00B964EC"/>
    <w:rsid w:val="00B9661B"/>
    <w:rsid w:val="00B96B7A"/>
    <w:rsid w:val="00B96C6F"/>
    <w:rsid w:val="00B96CF3"/>
    <w:rsid w:val="00B96CFE"/>
    <w:rsid w:val="00B97640"/>
    <w:rsid w:val="00BA01BA"/>
    <w:rsid w:val="00BA02EF"/>
    <w:rsid w:val="00BA0789"/>
    <w:rsid w:val="00BA1022"/>
    <w:rsid w:val="00BA1193"/>
    <w:rsid w:val="00BA1598"/>
    <w:rsid w:val="00BA199A"/>
    <w:rsid w:val="00BA1C4B"/>
    <w:rsid w:val="00BA1CC0"/>
    <w:rsid w:val="00BA2091"/>
    <w:rsid w:val="00BA2129"/>
    <w:rsid w:val="00BA2618"/>
    <w:rsid w:val="00BA2DF6"/>
    <w:rsid w:val="00BA3157"/>
    <w:rsid w:val="00BA31A2"/>
    <w:rsid w:val="00BA344D"/>
    <w:rsid w:val="00BA417E"/>
    <w:rsid w:val="00BA4621"/>
    <w:rsid w:val="00BA4D86"/>
    <w:rsid w:val="00BA5E27"/>
    <w:rsid w:val="00BA659F"/>
    <w:rsid w:val="00BA6684"/>
    <w:rsid w:val="00BA6865"/>
    <w:rsid w:val="00BA6D44"/>
    <w:rsid w:val="00BA6D6D"/>
    <w:rsid w:val="00BA6FCD"/>
    <w:rsid w:val="00BA79A9"/>
    <w:rsid w:val="00BB008D"/>
    <w:rsid w:val="00BB03ED"/>
    <w:rsid w:val="00BB10EA"/>
    <w:rsid w:val="00BB1A58"/>
    <w:rsid w:val="00BB240C"/>
    <w:rsid w:val="00BB27FA"/>
    <w:rsid w:val="00BB2AB1"/>
    <w:rsid w:val="00BB3734"/>
    <w:rsid w:val="00BB3A1E"/>
    <w:rsid w:val="00BB3D13"/>
    <w:rsid w:val="00BB3F2D"/>
    <w:rsid w:val="00BB470A"/>
    <w:rsid w:val="00BB4753"/>
    <w:rsid w:val="00BB4D98"/>
    <w:rsid w:val="00BB4FCF"/>
    <w:rsid w:val="00BB5707"/>
    <w:rsid w:val="00BB571C"/>
    <w:rsid w:val="00BB5854"/>
    <w:rsid w:val="00BB5CB8"/>
    <w:rsid w:val="00BB620C"/>
    <w:rsid w:val="00BB6236"/>
    <w:rsid w:val="00BB6298"/>
    <w:rsid w:val="00BB631A"/>
    <w:rsid w:val="00BB68B1"/>
    <w:rsid w:val="00BB6B39"/>
    <w:rsid w:val="00BB707D"/>
    <w:rsid w:val="00BB747F"/>
    <w:rsid w:val="00BB7689"/>
    <w:rsid w:val="00BB7DA4"/>
    <w:rsid w:val="00BC05DD"/>
    <w:rsid w:val="00BC09F0"/>
    <w:rsid w:val="00BC0FB2"/>
    <w:rsid w:val="00BC2265"/>
    <w:rsid w:val="00BC2700"/>
    <w:rsid w:val="00BC2E83"/>
    <w:rsid w:val="00BC3678"/>
    <w:rsid w:val="00BC3A22"/>
    <w:rsid w:val="00BC3A7F"/>
    <w:rsid w:val="00BC3DAC"/>
    <w:rsid w:val="00BC3E4E"/>
    <w:rsid w:val="00BC412B"/>
    <w:rsid w:val="00BC45E8"/>
    <w:rsid w:val="00BC4854"/>
    <w:rsid w:val="00BC5BD6"/>
    <w:rsid w:val="00BC6237"/>
    <w:rsid w:val="00BC6907"/>
    <w:rsid w:val="00BC71CF"/>
    <w:rsid w:val="00BC78A8"/>
    <w:rsid w:val="00BC78CE"/>
    <w:rsid w:val="00BC7967"/>
    <w:rsid w:val="00BC7B24"/>
    <w:rsid w:val="00BC7BCB"/>
    <w:rsid w:val="00BD0B31"/>
    <w:rsid w:val="00BD10CA"/>
    <w:rsid w:val="00BD147D"/>
    <w:rsid w:val="00BD17DA"/>
    <w:rsid w:val="00BD18A9"/>
    <w:rsid w:val="00BD240A"/>
    <w:rsid w:val="00BD276D"/>
    <w:rsid w:val="00BD369B"/>
    <w:rsid w:val="00BD386D"/>
    <w:rsid w:val="00BD3B40"/>
    <w:rsid w:val="00BD3FF3"/>
    <w:rsid w:val="00BD4814"/>
    <w:rsid w:val="00BD4FB4"/>
    <w:rsid w:val="00BD5241"/>
    <w:rsid w:val="00BD5263"/>
    <w:rsid w:val="00BD5305"/>
    <w:rsid w:val="00BD5407"/>
    <w:rsid w:val="00BD5B66"/>
    <w:rsid w:val="00BD66A6"/>
    <w:rsid w:val="00BD700A"/>
    <w:rsid w:val="00BD7212"/>
    <w:rsid w:val="00BD7D5F"/>
    <w:rsid w:val="00BE0048"/>
    <w:rsid w:val="00BE11AD"/>
    <w:rsid w:val="00BE1486"/>
    <w:rsid w:val="00BE1DB6"/>
    <w:rsid w:val="00BE2747"/>
    <w:rsid w:val="00BE2937"/>
    <w:rsid w:val="00BE2EBB"/>
    <w:rsid w:val="00BE33DE"/>
    <w:rsid w:val="00BE3693"/>
    <w:rsid w:val="00BE3C6A"/>
    <w:rsid w:val="00BE4123"/>
    <w:rsid w:val="00BE42E6"/>
    <w:rsid w:val="00BE4AA8"/>
    <w:rsid w:val="00BE4EFB"/>
    <w:rsid w:val="00BE503D"/>
    <w:rsid w:val="00BE6256"/>
    <w:rsid w:val="00BE6589"/>
    <w:rsid w:val="00BE6BA3"/>
    <w:rsid w:val="00BE6BF1"/>
    <w:rsid w:val="00BE6F61"/>
    <w:rsid w:val="00BE7093"/>
    <w:rsid w:val="00BE7339"/>
    <w:rsid w:val="00BE7AAA"/>
    <w:rsid w:val="00BE7DD2"/>
    <w:rsid w:val="00BE7FC8"/>
    <w:rsid w:val="00BF001D"/>
    <w:rsid w:val="00BF0238"/>
    <w:rsid w:val="00BF083B"/>
    <w:rsid w:val="00BF0935"/>
    <w:rsid w:val="00BF151D"/>
    <w:rsid w:val="00BF1821"/>
    <w:rsid w:val="00BF2FCF"/>
    <w:rsid w:val="00BF32E7"/>
    <w:rsid w:val="00BF37C5"/>
    <w:rsid w:val="00BF4319"/>
    <w:rsid w:val="00BF4984"/>
    <w:rsid w:val="00BF5020"/>
    <w:rsid w:val="00BF5427"/>
    <w:rsid w:val="00BF5589"/>
    <w:rsid w:val="00BF5BCC"/>
    <w:rsid w:val="00BF7048"/>
    <w:rsid w:val="00C00609"/>
    <w:rsid w:val="00C0088F"/>
    <w:rsid w:val="00C008B3"/>
    <w:rsid w:val="00C00A66"/>
    <w:rsid w:val="00C00D84"/>
    <w:rsid w:val="00C00DF1"/>
    <w:rsid w:val="00C0155A"/>
    <w:rsid w:val="00C01FD3"/>
    <w:rsid w:val="00C020D0"/>
    <w:rsid w:val="00C0279C"/>
    <w:rsid w:val="00C031C9"/>
    <w:rsid w:val="00C037B5"/>
    <w:rsid w:val="00C04A8A"/>
    <w:rsid w:val="00C04B62"/>
    <w:rsid w:val="00C051E0"/>
    <w:rsid w:val="00C05E97"/>
    <w:rsid w:val="00C06171"/>
    <w:rsid w:val="00C061A4"/>
    <w:rsid w:val="00C06C14"/>
    <w:rsid w:val="00C06D74"/>
    <w:rsid w:val="00C07418"/>
    <w:rsid w:val="00C074B5"/>
    <w:rsid w:val="00C0774E"/>
    <w:rsid w:val="00C10205"/>
    <w:rsid w:val="00C10327"/>
    <w:rsid w:val="00C10B2A"/>
    <w:rsid w:val="00C10CBE"/>
    <w:rsid w:val="00C1103A"/>
    <w:rsid w:val="00C110DD"/>
    <w:rsid w:val="00C1117D"/>
    <w:rsid w:val="00C1131A"/>
    <w:rsid w:val="00C11CCF"/>
    <w:rsid w:val="00C12813"/>
    <w:rsid w:val="00C12E7F"/>
    <w:rsid w:val="00C1379E"/>
    <w:rsid w:val="00C13A0C"/>
    <w:rsid w:val="00C1421A"/>
    <w:rsid w:val="00C1482A"/>
    <w:rsid w:val="00C14D3C"/>
    <w:rsid w:val="00C14E62"/>
    <w:rsid w:val="00C14F61"/>
    <w:rsid w:val="00C1505C"/>
    <w:rsid w:val="00C15776"/>
    <w:rsid w:val="00C15C8E"/>
    <w:rsid w:val="00C15DC7"/>
    <w:rsid w:val="00C15E96"/>
    <w:rsid w:val="00C16354"/>
    <w:rsid w:val="00C16FC7"/>
    <w:rsid w:val="00C1756E"/>
    <w:rsid w:val="00C17918"/>
    <w:rsid w:val="00C201A5"/>
    <w:rsid w:val="00C20485"/>
    <w:rsid w:val="00C20B0D"/>
    <w:rsid w:val="00C20BD1"/>
    <w:rsid w:val="00C21A25"/>
    <w:rsid w:val="00C21ABD"/>
    <w:rsid w:val="00C21B3C"/>
    <w:rsid w:val="00C2209E"/>
    <w:rsid w:val="00C2261B"/>
    <w:rsid w:val="00C22E58"/>
    <w:rsid w:val="00C2306D"/>
    <w:rsid w:val="00C230C4"/>
    <w:rsid w:val="00C23394"/>
    <w:rsid w:val="00C234A9"/>
    <w:rsid w:val="00C235FC"/>
    <w:rsid w:val="00C238D5"/>
    <w:rsid w:val="00C25383"/>
    <w:rsid w:val="00C25739"/>
    <w:rsid w:val="00C259E6"/>
    <w:rsid w:val="00C26B82"/>
    <w:rsid w:val="00C271F8"/>
    <w:rsid w:val="00C27203"/>
    <w:rsid w:val="00C274A5"/>
    <w:rsid w:val="00C278C7"/>
    <w:rsid w:val="00C278FC"/>
    <w:rsid w:val="00C27AD1"/>
    <w:rsid w:val="00C302DB"/>
    <w:rsid w:val="00C30D1F"/>
    <w:rsid w:val="00C32071"/>
    <w:rsid w:val="00C32667"/>
    <w:rsid w:val="00C327F6"/>
    <w:rsid w:val="00C32CF8"/>
    <w:rsid w:val="00C32F31"/>
    <w:rsid w:val="00C32FBC"/>
    <w:rsid w:val="00C3313E"/>
    <w:rsid w:val="00C340A4"/>
    <w:rsid w:val="00C34691"/>
    <w:rsid w:val="00C34C1B"/>
    <w:rsid w:val="00C35113"/>
    <w:rsid w:val="00C35816"/>
    <w:rsid w:val="00C358F3"/>
    <w:rsid w:val="00C35F48"/>
    <w:rsid w:val="00C35FBC"/>
    <w:rsid w:val="00C36C39"/>
    <w:rsid w:val="00C36DB4"/>
    <w:rsid w:val="00C36E2E"/>
    <w:rsid w:val="00C36E34"/>
    <w:rsid w:val="00C375CF"/>
    <w:rsid w:val="00C3773C"/>
    <w:rsid w:val="00C37902"/>
    <w:rsid w:val="00C37C1D"/>
    <w:rsid w:val="00C37E93"/>
    <w:rsid w:val="00C4127B"/>
    <w:rsid w:val="00C4176C"/>
    <w:rsid w:val="00C4192A"/>
    <w:rsid w:val="00C433DE"/>
    <w:rsid w:val="00C442B1"/>
    <w:rsid w:val="00C44E6D"/>
    <w:rsid w:val="00C45E16"/>
    <w:rsid w:val="00C46342"/>
    <w:rsid w:val="00C4681B"/>
    <w:rsid w:val="00C4683D"/>
    <w:rsid w:val="00C46C03"/>
    <w:rsid w:val="00C4772F"/>
    <w:rsid w:val="00C47B03"/>
    <w:rsid w:val="00C47D93"/>
    <w:rsid w:val="00C5071D"/>
    <w:rsid w:val="00C5099C"/>
    <w:rsid w:val="00C50A6C"/>
    <w:rsid w:val="00C5120A"/>
    <w:rsid w:val="00C51B2F"/>
    <w:rsid w:val="00C51C78"/>
    <w:rsid w:val="00C521C6"/>
    <w:rsid w:val="00C52854"/>
    <w:rsid w:val="00C53225"/>
    <w:rsid w:val="00C53BA2"/>
    <w:rsid w:val="00C53DBA"/>
    <w:rsid w:val="00C53E0E"/>
    <w:rsid w:val="00C54B2E"/>
    <w:rsid w:val="00C54D9A"/>
    <w:rsid w:val="00C54F7E"/>
    <w:rsid w:val="00C551C0"/>
    <w:rsid w:val="00C55309"/>
    <w:rsid w:val="00C5550C"/>
    <w:rsid w:val="00C55656"/>
    <w:rsid w:val="00C55971"/>
    <w:rsid w:val="00C55F9E"/>
    <w:rsid w:val="00C55FD3"/>
    <w:rsid w:val="00C55FED"/>
    <w:rsid w:val="00C56198"/>
    <w:rsid w:val="00C56437"/>
    <w:rsid w:val="00C56A31"/>
    <w:rsid w:val="00C577BA"/>
    <w:rsid w:val="00C57C05"/>
    <w:rsid w:val="00C57C7A"/>
    <w:rsid w:val="00C6017E"/>
    <w:rsid w:val="00C61C8C"/>
    <w:rsid w:val="00C61F1F"/>
    <w:rsid w:val="00C62628"/>
    <w:rsid w:val="00C62A8A"/>
    <w:rsid w:val="00C62D6F"/>
    <w:rsid w:val="00C62FFD"/>
    <w:rsid w:val="00C63122"/>
    <w:rsid w:val="00C643E0"/>
    <w:rsid w:val="00C6520A"/>
    <w:rsid w:val="00C65570"/>
    <w:rsid w:val="00C657AD"/>
    <w:rsid w:val="00C6664D"/>
    <w:rsid w:val="00C66926"/>
    <w:rsid w:val="00C66EA9"/>
    <w:rsid w:val="00C6778F"/>
    <w:rsid w:val="00C7047A"/>
    <w:rsid w:val="00C70637"/>
    <w:rsid w:val="00C708B4"/>
    <w:rsid w:val="00C7111E"/>
    <w:rsid w:val="00C7206F"/>
    <w:rsid w:val="00C7250B"/>
    <w:rsid w:val="00C72525"/>
    <w:rsid w:val="00C72A7F"/>
    <w:rsid w:val="00C73434"/>
    <w:rsid w:val="00C73E5A"/>
    <w:rsid w:val="00C745C2"/>
    <w:rsid w:val="00C74DFE"/>
    <w:rsid w:val="00C7667F"/>
    <w:rsid w:val="00C7713B"/>
    <w:rsid w:val="00C77660"/>
    <w:rsid w:val="00C7784D"/>
    <w:rsid w:val="00C77A94"/>
    <w:rsid w:val="00C77E55"/>
    <w:rsid w:val="00C77E71"/>
    <w:rsid w:val="00C8011E"/>
    <w:rsid w:val="00C8042D"/>
    <w:rsid w:val="00C80578"/>
    <w:rsid w:val="00C80889"/>
    <w:rsid w:val="00C8092F"/>
    <w:rsid w:val="00C80C58"/>
    <w:rsid w:val="00C80E08"/>
    <w:rsid w:val="00C8112C"/>
    <w:rsid w:val="00C81BD9"/>
    <w:rsid w:val="00C81DF4"/>
    <w:rsid w:val="00C81F93"/>
    <w:rsid w:val="00C82748"/>
    <w:rsid w:val="00C82BCB"/>
    <w:rsid w:val="00C84199"/>
    <w:rsid w:val="00C8420E"/>
    <w:rsid w:val="00C848D3"/>
    <w:rsid w:val="00C84AAA"/>
    <w:rsid w:val="00C84AC0"/>
    <w:rsid w:val="00C853CE"/>
    <w:rsid w:val="00C85695"/>
    <w:rsid w:val="00C8597B"/>
    <w:rsid w:val="00C85A5F"/>
    <w:rsid w:val="00C860F4"/>
    <w:rsid w:val="00C863F2"/>
    <w:rsid w:val="00C865C7"/>
    <w:rsid w:val="00C8676B"/>
    <w:rsid w:val="00C867DF"/>
    <w:rsid w:val="00C86FAB"/>
    <w:rsid w:val="00C870DC"/>
    <w:rsid w:val="00C87842"/>
    <w:rsid w:val="00C87883"/>
    <w:rsid w:val="00C87AA8"/>
    <w:rsid w:val="00C9002F"/>
    <w:rsid w:val="00C90104"/>
    <w:rsid w:val="00C905D4"/>
    <w:rsid w:val="00C908A0"/>
    <w:rsid w:val="00C90BCC"/>
    <w:rsid w:val="00C91288"/>
    <w:rsid w:val="00C91392"/>
    <w:rsid w:val="00C9182E"/>
    <w:rsid w:val="00C919D8"/>
    <w:rsid w:val="00C91B41"/>
    <w:rsid w:val="00C92568"/>
    <w:rsid w:val="00C9283E"/>
    <w:rsid w:val="00C930EB"/>
    <w:rsid w:val="00C933BB"/>
    <w:rsid w:val="00C935F2"/>
    <w:rsid w:val="00C94E3F"/>
    <w:rsid w:val="00C951B3"/>
    <w:rsid w:val="00C953CB"/>
    <w:rsid w:val="00C955A2"/>
    <w:rsid w:val="00C95866"/>
    <w:rsid w:val="00C9591C"/>
    <w:rsid w:val="00C95BF0"/>
    <w:rsid w:val="00C95EBC"/>
    <w:rsid w:val="00C9611A"/>
    <w:rsid w:val="00C96780"/>
    <w:rsid w:val="00C9792F"/>
    <w:rsid w:val="00CA0671"/>
    <w:rsid w:val="00CA08F9"/>
    <w:rsid w:val="00CA0D3A"/>
    <w:rsid w:val="00CA1724"/>
    <w:rsid w:val="00CA18E4"/>
    <w:rsid w:val="00CA21A5"/>
    <w:rsid w:val="00CA29AB"/>
    <w:rsid w:val="00CA324D"/>
    <w:rsid w:val="00CA324E"/>
    <w:rsid w:val="00CA36A9"/>
    <w:rsid w:val="00CA399C"/>
    <w:rsid w:val="00CA3BFB"/>
    <w:rsid w:val="00CA3FA6"/>
    <w:rsid w:val="00CA4082"/>
    <w:rsid w:val="00CA41DA"/>
    <w:rsid w:val="00CA4755"/>
    <w:rsid w:val="00CA48C6"/>
    <w:rsid w:val="00CA53C6"/>
    <w:rsid w:val="00CA553F"/>
    <w:rsid w:val="00CA5AB5"/>
    <w:rsid w:val="00CA6016"/>
    <w:rsid w:val="00CA6055"/>
    <w:rsid w:val="00CA62F7"/>
    <w:rsid w:val="00CA6EDF"/>
    <w:rsid w:val="00CA732A"/>
    <w:rsid w:val="00CA73E6"/>
    <w:rsid w:val="00CA7DC4"/>
    <w:rsid w:val="00CB0092"/>
    <w:rsid w:val="00CB00F1"/>
    <w:rsid w:val="00CB0532"/>
    <w:rsid w:val="00CB1097"/>
    <w:rsid w:val="00CB1399"/>
    <w:rsid w:val="00CB1976"/>
    <w:rsid w:val="00CB1A21"/>
    <w:rsid w:val="00CB3107"/>
    <w:rsid w:val="00CB3584"/>
    <w:rsid w:val="00CB38A4"/>
    <w:rsid w:val="00CB3A3B"/>
    <w:rsid w:val="00CB3B32"/>
    <w:rsid w:val="00CB4C78"/>
    <w:rsid w:val="00CB53E4"/>
    <w:rsid w:val="00CB56A3"/>
    <w:rsid w:val="00CB5B2B"/>
    <w:rsid w:val="00CB5C96"/>
    <w:rsid w:val="00CB614D"/>
    <w:rsid w:val="00CB7016"/>
    <w:rsid w:val="00CB756F"/>
    <w:rsid w:val="00CB7A65"/>
    <w:rsid w:val="00CB7E86"/>
    <w:rsid w:val="00CC01B4"/>
    <w:rsid w:val="00CC15B6"/>
    <w:rsid w:val="00CC15C5"/>
    <w:rsid w:val="00CC22AE"/>
    <w:rsid w:val="00CC24E5"/>
    <w:rsid w:val="00CC2B8C"/>
    <w:rsid w:val="00CC2E0D"/>
    <w:rsid w:val="00CC4BF6"/>
    <w:rsid w:val="00CC5167"/>
    <w:rsid w:val="00CC5582"/>
    <w:rsid w:val="00CC69DA"/>
    <w:rsid w:val="00CC743A"/>
    <w:rsid w:val="00CC756B"/>
    <w:rsid w:val="00CC7C74"/>
    <w:rsid w:val="00CC7C9D"/>
    <w:rsid w:val="00CC7CEB"/>
    <w:rsid w:val="00CD003E"/>
    <w:rsid w:val="00CD134F"/>
    <w:rsid w:val="00CD149C"/>
    <w:rsid w:val="00CD1C46"/>
    <w:rsid w:val="00CD1F3D"/>
    <w:rsid w:val="00CD2289"/>
    <w:rsid w:val="00CD2385"/>
    <w:rsid w:val="00CD2511"/>
    <w:rsid w:val="00CD2C4E"/>
    <w:rsid w:val="00CD2DB5"/>
    <w:rsid w:val="00CD34E1"/>
    <w:rsid w:val="00CD364F"/>
    <w:rsid w:val="00CD3880"/>
    <w:rsid w:val="00CD3B62"/>
    <w:rsid w:val="00CD4527"/>
    <w:rsid w:val="00CD456A"/>
    <w:rsid w:val="00CD49D0"/>
    <w:rsid w:val="00CD4D34"/>
    <w:rsid w:val="00CD4E16"/>
    <w:rsid w:val="00CD54E2"/>
    <w:rsid w:val="00CD556F"/>
    <w:rsid w:val="00CD57C2"/>
    <w:rsid w:val="00CD5905"/>
    <w:rsid w:val="00CD5BC9"/>
    <w:rsid w:val="00CD5E71"/>
    <w:rsid w:val="00CD621D"/>
    <w:rsid w:val="00CD6EAC"/>
    <w:rsid w:val="00CD75E4"/>
    <w:rsid w:val="00CE03C0"/>
    <w:rsid w:val="00CE1C93"/>
    <w:rsid w:val="00CE2095"/>
    <w:rsid w:val="00CE285C"/>
    <w:rsid w:val="00CE32E6"/>
    <w:rsid w:val="00CE3BCD"/>
    <w:rsid w:val="00CE3C37"/>
    <w:rsid w:val="00CE3CDD"/>
    <w:rsid w:val="00CE3D5A"/>
    <w:rsid w:val="00CE42DE"/>
    <w:rsid w:val="00CE466D"/>
    <w:rsid w:val="00CE529E"/>
    <w:rsid w:val="00CE56BB"/>
    <w:rsid w:val="00CE5944"/>
    <w:rsid w:val="00CE5ACB"/>
    <w:rsid w:val="00CE653B"/>
    <w:rsid w:val="00CE6DF5"/>
    <w:rsid w:val="00CE6F8E"/>
    <w:rsid w:val="00CE78DF"/>
    <w:rsid w:val="00CE7EB5"/>
    <w:rsid w:val="00CF007C"/>
    <w:rsid w:val="00CF02D8"/>
    <w:rsid w:val="00CF0C0A"/>
    <w:rsid w:val="00CF0F9C"/>
    <w:rsid w:val="00CF126B"/>
    <w:rsid w:val="00CF1574"/>
    <w:rsid w:val="00CF1847"/>
    <w:rsid w:val="00CF1B06"/>
    <w:rsid w:val="00CF24D4"/>
    <w:rsid w:val="00CF2526"/>
    <w:rsid w:val="00CF25C0"/>
    <w:rsid w:val="00CF2E33"/>
    <w:rsid w:val="00CF354F"/>
    <w:rsid w:val="00CF3971"/>
    <w:rsid w:val="00CF3C7D"/>
    <w:rsid w:val="00CF3DBC"/>
    <w:rsid w:val="00CF3EAE"/>
    <w:rsid w:val="00CF4AAC"/>
    <w:rsid w:val="00CF5216"/>
    <w:rsid w:val="00CF5867"/>
    <w:rsid w:val="00CF5B82"/>
    <w:rsid w:val="00CF6243"/>
    <w:rsid w:val="00CF6BD0"/>
    <w:rsid w:val="00CF710A"/>
    <w:rsid w:val="00CF77B6"/>
    <w:rsid w:val="00CF7A3D"/>
    <w:rsid w:val="00D00F93"/>
    <w:rsid w:val="00D0128C"/>
    <w:rsid w:val="00D01B62"/>
    <w:rsid w:val="00D01E58"/>
    <w:rsid w:val="00D020D0"/>
    <w:rsid w:val="00D026A8"/>
    <w:rsid w:val="00D029DE"/>
    <w:rsid w:val="00D02EF6"/>
    <w:rsid w:val="00D03646"/>
    <w:rsid w:val="00D036CA"/>
    <w:rsid w:val="00D03775"/>
    <w:rsid w:val="00D03980"/>
    <w:rsid w:val="00D039A0"/>
    <w:rsid w:val="00D03B9F"/>
    <w:rsid w:val="00D042FB"/>
    <w:rsid w:val="00D04FA0"/>
    <w:rsid w:val="00D05D50"/>
    <w:rsid w:val="00D063F0"/>
    <w:rsid w:val="00D06C1A"/>
    <w:rsid w:val="00D07494"/>
    <w:rsid w:val="00D07798"/>
    <w:rsid w:val="00D07DA6"/>
    <w:rsid w:val="00D10169"/>
    <w:rsid w:val="00D10431"/>
    <w:rsid w:val="00D1063A"/>
    <w:rsid w:val="00D10862"/>
    <w:rsid w:val="00D10CD2"/>
    <w:rsid w:val="00D10D40"/>
    <w:rsid w:val="00D10E17"/>
    <w:rsid w:val="00D10E7F"/>
    <w:rsid w:val="00D10F95"/>
    <w:rsid w:val="00D1190B"/>
    <w:rsid w:val="00D121C1"/>
    <w:rsid w:val="00D12543"/>
    <w:rsid w:val="00D12837"/>
    <w:rsid w:val="00D12A53"/>
    <w:rsid w:val="00D13690"/>
    <w:rsid w:val="00D13AD9"/>
    <w:rsid w:val="00D140F8"/>
    <w:rsid w:val="00D143F4"/>
    <w:rsid w:val="00D147E4"/>
    <w:rsid w:val="00D147FD"/>
    <w:rsid w:val="00D149CE"/>
    <w:rsid w:val="00D14A23"/>
    <w:rsid w:val="00D14C0B"/>
    <w:rsid w:val="00D14D6D"/>
    <w:rsid w:val="00D15379"/>
    <w:rsid w:val="00D15440"/>
    <w:rsid w:val="00D15491"/>
    <w:rsid w:val="00D15B19"/>
    <w:rsid w:val="00D15E78"/>
    <w:rsid w:val="00D16262"/>
    <w:rsid w:val="00D165D9"/>
    <w:rsid w:val="00D167F7"/>
    <w:rsid w:val="00D16C44"/>
    <w:rsid w:val="00D17877"/>
    <w:rsid w:val="00D179CE"/>
    <w:rsid w:val="00D17CE4"/>
    <w:rsid w:val="00D203F3"/>
    <w:rsid w:val="00D20598"/>
    <w:rsid w:val="00D20C52"/>
    <w:rsid w:val="00D20C5E"/>
    <w:rsid w:val="00D20F26"/>
    <w:rsid w:val="00D2108E"/>
    <w:rsid w:val="00D21A13"/>
    <w:rsid w:val="00D22482"/>
    <w:rsid w:val="00D229B6"/>
    <w:rsid w:val="00D22B11"/>
    <w:rsid w:val="00D23139"/>
    <w:rsid w:val="00D23301"/>
    <w:rsid w:val="00D23547"/>
    <w:rsid w:val="00D2459C"/>
    <w:rsid w:val="00D246B4"/>
    <w:rsid w:val="00D249A6"/>
    <w:rsid w:val="00D24ACE"/>
    <w:rsid w:val="00D24CD4"/>
    <w:rsid w:val="00D24D1F"/>
    <w:rsid w:val="00D2527E"/>
    <w:rsid w:val="00D25FBF"/>
    <w:rsid w:val="00D26966"/>
    <w:rsid w:val="00D26CB3"/>
    <w:rsid w:val="00D26FEB"/>
    <w:rsid w:val="00D27CB1"/>
    <w:rsid w:val="00D27E3F"/>
    <w:rsid w:val="00D27E78"/>
    <w:rsid w:val="00D30AEF"/>
    <w:rsid w:val="00D30DFF"/>
    <w:rsid w:val="00D30F3B"/>
    <w:rsid w:val="00D311D0"/>
    <w:rsid w:val="00D3166D"/>
    <w:rsid w:val="00D317CC"/>
    <w:rsid w:val="00D32439"/>
    <w:rsid w:val="00D32561"/>
    <w:rsid w:val="00D326A6"/>
    <w:rsid w:val="00D329FD"/>
    <w:rsid w:val="00D334A9"/>
    <w:rsid w:val="00D33C55"/>
    <w:rsid w:val="00D34202"/>
    <w:rsid w:val="00D34226"/>
    <w:rsid w:val="00D34308"/>
    <w:rsid w:val="00D348E5"/>
    <w:rsid w:val="00D3493F"/>
    <w:rsid w:val="00D34E4F"/>
    <w:rsid w:val="00D34F19"/>
    <w:rsid w:val="00D350AC"/>
    <w:rsid w:val="00D351D8"/>
    <w:rsid w:val="00D35255"/>
    <w:rsid w:val="00D35716"/>
    <w:rsid w:val="00D35A13"/>
    <w:rsid w:val="00D3632B"/>
    <w:rsid w:val="00D36B35"/>
    <w:rsid w:val="00D36BA8"/>
    <w:rsid w:val="00D3746C"/>
    <w:rsid w:val="00D37AE4"/>
    <w:rsid w:val="00D37FC4"/>
    <w:rsid w:val="00D4029E"/>
    <w:rsid w:val="00D4054D"/>
    <w:rsid w:val="00D40856"/>
    <w:rsid w:val="00D418E4"/>
    <w:rsid w:val="00D41BCE"/>
    <w:rsid w:val="00D41E5B"/>
    <w:rsid w:val="00D422B3"/>
    <w:rsid w:val="00D428B4"/>
    <w:rsid w:val="00D42954"/>
    <w:rsid w:val="00D430CF"/>
    <w:rsid w:val="00D433F6"/>
    <w:rsid w:val="00D444C2"/>
    <w:rsid w:val="00D445D0"/>
    <w:rsid w:val="00D45513"/>
    <w:rsid w:val="00D45649"/>
    <w:rsid w:val="00D46494"/>
    <w:rsid w:val="00D464A0"/>
    <w:rsid w:val="00D46BDE"/>
    <w:rsid w:val="00D46FCF"/>
    <w:rsid w:val="00D47B9D"/>
    <w:rsid w:val="00D50135"/>
    <w:rsid w:val="00D504E5"/>
    <w:rsid w:val="00D50627"/>
    <w:rsid w:val="00D50A5B"/>
    <w:rsid w:val="00D50F77"/>
    <w:rsid w:val="00D512AC"/>
    <w:rsid w:val="00D52030"/>
    <w:rsid w:val="00D5235E"/>
    <w:rsid w:val="00D52603"/>
    <w:rsid w:val="00D53949"/>
    <w:rsid w:val="00D539B7"/>
    <w:rsid w:val="00D53BB5"/>
    <w:rsid w:val="00D53E22"/>
    <w:rsid w:val="00D5430F"/>
    <w:rsid w:val="00D543EF"/>
    <w:rsid w:val="00D54C64"/>
    <w:rsid w:val="00D554DF"/>
    <w:rsid w:val="00D5607B"/>
    <w:rsid w:val="00D5632B"/>
    <w:rsid w:val="00D574FE"/>
    <w:rsid w:val="00D601E9"/>
    <w:rsid w:val="00D61416"/>
    <w:rsid w:val="00D61418"/>
    <w:rsid w:val="00D6194D"/>
    <w:rsid w:val="00D61A0A"/>
    <w:rsid w:val="00D61DD4"/>
    <w:rsid w:val="00D61F37"/>
    <w:rsid w:val="00D61FB7"/>
    <w:rsid w:val="00D62AAF"/>
    <w:rsid w:val="00D62AE5"/>
    <w:rsid w:val="00D62D37"/>
    <w:rsid w:val="00D62E49"/>
    <w:rsid w:val="00D63426"/>
    <w:rsid w:val="00D63472"/>
    <w:rsid w:val="00D64754"/>
    <w:rsid w:val="00D64C8D"/>
    <w:rsid w:val="00D64E8B"/>
    <w:rsid w:val="00D651CC"/>
    <w:rsid w:val="00D65AF3"/>
    <w:rsid w:val="00D65C8E"/>
    <w:rsid w:val="00D66395"/>
    <w:rsid w:val="00D66972"/>
    <w:rsid w:val="00D66F62"/>
    <w:rsid w:val="00D670D5"/>
    <w:rsid w:val="00D671C2"/>
    <w:rsid w:val="00D674F5"/>
    <w:rsid w:val="00D70374"/>
    <w:rsid w:val="00D70503"/>
    <w:rsid w:val="00D706D8"/>
    <w:rsid w:val="00D710BA"/>
    <w:rsid w:val="00D710D6"/>
    <w:rsid w:val="00D72DDE"/>
    <w:rsid w:val="00D730FF"/>
    <w:rsid w:val="00D7348E"/>
    <w:rsid w:val="00D74377"/>
    <w:rsid w:val="00D7450B"/>
    <w:rsid w:val="00D74725"/>
    <w:rsid w:val="00D74FB4"/>
    <w:rsid w:val="00D74FF0"/>
    <w:rsid w:val="00D75563"/>
    <w:rsid w:val="00D755F4"/>
    <w:rsid w:val="00D75F1E"/>
    <w:rsid w:val="00D7609F"/>
    <w:rsid w:val="00D76356"/>
    <w:rsid w:val="00D763E4"/>
    <w:rsid w:val="00D764FE"/>
    <w:rsid w:val="00D76BD7"/>
    <w:rsid w:val="00D77516"/>
    <w:rsid w:val="00D77922"/>
    <w:rsid w:val="00D77A4D"/>
    <w:rsid w:val="00D77BAD"/>
    <w:rsid w:val="00D80004"/>
    <w:rsid w:val="00D80073"/>
    <w:rsid w:val="00D805B1"/>
    <w:rsid w:val="00D80A31"/>
    <w:rsid w:val="00D80E44"/>
    <w:rsid w:val="00D80F6D"/>
    <w:rsid w:val="00D81140"/>
    <w:rsid w:val="00D813B1"/>
    <w:rsid w:val="00D814EF"/>
    <w:rsid w:val="00D81EE5"/>
    <w:rsid w:val="00D8226A"/>
    <w:rsid w:val="00D825D0"/>
    <w:rsid w:val="00D82926"/>
    <w:rsid w:val="00D82D48"/>
    <w:rsid w:val="00D82DBE"/>
    <w:rsid w:val="00D83278"/>
    <w:rsid w:val="00D833A1"/>
    <w:rsid w:val="00D83746"/>
    <w:rsid w:val="00D8374F"/>
    <w:rsid w:val="00D83C5A"/>
    <w:rsid w:val="00D83EA7"/>
    <w:rsid w:val="00D842A8"/>
    <w:rsid w:val="00D84B36"/>
    <w:rsid w:val="00D84DE8"/>
    <w:rsid w:val="00D85177"/>
    <w:rsid w:val="00D8543F"/>
    <w:rsid w:val="00D854BA"/>
    <w:rsid w:val="00D8616C"/>
    <w:rsid w:val="00D86652"/>
    <w:rsid w:val="00D8677B"/>
    <w:rsid w:val="00D867AD"/>
    <w:rsid w:val="00D86CC2"/>
    <w:rsid w:val="00D86FBC"/>
    <w:rsid w:val="00D871F9"/>
    <w:rsid w:val="00D872D1"/>
    <w:rsid w:val="00D87369"/>
    <w:rsid w:val="00D87A66"/>
    <w:rsid w:val="00D87B20"/>
    <w:rsid w:val="00D87EAF"/>
    <w:rsid w:val="00D900A4"/>
    <w:rsid w:val="00D905C2"/>
    <w:rsid w:val="00D9098D"/>
    <w:rsid w:val="00D90F47"/>
    <w:rsid w:val="00D914F6"/>
    <w:rsid w:val="00D91A1E"/>
    <w:rsid w:val="00D91D77"/>
    <w:rsid w:val="00D92320"/>
    <w:rsid w:val="00D923B7"/>
    <w:rsid w:val="00D925BB"/>
    <w:rsid w:val="00D92647"/>
    <w:rsid w:val="00D927CA"/>
    <w:rsid w:val="00D9304C"/>
    <w:rsid w:val="00D93209"/>
    <w:rsid w:val="00D939FC"/>
    <w:rsid w:val="00D940F1"/>
    <w:rsid w:val="00D942DD"/>
    <w:rsid w:val="00D94439"/>
    <w:rsid w:val="00D9456D"/>
    <w:rsid w:val="00D95095"/>
    <w:rsid w:val="00D95B4C"/>
    <w:rsid w:val="00D95C92"/>
    <w:rsid w:val="00D95FE6"/>
    <w:rsid w:val="00D96438"/>
    <w:rsid w:val="00D96536"/>
    <w:rsid w:val="00D96730"/>
    <w:rsid w:val="00D968BA"/>
    <w:rsid w:val="00D9768F"/>
    <w:rsid w:val="00D97A7B"/>
    <w:rsid w:val="00D97DEC"/>
    <w:rsid w:val="00DA0422"/>
    <w:rsid w:val="00DA042C"/>
    <w:rsid w:val="00DA04C6"/>
    <w:rsid w:val="00DA0596"/>
    <w:rsid w:val="00DA0611"/>
    <w:rsid w:val="00DA0933"/>
    <w:rsid w:val="00DA0FFE"/>
    <w:rsid w:val="00DA12EC"/>
    <w:rsid w:val="00DA133B"/>
    <w:rsid w:val="00DA2145"/>
    <w:rsid w:val="00DA243C"/>
    <w:rsid w:val="00DA265B"/>
    <w:rsid w:val="00DA2A3D"/>
    <w:rsid w:val="00DA36B0"/>
    <w:rsid w:val="00DA380D"/>
    <w:rsid w:val="00DA38BE"/>
    <w:rsid w:val="00DA3B4B"/>
    <w:rsid w:val="00DA3B99"/>
    <w:rsid w:val="00DA3BE7"/>
    <w:rsid w:val="00DA3F5A"/>
    <w:rsid w:val="00DA58F2"/>
    <w:rsid w:val="00DA5A55"/>
    <w:rsid w:val="00DA5B98"/>
    <w:rsid w:val="00DA5D9E"/>
    <w:rsid w:val="00DA6382"/>
    <w:rsid w:val="00DA6613"/>
    <w:rsid w:val="00DA69AA"/>
    <w:rsid w:val="00DA6B97"/>
    <w:rsid w:val="00DA6BE2"/>
    <w:rsid w:val="00DA6FE9"/>
    <w:rsid w:val="00DA7393"/>
    <w:rsid w:val="00DA7981"/>
    <w:rsid w:val="00DA7997"/>
    <w:rsid w:val="00DA7AEA"/>
    <w:rsid w:val="00DB046B"/>
    <w:rsid w:val="00DB0D07"/>
    <w:rsid w:val="00DB1754"/>
    <w:rsid w:val="00DB1763"/>
    <w:rsid w:val="00DB17E8"/>
    <w:rsid w:val="00DB1C77"/>
    <w:rsid w:val="00DB1C8D"/>
    <w:rsid w:val="00DB1CFD"/>
    <w:rsid w:val="00DB226A"/>
    <w:rsid w:val="00DB25D3"/>
    <w:rsid w:val="00DB2F64"/>
    <w:rsid w:val="00DB35A2"/>
    <w:rsid w:val="00DB4C59"/>
    <w:rsid w:val="00DB5412"/>
    <w:rsid w:val="00DB5FB6"/>
    <w:rsid w:val="00DB60D1"/>
    <w:rsid w:val="00DB6376"/>
    <w:rsid w:val="00DB66F4"/>
    <w:rsid w:val="00DB724A"/>
    <w:rsid w:val="00DB7613"/>
    <w:rsid w:val="00DB7735"/>
    <w:rsid w:val="00DC04DC"/>
    <w:rsid w:val="00DC077E"/>
    <w:rsid w:val="00DC0B4D"/>
    <w:rsid w:val="00DC1476"/>
    <w:rsid w:val="00DC17A6"/>
    <w:rsid w:val="00DC181C"/>
    <w:rsid w:val="00DC1A3C"/>
    <w:rsid w:val="00DC2344"/>
    <w:rsid w:val="00DC2603"/>
    <w:rsid w:val="00DC2FBF"/>
    <w:rsid w:val="00DC388F"/>
    <w:rsid w:val="00DC3962"/>
    <w:rsid w:val="00DC3B93"/>
    <w:rsid w:val="00DC3ED6"/>
    <w:rsid w:val="00DC3FB6"/>
    <w:rsid w:val="00DC4453"/>
    <w:rsid w:val="00DC494E"/>
    <w:rsid w:val="00DC49C8"/>
    <w:rsid w:val="00DC4BEF"/>
    <w:rsid w:val="00DC4CE6"/>
    <w:rsid w:val="00DC4EA1"/>
    <w:rsid w:val="00DC58F4"/>
    <w:rsid w:val="00DC60D3"/>
    <w:rsid w:val="00DC60E5"/>
    <w:rsid w:val="00DC615F"/>
    <w:rsid w:val="00DC6942"/>
    <w:rsid w:val="00DC6D36"/>
    <w:rsid w:val="00DC721A"/>
    <w:rsid w:val="00DC76B7"/>
    <w:rsid w:val="00DC7B90"/>
    <w:rsid w:val="00DD06D4"/>
    <w:rsid w:val="00DD1467"/>
    <w:rsid w:val="00DD1486"/>
    <w:rsid w:val="00DD22DA"/>
    <w:rsid w:val="00DD2953"/>
    <w:rsid w:val="00DD35E6"/>
    <w:rsid w:val="00DD37E3"/>
    <w:rsid w:val="00DD3896"/>
    <w:rsid w:val="00DD41C0"/>
    <w:rsid w:val="00DD4C75"/>
    <w:rsid w:val="00DD4E98"/>
    <w:rsid w:val="00DD546E"/>
    <w:rsid w:val="00DD55C7"/>
    <w:rsid w:val="00DD56E6"/>
    <w:rsid w:val="00DD60A1"/>
    <w:rsid w:val="00DD6616"/>
    <w:rsid w:val="00DD67AB"/>
    <w:rsid w:val="00DD6D47"/>
    <w:rsid w:val="00DD6EED"/>
    <w:rsid w:val="00DD75BB"/>
    <w:rsid w:val="00DD7AE1"/>
    <w:rsid w:val="00DE0132"/>
    <w:rsid w:val="00DE0708"/>
    <w:rsid w:val="00DE0CFE"/>
    <w:rsid w:val="00DE0D02"/>
    <w:rsid w:val="00DE0F32"/>
    <w:rsid w:val="00DE13EC"/>
    <w:rsid w:val="00DE258A"/>
    <w:rsid w:val="00DE25DB"/>
    <w:rsid w:val="00DE2997"/>
    <w:rsid w:val="00DE2A9C"/>
    <w:rsid w:val="00DE31F3"/>
    <w:rsid w:val="00DE40EC"/>
    <w:rsid w:val="00DE4309"/>
    <w:rsid w:val="00DE47C3"/>
    <w:rsid w:val="00DE485D"/>
    <w:rsid w:val="00DE4C46"/>
    <w:rsid w:val="00DE4E28"/>
    <w:rsid w:val="00DE4FE0"/>
    <w:rsid w:val="00DE55F9"/>
    <w:rsid w:val="00DE56DC"/>
    <w:rsid w:val="00DE5E01"/>
    <w:rsid w:val="00DE5ECE"/>
    <w:rsid w:val="00DE639D"/>
    <w:rsid w:val="00DE66A4"/>
    <w:rsid w:val="00DE71D3"/>
    <w:rsid w:val="00DE71DD"/>
    <w:rsid w:val="00DF0114"/>
    <w:rsid w:val="00DF030A"/>
    <w:rsid w:val="00DF03CD"/>
    <w:rsid w:val="00DF066C"/>
    <w:rsid w:val="00DF0EEE"/>
    <w:rsid w:val="00DF17E5"/>
    <w:rsid w:val="00DF20AB"/>
    <w:rsid w:val="00DF2222"/>
    <w:rsid w:val="00DF25F7"/>
    <w:rsid w:val="00DF2A0C"/>
    <w:rsid w:val="00DF2A73"/>
    <w:rsid w:val="00DF2FA1"/>
    <w:rsid w:val="00DF2FD3"/>
    <w:rsid w:val="00DF391E"/>
    <w:rsid w:val="00DF3EE0"/>
    <w:rsid w:val="00DF495C"/>
    <w:rsid w:val="00DF4B60"/>
    <w:rsid w:val="00DF4E4A"/>
    <w:rsid w:val="00DF5063"/>
    <w:rsid w:val="00DF51E6"/>
    <w:rsid w:val="00DF5267"/>
    <w:rsid w:val="00DF5E01"/>
    <w:rsid w:val="00DF6549"/>
    <w:rsid w:val="00DF69E4"/>
    <w:rsid w:val="00DF6D69"/>
    <w:rsid w:val="00DF77BA"/>
    <w:rsid w:val="00DF7A1A"/>
    <w:rsid w:val="00DF7A6B"/>
    <w:rsid w:val="00DF7AA0"/>
    <w:rsid w:val="00DF7BD0"/>
    <w:rsid w:val="00DF7D50"/>
    <w:rsid w:val="00E00344"/>
    <w:rsid w:val="00E011BD"/>
    <w:rsid w:val="00E01431"/>
    <w:rsid w:val="00E01955"/>
    <w:rsid w:val="00E01971"/>
    <w:rsid w:val="00E01C3F"/>
    <w:rsid w:val="00E025F5"/>
    <w:rsid w:val="00E03509"/>
    <w:rsid w:val="00E03A8E"/>
    <w:rsid w:val="00E0592D"/>
    <w:rsid w:val="00E05A1D"/>
    <w:rsid w:val="00E05A7C"/>
    <w:rsid w:val="00E05C97"/>
    <w:rsid w:val="00E06148"/>
    <w:rsid w:val="00E0631D"/>
    <w:rsid w:val="00E064D0"/>
    <w:rsid w:val="00E06637"/>
    <w:rsid w:val="00E0683B"/>
    <w:rsid w:val="00E06961"/>
    <w:rsid w:val="00E06B59"/>
    <w:rsid w:val="00E07123"/>
    <w:rsid w:val="00E074A0"/>
    <w:rsid w:val="00E075A5"/>
    <w:rsid w:val="00E079C1"/>
    <w:rsid w:val="00E07C6A"/>
    <w:rsid w:val="00E07F9E"/>
    <w:rsid w:val="00E10553"/>
    <w:rsid w:val="00E10913"/>
    <w:rsid w:val="00E10B5E"/>
    <w:rsid w:val="00E112C6"/>
    <w:rsid w:val="00E118CC"/>
    <w:rsid w:val="00E11D5A"/>
    <w:rsid w:val="00E12093"/>
    <w:rsid w:val="00E12864"/>
    <w:rsid w:val="00E12D1C"/>
    <w:rsid w:val="00E12E8E"/>
    <w:rsid w:val="00E13090"/>
    <w:rsid w:val="00E131DD"/>
    <w:rsid w:val="00E132C2"/>
    <w:rsid w:val="00E1349D"/>
    <w:rsid w:val="00E135E5"/>
    <w:rsid w:val="00E13745"/>
    <w:rsid w:val="00E13DB1"/>
    <w:rsid w:val="00E13DE1"/>
    <w:rsid w:val="00E1459C"/>
    <w:rsid w:val="00E15B23"/>
    <w:rsid w:val="00E15BAB"/>
    <w:rsid w:val="00E16C19"/>
    <w:rsid w:val="00E177F1"/>
    <w:rsid w:val="00E179CA"/>
    <w:rsid w:val="00E207E0"/>
    <w:rsid w:val="00E20B8B"/>
    <w:rsid w:val="00E21118"/>
    <w:rsid w:val="00E2112A"/>
    <w:rsid w:val="00E21CD3"/>
    <w:rsid w:val="00E21D68"/>
    <w:rsid w:val="00E22064"/>
    <w:rsid w:val="00E220D7"/>
    <w:rsid w:val="00E22644"/>
    <w:rsid w:val="00E228C4"/>
    <w:rsid w:val="00E22C08"/>
    <w:rsid w:val="00E22DC5"/>
    <w:rsid w:val="00E22EF4"/>
    <w:rsid w:val="00E23008"/>
    <w:rsid w:val="00E251C7"/>
    <w:rsid w:val="00E2566F"/>
    <w:rsid w:val="00E2571F"/>
    <w:rsid w:val="00E2588E"/>
    <w:rsid w:val="00E25B19"/>
    <w:rsid w:val="00E25CF0"/>
    <w:rsid w:val="00E26744"/>
    <w:rsid w:val="00E27880"/>
    <w:rsid w:val="00E27970"/>
    <w:rsid w:val="00E301CB"/>
    <w:rsid w:val="00E30C39"/>
    <w:rsid w:val="00E31491"/>
    <w:rsid w:val="00E3191C"/>
    <w:rsid w:val="00E31A80"/>
    <w:rsid w:val="00E32528"/>
    <w:rsid w:val="00E3262A"/>
    <w:rsid w:val="00E326D4"/>
    <w:rsid w:val="00E32E6E"/>
    <w:rsid w:val="00E32E9B"/>
    <w:rsid w:val="00E332AE"/>
    <w:rsid w:val="00E332AF"/>
    <w:rsid w:val="00E3341B"/>
    <w:rsid w:val="00E33665"/>
    <w:rsid w:val="00E339AC"/>
    <w:rsid w:val="00E33C1B"/>
    <w:rsid w:val="00E33F33"/>
    <w:rsid w:val="00E342DF"/>
    <w:rsid w:val="00E343DF"/>
    <w:rsid w:val="00E34F4F"/>
    <w:rsid w:val="00E3519A"/>
    <w:rsid w:val="00E35A0A"/>
    <w:rsid w:val="00E35DE9"/>
    <w:rsid w:val="00E35E9F"/>
    <w:rsid w:val="00E363D3"/>
    <w:rsid w:val="00E36819"/>
    <w:rsid w:val="00E36A2D"/>
    <w:rsid w:val="00E36BA7"/>
    <w:rsid w:val="00E36F3D"/>
    <w:rsid w:val="00E373B0"/>
    <w:rsid w:val="00E37526"/>
    <w:rsid w:val="00E37FC4"/>
    <w:rsid w:val="00E40188"/>
    <w:rsid w:val="00E401DB"/>
    <w:rsid w:val="00E40282"/>
    <w:rsid w:val="00E40E8A"/>
    <w:rsid w:val="00E4137A"/>
    <w:rsid w:val="00E41432"/>
    <w:rsid w:val="00E41544"/>
    <w:rsid w:val="00E41FC3"/>
    <w:rsid w:val="00E42529"/>
    <w:rsid w:val="00E427CA"/>
    <w:rsid w:val="00E4292A"/>
    <w:rsid w:val="00E429E7"/>
    <w:rsid w:val="00E42DD5"/>
    <w:rsid w:val="00E42F1E"/>
    <w:rsid w:val="00E430B4"/>
    <w:rsid w:val="00E432E5"/>
    <w:rsid w:val="00E4400C"/>
    <w:rsid w:val="00E4403A"/>
    <w:rsid w:val="00E44068"/>
    <w:rsid w:val="00E44259"/>
    <w:rsid w:val="00E446A6"/>
    <w:rsid w:val="00E44767"/>
    <w:rsid w:val="00E4613A"/>
    <w:rsid w:val="00E4639D"/>
    <w:rsid w:val="00E46C57"/>
    <w:rsid w:val="00E4775A"/>
    <w:rsid w:val="00E47930"/>
    <w:rsid w:val="00E50434"/>
    <w:rsid w:val="00E50690"/>
    <w:rsid w:val="00E5102F"/>
    <w:rsid w:val="00E51034"/>
    <w:rsid w:val="00E51184"/>
    <w:rsid w:val="00E511F8"/>
    <w:rsid w:val="00E5124D"/>
    <w:rsid w:val="00E516FE"/>
    <w:rsid w:val="00E51E05"/>
    <w:rsid w:val="00E51EFB"/>
    <w:rsid w:val="00E529EB"/>
    <w:rsid w:val="00E52B37"/>
    <w:rsid w:val="00E5360F"/>
    <w:rsid w:val="00E54071"/>
    <w:rsid w:val="00E54F19"/>
    <w:rsid w:val="00E553E4"/>
    <w:rsid w:val="00E5552A"/>
    <w:rsid w:val="00E555F2"/>
    <w:rsid w:val="00E557D6"/>
    <w:rsid w:val="00E5598F"/>
    <w:rsid w:val="00E5674E"/>
    <w:rsid w:val="00E57A45"/>
    <w:rsid w:val="00E57AD3"/>
    <w:rsid w:val="00E57BC2"/>
    <w:rsid w:val="00E60447"/>
    <w:rsid w:val="00E6179A"/>
    <w:rsid w:val="00E61B40"/>
    <w:rsid w:val="00E61D94"/>
    <w:rsid w:val="00E6219C"/>
    <w:rsid w:val="00E62958"/>
    <w:rsid w:val="00E62FC6"/>
    <w:rsid w:val="00E63240"/>
    <w:rsid w:val="00E641FB"/>
    <w:rsid w:val="00E642FC"/>
    <w:rsid w:val="00E6452A"/>
    <w:rsid w:val="00E64891"/>
    <w:rsid w:val="00E64EAD"/>
    <w:rsid w:val="00E653AE"/>
    <w:rsid w:val="00E65C26"/>
    <w:rsid w:val="00E660F9"/>
    <w:rsid w:val="00E66683"/>
    <w:rsid w:val="00E66718"/>
    <w:rsid w:val="00E66AA1"/>
    <w:rsid w:val="00E675E7"/>
    <w:rsid w:val="00E67625"/>
    <w:rsid w:val="00E67AC4"/>
    <w:rsid w:val="00E702C4"/>
    <w:rsid w:val="00E703BF"/>
    <w:rsid w:val="00E70910"/>
    <w:rsid w:val="00E70C46"/>
    <w:rsid w:val="00E70CC4"/>
    <w:rsid w:val="00E7147B"/>
    <w:rsid w:val="00E71C04"/>
    <w:rsid w:val="00E722AC"/>
    <w:rsid w:val="00E732FE"/>
    <w:rsid w:val="00E73843"/>
    <w:rsid w:val="00E7394A"/>
    <w:rsid w:val="00E7409B"/>
    <w:rsid w:val="00E74C36"/>
    <w:rsid w:val="00E754ED"/>
    <w:rsid w:val="00E7584B"/>
    <w:rsid w:val="00E769EC"/>
    <w:rsid w:val="00E772CA"/>
    <w:rsid w:val="00E776CD"/>
    <w:rsid w:val="00E77F83"/>
    <w:rsid w:val="00E8077F"/>
    <w:rsid w:val="00E809FB"/>
    <w:rsid w:val="00E81515"/>
    <w:rsid w:val="00E8210D"/>
    <w:rsid w:val="00E821CF"/>
    <w:rsid w:val="00E822D7"/>
    <w:rsid w:val="00E82CBB"/>
    <w:rsid w:val="00E82D1C"/>
    <w:rsid w:val="00E830B1"/>
    <w:rsid w:val="00E83399"/>
    <w:rsid w:val="00E83AD1"/>
    <w:rsid w:val="00E83E5B"/>
    <w:rsid w:val="00E83FA0"/>
    <w:rsid w:val="00E845E2"/>
    <w:rsid w:val="00E8547F"/>
    <w:rsid w:val="00E859F3"/>
    <w:rsid w:val="00E85A0C"/>
    <w:rsid w:val="00E85D81"/>
    <w:rsid w:val="00E85DBB"/>
    <w:rsid w:val="00E8680D"/>
    <w:rsid w:val="00E8691A"/>
    <w:rsid w:val="00E86C16"/>
    <w:rsid w:val="00E8759D"/>
    <w:rsid w:val="00E87B5E"/>
    <w:rsid w:val="00E87F1D"/>
    <w:rsid w:val="00E904EC"/>
    <w:rsid w:val="00E9114B"/>
    <w:rsid w:val="00E91161"/>
    <w:rsid w:val="00E91315"/>
    <w:rsid w:val="00E919E1"/>
    <w:rsid w:val="00E91CD8"/>
    <w:rsid w:val="00E91D0B"/>
    <w:rsid w:val="00E91D1F"/>
    <w:rsid w:val="00E91E13"/>
    <w:rsid w:val="00E92575"/>
    <w:rsid w:val="00E9262A"/>
    <w:rsid w:val="00E92CBD"/>
    <w:rsid w:val="00E92D69"/>
    <w:rsid w:val="00E93068"/>
    <w:rsid w:val="00E93676"/>
    <w:rsid w:val="00E939D5"/>
    <w:rsid w:val="00E93D72"/>
    <w:rsid w:val="00E94298"/>
    <w:rsid w:val="00E94408"/>
    <w:rsid w:val="00E95113"/>
    <w:rsid w:val="00E95293"/>
    <w:rsid w:val="00E9548A"/>
    <w:rsid w:val="00E95BAC"/>
    <w:rsid w:val="00E95BC2"/>
    <w:rsid w:val="00E95C6B"/>
    <w:rsid w:val="00E95C87"/>
    <w:rsid w:val="00E95E82"/>
    <w:rsid w:val="00E9635E"/>
    <w:rsid w:val="00E969EC"/>
    <w:rsid w:val="00E96AAE"/>
    <w:rsid w:val="00E96AE5"/>
    <w:rsid w:val="00E9771A"/>
    <w:rsid w:val="00E978AD"/>
    <w:rsid w:val="00E979AD"/>
    <w:rsid w:val="00E97F99"/>
    <w:rsid w:val="00EA038E"/>
    <w:rsid w:val="00EA0897"/>
    <w:rsid w:val="00EA0D1C"/>
    <w:rsid w:val="00EA17E0"/>
    <w:rsid w:val="00EA1D20"/>
    <w:rsid w:val="00EA24B2"/>
    <w:rsid w:val="00EA2611"/>
    <w:rsid w:val="00EA275C"/>
    <w:rsid w:val="00EA2A3A"/>
    <w:rsid w:val="00EA2FCE"/>
    <w:rsid w:val="00EA3C34"/>
    <w:rsid w:val="00EA3D70"/>
    <w:rsid w:val="00EA4880"/>
    <w:rsid w:val="00EA49A2"/>
    <w:rsid w:val="00EA4C64"/>
    <w:rsid w:val="00EA5098"/>
    <w:rsid w:val="00EA5301"/>
    <w:rsid w:val="00EA5629"/>
    <w:rsid w:val="00EA5752"/>
    <w:rsid w:val="00EA59F1"/>
    <w:rsid w:val="00EA5EB9"/>
    <w:rsid w:val="00EA67DC"/>
    <w:rsid w:val="00EA6A40"/>
    <w:rsid w:val="00EA707C"/>
    <w:rsid w:val="00EB0231"/>
    <w:rsid w:val="00EB0AB3"/>
    <w:rsid w:val="00EB132A"/>
    <w:rsid w:val="00EB140D"/>
    <w:rsid w:val="00EB14A5"/>
    <w:rsid w:val="00EB1CFC"/>
    <w:rsid w:val="00EB1DA2"/>
    <w:rsid w:val="00EB1F5D"/>
    <w:rsid w:val="00EB2357"/>
    <w:rsid w:val="00EB2C75"/>
    <w:rsid w:val="00EB35CC"/>
    <w:rsid w:val="00EB365C"/>
    <w:rsid w:val="00EB3C35"/>
    <w:rsid w:val="00EB4AF3"/>
    <w:rsid w:val="00EB4E0A"/>
    <w:rsid w:val="00EB58A0"/>
    <w:rsid w:val="00EB58F6"/>
    <w:rsid w:val="00EB5A0D"/>
    <w:rsid w:val="00EB5D49"/>
    <w:rsid w:val="00EB6827"/>
    <w:rsid w:val="00EB797F"/>
    <w:rsid w:val="00EB7B81"/>
    <w:rsid w:val="00EB7BE0"/>
    <w:rsid w:val="00EB7D08"/>
    <w:rsid w:val="00EC0282"/>
    <w:rsid w:val="00EC0525"/>
    <w:rsid w:val="00EC08FC"/>
    <w:rsid w:val="00EC09A1"/>
    <w:rsid w:val="00EC09D4"/>
    <w:rsid w:val="00EC0D65"/>
    <w:rsid w:val="00EC0D8A"/>
    <w:rsid w:val="00EC0EFC"/>
    <w:rsid w:val="00EC16A1"/>
    <w:rsid w:val="00EC23A1"/>
    <w:rsid w:val="00EC2AD3"/>
    <w:rsid w:val="00EC2DF1"/>
    <w:rsid w:val="00EC2EE7"/>
    <w:rsid w:val="00EC378C"/>
    <w:rsid w:val="00EC37F6"/>
    <w:rsid w:val="00EC3D94"/>
    <w:rsid w:val="00EC4D44"/>
    <w:rsid w:val="00EC660A"/>
    <w:rsid w:val="00EC6C9C"/>
    <w:rsid w:val="00EC7272"/>
    <w:rsid w:val="00EC743B"/>
    <w:rsid w:val="00EC7916"/>
    <w:rsid w:val="00EC7F55"/>
    <w:rsid w:val="00ED0977"/>
    <w:rsid w:val="00ED0F8B"/>
    <w:rsid w:val="00ED19D4"/>
    <w:rsid w:val="00ED1A2D"/>
    <w:rsid w:val="00ED1B1D"/>
    <w:rsid w:val="00ED1F3E"/>
    <w:rsid w:val="00ED2189"/>
    <w:rsid w:val="00ED249A"/>
    <w:rsid w:val="00ED2710"/>
    <w:rsid w:val="00ED2D35"/>
    <w:rsid w:val="00ED2F8B"/>
    <w:rsid w:val="00ED38AB"/>
    <w:rsid w:val="00ED408F"/>
    <w:rsid w:val="00ED43B1"/>
    <w:rsid w:val="00ED449C"/>
    <w:rsid w:val="00ED471D"/>
    <w:rsid w:val="00ED4814"/>
    <w:rsid w:val="00ED49B2"/>
    <w:rsid w:val="00ED4C54"/>
    <w:rsid w:val="00ED53C4"/>
    <w:rsid w:val="00ED5800"/>
    <w:rsid w:val="00ED5A75"/>
    <w:rsid w:val="00ED608F"/>
    <w:rsid w:val="00ED6521"/>
    <w:rsid w:val="00ED6541"/>
    <w:rsid w:val="00ED68D5"/>
    <w:rsid w:val="00ED69D2"/>
    <w:rsid w:val="00ED6C8F"/>
    <w:rsid w:val="00ED6FB0"/>
    <w:rsid w:val="00ED734C"/>
    <w:rsid w:val="00ED7AC5"/>
    <w:rsid w:val="00ED7F64"/>
    <w:rsid w:val="00EE0409"/>
    <w:rsid w:val="00EE0DB3"/>
    <w:rsid w:val="00EE2071"/>
    <w:rsid w:val="00EE31EF"/>
    <w:rsid w:val="00EE325A"/>
    <w:rsid w:val="00EE3571"/>
    <w:rsid w:val="00EE3F05"/>
    <w:rsid w:val="00EE4764"/>
    <w:rsid w:val="00EE4953"/>
    <w:rsid w:val="00EE4E44"/>
    <w:rsid w:val="00EE4F5C"/>
    <w:rsid w:val="00EE54CC"/>
    <w:rsid w:val="00EE62C3"/>
    <w:rsid w:val="00EE6FD8"/>
    <w:rsid w:val="00EE719C"/>
    <w:rsid w:val="00EE731F"/>
    <w:rsid w:val="00EE753C"/>
    <w:rsid w:val="00EE7BDE"/>
    <w:rsid w:val="00EE7EB7"/>
    <w:rsid w:val="00EF0B07"/>
    <w:rsid w:val="00EF0BFC"/>
    <w:rsid w:val="00EF0E7D"/>
    <w:rsid w:val="00EF1DE8"/>
    <w:rsid w:val="00EF2876"/>
    <w:rsid w:val="00EF2BF3"/>
    <w:rsid w:val="00EF3FC9"/>
    <w:rsid w:val="00EF4593"/>
    <w:rsid w:val="00EF4699"/>
    <w:rsid w:val="00EF46F5"/>
    <w:rsid w:val="00EF4944"/>
    <w:rsid w:val="00EF4F96"/>
    <w:rsid w:val="00EF5151"/>
    <w:rsid w:val="00EF58CC"/>
    <w:rsid w:val="00EF5B31"/>
    <w:rsid w:val="00EF5C3E"/>
    <w:rsid w:val="00EF7797"/>
    <w:rsid w:val="00EF7CC0"/>
    <w:rsid w:val="00F00282"/>
    <w:rsid w:val="00F00662"/>
    <w:rsid w:val="00F007CE"/>
    <w:rsid w:val="00F00814"/>
    <w:rsid w:val="00F00948"/>
    <w:rsid w:val="00F00ADA"/>
    <w:rsid w:val="00F00DE5"/>
    <w:rsid w:val="00F01059"/>
    <w:rsid w:val="00F01073"/>
    <w:rsid w:val="00F015CD"/>
    <w:rsid w:val="00F01E10"/>
    <w:rsid w:val="00F01E23"/>
    <w:rsid w:val="00F02187"/>
    <w:rsid w:val="00F028C2"/>
    <w:rsid w:val="00F03183"/>
    <w:rsid w:val="00F035C3"/>
    <w:rsid w:val="00F03F33"/>
    <w:rsid w:val="00F03F5B"/>
    <w:rsid w:val="00F042B5"/>
    <w:rsid w:val="00F04EAE"/>
    <w:rsid w:val="00F05554"/>
    <w:rsid w:val="00F064D1"/>
    <w:rsid w:val="00F07431"/>
    <w:rsid w:val="00F07A02"/>
    <w:rsid w:val="00F10463"/>
    <w:rsid w:val="00F10484"/>
    <w:rsid w:val="00F10972"/>
    <w:rsid w:val="00F10AA8"/>
    <w:rsid w:val="00F10B78"/>
    <w:rsid w:val="00F10F2F"/>
    <w:rsid w:val="00F11256"/>
    <w:rsid w:val="00F11337"/>
    <w:rsid w:val="00F11346"/>
    <w:rsid w:val="00F12B7C"/>
    <w:rsid w:val="00F12BF6"/>
    <w:rsid w:val="00F12C49"/>
    <w:rsid w:val="00F12CE0"/>
    <w:rsid w:val="00F13205"/>
    <w:rsid w:val="00F1400F"/>
    <w:rsid w:val="00F14052"/>
    <w:rsid w:val="00F14126"/>
    <w:rsid w:val="00F14641"/>
    <w:rsid w:val="00F14A7B"/>
    <w:rsid w:val="00F15318"/>
    <w:rsid w:val="00F154DF"/>
    <w:rsid w:val="00F1551F"/>
    <w:rsid w:val="00F15A48"/>
    <w:rsid w:val="00F16B6D"/>
    <w:rsid w:val="00F17280"/>
    <w:rsid w:val="00F172E3"/>
    <w:rsid w:val="00F174A4"/>
    <w:rsid w:val="00F17593"/>
    <w:rsid w:val="00F1760B"/>
    <w:rsid w:val="00F20153"/>
    <w:rsid w:val="00F20263"/>
    <w:rsid w:val="00F20369"/>
    <w:rsid w:val="00F209EF"/>
    <w:rsid w:val="00F2102A"/>
    <w:rsid w:val="00F21411"/>
    <w:rsid w:val="00F21CE7"/>
    <w:rsid w:val="00F2272D"/>
    <w:rsid w:val="00F2276D"/>
    <w:rsid w:val="00F22AA3"/>
    <w:rsid w:val="00F22C73"/>
    <w:rsid w:val="00F23063"/>
    <w:rsid w:val="00F2323B"/>
    <w:rsid w:val="00F2327D"/>
    <w:rsid w:val="00F23A3F"/>
    <w:rsid w:val="00F23EE8"/>
    <w:rsid w:val="00F243B0"/>
    <w:rsid w:val="00F24A27"/>
    <w:rsid w:val="00F25529"/>
    <w:rsid w:val="00F25AB6"/>
    <w:rsid w:val="00F26DC3"/>
    <w:rsid w:val="00F27256"/>
    <w:rsid w:val="00F278CD"/>
    <w:rsid w:val="00F27D71"/>
    <w:rsid w:val="00F30ECE"/>
    <w:rsid w:val="00F3119D"/>
    <w:rsid w:val="00F314C2"/>
    <w:rsid w:val="00F31AB4"/>
    <w:rsid w:val="00F32792"/>
    <w:rsid w:val="00F3289A"/>
    <w:rsid w:val="00F32DDE"/>
    <w:rsid w:val="00F32ECF"/>
    <w:rsid w:val="00F331AA"/>
    <w:rsid w:val="00F335CD"/>
    <w:rsid w:val="00F341C9"/>
    <w:rsid w:val="00F346E3"/>
    <w:rsid w:val="00F3522E"/>
    <w:rsid w:val="00F35DC6"/>
    <w:rsid w:val="00F364AE"/>
    <w:rsid w:val="00F36622"/>
    <w:rsid w:val="00F37622"/>
    <w:rsid w:val="00F37757"/>
    <w:rsid w:val="00F37795"/>
    <w:rsid w:val="00F3779A"/>
    <w:rsid w:val="00F37984"/>
    <w:rsid w:val="00F37A34"/>
    <w:rsid w:val="00F37AEA"/>
    <w:rsid w:val="00F40476"/>
    <w:rsid w:val="00F40709"/>
    <w:rsid w:val="00F408B3"/>
    <w:rsid w:val="00F40F4E"/>
    <w:rsid w:val="00F41061"/>
    <w:rsid w:val="00F41230"/>
    <w:rsid w:val="00F413B2"/>
    <w:rsid w:val="00F42024"/>
    <w:rsid w:val="00F425E0"/>
    <w:rsid w:val="00F439B6"/>
    <w:rsid w:val="00F441F9"/>
    <w:rsid w:val="00F441FD"/>
    <w:rsid w:val="00F456F8"/>
    <w:rsid w:val="00F457A7"/>
    <w:rsid w:val="00F45990"/>
    <w:rsid w:val="00F46C27"/>
    <w:rsid w:val="00F46C59"/>
    <w:rsid w:val="00F4708D"/>
    <w:rsid w:val="00F4714E"/>
    <w:rsid w:val="00F472D2"/>
    <w:rsid w:val="00F47351"/>
    <w:rsid w:val="00F4736D"/>
    <w:rsid w:val="00F47D70"/>
    <w:rsid w:val="00F50DD7"/>
    <w:rsid w:val="00F51303"/>
    <w:rsid w:val="00F526F9"/>
    <w:rsid w:val="00F528B9"/>
    <w:rsid w:val="00F5296C"/>
    <w:rsid w:val="00F52D0A"/>
    <w:rsid w:val="00F52D70"/>
    <w:rsid w:val="00F52EAE"/>
    <w:rsid w:val="00F52F83"/>
    <w:rsid w:val="00F5340B"/>
    <w:rsid w:val="00F5355F"/>
    <w:rsid w:val="00F538F4"/>
    <w:rsid w:val="00F539D5"/>
    <w:rsid w:val="00F53BE6"/>
    <w:rsid w:val="00F53E39"/>
    <w:rsid w:val="00F542E4"/>
    <w:rsid w:val="00F547EE"/>
    <w:rsid w:val="00F562B0"/>
    <w:rsid w:val="00F56A75"/>
    <w:rsid w:val="00F56CAB"/>
    <w:rsid w:val="00F56F4D"/>
    <w:rsid w:val="00F5724B"/>
    <w:rsid w:val="00F57FDB"/>
    <w:rsid w:val="00F60454"/>
    <w:rsid w:val="00F60655"/>
    <w:rsid w:val="00F607F0"/>
    <w:rsid w:val="00F6092D"/>
    <w:rsid w:val="00F60969"/>
    <w:rsid w:val="00F61052"/>
    <w:rsid w:val="00F617AF"/>
    <w:rsid w:val="00F61FDA"/>
    <w:rsid w:val="00F6321D"/>
    <w:rsid w:val="00F63DC7"/>
    <w:rsid w:val="00F63F0A"/>
    <w:rsid w:val="00F64A47"/>
    <w:rsid w:val="00F64BF0"/>
    <w:rsid w:val="00F64CA0"/>
    <w:rsid w:val="00F6501C"/>
    <w:rsid w:val="00F65140"/>
    <w:rsid w:val="00F65954"/>
    <w:rsid w:val="00F65C6C"/>
    <w:rsid w:val="00F65F56"/>
    <w:rsid w:val="00F66FD5"/>
    <w:rsid w:val="00F674ED"/>
    <w:rsid w:val="00F677DE"/>
    <w:rsid w:val="00F70052"/>
    <w:rsid w:val="00F70D55"/>
    <w:rsid w:val="00F71357"/>
    <w:rsid w:val="00F71B83"/>
    <w:rsid w:val="00F71BF2"/>
    <w:rsid w:val="00F71CBB"/>
    <w:rsid w:val="00F71D14"/>
    <w:rsid w:val="00F71DBC"/>
    <w:rsid w:val="00F720FE"/>
    <w:rsid w:val="00F72584"/>
    <w:rsid w:val="00F7267A"/>
    <w:rsid w:val="00F72843"/>
    <w:rsid w:val="00F728EC"/>
    <w:rsid w:val="00F72C31"/>
    <w:rsid w:val="00F72C69"/>
    <w:rsid w:val="00F7321E"/>
    <w:rsid w:val="00F73532"/>
    <w:rsid w:val="00F73B1A"/>
    <w:rsid w:val="00F750B2"/>
    <w:rsid w:val="00F75600"/>
    <w:rsid w:val="00F75EFE"/>
    <w:rsid w:val="00F75FAF"/>
    <w:rsid w:val="00F762CD"/>
    <w:rsid w:val="00F76572"/>
    <w:rsid w:val="00F768FF"/>
    <w:rsid w:val="00F76CCF"/>
    <w:rsid w:val="00F76DAC"/>
    <w:rsid w:val="00F77553"/>
    <w:rsid w:val="00F77C50"/>
    <w:rsid w:val="00F80A74"/>
    <w:rsid w:val="00F80F30"/>
    <w:rsid w:val="00F819E6"/>
    <w:rsid w:val="00F81A44"/>
    <w:rsid w:val="00F81B28"/>
    <w:rsid w:val="00F8234D"/>
    <w:rsid w:val="00F82453"/>
    <w:rsid w:val="00F82C4E"/>
    <w:rsid w:val="00F8304E"/>
    <w:rsid w:val="00F8389F"/>
    <w:rsid w:val="00F8428D"/>
    <w:rsid w:val="00F84A82"/>
    <w:rsid w:val="00F84AA6"/>
    <w:rsid w:val="00F84D11"/>
    <w:rsid w:val="00F85154"/>
    <w:rsid w:val="00F8593F"/>
    <w:rsid w:val="00F8644E"/>
    <w:rsid w:val="00F864C7"/>
    <w:rsid w:val="00F869DB"/>
    <w:rsid w:val="00F86AD9"/>
    <w:rsid w:val="00F872AC"/>
    <w:rsid w:val="00F87CEA"/>
    <w:rsid w:val="00F90996"/>
    <w:rsid w:val="00F9168B"/>
    <w:rsid w:val="00F91C14"/>
    <w:rsid w:val="00F92658"/>
    <w:rsid w:val="00F935FA"/>
    <w:rsid w:val="00F938C5"/>
    <w:rsid w:val="00F93CEF"/>
    <w:rsid w:val="00F9405C"/>
    <w:rsid w:val="00F9510B"/>
    <w:rsid w:val="00F9563C"/>
    <w:rsid w:val="00F9603E"/>
    <w:rsid w:val="00F9662B"/>
    <w:rsid w:val="00F96869"/>
    <w:rsid w:val="00F9722B"/>
    <w:rsid w:val="00F97574"/>
    <w:rsid w:val="00F97D67"/>
    <w:rsid w:val="00F97E7F"/>
    <w:rsid w:val="00FA03F9"/>
    <w:rsid w:val="00FA07BE"/>
    <w:rsid w:val="00FA0DCD"/>
    <w:rsid w:val="00FA12B9"/>
    <w:rsid w:val="00FA1A8E"/>
    <w:rsid w:val="00FA26B5"/>
    <w:rsid w:val="00FA2FC3"/>
    <w:rsid w:val="00FA35AE"/>
    <w:rsid w:val="00FA35E5"/>
    <w:rsid w:val="00FA3666"/>
    <w:rsid w:val="00FA3951"/>
    <w:rsid w:val="00FA39D8"/>
    <w:rsid w:val="00FA3B38"/>
    <w:rsid w:val="00FA3CF3"/>
    <w:rsid w:val="00FA44D7"/>
    <w:rsid w:val="00FA47EA"/>
    <w:rsid w:val="00FA4954"/>
    <w:rsid w:val="00FA4BFC"/>
    <w:rsid w:val="00FA5000"/>
    <w:rsid w:val="00FA51A8"/>
    <w:rsid w:val="00FA5289"/>
    <w:rsid w:val="00FA56A2"/>
    <w:rsid w:val="00FA5BB6"/>
    <w:rsid w:val="00FA6A04"/>
    <w:rsid w:val="00FA6A43"/>
    <w:rsid w:val="00FA6C07"/>
    <w:rsid w:val="00FA6E8A"/>
    <w:rsid w:val="00FA6ED2"/>
    <w:rsid w:val="00FA702B"/>
    <w:rsid w:val="00FA736F"/>
    <w:rsid w:val="00FA7370"/>
    <w:rsid w:val="00FA78B6"/>
    <w:rsid w:val="00FA7DCA"/>
    <w:rsid w:val="00FB035F"/>
    <w:rsid w:val="00FB04F6"/>
    <w:rsid w:val="00FB0B4D"/>
    <w:rsid w:val="00FB0DAE"/>
    <w:rsid w:val="00FB1C82"/>
    <w:rsid w:val="00FB2136"/>
    <w:rsid w:val="00FB291B"/>
    <w:rsid w:val="00FB298B"/>
    <w:rsid w:val="00FB3C87"/>
    <w:rsid w:val="00FB3FA0"/>
    <w:rsid w:val="00FB40BE"/>
    <w:rsid w:val="00FB41AE"/>
    <w:rsid w:val="00FB456B"/>
    <w:rsid w:val="00FB45E0"/>
    <w:rsid w:val="00FB4648"/>
    <w:rsid w:val="00FB4D42"/>
    <w:rsid w:val="00FB4FFC"/>
    <w:rsid w:val="00FB50AE"/>
    <w:rsid w:val="00FB5441"/>
    <w:rsid w:val="00FB5B85"/>
    <w:rsid w:val="00FB5D2D"/>
    <w:rsid w:val="00FB61B7"/>
    <w:rsid w:val="00FB634D"/>
    <w:rsid w:val="00FB639C"/>
    <w:rsid w:val="00FB6785"/>
    <w:rsid w:val="00FB6BF8"/>
    <w:rsid w:val="00FB7045"/>
    <w:rsid w:val="00FB723B"/>
    <w:rsid w:val="00FB74FF"/>
    <w:rsid w:val="00FB7A62"/>
    <w:rsid w:val="00FC057A"/>
    <w:rsid w:val="00FC06C6"/>
    <w:rsid w:val="00FC0E2E"/>
    <w:rsid w:val="00FC12FE"/>
    <w:rsid w:val="00FC150A"/>
    <w:rsid w:val="00FC1625"/>
    <w:rsid w:val="00FC182D"/>
    <w:rsid w:val="00FC1DD9"/>
    <w:rsid w:val="00FC3CBB"/>
    <w:rsid w:val="00FC4CE2"/>
    <w:rsid w:val="00FC4E43"/>
    <w:rsid w:val="00FC4E95"/>
    <w:rsid w:val="00FC5552"/>
    <w:rsid w:val="00FC56EC"/>
    <w:rsid w:val="00FC5723"/>
    <w:rsid w:val="00FC5B90"/>
    <w:rsid w:val="00FC5CE9"/>
    <w:rsid w:val="00FC60B2"/>
    <w:rsid w:val="00FC623C"/>
    <w:rsid w:val="00FC63F0"/>
    <w:rsid w:val="00FC6B4B"/>
    <w:rsid w:val="00FC758D"/>
    <w:rsid w:val="00FC7B17"/>
    <w:rsid w:val="00FD039A"/>
    <w:rsid w:val="00FD0642"/>
    <w:rsid w:val="00FD0789"/>
    <w:rsid w:val="00FD122B"/>
    <w:rsid w:val="00FD1408"/>
    <w:rsid w:val="00FD1577"/>
    <w:rsid w:val="00FD2182"/>
    <w:rsid w:val="00FD2B73"/>
    <w:rsid w:val="00FD343D"/>
    <w:rsid w:val="00FD3633"/>
    <w:rsid w:val="00FD3A15"/>
    <w:rsid w:val="00FD3C08"/>
    <w:rsid w:val="00FD4516"/>
    <w:rsid w:val="00FD45DF"/>
    <w:rsid w:val="00FD4BC2"/>
    <w:rsid w:val="00FD540F"/>
    <w:rsid w:val="00FD6204"/>
    <w:rsid w:val="00FD64BE"/>
    <w:rsid w:val="00FD76F2"/>
    <w:rsid w:val="00FD7767"/>
    <w:rsid w:val="00FD7EB8"/>
    <w:rsid w:val="00FD7F54"/>
    <w:rsid w:val="00FE0103"/>
    <w:rsid w:val="00FE0D02"/>
    <w:rsid w:val="00FE133F"/>
    <w:rsid w:val="00FE1985"/>
    <w:rsid w:val="00FE216C"/>
    <w:rsid w:val="00FE21D2"/>
    <w:rsid w:val="00FE22FE"/>
    <w:rsid w:val="00FE26DE"/>
    <w:rsid w:val="00FE2929"/>
    <w:rsid w:val="00FE3223"/>
    <w:rsid w:val="00FE3363"/>
    <w:rsid w:val="00FE34A7"/>
    <w:rsid w:val="00FE3BDA"/>
    <w:rsid w:val="00FE3DB3"/>
    <w:rsid w:val="00FE416D"/>
    <w:rsid w:val="00FE464B"/>
    <w:rsid w:val="00FE57AE"/>
    <w:rsid w:val="00FE5E67"/>
    <w:rsid w:val="00FE6497"/>
    <w:rsid w:val="00FE68B7"/>
    <w:rsid w:val="00FE6B74"/>
    <w:rsid w:val="00FE7C7E"/>
    <w:rsid w:val="00FF0220"/>
    <w:rsid w:val="00FF06BA"/>
    <w:rsid w:val="00FF0A64"/>
    <w:rsid w:val="00FF0BE1"/>
    <w:rsid w:val="00FF1E56"/>
    <w:rsid w:val="00FF1F90"/>
    <w:rsid w:val="00FF248D"/>
    <w:rsid w:val="00FF2610"/>
    <w:rsid w:val="00FF2CB9"/>
    <w:rsid w:val="00FF2FA6"/>
    <w:rsid w:val="00FF33CD"/>
    <w:rsid w:val="00FF386F"/>
    <w:rsid w:val="00FF3D88"/>
    <w:rsid w:val="00FF3E7C"/>
    <w:rsid w:val="00FF4451"/>
    <w:rsid w:val="00FF47B9"/>
    <w:rsid w:val="00FF4885"/>
    <w:rsid w:val="00FF4D79"/>
    <w:rsid w:val="00FF55E3"/>
    <w:rsid w:val="00FF599D"/>
    <w:rsid w:val="00FF5CEC"/>
    <w:rsid w:val="00FF6723"/>
    <w:rsid w:val="00FF6999"/>
    <w:rsid w:val="00FF6ADD"/>
    <w:rsid w:val="00FF6B34"/>
    <w:rsid w:val="00FF791D"/>
    <w:rsid w:val="00FF7C9C"/>
    <w:rsid w:val="00FF7E8B"/>
    <w:rsid w:val="00FF7F65"/>
    <w:rsid w:val="1AF62921"/>
    <w:rsid w:val="373AF3CE"/>
    <w:rsid w:val="4A0A781F"/>
    <w:rsid w:val="62352B36"/>
    <w:rsid w:val="665F4E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990E534"/>
  <w15:chartTrackingRefBased/>
  <w15:docId w15:val="{6F1C04E8-D29B-45D9-9A0B-75F153CA1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3E4B0D"/>
    <w:pPr>
      <w:widowControl w:val="0"/>
      <w:jc w:val="both"/>
    </w:pPr>
  </w:style>
  <w:style w:type="paragraph" w:styleId="1">
    <w:name w:val="heading 1"/>
    <w:basedOn w:val="a3"/>
    <w:next w:val="a3"/>
    <w:link w:val="10"/>
    <w:uiPriority w:val="9"/>
    <w:qFormat/>
    <w:rsid w:val="004D4C99"/>
    <w:pPr>
      <w:keepNext/>
      <w:widowControl/>
      <w:numPr>
        <w:numId w:val="5"/>
      </w:numPr>
      <w:spacing w:line="240" w:lineRule="atLeast"/>
      <w:contextualSpacing/>
      <w:jc w:val="left"/>
      <w:outlineLvl w:val="0"/>
    </w:pPr>
    <w:rPr>
      <w:rFonts w:ascii="ＭＳ ゴシック" w:eastAsia="ＭＳ ゴシック" w:hAnsi="ＭＳ ゴシック" w:cstheme="majorBidi"/>
      <w:b/>
      <w:bCs/>
      <w:sz w:val="24"/>
      <w:szCs w:val="24"/>
    </w:rPr>
  </w:style>
  <w:style w:type="paragraph" w:styleId="2">
    <w:name w:val="heading 2"/>
    <w:basedOn w:val="a3"/>
    <w:next w:val="a3"/>
    <w:link w:val="20"/>
    <w:uiPriority w:val="9"/>
    <w:unhideWhenUsed/>
    <w:qFormat/>
    <w:rsid w:val="004D4C99"/>
    <w:pPr>
      <w:widowControl/>
      <w:numPr>
        <w:ilvl w:val="1"/>
        <w:numId w:val="5"/>
      </w:numPr>
      <w:spacing w:beforeLines="20" w:before="72" w:after="60" w:line="300" w:lineRule="exact"/>
      <w:ind w:left="675" w:right="210"/>
      <w:contextualSpacing/>
      <w:jc w:val="left"/>
      <w:outlineLvl w:val="1"/>
    </w:pPr>
    <w:rPr>
      <w:rFonts w:ascii="ＭＳ ゴシック" w:eastAsia="ＭＳ ゴシック" w:hAnsi="ＭＳ ゴシック" w:cs="ＭＳ ゴシック"/>
      <w:b/>
      <w:bCs/>
      <w:sz w:val="24"/>
      <w:szCs w:val="24"/>
    </w:rPr>
  </w:style>
  <w:style w:type="paragraph" w:styleId="3">
    <w:name w:val="heading 3"/>
    <w:basedOn w:val="a3"/>
    <w:next w:val="a3"/>
    <w:link w:val="30"/>
    <w:uiPriority w:val="9"/>
    <w:unhideWhenUsed/>
    <w:qFormat/>
    <w:rsid w:val="00104A47"/>
    <w:pPr>
      <w:widowControl/>
      <w:numPr>
        <w:numId w:val="8"/>
      </w:numPr>
      <w:spacing w:beforeLines="50" w:before="50" w:line="300" w:lineRule="exact"/>
      <w:jc w:val="left"/>
      <w:outlineLvl w:val="2"/>
    </w:pPr>
    <w:rPr>
      <w:rFonts w:ascii="Meiryo UI" w:eastAsia="Meiryo UI"/>
      <w:szCs w:val="21"/>
    </w:rPr>
  </w:style>
  <w:style w:type="paragraph" w:styleId="4">
    <w:name w:val="heading 4"/>
    <w:basedOn w:val="3"/>
    <w:next w:val="a3"/>
    <w:link w:val="40"/>
    <w:uiPriority w:val="9"/>
    <w:unhideWhenUsed/>
    <w:qFormat/>
    <w:rsid w:val="00BB5CB8"/>
    <w:pPr>
      <w:numPr>
        <w:numId w:val="1"/>
      </w:numPr>
      <w:ind w:leftChars="100" w:left="520"/>
      <w:outlineLvl w:val="3"/>
    </w:pPr>
  </w:style>
  <w:style w:type="paragraph" w:styleId="5">
    <w:name w:val="heading 5"/>
    <w:basedOn w:val="4"/>
    <w:next w:val="a3"/>
    <w:link w:val="50"/>
    <w:uiPriority w:val="9"/>
    <w:unhideWhenUsed/>
    <w:rsid w:val="00D47B9D"/>
    <w:pPr>
      <w:ind w:left="992" w:hanging="992"/>
      <w:outlineLvl w:val="4"/>
    </w:pPr>
  </w:style>
  <w:style w:type="paragraph" w:styleId="9">
    <w:name w:val="heading 9"/>
    <w:basedOn w:val="a3"/>
    <w:next w:val="a3"/>
    <w:link w:val="90"/>
    <w:uiPriority w:val="9"/>
    <w:semiHidden/>
    <w:unhideWhenUsed/>
    <w:qFormat/>
    <w:rsid w:val="003942D3"/>
    <w:pPr>
      <w:keepNext/>
      <w:ind w:leftChars="1200" w:left="1200"/>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List Paragraph"/>
    <w:aliases w:val="箇条書き（表内）"/>
    <w:basedOn w:val="a3"/>
    <w:link w:val="a8"/>
    <w:uiPriority w:val="34"/>
    <w:qFormat/>
    <w:rsid w:val="000E5C21"/>
    <w:pPr>
      <w:ind w:leftChars="400" w:left="840"/>
    </w:pPr>
  </w:style>
  <w:style w:type="paragraph" w:styleId="a9">
    <w:name w:val="Date"/>
    <w:basedOn w:val="a3"/>
    <w:next w:val="a3"/>
    <w:link w:val="aa"/>
    <w:uiPriority w:val="99"/>
    <w:semiHidden/>
    <w:unhideWhenUsed/>
    <w:rsid w:val="00CF02D8"/>
  </w:style>
  <w:style w:type="character" w:customStyle="1" w:styleId="aa">
    <w:name w:val="日付 (文字)"/>
    <w:basedOn w:val="a4"/>
    <w:link w:val="a9"/>
    <w:uiPriority w:val="99"/>
    <w:semiHidden/>
    <w:rsid w:val="00CF02D8"/>
  </w:style>
  <w:style w:type="paragraph" w:styleId="ab">
    <w:name w:val="header"/>
    <w:basedOn w:val="a3"/>
    <w:link w:val="ac"/>
    <w:unhideWhenUsed/>
    <w:rsid w:val="00F035C3"/>
    <w:pPr>
      <w:tabs>
        <w:tab w:val="center" w:pos="4252"/>
        <w:tab w:val="right" w:pos="8504"/>
      </w:tabs>
      <w:snapToGrid w:val="0"/>
    </w:pPr>
  </w:style>
  <w:style w:type="character" w:customStyle="1" w:styleId="ac">
    <w:name w:val="ヘッダー (文字)"/>
    <w:basedOn w:val="a4"/>
    <w:link w:val="ab"/>
    <w:rsid w:val="00F035C3"/>
  </w:style>
  <w:style w:type="paragraph" w:styleId="ad">
    <w:name w:val="footer"/>
    <w:basedOn w:val="a3"/>
    <w:link w:val="ae"/>
    <w:uiPriority w:val="99"/>
    <w:unhideWhenUsed/>
    <w:rsid w:val="00F035C3"/>
    <w:pPr>
      <w:tabs>
        <w:tab w:val="center" w:pos="4252"/>
        <w:tab w:val="right" w:pos="8504"/>
      </w:tabs>
      <w:snapToGrid w:val="0"/>
    </w:pPr>
  </w:style>
  <w:style w:type="character" w:customStyle="1" w:styleId="ae">
    <w:name w:val="フッター (文字)"/>
    <w:basedOn w:val="a4"/>
    <w:link w:val="ad"/>
    <w:uiPriority w:val="99"/>
    <w:rsid w:val="00F035C3"/>
  </w:style>
  <w:style w:type="paragraph" w:styleId="af">
    <w:name w:val="Balloon Text"/>
    <w:basedOn w:val="a3"/>
    <w:link w:val="af0"/>
    <w:uiPriority w:val="99"/>
    <w:semiHidden/>
    <w:unhideWhenUsed/>
    <w:rsid w:val="007421B7"/>
    <w:rPr>
      <w:rFonts w:asciiTheme="majorHAnsi" w:eastAsiaTheme="majorEastAsia" w:hAnsiTheme="majorHAnsi" w:cstheme="majorBidi"/>
      <w:sz w:val="18"/>
      <w:szCs w:val="18"/>
    </w:rPr>
  </w:style>
  <w:style w:type="character" w:customStyle="1" w:styleId="af0">
    <w:name w:val="吹き出し (文字)"/>
    <w:basedOn w:val="a4"/>
    <w:link w:val="af"/>
    <w:uiPriority w:val="99"/>
    <w:semiHidden/>
    <w:rsid w:val="007421B7"/>
    <w:rPr>
      <w:rFonts w:asciiTheme="majorHAnsi" w:eastAsiaTheme="majorEastAsia" w:hAnsiTheme="majorHAnsi" w:cstheme="majorBidi"/>
      <w:sz w:val="18"/>
      <w:szCs w:val="18"/>
    </w:rPr>
  </w:style>
  <w:style w:type="character" w:styleId="af1">
    <w:name w:val="annotation reference"/>
    <w:basedOn w:val="a4"/>
    <w:semiHidden/>
    <w:unhideWhenUsed/>
    <w:qFormat/>
    <w:rsid w:val="007B7B58"/>
    <w:rPr>
      <w:sz w:val="18"/>
      <w:szCs w:val="18"/>
    </w:rPr>
  </w:style>
  <w:style w:type="paragraph" w:styleId="af2">
    <w:name w:val="annotation text"/>
    <w:basedOn w:val="a3"/>
    <w:link w:val="af3"/>
    <w:uiPriority w:val="99"/>
    <w:unhideWhenUsed/>
    <w:rsid w:val="007B7B58"/>
    <w:pPr>
      <w:jc w:val="left"/>
    </w:pPr>
  </w:style>
  <w:style w:type="character" w:customStyle="1" w:styleId="af3">
    <w:name w:val="コメント文字列 (文字)"/>
    <w:basedOn w:val="a4"/>
    <w:link w:val="af2"/>
    <w:uiPriority w:val="99"/>
    <w:rsid w:val="007B7B58"/>
  </w:style>
  <w:style w:type="paragraph" w:styleId="af4">
    <w:name w:val="annotation subject"/>
    <w:basedOn w:val="af2"/>
    <w:next w:val="af2"/>
    <w:link w:val="af5"/>
    <w:uiPriority w:val="99"/>
    <w:semiHidden/>
    <w:unhideWhenUsed/>
    <w:rsid w:val="007B7B58"/>
    <w:rPr>
      <w:b/>
      <w:bCs/>
    </w:rPr>
  </w:style>
  <w:style w:type="character" w:customStyle="1" w:styleId="af5">
    <w:name w:val="コメント内容 (文字)"/>
    <w:basedOn w:val="af3"/>
    <w:link w:val="af4"/>
    <w:uiPriority w:val="99"/>
    <w:semiHidden/>
    <w:rsid w:val="007B7B58"/>
    <w:rPr>
      <w:b/>
      <w:bCs/>
    </w:rPr>
  </w:style>
  <w:style w:type="character" w:styleId="af6">
    <w:name w:val="Unresolved Mention"/>
    <w:basedOn w:val="a4"/>
    <w:uiPriority w:val="99"/>
    <w:semiHidden/>
    <w:unhideWhenUsed/>
    <w:rsid w:val="00123487"/>
    <w:rPr>
      <w:color w:val="605E5C"/>
      <w:shd w:val="clear" w:color="auto" w:fill="E1DFDD"/>
    </w:rPr>
  </w:style>
  <w:style w:type="character" w:customStyle="1" w:styleId="af7">
    <w:name w:val="図表番号 (文字)"/>
    <w:link w:val="af8"/>
    <w:locked/>
    <w:rsid w:val="00D47B9D"/>
    <w:rPr>
      <w:rFonts w:ascii="Meiryo UI" w:eastAsia="Meiryo UI" w:hAnsi="Cambria Math" w:cs="Cambria Math"/>
      <w:bCs/>
      <w:szCs w:val="21"/>
      <w:lang w:eastAsia="ar-SA"/>
    </w:rPr>
  </w:style>
  <w:style w:type="paragraph" w:styleId="af8">
    <w:name w:val="caption"/>
    <w:basedOn w:val="a3"/>
    <w:next w:val="a3"/>
    <w:link w:val="af7"/>
    <w:uiPriority w:val="35"/>
    <w:unhideWhenUsed/>
    <w:qFormat/>
    <w:rsid w:val="00D47B9D"/>
    <w:pPr>
      <w:suppressAutoHyphens/>
      <w:jc w:val="center"/>
    </w:pPr>
    <w:rPr>
      <w:rFonts w:ascii="Meiryo UI" w:eastAsia="Meiryo UI" w:hAnsi="Cambria Math" w:cs="Cambria Math"/>
      <w:bCs/>
      <w:szCs w:val="21"/>
      <w:lang w:eastAsia="ar-SA"/>
    </w:rPr>
  </w:style>
  <w:style w:type="table" w:styleId="af9">
    <w:name w:val="Table Grid"/>
    <w:basedOn w:val="a5"/>
    <w:rsid w:val="00BD10CA"/>
    <w:rPr>
      <w:rFonts w:ascii="Century" w:eastAsia="ＭＳ 明朝" w:hAnsi="Century"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4"/>
    <w:link w:val="2"/>
    <w:uiPriority w:val="9"/>
    <w:rsid w:val="004D4C99"/>
    <w:rPr>
      <w:rFonts w:ascii="ＭＳ ゴシック" w:eastAsia="ＭＳ ゴシック" w:hAnsi="ＭＳ ゴシック" w:cs="ＭＳ ゴシック"/>
      <w:b/>
      <w:bCs/>
      <w:sz w:val="24"/>
      <w:szCs w:val="24"/>
    </w:rPr>
  </w:style>
  <w:style w:type="character" w:customStyle="1" w:styleId="a8">
    <w:name w:val="リスト段落 (文字)"/>
    <w:aliases w:val="箇条書き（表内） (文字)"/>
    <w:link w:val="a7"/>
    <w:uiPriority w:val="34"/>
    <w:locked/>
    <w:rsid w:val="0003503E"/>
  </w:style>
  <w:style w:type="character" w:customStyle="1" w:styleId="31">
    <w:name w:val="文章3 (文字)"/>
    <w:basedOn w:val="a4"/>
    <w:link w:val="32"/>
    <w:locked/>
    <w:rsid w:val="0003503E"/>
    <w:rPr>
      <w:rFonts w:asciiTheme="minorEastAsia" w:eastAsia="ＭＳ 明朝" w:hAnsiTheme="minorEastAsia"/>
      <w:szCs w:val="21"/>
    </w:rPr>
  </w:style>
  <w:style w:type="paragraph" w:customStyle="1" w:styleId="32">
    <w:name w:val="文章3"/>
    <w:basedOn w:val="a3"/>
    <w:link w:val="31"/>
    <w:qFormat/>
    <w:rsid w:val="0003503E"/>
    <w:rPr>
      <w:rFonts w:asciiTheme="minorEastAsia" w:eastAsia="ＭＳ 明朝" w:hAnsiTheme="minorEastAsia"/>
      <w:szCs w:val="21"/>
    </w:rPr>
  </w:style>
  <w:style w:type="paragraph" w:styleId="afa">
    <w:name w:val="Revision"/>
    <w:hidden/>
    <w:uiPriority w:val="99"/>
    <w:semiHidden/>
    <w:rsid w:val="002E3CD8"/>
  </w:style>
  <w:style w:type="character" w:customStyle="1" w:styleId="10">
    <w:name w:val="見出し 1 (文字)"/>
    <w:basedOn w:val="a4"/>
    <w:link w:val="1"/>
    <w:uiPriority w:val="9"/>
    <w:rsid w:val="004D4C99"/>
    <w:rPr>
      <w:rFonts w:ascii="ＭＳ ゴシック" w:eastAsia="ＭＳ ゴシック" w:hAnsi="ＭＳ ゴシック" w:cstheme="majorBidi"/>
      <w:b/>
      <w:bCs/>
      <w:sz w:val="24"/>
      <w:szCs w:val="24"/>
    </w:rPr>
  </w:style>
  <w:style w:type="character" w:customStyle="1" w:styleId="30">
    <w:name w:val="見出し 3 (文字)"/>
    <w:basedOn w:val="a4"/>
    <w:link w:val="3"/>
    <w:uiPriority w:val="9"/>
    <w:rsid w:val="00104A47"/>
    <w:rPr>
      <w:rFonts w:ascii="Meiryo UI" w:eastAsia="Meiryo UI"/>
      <w:szCs w:val="21"/>
    </w:rPr>
  </w:style>
  <w:style w:type="paragraph" w:styleId="afb">
    <w:name w:val="TOC Heading"/>
    <w:basedOn w:val="1"/>
    <w:next w:val="a3"/>
    <w:uiPriority w:val="39"/>
    <w:unhideWhenUsed/>
    <w:qFormat/>
    <w:rsid w:val="00751699"/>
    <w:pPr>
      <w:keepLines/>
      <w:spacing w:before="240" w:line="259" w:lineRule="auto"/>
      <w:outlineLvl w:val="9"/>
    </w:pPr>
    <w:rPr>
      <w:color w:val="2F5496" w:themeColor="accent1" w:themeShade="BF"/>
      <w:kern w:val="0"/>
    </w:rPr>
  </w:style>
  <w:style w:type="paragraph" w:styleId="11">
    <w:name w:val="toc 1"/>
    <w:basedOn w:val="a3"/>
    <w:next w:val="a3"/>
    <w:autoRedefine/>
    <w:uiPriority w:val="39"/>
    <w:unhideWhenUsed/>
    <w:rsid w:val="0072192D"/>
    <w:pPr>
      <w:tabs>
        <w:tab w:val="left" w:pos="420"/>
        <w:tab w:val="right" w:leader="dot" w:pos="8494"/>
      </w:tabs>
      <w:snapToGrid w:val="0"/>
      <w:spacing w:line="300" w:lineRule="exact"/>
    </w:pPr>
  </w:style>
  <w:style w:type="paragraph" w:styleId="21">
    <w:name w:val="toc 2"/>
    <w:basedOn w:val="a3"/>
    <w:next w:val="a3"/>
    <w:autoRedefine/>
    <w:uiPriority w:val="39"/>
    <w:unhideWhenUsed/>
    <w:rsid w:val="001C4257"/>
    <w:pPr>
      <w:tabs>
        <w:tab w:val="left" w:pos="840"/>
        <w:tab w:val="right" w:leader="dot" w:pos="8494"/>
      </w:tabs>
      <w:ind w:leftChars="100" w:left="210"/>
    </w:pPr>
  </w:style>
  <w:style w:type="character" w:styleId="afc">
    <w:name w:val="Hyperlink"/>
    <w:basedOn w:val="a4"/>
    <w:uiPriority w:val="99"/>
    <w:unhideWhenUsed/>
    <w:rsid w:val="00751699"/>
    <w:rPr>
      <w:color w:val="0563C1" w:themeColor="hyperlink"/>
      <w:u w:val="single"/>
    </w:rPr>
  </w:style>
  <w:style w:type="character" w:customStyle="1" w:styleId="90">
    <w:name w:val="見出し 9 (文字)"/>
    <w:basedOn w:val="a4"/>
    <w:link w:val="9"/>
    <w:uiPriority w:val="9"/>
    <w:semiHidden/>
    <w:rsid w:val="003942D3"/>
  </w:style>
  <w:style w:type="paragraph" w:customStyle="1" w:styleId="Default">
    <w:name w:val="Default"/>
    <w:rsid w:val="008822C4"/>
    <w:pPr>
      <w:widowControl w:val="0"/>
      <w:autoSpaceDE w:val="0"/>
      <w:autoSpaceDN w:val="0"/>
      <w:adjustRightInd w:val="0"/>
    </w:pPr>
    <w:rPr>
      <w:rFonts w:ascii="ＭＳ....." w:eastAsia="ＭＳ....." w:hAnsi="Century" w:cs="ＭＳ....."/>
      <w:color w:val="000000"/>
      <w:kern w:val="0"/>
      <w:sz w:val="24"/>
      <w:szCs w:val="24"/>
    </w:rPr>
  </w:style>
  <w:style w:type="paragraph" w:styleId="a">
    <w:name w:val="List Bullet"/>
    <w:basedOn w:val="a3"/>
    <w:uiPriority w:val="99"/>
    <w:semiHidden/>
    <w:unhideWhenUsed/>
    <w:rsid w:val="00D47B9D"/>
    <w:pPr>
      <w:numPr>
        <w:numId w:val="2"/>
      </w:numPr>
      <w:spacing w:line="300" w:lineRule="exact"/>
      <w:contextualSpacing/>
    </w:pPr>
    <w:rPr>
      <w:rFonts w:eastAsia="Meiryo UI"/>
      <w:szCs w:val="21"/>
    </w:rPr>
  </w:style>
  <w:style w:type="character" w:customStyle="1" w:styleId="40">
    <w:name w:val="見出し 4 (文字)"/>
    <w:basedOn w:val="a4"/>
    <w:link w:val="4"/>
    <w:uiPriority w:val="9"/>
    <w:rsid w:val="00BB5CB8"/>
    <w:rPr>
      <w:rFonts w:ascii="Meiryo UI" w:eastAsia="Meiryo UI"/>
      <w:szCs w:val="21"/>
    </w:rPr>
  </w:style>
  <w:style w:type="paragraph" w:customStyle="1" w:styleId="afd">
    <w:name w:val="標準(矢印箇条書き内)"/>
    <w:basedOn w:val="a0"/>
    <w:link w:val="afe"/>
    <w:qFormat/>
    <w:rsid w:val="00D47B9D"/>
    <w:pPr>
      <w:numPr>
        <w:numId w:val="0"/>
      </w:numPr>
      <w:ind w:left="1259" w:firstLineChars="100" w:firstLine="100"/>
    </w:pPr>
  </w:style>
  <w:style w:type="character" w:customStyle="1" w:styleId="afe">
    <w:name w:val="標準(矢印箇条書き内) (文字)"/>
    <w:basedOn w:val="aff"/>
    <w:link w:val="afd"/>
    <w:rsid w:val="00D47B9D"/>
    <w:rPr>
      <w:rFonts w:asciiTheme="minorEastAsia" w:eastAsia="Meiryo UI" w:hAnsiTheme="minorEastAsia"/>
      <w:szCs w:val="21"/>
    </w:rPr>
  </w:style>
  <w:style w:type="paragraph" w:styleId="33">
    <w:name w:val="toc 3"/>
    <w:basedOn w:val="a3"/>
    <w:next w:val="a3"/>
    <w:autoRedefine/>
    <w:uiPriority w:val="39"/>
    <w:unhideWhenUsed/>
    <w:rsid w:val="008767C3"/>
    <w:pPr>
      <w:ind w:leftChars="200" w:left="420"/>
    </w:pPr>
  </w:style>
  <w:style w:type="character" w:styleId="aff0">
    <w:name w:val="FollowedHyperlink"/>
    <w:basedOn w:val="a4"/>
    <w:uiPriority w:val="99"/>
    <w:semiHidden/>
    <w:unhideWhenUsed/>
    <w:rsid w:val="008F3612"/>
    <w:rPr>
      <w:color w:val="954F72" w:themeColor="followedHyperlink"/>
      <w:u w:val="single"/>
    </w:rPr>
  </w:style>
  <w:style w:type="paragraph" w:customStyle="1" w:styleId="TableTitle">
    <w:name w:val="TableTitle"/>
    <w:basedOn w:val="a3"/>
    <w:link w:val="TableTitle0"/>
    <w:qFormat/>
    <w:rsid w:val="00D47B9D"/>
    <w:pPr>
      <w:shd w:val="solid" w:color="F2F2F2" w:themeColor="background1" w:themeShade="F2" w:fill="auto"/>
      <w:spacing w:line="240" w:lineRule="exact"/>
      <w:jc w:val="center"/>
    </w:pPr>
    <w:rPr>
      <w:rFonts w:ascii="Meiryo UI" w:eastAsia="Meiryo UI" w:hAnsi="Cambria Math" w:cs="Times New Roman"/>
      <w:sz w:val="18"/>
      <w:szCs w:val="21"/>
    </w:rPr>
  </w:style>
  <w:style w:type="character" w:customStyle="1" w:styleId="TableTitle0">
    <w:name w:val="TableTitle (文字)"/>
    <w:link w:val="TableTitle"/>
    <w:locked/>
    <w:rsid w:val="00D47B9D"/>
    <w:rPr>
      <w:rFonts w:ascii="Meiryo UI" w:eastAsia="Meiryo UI" w:hAnsi="Cambria Math" w:cs="Times New Roman"/>
      <w:sz w:val="18"/>
      <w:szCs w:val="21"/>
      <w:shd w:val="solid" w:color="F2F2F2" w:themeColor="background1" w:themeShade="F2" w:fill="auto"/>
    </w:rPr>
  </w:style>
  <w:style w:type="paragraph" w:customStyle="1" w:styleId="a2">
    <w:name w:val="箇条書き(点)"/>
    <w:basedOn w:val="a3"/>
    <w:link w:val="aff1"/>
    <w:qFormat/>
    <w:rsid w:val="00D47B9D"/>
    <w:pPr>
      <w:numPr>
        <w:numId w:val="3"/>
      </w:numPr>
      <w:spacing w:line="300" w:lineRule="exact"/>
      <w:jc w:val="left"/>
    </w:pPr>
    <w:rPr>
      <w:rFonts w:asciiTheme="minorEastAsia" w:eastAsia="Meiryo UI" w:hAnsiTheme="minorEastAsia"/>
      <w:szCs w:val="21"/>
    </w:rPr>
  </w:style>
  <w:style w:type="character" w:customStyle="1" w:styleId="aff1">
    <w:name w:val="箇条書き(点) (文字)"/>
    <w:basedOn w:val="a4"/>
    <w:link w:val="a2"/>
    <w:rsid w:val="00D47B9D"/>
    <w:rPr>
      <w:rFonts w:asciiTheme="minorEastAsia" w:eastAsia="Meiryo UI" w:hAnsiTheme="minorEastAsia"/>
      <w:szCs w:val="21"/>
    </w:rPr>
  </w:style>
  <w:style w:type="paragraph" w:customStyle="1" w:styleId="a0">
    <w:name w:val="箇条書き(矢印)"/>
    <w:basedOn w:val="a2"/>
    <w:link w:val="aff"/>
    <w:qFormat/>
    <w:rsid w:val="00D47B9D"/>
    <w:pPr>
      <w:numPr>
        <w:numId w:val="4"/>
      </w:numPr>
    </w:pPr>
  </w:style>
  <w:style w:type="character" w:customStyle="1" w:styleId="aff">
    <w:name w:val="箇条書き(矢印) (文字)"/>
    <w:basedOn w:val="aff1"/>
    <w:link w:val="a0"/>
    <w:rsid w:val="00D47B9D"/>
    <w:rPr>
      <w:rFonts w:asciiTheme="minorEastAsia" w:eastAsia="Meiryo UI" w:hAnsiTheme="minorEastAsia"/>
      <w:szCs w:val="21"/>
    </w:rPr>
  </w:style>
  <w:style w:type="character" w:customStyle="1" w:styleId="50">
    <w:name w:val="見出し 5 (文字)"/>
    <w:basedOn w:val="a4"/>
    <w:link w:val="5"/>
    <w:uiPriority w:val="9"/>
    <w:rsid w:val="00D47B9D"/>
    <w:rPr>
      <w:rFonts w:ascii="Meiryo UI" w:eastAsia="Meiryo UI"/>
      <w:szCs w:val="21"/>
    </w:rPr>
  </w:style>
  <w:style w:type="paragraph" w:customStyle="1" w:styleId="aff2">
    <w:name w:val="標準(箇条書き点内)"/>
    <w:basedOn w:val="a2"/>
    <w:link w:val="aff3"/>
    <w:qFormat/>
    <w:rsid w:val="00D47B9D"/>
    <w:pPr>
      <w:numPr>
        <w:numId w:val="0"/>
      </w:numPr>
      <w:ind w:left="839" w:firstLineChars="100" w:firstLine="100"/>
    </w:pPr>
  </w:style>
  <w:style w:type="character" w:customStyle="1" w:styleId="aff3">
    <w:name w:val="標準(箇条書き点内) (文字)"/>
    <w:basedOn w:val="aff1"/>
    <w:link w:val="aff2"/>
    <w:rsid w:val="00D47B9D"/>
    <w:rPr>
      <w:rFonts w:asciiTheme="minorEastAsia" w:eastAsia="Meiryo UI" w:hAnsiTheme="minorEastAsia"/>
      <w:szCs w:val="21"/>
    </w:rPr>
  </w:style>
  <w:style w:type="paragraph" w:customStyle="1" w:styleId="aff4">
    <w:name w:val="標準(見出し下)"/>
    <w:basedOn w:val="a3"/>
    <w:link w:val="aff5"/>
    <w:qFormat/>
    <w:rsid w:val="00D61F37"/>
    <w:pPr>
      <w:spacing w:line="300" w:lineRule="exact"/>
      <w:ind w:firstLineChars="100" w:firstLine="210"/>
      <w:jc w:val="left"/>
    </w:pPr>
    <w:rPr>
      <w:rFonts w:ascii="ＭＳ ゴシック" w:eastAsia="ＭＳ ゴシック" w:hAnsi="ＭＳ ゴシック"/>
      <w:color w:val="000000" w:themeColor="text1"/>
      <w:szCs w:val="21"/>
    </w:rPr>
  </w:style>
  <w:style w:type="character" w:customStyle="1" w:styleId="aff5">
    <w:name w:val="標準(見出し下) (文字)"/>
    <w:basedOn w:val="a4"/>
    <w:link w:val="aff4"/>
    <w:rsid w:val="00D61F37"/>
    <w:rPr>
      <w:rFonts w:ascii="ＭＳ ゴシック" w:eastAsia="ＭＳ ゴシック" w:hAnsi="ＭＳ ゴシック"/>
      <w:color w:val="000000" w:themeColor="text1"/>
      <w:szCs w:val="21"/>
    </w:rPr>
  </w:style>
  <w:style w:type="paragraph" w:customStyle="1" w:styleId="aff6">
    <w:name w:val="標準(表内)"/>
    <w:basedOn w:val="a3"/>
    <w:qFormat/>
    <w:rsid w:val="00D47B9D"/>
    <w:pPr>
      <w:spacing w:line="240" w:lineRule="exact"/>
      <w:jc w:val="center"/>
    </w:pPr>
    <w:rPr>
      <w:rFonts w:ascii="Meiryo UI" w:eastAsia="Meiryo UI" w:hAnsi="Meiryo UI"/>
      <w:sz w:val="18"/>
      <w:szCs w:val="18"/>
    </w:rPr>
  </w:style>
  <w:style w:type="paragraph" w:customStyle="1" w:styleId="aff7">
    <w:name w:val="標準(箇条書き内)"/>
    <w:basedOn w:val="aff4"/>
    <w:link w:val="aff8"/>
    <w:qFormat/>
    <w:rsid w:val="00BB5CB8"/>
    <w:pPr>
      <w:ind w:leftChars="300" w:left="630"/>
    </w:pPr>
    <w:rPr>
      <w:rFonts w:eastAsiaTheme="minorEastAsia"/>
    </w:rPr>
  </w:style>
  <w:style w:type="character" w:customStyle="1" w:styleId="aff8">
    <w:name w:val="標準(箇条書き内) (文字)"/>
    <w:basedOn w:val="aff5"/>
    <w:link w:val="aff7"/>
    <w:rsid w:val="00BB5CB8"/>
    <w:rPr>
      <w:rFonts w:asciiTheme="minorEastAsia" w:eastAsia="Meiryo UI" w:hAnsiTheme="minorEastAsia"/>
      <w:color w:val="000000" w:themeColor="text1"/>
      <w:szCs w:val="21"/>
    </w:rPr>
  </w:style>
  <w:style w:type="paragraph" w:customStyle="1" w:styleId="aff9">
    <w:name w:val="２標準"/>
    <w:basedOn w:val="a3"/>
    <w:link w:val="affa"/>
    <w:qFormat/>
    <w:rsid w:val="00E96AE5"/>
    <w:pPr>
      <w:ind w:leftChars="270" w:left="567" w:firstLineChars="67" w:firstLine="141"/>
    </w:pPr>
    <w:rPr>
      <w:rFonts w:ascii="ＭＳ Ｐゴシック" w:eastAsia="ＭＳ Ｐゴシック" w:hAnsi="ＭＳ Ｐゴシック"/>
    </w:rPr>
  </w:style>
  <w:style w:type="character" w:customStyle="1" w:styleId="affa">
    <w:name w:val="２標準 (文字)"/>
    <w:basedOn w:val="a4"/>
    <w:link w:val="aff9"/>
    <w:rsid w:val="00E96AE5"/>
    <w:rPr>
      <w:rFonts w:ascii="ＭＳ Ｐゴシック" w:eastAsia="ＭＳ Ｐゴシック" w:hAnsi="ＭＳ Ｐゴシック"/>
    </w:rPr>
  </w:style>
  <w:style w:type="paragraph" w:customStyle="1" w:styleId="a1">
    <w:name w:val="丸数字段落"/>
    <w:basedOn w:val="a3"/>
    <w:uiPriority w:val="4"/>
    <w:qFormat/>
    <w:rsid w:val="00917F30"/>
    <w:pPr>
      <w:numPr>
        <w:numId w:val="6"/>
      </w:numPr>
      <w:snapToGrid w:val="0"/>
    </w:pPr>
    <w:rPr>
      <w:rFonts w:eastAsia="Meiryo UI"/>
      <w:szCs w:val="21"/>
    </w:rPr>
  </w:style>
  <w:style w:type="character" w:customStyle="1" w:styleId="optionChar">
    <w:name w:val="option Char"/>
    <w:basedOn w:val="a4"/>
    <w:link w:val="option"/>
    <w:locked/>
    <w:rsid w:val="00917F30"/>
    <w:rPr>
      <w:rFonts w:ascii="Meiryo UI" w:eastAsia="Meiryo UI" w:hAnsi="Meiryo UI"/>
      <w:color w:val="0070C0"/>
      <w:szCs w:val="21"/>
    </w:rPr>
  </w:style>
  <w:style w:type="paragraph" w:customStyle="1" w:styleId="option">
    <w:name w:val="option"/>
    <w:basedOn w:val="a3"/>
    <w:link w:val="optionChar"/>
    <w:rsid w:val="00917F30"/>
    <w:pPr>
      <w:snapToGrid w:val="0"/>
    </w:pPr>
    <w:rPr>
      <w:rFonts w:ascii="Meiryo UI" w:eastAsia="Meiryo UI" w:hAnsi="Meiryo UI"/>
      <w:color w:val="0070C0"/>
      <w:szCs w:val="21"/>
    </w:rPr>
  </w:style>
  <w:style w:type="character" w:customStyle="1" w:styleId="TableBodyText">
    <w:name w:val="TableBodyText (文字)"/>
    <w:link w:val="TableBodyText0"/>
    <w:locked/>
    <w:rsid w:val="00917F30"/>
    <w:rPr>
      <w:rFonts w:ascii="ＭＳ 明朝" w:eastAsia="ＭＳ 明朝" w:hAnsi="Century" w:cs="Times New Roman"/>
      <w:color w:val="0070C0"/>
      <w:sz w:val="18"/>
      <w:szCs w:val="21"/>
    </w:rPr>
  </w:style>
  <w:style w:type="paragraph" w:customStyle="1" w:styleId="TableBodyText0">
    <w:name w:val="TableBodyText"/>
    <w:basedOn w:val="a3"/>
    <w:link w:val="TableBodyText"/>
    <w:qFormat/>
    <w:rsid w:val="00917F30"/>
    <w:pPr>
      <w:ind w:left="108" w:right="108"/>
      <w:jc w:val="left"/>
    </w:pPr>
    <w:rPr>
      <w:rFonts w:ascii="ＭＳ 明朝" w:eastAsia="ＭＳ 明朝" w:hAnsi="Century" w:cs="Times New Roman"/>
      <w:color w:val="0070C0"/>
      <w:sz w:val="18"/>
      <w:szCs w:val="21"/>
    </w:rPr>
  </w:style>
  <w:style w:type="character" w:customStyle="1" w:styleId="TableList10">
    <w:name w:val="TableList1 (文字)"/>
    <w:link w:val="TableList1"/>
    <w:locked/>
    <w:rsid w:val="00917F30"/>
    <w:rPr>
      <w:rFonts w:ascii="ＭＳ 明朝" w:eastAsia="ＭＳ 明朝" w:hAnsi="Century" w:cs="Times New Roman"/>
      <w:color w:val="0070C0"/>
      <w:sz w:val="18"/>
      <w:szCs w:val="21"/>
    </w:rPr>
  </w:style>
  <w:style w:type="paragraph" w:customStyle="1" w:styleId="TableList1">
    <w:name w:val="TableList1"/>
    <w:basedOn w:val="TableBodyText0"/>
    <w:link w:val="TableList10"/>
    <w:qFormat/>
    <w:rsid w:val="00917F30"/>
    <w:pPr>
      <w:numPr>
        <w:numId w:val="7"/>
      </w:numPr>
      <w:ind w:left="335" w:hanging="227"/>
    </w:pPr>
  </w:style>
  <w:style w:type="paragraph" w:styleId="affb">
    <w:name w:val="Title"/>
    <w:basedOn w:val="a3"/>
    <w:next w:val="a3"/>
    <w:link w:val="affc"/>
    <w:uiPriority w:val="10"/>
    <w:qFormat/>
    <w:rsid w:val="001C5B60"/>
    <w:pPr>
      <w:spacing w:before="240" w:after="120"/>
      <w:jc w:val="center"/>
      <w:outlineLvl w:val="0"/>
    </w:pPr>
    <w:rPr>
      <w:rFonts w:asciiTheme="majorHAnsi" w:eastAsiaTheme="majorEastAsia" w:hAnsiTheme="majorHAnsi" w:cstheme="majorBidi"/>
      <w:sz w:val="32"/>
      <w:szCs w:val="32"/>
    </w:rPr>
  </w:style>
  <w:style w:type="character" w:customStyle="1" w:styleId="affc">
    <w:name w:val="表題 (文字)"/>
    <w:basedOn w:val="a4"/>
    <w:link w:val="affb"/>
    <w:uiPriority w:val="10"/>
    <w:rsid w:val="001C5B60"/>
    <w:rPr>
      <w:rFonts w:asciiTheme="majorHAnsi" w:eastAsiaTheme="majorEastAsia" w:hAnsiTheme="majorHAnsi" w:cstheme="majorBidi"/>
      <w:sz w:val="32"/>
      <w:szCs w:val="32"/>
    </w:rPr>
  </w:style>
  <w:style w:type="character" w:customStyle="1" w:styleId="cf01">
    <w:name w:val="cf01"/>
    <w:basedOn w:val="a4"/>
    <w:rsid w:val="00F9662B"/>
    <w:rPr>
      <w:rFonts w:ascii="Meiryo UI" w:eastAsia="Meiryo UI" w:hAnsi="Meiryo UI" w:hint="eastAsia"/>
      <w:sz w:val="18"/>
      <w:szCs w:val="18"/>
    </w:rPr>
  </w:style>
  <w:style w:type="paragraph" w:styleId="41">
    <w:name w:val="toc 4"/>
    <w:basedOn w:val="a3"/>
    <w:next w:val="a3"/>
    <w:autoRedefine/>
    <w:uiPriority w:val="39"/>
    <w:unhideWhenUsed/>
    <w:rsid w:val="00D1190B"/>
    <w:pPr>
      <w:ind w:leftChars="300" w:left="630"/>
    </w:pPr>
  </w:style>
  <w:style w:type="paragraph" w:styleId="51">
    <w:name w:val="toc 5"/>
    <w:basedOn w:val="a3"/>
    <w:next w:val="a3"/>
    <w:autoRedefine/>
    <w:uiPriority w:val="39"/>
    <w:unhideWhenUsed/>
    <w:rsid w:val="00D1190B"/>
    <w:pPr>
      <w:ind w:leftChars="400" w:left="840"/>
    </w:pPr>
  </w:style>
  <w:style w:type="paragraph" w:styleId="6">
    <w:name w:val="toc 6"/>
    <w:basedOn w:val="a3"/>
    <w:next w:val="a3"/>
    <w:autoRedefine/>
    <w:uiPriority w:val="39"/>
    <w:unhideWhenUsed/>
    <w:rsid w:val="00D1190B"/>
    <w:pPr>
      <w:ind w:leftChars="500" w:left="1050"/>
    </w:pPr>
  </w:style>
  <w:style w:type="paragraph" w:styleId="7">
    <w:name w:val="toc 7"/>
    <w:basedOn w:val="a3"/>
    <w:next w:val="a3"/>
    <w:autoRedefine/>
    <w:uiPriority w:val="39"/>
    <w:unhideWhenUsed/>
    <w:rsid w:val="00D1190B"/>
    <w:pPr>
      <w:ind w:leftChars="600" w:left="1260"/>
    </w:pPr>
  </w:style>
  <w:style w:type="paragraph" w:styleId="8">
    <w:name w:val="toc 8"/>
    <w:basedOn w:val="a3"/>
    <w:next w:val="a3"/>
    <w:autoRedefine/>
    <w:uiPriority w:val="39"/>
    <w:unhideWhenUsed/>
    <w:rsid w:val="00D1190B"/>
    <w:pPr>
      <w:ind w:leftChars="700" w:left="1470"/>
    </w:pPr>
  </w:style>
  <w:style w:type="paragraph" w:styleId="91">
    <w:name w:val="toc 9"/>
    <w:basedOn w:val="a3"/>
    <w:next w:val="a3"/>
    <w:autoRedefine/>
    <w:uiPriority w:val="39"/>
    <w:unhideWhenUsed/>
    <w:rsid w:val="00D1190B"/>
    <w:pPr>
      <w:ind w:leftChars="800" w:left="1680"/>
    </w:pPr>
  </w:style>
  <w:style w:type="character" w:customStyle="1" w:styleId="ui-provider">
    <w:name w:val="ui-provider"/>
    <w:basedOn w:val="a4"/>
    <w:rsid w:val="0036176D"/>
  </w:style>
  <w:style w:type="table" w:customStyle="1" w:styleId="12">
    <w:name w:val="表 (格子)1"/>
    <w:basedOn w:val="a5"/>
    <w:next w:val="af9"/>
    <w:rsid w:val="00614BCA"/>
    <w:rPr>
      <w:rFonts w:ascii="Cambria Math" w:eastAsia="Cambria Math" w:hAnsi="Cambria Math"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d">
    <w:name w:val="見出し３本文"/>
    <w:basedOn w:val="a3"/>
    <w:qFormat/>
    <w:rsid w:val="00614BCA"/>
    <w:pPr>
      <w:spacing w:line="300" w:lineRule="exact"/>
      <w:ind w:leftChars="135" w:left="283" w:firstLine="210"/>
    </w:pPr>
    <w:rPr>
      <w:rFonts w:ascii="ＭＳ ゴシック" w:eastAsia="ＭＳ ゴシック" w:hAnsi="ＭＳ ゴシック"/>
      <w:szCs w:val="21"/>
    </w:rPr>
  </w:style>
  <w:style w:type="paragraph" w:styleId="22">
    <w:name w:val="Body Text 2"/>
    <w:basedOn w:val="a3"/>
    <w:link w:val="23"/>
    <w:uiPriority w:val="99"/>
    <w:unhideWhenUsed/>
    <w:rsid w:val="001B329F"/>
    <w:pPr>
      <w:spacing w:line="480" w:lineRule="auto"/>
    </w:pPr>
    <w:rPr>
      <w:rFonts w:ascii="ＭＳ 明朝" w:eastAsia="ＭＳ 明朝" w:hAnsi="Century" w:cs="Times New Roman"/>
      <w:sz w:val="20"/>
      <w:szCs w:val="24"/>
    </w:rPr>
  </w:style>
  <w:style w:type="character" w:customStyle="1" w:styleId="23">
    <w:name w:val="本文 2 (文字)"/>
    <w:basedOn w:val="a4"/>
    <w:link w:val="22"/>
    <w:uiPriority w:val="99"/>
    <w:rsid w:val="001B329F"/>
    <w:rPr>
      <w:rFonts w:ascii="ＭＳ 明朝" w:eastAsia="ＭＳ 明朝" w:hAnsi="Century" w:cs="Times New Roman"/>
      <w:sz w:val="20"/>
      <w:szCs w:val="24"/>
    </w:rPr>
  </w:style>
  <w:style w:type="paragraph" w:styleId="Web">
    <w:name w:val="Normal (Web)"/>
    <w:basedOn w:val="a3"/>
    <w:uiPriority w:val="99"/>
    <w:semiHidden/>
    <w:unhideWhenUsed/>
    <w:rsid w:val="00796F4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508979">
      <w:bodyDiv w:val="1"/>
      <w:marLeft w:val="0"/>
      <w:marRight w:val="0"/>
      <w:marTop w:val="0"/>
      <w:marBottom w:val="0"/>
      <w:divBdr>
        <w:top w:val="none" w:sz="0" w:space="0" w:color="auto"/>
        <w:left w:val="none" w:sz="0" w:space="0" w:color="auto"/>
        <w:bottom w:val="none" w:sz="0" w:space="0" w:color="auto"/>
        <w:right w:val="none" w:sz="0" w:space="0" w:color="auto"/>
      </w:divBdr>
    </w:div>
    <w:div w:id="341783656">
      <w:bodyDiv w:val="1"/>
      <w:marLeft w:val="0"/>
      <w:marRight w:val="0"/>
      <w:marTop w:val="0"/>
      <w:marBottom w:val="0"/>
      <w:divBdr>
        <w:top w:val="none" w:sz="0" w:space="0" w:color="auto"/>
        <w:left w:val="none" w:sz="0" w:space="0" w:color="auto"/>
        <w:bottom w:val="none" w:sz="0" w:space="0" w:color="auto"/>
        <w:right w:val="none" w:sz="0" w:space="0" w:color="auto"/>
      </w:divBdr>
    </w:div>
    <w:div w:id="360593733">
      <w:bodyDiv w:val="1"/>
      <w:marLeft w:val="0"/>
      <w:marRight w:val="0"/>
      <w:marTop w:val="0"/>
      <w:marBottom w:val="0"/>
      <w:divBdr>
        <w:top w:val="none" w:sz="0" w:space="0" w:color="auto"/>
        <w:left w:val="none" w:sz="0" w:space="0" w:color="auto"/>
        <w:bottom w:val="none" w:sz="0" w:space="0" w:color="auto"/>
        <w:right w:val="none" w:sz="0" w:space="0" w:color="auto"/>
      </w:divBdr>
    </w:div>
    <w:div w:id="486476037">
      <w:bodyDiv w:val="1"/>
      <w:marLeft w:val="0"/>
      <w:marRight w:val="0"/>
      <w:marTop w:val="0"/>
      <w:marBottom w:val="0"/>
      <w:divBdr>
        <w:top w:val="none" w:sz="0" w:space="0" w:color="auto"/>
        <w:left w:val="none" w:sz="0" w:space="0" w:color="auto"/>
        <w:bottom w:val="none" w:sz="0" w:space="0" w:color="auto"/>
        <w:right w:val="none" w:sz="0" w:space="0" w:color="auto"/>
      </w:divBdr>
    </w:div>
    <w:div w:id="740755711">
      <w:bodyDiv w:val="1"/>
      <w:marLeft w:val="0"/>
      <w:marRight w:val="0"/>
      <w:marTop w:val="0"/>
      <w:marBottom w:val="0"/>
      <w:divBdr>
        <w:top w:val="none" w:sz="0" w:space="0" w:color="auto"/>
        <w:left w:val="none" w:sz="0" w:space="0" w:color="auto"/>
        <w:bottom w:val="none" w:sz="0" w:space="0" w:color="auto"/>
        <w:right w:val="none" w:sz="0" w:space="0" w:color="auto"/>
      </w:divBdr>
    </w:div>
    <w:div w:id="781530338">
      <w:bodyDiv w:val="1"/>
      <w:marLeft w:val="0"/>
      <w:marRight w:val="0"/>
      <w:marTop w:val="0"/>
      <w:marBottom w:val="0"/>
      <w:divBdr>
        <w:top w:val="none" w:sz="0" w:space="0" w:color="auto"/>
        <w:left w:val="none" w:sz="0" w:space="0" w:color="auto"/>
        <w:bottom w:val="none" w:sz="0" w:space="0" w:color="auto"/>
        <w:right w:val="none" w:sz="0" w:space="0" w:color="auto"/>
      </w:divBdr>
      <w:divsChild>
        <w:div w:id="1869290602">
          <w:marLeft w:val="0"/>
          <w:marRight w:val="0"/>
          <w:marTop w:val="0"/>
          <w:marBottom w:val="0"/>
          <w:divBdr>
            <w:top w:val="none" w:sz="0" w:space="0" w:color="auto"/>
            <w:left w:val="none" w:sz="0" w:space="0" w:color="auto"/>
            <w:bottom w:val="none" w:sz="0" w:space="0" w:color="auto"/>
            <w:right w:val="none" w:sz="0" w:space="0" w:color="auto"/>
          </w:divBdr>
        </w:div>
      </w:divsChild>
    </w:div>
    <w:div w:id="1319577090">
      <w:bodyDiv w:val="1"/>
      <w:marLeft w:val="0"/>
      <w:marRight w:val="0"/>
      <w:marTop w:val="0"/>
      <w:marBottom w:val="0"/>
      <w:divBdr>
        <w:top w:val="none" w:sz="0" w:space="0" w:color="auto"/>
        <w:left w:val="none" w:sz="0" w:space="0" w:color="auto"/>
        <w:bottom w:val="none" w:sz="0" w:space="0" w:color="auto"/>
        <w:right w:val="none" w:sz="0" w:space="0" w:color="auto"/>
      </w:divBdr>
    </w:div>
    <w:div w:id="1439980442">
      <w:bodyDiv w:val="1"/>
      <w:marLeft w:val="0"/>
      <w:marRight w:val="0"/>
      <w:marTop w:val="0"/>
      <w:marBottom w:val="0"/>
      <w:divBdr>
        <w:top w:val="none" w:sz="0" w:space="0" w:color="auto"/>
        <w:left w:val="none" w:sz="0" w:space="0" w:color="auto"/>
        <w:bottom w:val="none" w:sz="0" w:space="0" w:color="auto"/>
        <w:right w:val="none" w:sz="0" w:space="0" w:color="auto"/>
      </w:divBdr>
    </w:div>
    <w:div w:id="1490247123">
      <w:bodyDiv w:val="1"/>
      <w:marLeft w:val="0"/>
      <w:marRight w:val="0"/>
      <w:marTop w:val="0"/>
      <w:marBottom w:val="0"/>
      <w:divBdr>
        <w:top w:val="none" w:sz="0" w:space="0" w:color="auto"/>
        <w:left w:val="none" w:sz="0" w:space="0" w:color="auto"/>
        <w:bottom w:val="none" w:sz="0" w:space="0" w:color="auto"/>
        <w:right w:val="none" w:sz="0" w:space="0" w:color="auto"/>
      </w:divBdr>
    </w:div>
    <w:div w:id="1551913322">
      <w:bodyDiv w:val="1"/>
      <w:marLeft w:val="0"/>
      <w:marRight w:val="0"/>
      <w:marTop w:val="0"/>
      <w:marBottom w:val="0"/>
      <w:divBdr>
        <w:top w:val="none" w:sz="0" w:space="0" w:color="auto"/>
        <w:left w:val="none" w:sz="0" w:space="0" w:color="auto"/>
        <w:bottom w:val="none" w:sz="0" w:space="0" w:color="auto"/>
        <w:right w:val="none" w:sz="0" w:space="0" w:color="auto"/>
      </w:divBdr>
    </w:div>
    <w:div w:id="1603342863">
      <w:bodyDiv w:val="1"/>
      <w:marLeft w:val="0"/>
      <w:marRight w:val="0"/>
      <w:marTop w:val="0"/>
      <w:marBottom w:val="0"/>
      <w:divBdr>
        <w:top w:val="none" w:sz="0" w:space="0" w:color="auto"/>
        <w:left w:val="none" w:sz="0" w:space="0" w:color="auto"/>
        <w:bottom w:val="none" w:sz="0" w:space="0" w:color="auto"/>
        <w:right w:val="none" w:sz="0" w:space="0" w:color="auto"/>
      </w:divBdr>
      <w:divsChild>
        <w:div w:id="673144802">
          <w:marLeft w:val="0"/>
          <w:marRight w:val="0"/>
          <w:marTop w:val="0"/>
          <w:marBottom w:val="0"/>
          <w:divBdr>
            <w:top w:val="none" w:sz="0" w:space="0" w:color="auto"/>
            <w:left w:val="none" w:sz="0" w:space="0" w:color="auto"/>
            <w:bottom w:val="none" w:sz="0" w:space="0" w:color="auto"/>
            <w:right w:val="none" w:sz="0" w:space="0" w:color="auto"/>
          </w:divBdr>
        </w:div>
        <w:div w:id="821627070">
          <w:marLeft w:val="0"/>
          <w:marRight w:val="0"/>
          <w:marTop w:val="0"/>
          <w:marBottom w:val="0"/>
          <w:divBdr>
            <w:top w:val="none" w:sz="0" w:space="0" w:color="auto"/>
            <w:left w:val="none" w:sz="0" w:space="0" w:color="auto"/>
            <w:bottom w:val="none" w:sz="0" w:space="0" w:color="auto"/>
            <w:right w:val="none" w:sz="0" w:space="0" w:color="auto"/>
          </w:divBdr>
        </w:div>
        <w:div w:id="1927299471">
          <w:marLeft w:val="0"/>
          <w:marRight w:val="0"/>
          <w:marTop w:val="0"/>
          <w:marBottom w:val="0"/>
          <w:divBdr>
            <w:top w:val="none" w:sz="0" w:space="0" w:color="auto"/>
            <w:left w:val="none" w:sz="0" w:space="0" w:color="auto"/>
            <w:bottom w:val="none" w:sz="0" w:space="0" w:color="auto"/>
            <w:right w:val="none" w:sz="0" w:space="0" w:color="auto"/>
          </w:divBdr>
        </w:div>
      </w:divsChild>
    </w:div>
    <w:div w:id="1806000236">
      <w:bodyDiv w:val="1"/>
      <w:marLeft w:val="0"/>
      <w:marRight w:val="0"/>
      <w:marTop w:val="0"/>
      <w:marBottom w:val="0"/>
      <w:divBdr>
        <w:top w:val="none" w:sz="0" w:space="0" w:color="auto"/>
        <w:left w:val="none" w:sz="0" w:space="0" w:color="auto"/>
        <w:bottom w:val="none" w:sz="0" w:space="0" w:color="auto"/>
        <w:right w:val="none" w:sz="0" w:space="0" w:color="auto"/>
      </w:divBdr>
    </w:div>
    <w:div w:id="1848472459">
      <w:bodyDiv w:val="1"/>
      <w:marLeft w:val="0"/>
      <w:marRight w:val="0"/>
      <w:marTop w:val="0"/>
      <w:marBottom w:val="0"/>
      <w:divBdr>
        <w:top w:val="none" w:sz="0" w:space="0" w:color="auto"/>
        <w:left w:val="none" w:sz="0" w:space="0" w:color="auto"/>
        <w:bottom w:val="none" w:sz="0" w:space="0" w:color="auto"/>
        <w:right w:val="none" w:sz="0" w:space="0" w:color="auto"/>
      </w:divBdr>
      <w:divsChild>
        <w:div w:id="7284551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 standalone="yes"?>
<Relationships xmlns="http://schemas.openxmlformats.org/package/2006/relationships">
  <Relationship Id="rId8" Type="http://schemas.openxmlformats.org/officeDocument/2006/relationships/webSettings" Target="webSettings.xml" />
  <Relationship Id="rId13" Type="http://schemas.openxmlformats.org/officeDocument/2006/relationships/fontTable" Target="fontTable.xml" />
  <Relationship Id="rId3" Type="http://schemas.openxmlformats.org/officeDocument/2006/relationships/customXml" Target="../customXml/item3.xml" />
  <Relationship Id="rId7" Type="http://schemas.openxmlformats.org/officeDocument/2006/relationships/settings" Target="settings.xml" />
  <Relationship Id="rId12" Type="http://schemas.openxmlformats.org/officeDocument/2006/relationships/footer" Target="footer1.xml" />
  <Relationship Id="rId2" Type="http://schemas.openxmlformats.org/officeDocument/2006/relationships/customXml" Target="../customXml/item2.xml" />
  <Relationship Id="rId1" Type="http://schemas.openxmlformats.org/officeDocument/2006/relationships/customXml" Target="../customXml/item1.xml" />
  <Relationship Id="rId6" Type="http://schemas.openxmlformats.org/officeDocument/2006/relationships/styles" Target="styles.xml" />
  <Relationship Id="rId11" Type="http://schemas.openxmlformats.org/officeDocument/2006/relationships/header" Target="header1.xml" />
  <Relationship Id="rId5" Type="http://schemas.openxmlformats.org/officeDocument/2006/relationships/numbering" Target="numbering.xml" />
  <Relationship Id="rId10" Type="http://schemas.openxmlformats.org/officeDocument/2006/relationships/endnotes" Target="endnotes.xml" />
  <Relationship Id="rId4" Type="http://schemas.openxmlformats.org/officeDocument/2006/relationships/customXml" Target="../customXml/item4.xml" />
  <Relationship Id="rId9" Type="http://schemas.openxmlformats.org/officeDocument/2006/relationships/footnotes" Target="footnotes.xml" />
  <Relationship Id="rId14" Type="http://schemas.openxmlformats.org/officeDocument/2006/relationships/theme" Target="theme/theme1.xml" />
</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1">
      <a:majorFont>
        <a:latin typeface="Segoe UI"/>
        <a:ea typeface="Meiryo UI"/>
        <a:cs typeface=""/>
      </a:majorFont>
      <a:minorFont>
        <a:latin typeface="Segoe UI"/>
        <a:ea typeface="Meiryo U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
<Relationships xmlns="http://schemas.openxmlformats.org/package/2006/relationships">
  <Relationship Id="rId1" Type="http://schemas.openxmlformats.org/officeDocument/2006/relationships/customXmlProps" Target="itemProps1.xml" />
</Relationships>
</file>

<file path=customXml/_rels/item2.xml.rels>&#65279;<?xml version="1.0" encoding="utf-8" standalone="yes"?>
<Relationships xmlns="http://schemas.openxmlformats.org/package/2006/relationships">
  <Relationship Id="rId1" Type="http://schemas.openxmlformats.org/officeDocument/2006/relationships/customXmlProps" Target="itemProps2.xml" />
</Relationships>
</file>

<file path=customXml/_rels/item3.xml.rels>&#65279;<?xml version="1.0" encoding="utf-8" standalone="yes"?>
<Relationships xmlns="http://schemas.openxmlformats.org/package/2006/relationships">
  <Relationship Id="rId1" Type="http://schemas.openxmlformats.org/officeDocument/2006/relationships/customXmlProps" Target="itemProps3.xml" />
</Relationships>
</file>

<file path=customXml/_rels/item4.xml.rels>&#65279;<?xml version="1.0" encoding="utf-8" standalone="yes"?>
<Relationships xmlns="http://schemas.openxmlformats.org/package/2006/relationships">
  <Relationship Id="rId1" Type="http://schemas.openxmlformats.org/officeDocument/2006/relationships/customXmlProps" Target="itemProps4.xml" />
</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9" ma:contentTypeDescription="新しいドキュメントを作成します。" ma:contentTypeScope="" ma:versionID="0d5b0e37be7e233ebb1a1fbe287394bb">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573b2bea29e421faf7fa83a09c6a34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504089ea-444a-4e44-8ba9-8536386f07ce}"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_ip_UnifiedCompliancePolicyProperties xmlns="http://schemas.microsoft.com/sharepoint/v3" xsi:nil="true"/>
  </documentManagement>
</p:properties>
</file>

<file path=customXml/itemProps1.xml><?xml version="1.0" encoding="utf-8"?>
<ds:datastoreItem xmlns:ds="http://schemas.openxmlformats.org/officeDocument/2006/customXml" ds:itemID="{9F1E1892-34CA-41A0-B628-A782A6CB5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B8B56-A05F-4E8A-BD43-C7B276737F1A}">
  <ds:schemaRefs>
    <ds:schemaRef ds:uri="http://schemas.openxmlformats.org/officeDocument/2006/bibliography"/>
  </ds:schemaRefs>
</ds:datastoreItem>
</file>

<file path=customXml/itemProps3.xml><?xml version="1.0" encoding="utf-8"?>
<ds:datastoreItem xmlns:ds="http://schemas.openxmlformats.org/officeDocument/2006/customXml" ds:itemID="{45C6C8D9-11CB-46C1-8B9D-CA714136B2F1}">
  <ds:schemaRefs>
    <ds:schemaRef ds:uri="http://schemas.microsoft.com/sharepoint/v3/contenttype/forms"/>
  </ds:schemaRefs>
</ds:datastoreItem>
</file>

<file path=customXml/itemProps4.xml><?xml version="1.0" encoding="utf-8"?>
<ds:datastoreItem xmlns:ds="http://schemas.openxmlformats.org/officeDocument/2006/customXml" ds:itemID="{CB435C86-B8C4-46CE-B4A8-0152D2863B59}">
  <ds:schemaRefs>
    <ds:schemaRef ds:uri="http://schemas.microsoft.com/office/2006/metadata/properties"/>
    <ds:schemaRef ds:uri="http://schemas.microsoft.com/office/infopath/2007/PartnerControls"/>
    <ds:schemaRef ds:uri="http://schemas.microsoft.com/sharepoint/v3"/>
    <ds:schemaRef ds:uri="a753eb55-ace7-47fe-8293-79a8dad7846a"/>
    <ds:schemaRef ds:uri="8c3438c2-774e-4b56-8e53-485ea73e7025"/>
  </ds:schemaRefs>
</ds:datastoreItem>
</file>

<file path=docMetadata/LabelInfo.xml><?xml version="1.0" encoding="utf-8"?>
<clbl:labelList xmlns:clbl="http://schemas.microsoft.com/office/2020/mipLabelMetadata">
  <clbl:label id="{436fffe2-e74d-4f21-833f-6f054a10cb50}" enabled="1" method="Privileged" siteId="{a4dd5294-24e4-4102-8420-cb86d0baae1e}" removed="0"/>
</clbl:labelList>
</file>

<file path=docProps/custom.xml><?xml version="1.0" encoding="utf-8"?>
<Properties xmlns="http://schemas.openxmlformats.org/officeDocument/2006/custom-properties" xmlns:vt="http://schemas.openxmlformats.org/officeDocument/2006/docPropsVTypes">
  <property fmtid="{D5CDD505-2E9C-101B-9397-08002B2CF9AE}" pid="2" name="MSIP_Label_436fffe2-e74d-4f21-833f-6f054a10cb50_Enabled">
    <vt:lpwstr>true</vt:lpwstr>
  </property>
  <property fmtid="{D5CDD505-2E9C-101B-9397-08002B2CF9AE}" pid="3" name="MSIP_Label_436fffe2-e74d-4f21-833f-6f054a10cb50_SetDate">
    <vt:lpwstr>2023-10-10T10:30:21Z</vt:lpwstr>
  </property>
  <property fmtid="{D5CDD505-2E9C-101B-9397-08002B2CF9AE}" pid="4" name="MSIP_Label_436fffe2-e74d-4f21-833f-6f054a10cb50_Method">
    <vt:lpwstr>Privileged</vt:lpwstr>
  </property>
  <property fmtid="{D5CDD505-2E9C-101B-9397-08002B2CF9AE}" pid="5" name="MSIP_Label_436fffe2-e74d-4f21-833f-6f054a10cb50_Name">
    <vt:lpwstr>436fffe2-e74d-4f21-833f-6f054a10cb50</vt:lpwstr>
  </property>
  <property fmtid="{D5CDD505-2E9C-101B-9397-08002B2CF9AE}" pid="6" name="MSIP_Label_436fffe2-e74d-4f21-833f-6f054a10cb50_SiteId">
    <vt:lpwstr>a4dd5294-24e4-4102-8420-cb86d0baae1e</vt:lpwstr>
  </property>
  <property fmtid="{D5CDD505-2E9C-101B-9397-08002B2CF9AE}" pid="7" name="MSIP_Label_436fffe2-e74d-4f21-833f-6f054a10cb50_ActionId">
    <vt:lpwstr>d3522f52-7554-454d-88b2-03cff57a0646</vt:lpwstr>
  </property>
  <property fmtid="{D5CDD505-2E9C-101B-9397-08002B2CF9AE}" pid="8" name="MSIP_Label_436fffe2-e74d-4f21-833f-6f054a10cb50_ContentBits">
    <vt:lpwstr>0</vt:lpwstr>
  </property>
  <property fmtid="{D5CDD505-2E9C-101B-9397-08002B2CF9AE}" pid="9" name="MediaServiceImageTags">
    <vt:lpwstr/>
  </property>
  <property fmtid="{D5CDD505-2E9C-101B-9397-08002B2CF9AE}" pid="10" name="ContentTypeId">
    <vt:lpwstr>0x0101009605DF11039F5D478FE5EDAFD3B87737</vt:lpwstr>
  </property>
  <property fmtid="{D5CDD505-2E9C-101B-9397-08002B2CF9AE}" pid="11" name="Order">
    <vt:r8>7688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